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85021" w14:textId="3647DC37" w:rsidR="00DC44F8" w:rsidRDefault="00206D87" w:rsidP="00FD730E">
      <w:pPr>
        <w:pStyle w:val="a8"/>
        <w:rPr>
          <w:lang w:val="en-US"/>
        </w:rPr>
      </w:pPr>
      <w:r>
        <w:rPr>
          <w:lang w:val="en-US"/>
        </w:rPr>
        <w:t xml:space="preserve">RETROACTIVE RECOGNITION </w:t>
      </w:r>
      <w:r w:rsidR="00A5327F">
        <w:rPr>
          <w:lang w:val="en-US"/>
        </w:rPr>
        <w:t>REQUEST</w:t>
      </w:r>
      <w:r w:rsidR="003B6C4A">
        <w:rPr>
          <w:lang w:val="en-US"/>
        </w:rPr>
        <w:t xml:space="preserve"> </w:t>
      </w:r>
      <w:r w:rsidR="00F85512">
        <w:rPr>
          <w:rFonts w:hint="eastAsia"/>
          <w:lang w:val="en-US" w:eastAsia="zh-CN"/>
        </w:rPr>
        <w:t>追溯转换期申请表</w:t>
      </w:r>
    </w:p>
    <w:p w14:paraId="61B6D47C" w14:textId="0EAAF5A1" w:rsidR="001355A9" w:rsidRPr="0073070F" w:rsidRDefault="001355A9" w:rsidP="00D76C56">
      <w:pPr>
        <w:rPr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2410"/>
        <w:gridCol w:w="8059"/>
      </w:tblGrid>
      <w:tr w:rsidR="008B63AD" w:rsidRPr="0073070F" w14:paraId="770272DE" w14:textId="77777777" w:rsidTr="007C1777">
        <w:trPr>
          <w:trHeight w:val="340"/>
          <w:jc w:val="center"/>
        </w:trPr>
        <w:tc>
          <w:tcPr>
            <w:tcW w:w="2410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02725D" w14:textId="3F068C46" w:rsidR="008B63AD" w:rsidRPr="0073070F" w:rsidRDefault="008B63AD" w:rsidP="005E12AA">
            <w:pPr>
              <w:ind w:left="-40" w:right="-108"/>
              <w:rPr>
                <w:b/>
                <w:bCs/>
                <w:szCs w:val="16"/>
                <w:lang w:val="en-US"/>
              </w:rPr>
            </w:pPr>
            <w:r w:rsidRPr="0073070F">
              <w:rPr>
                <w:b/>
                <w:bCs/>
                <w:szCs w:val="16"/>
                <w:lang w:val="en-US"/>
              </w:rPr>
              <w:t>Operator</w:t>
            </w:r>
            <w:proofErr w:type="gramStart"/>
            <w:r w:rsidRPr="0073070F">
              <w:rPr>
                <w:b/>
                <w:bCs/>
                <w:szCs w:val="16"/>
                <w:lang w:val="en-US"/>
              </w:rPr>
              <w:t>’</w:t>
            </w:r>
            <w:proofErr w:type="gramEnd"/>
            <w:r w:rsidRPr="0073070F">
              <w:rPr>
                <w:b/>
                <w:bCs/>
                <w:szCs w:val="16"/>
                <w:lang w:val="en-US"/>
              </w:rPr>
              <w:t>s Name</w:t>
            </w:r>
            <w:r w:rsidR="00855E80">
              <w:rPr>
                <w:rFonts w:hint="eastAsia"/>
                <w:b/>
                <w:bCs/>
                <w:szCs w:val="16"/>
                <w:lang w:val="en-US" w:eastAsia="zh-CN"/>
              </w:rPr>
              <w:t>企业名称</w:t>
            </w:r>
          </w:p>
        </w:tc>
        <w:tc>
          <w:tcPr>
            <w:tcW w:w="8059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EEA210A" w14:textId="35A71A57" w:rsidR="008B63AD" w:rsidRPr="0073070F" w:rsidRDefault="00B1095D" w:rsidP="005E12AA">
            <w:pPr>
              <w:rPr>
                <w:b/>
                <w:bCs/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-1954548934"/>
                <w:placeholder>
                  <w:docPart w:val="9382B6CB3E2640929935F6CE6B0CE431"/>
                </w:placeholder>
              </w:sdtPr>
              <w:sdtEndPr>
                <w:rPr>
                  <w:rStyle w:val="a0"/>
                </w:rPr>
              </w:sdtEndPr>
              <w:sdtContent>
                <w:sdt>
                  <w:sdtPr>
                    <w:rPr>
                      <w:rStyle w:val="Verdanaen8"/>
                    </w:rPr>
                    <w:id w:val="-1985546236"/>
                    <w:placeholder>
                      <w:docPart w:val="98FFD76370CF4255A2056449D828ACE3"/>
                    </w:placeholder>
                    <w:showingPlcHdr/>
                  </w:sdtPr>
                  <w:sdtEndPr>
                    <w:rPr>
                      <w:rStyle w:val="a0"/>
                    </w:rPr>
                  </w:sdtEndPr>
                  <w:sdtContent>
                    <w:r w:rsidR="00A76F75" w:rsidRPr="005976BC">
                      <w:rPr>
                        <w:color w:val="AEAAAA" w:themeColor="background2" w:themeShade="BF"/>
                        <w:szCs w:val="16"/>
                      </w:rPr>
                      <w:t>Type</w:t>
                    </w:r>
                  </w:sdtContent>
                </w:sdt>
              </w:sdtContent>
            </w:sdt>
          </w:p>
        </w:tc>
      </w:tr>
      <w:tr w:rsidR="008B63AD" w:rsidRPr="0073070F" w14:paraId="62A579A0" w14:textId="77777777" w:rsidTr="007C1777">
        <w:trPr>
          <w:trHeight w:val="340"/>
          <w:jc w:val="center"/>
        </w:trPr>
        <w:tc>
          <w:tcPr>
            <w:tcW w:w="2410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9FECB4" w14:textId="7376A8E1" w:rsidR="008B63AD" w:rsidRDefault="008B63AD" w:rsidP="00206D87">
            <w:pPr>
              <w:ind w:left="-40" w:right="-108"/>
              <w:rPr>
                <w:b/>
                <w:bCs/>
                <w:szCs w:val="16"/>
                <w:lang w:val="en-US"/>
              </w:rPr>
            </w:pPr>
            <w:r w:rsidRPr="0073070F">
              <w:rPr>
                <w:b/>
                <w:bCs/>
                <w:szCs w:val="16"/>
                <w:lang w:val="en-US"/>
              </w:rPr>
              <w:t>Operator</w:t>
            </w:r>
            <w:proofErr w:type="gramStart"/>
            <w:r w:rsidRPr="0073070F">
              <w:rPr>
                <w:b/>
                <w:bCs/>
                <w:szCs w:val="16"/>
                <w:lang w:val="en-US"/>
              </w:rPr>
              <w:t>’</w:t>
            </w:r>
            <w:proofErr w:type="gramEnd"/>
            <w:r w:rsidRPr="0073070F">
              <w:rPr>
                <w:b/>
                <w:bCs/>
                <w:szCs w:val="16"/>
                <w:lang w:val="en-US"/>
              </w:rPr>
              <w:t>s Code</w:t>
            </w:r>
            <w:r w:rsidR="00855E80">
              <w:rPr>
                <w:rFonts w:hint="eastAsia"/>
                <w:b/>
                <w:bCs/>
                <w:szCs w:val="16"/>
                <w:lang w:val="en-US" w:eastAsia="zh-CN"/>
              </w:rPr>
              <w:t>企业代码</w:t>
            </w:r>
          </w:p>
          <w:p w14:paraId="014F374A" w14:textId="77777777" w:rsidR="00A574A5" w:rsidRDefault="00A574A5" w:rsidP="00206D87">
            <w:pPr>
              <w:ind w:left="-40" w:right="-108"/>
              <w:rPr>
                <w:bCs/>
                <w:i/>
                <w:iCs/>
                <w:szCs w:val="16"/>
                <w:lang w:val="en-US"/>
              </w:rPr>
            </w:pPr>
            <w:r>
              <w:rPr>
                <w:bCs/>
                <w:i/>
                <w:iCs/>
                <w:szCs w:val="16"/>
                <w:lang w:val="en-US"/>
              </w:rPr>
              <w:t>(N/A for initial submi</w:t>
            </w:r>
            <w:r w:rsidR="000A32C0">
              <w:rPr>
                <w:bCs/>
                <w:i/>
                <w:iCs/>
                <w:szCs w:val="16"/>
                <w:lang w:val="en-US"/>
              </w:rPr>
              <w:t>ss</w:t>
            </w:r>
            <w:r>
              <w:rPr>
                <w:bCs/>
                <w:i/>
                <w:iCs/>
                <w:szCs w:val="16"/>
                <w:lang w:val="en-US"/>
              </w:rPr>
              <w:t>ions)</w:t>
            </w:r>
          </w:p>
          <w:p w14:paraId="240D4B42" w14:textId="2FE1115F" w:rsidR="00855E80" w:rsidRPr="00D171AF" w:rsidRDefault="00855E80" w:rsidP="00206D87">
            <w:pPr>
              <w:ind w:left="-40" w:right="-108"/>
              <w:rPr>
                <w:bCs/>
                <w:i/>
                <w:iCs/>
                <w:szCs w:val="16"/>
                <w:lang w:val="en-US" w:eastAsia="zh-CN"/>
              </w:rPr>
            </w:pPr>
            <w:r>
              <w:rPr>
                <w:rFonts w:hint="eastAsia"/>
                <w:bCs/>
                <w:i/>
                <w:iCs/>
                <w:szCs w:val="16"/>
                <w:lang w:val="en-US" w:eastAsia="zh-CN"/>
              </w:rPr>
              <w:t>(</w:t>
            </w:r>
            <w:r>
              <w:rPr>
                <w:rFonts w:hint="eastAsia"/>
                <w:bCs/>
                <w:i/>
                <w:iCs/>
                <w:szCs w:val="16"/>
                <w:lang w:val="en-US" w:eastAsia="zh-CN"/>
              </w:rPr>
              <w:t>首次提交填写</w:t>
            </w:r>
            <w:r>
              <w:rPr>
                <w:rFonts w:hint="eastAsia"/>
                <w:bCs/>
                <w:i/>
                <w:iCs/>
                <w:szCs w:val="16"/>
                <w:lang w:val="en-US" w:eastAsia="zh-CN"/>
              </w:rPr>
              <w:t>N/A</w:t>
            </w:r>
            <w:r>
              <w:rPr>
                <w:bCs/>
                <w:i/>
                <w:iCs/>
                <w:szCs w:val="16"/>
                <w:lang w:val="en-US" w:eastAsia="zh-CN"/>
              </w:rPr>
              <w:t>)</w:t>
            </w:r>
          </w:p>
        </w:tc>
        <w:tc>
          <w:tcPr>
            <w:tcW w:w="8059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0CE477" w14:textId="6F96D026" w:rsidR="008B63AD" w:rsidRPr="0073070F" w:rsidRDefault="00B1095D" w:rsidP="005E12AA">
            <w:pPr>
              <w:rPr>
                <w:b/>
                <w:bCs/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1860619004"/>
                <w:placeholder>
                  <w:docPart w:val="2DEFD352D45744FA9788B1A1FF467D56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4C3908" w:rsidRPr="0073070F" w14:paraId="162B0371" w14:textId="77777777" w:rsidTr="007C1777">
        <w:trPr>
          <w:trHeight w:val="340"/>
          <w:jc w:val="center"/>
        </w:trPr>
        <w:tc>
          <w:tcPr>
            <w:tcW w:w="2410" w:type="dxa"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D14E62" w14:textId="77777777" w:rsidR="004C3908" w:rsidRDefault="004C3908" w:rsidP="008B63AD">
            <w:pPr>
              <w:ind w:left="-40" w:right="-108"/>
              <w:rPr>
                <w:b/>
                <w:bCs/>
                <w:szCs w:val="16"/>
                <w:lang w:val="en-US" w:eastAsia="zh-CN"/>
              </w:rPr>
            </w:pPr>
            <w:r>
              <w:rPr>
                <w:b/>
                <w:bCs/>
                <w:szCs w:val="16"/>
                <w:lang w:val="en-US"/>
              </w:rPr>
              <w:t>Name, Surname</w:t>
            </w:r>
          </w:p>
          <w:p w14:paraId="3F74ABFE" w14:textId="7813CDD4" w:rsidR="00855E80" w:rsidRPr="0073070F" w:rsidRDefault="00855E80" w:rsidP="008B63AD">
            <w:pPr>
              <w:ind w:left="-40" w:right="-108"/>
              <w:rPr>
                <w:b/>
                <w:bCs/>
                <w:szCs w:val="16"/>
                <w:lang w:val="en-US" w:eastAsia="zh-CN"/>
              </w:rPr>
            </w:pPr>
            <w:r>
              <w:rPr>
                <w:rFonts w:hint="eastAsia"/>
                <w:b/>
                <w:bCs/>
                <w:szCs w:val="16"/>
                <w:lang w:val="en-US" w:eastAsia="zh-CN"/>
              </w:rPr>
              <w:t>名字，姓氏</w:t>
            </w:r>
          </w:p>
        </w:tc>
        <w:tc>
          <w:tcPr>
            <w:tcW w:w="8059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9F70FED" w14:textId="04AB1D4B" w:rsidR="004C3908" w:rsidRPr="0073070F" w:rsidRDefault="00B1095D" w:rsidP="005E12AA">
            <w:pPr>
              <w:rPr>
                <w:b/>
                <w:bCs/>
                <w:szCs w:val="16"/>
                <w:lang w:val="en-US"/>
              </w:rPr>
            </w:pPr>
            <w:sdt>
              <w:sdtPr>
                <w:rPr>
                  <w:szCs w:val="16"/>
                  <w:lang w:val="en-US"/>
                </w:rPr>
                <w:alias w:val="Owner or legal representative"/>
                <w:tag w:val=""/>
                <w:id w:val="-192311477"/>
                <w:placeholder>
                  <w:docPart w:val="EC6B19340B1743798FE1D4060F9C76A9"/>
                </w:placeholder>
                <w:showingPlcHdr/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 w:rsidR="00A76F75">
                  <w:rPr>
                    <w:rStyle w:val="af0"/>
                  </w:rPr>
                  <w:t>Owner or legal representativ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法人</w:t>
                </w:r>
              </w:sdtContent>
            </w:sdt>
          </w:p>
        </w:tc>
      </w:tr>
    </w:tbl>
    <w:p w14:paraId="7679C986" w14:textId="66201317" w:rsidR="001348C3" w:rsidRDefault="001348C3">
      <w:pPr>
        <w:rPr>
          <w:b/>
          <w:bCs/>
          <w:szCs w:val="16"/>
          <w:lang w:val="en-US"/>
        </w:rPr>
      </w:pPr>
    </w:p>
    <w:tbl>
      <w:tblPr>
        <w:tblW w:w="0" w:type="auto"/>
        <w:tblBorders>
          <w:top w:val="single" w:sz="8" w:space="0" w:color="auto"/>
          <w:bottom w:val="single" w:sz="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5"/>
        <w:gridCol w:w="3495"/>
        <w:gridCol w:w="2554"/>
        <w:gridCol w:w="563"/>
        <w:gridCol w:w="710"/>
        <w:gridCol w:w="2406"/>
        <w:gridCol w:w="406"/>
      </w:tblGrid>
      <w:tr w:rsidR="00C53A58" w:rsidRPr="005E4442" w14:paraId="3A7D5899" w14:textId="77777777" w:rsidTr="007C1777">
        <w:trPr>
          <w:trHeight w:val="283"/>
        </w:trPr>
        <w:tc>
          <w:tcPr>
            <w:tcW w:w="335" w:type="dxa"/>
            <w:shd w:val="clear" w:color="auto" w:fill="D9D9D9" w:themeFill="background1" w:themeFillShade="D9"/>
            <w:vAlign w:val="center"/>
          </w:tcPr>
          <w:p w14:paraId="18789C29" w14:textId="60D2634C" w:rsidR="00C53A58" w:rsidRPr="005E4442" w:rsidRDefault="00C21C3F" w:rsidP="005E4442">
            <w:pPr>
              <w:pStyle w:val="1"/>
            </w:pPr>
            <w:r>
              <w:t>1</w:t>
            </w:r>
          </w:p>
        </w:tc>
        <w:tc>
          <w:tcPr>
            <w:tcW w:w="10134" w:type="dxa"/>
            <w:gridSpan w:val="6"/>
            <w:shd w:val="clear" w:color="auto" w:fill="D9D9D9" w:themeFill="background1" w:themeFillShade="D9"/>
            <w:vAlign w:val="center"/>
          </w:tcPr>
          <w:p w14:paraId="3CC5BE62" w14:textId="77777777" w:rsidR="00855E80" w:rsidRDefault="00C53A58" w:rsidP="005E4442">
            <w:pPr>
              <w:pStyle w:val="1"/>
              <w:jc w:val="left"/>
            </w:pPr>
            <w:r w:rsidRPr="005E4442">
              <w:t>Applicable conditions for the recognition of the conversion period</w:t>
            </w:r>
          </w:p>
          <w:p w14:paraId="6520E851" w14:textId="32BBA18E" w:rsidR="00C53A58" w:rsidRPr="005E4442" w:rsidRDefault="009F16E7" w:rsidP="005E4442">
            <w:pPr>
              <w:pStyle w:val="1"/>
              <w:jc w:val="left"/>
            </w:pPr>
            <w:r>
              <w:rPr>
                <w:rFonts w:hint="eastAsia"/>
                <w:lang w:eastAsia="zh-CN"/>
              </w:rPr>
              <w:t>追溯转换期</w:t>
            </w:r>
            <w:r w:rsidR="00855E80">
              <w:rPr>
                <w:rFonts w:hint="eastAsia"/>
                <w:lang w:eastAsia="zh-CN"/>
              </w:rPr>
              <w:t>适用条件</w:t>
            </w:r>
          </w:p>
        </w:tc>
      </w:tr>
      <w:tr w:rsidR="008855E7" w:rsidRPr="00697795" w14:paraId="578F935E" w14:textId="77777777" w:rsidTr="007C1777">
        <w:trPr>
          <w:trHeight w:val="283"/>
        </w:trPr>
        <w:tc>
          <w:tcPr>
            <w:tcW w:w="335" w:type="dxa"/>
            <w:vMerge w:val="restart"/>
            <w:shd w:val="clear" w:color="auto" w:fill="FFF2CC" w:themeFill="accent4" w:themeFillTint="33"/>
            <w:vAlign w:val="center"/>
          </w:tcPr>
          <w:p w14:paraId="368ED46C" w14:textId="4509A5DE" w:rsidR="008855E7" w:rsidRPr="00697795" w:rsidRDefault="00C21C3F" w:rsidP="00C53A58">
            <w:pPr>
              <w:jc w:val="center"/>
              <w:rPr>
                <w:bCs/>
                <w:szCs w:val="16"/>
              </w:rPr>
            </w:pPr>
            <w:r>
              <w:rPr>
                <w:bCs/>
                <w:szCs w:val="16"/>
              </w:rPr>
              <w:t>1</w:t>
            </w:r>
            <w:r w:rsidR="005E4442">
              <w:rPr>
                <w:bCs/>
                <w:szCs w:val="16"/>
              </w:rPr>
              <w:t>.1</w:t>
            </w:r>
          </w:p>
        </w:tc>
        <w:tc>
          <w:tcPr>
            <w:tcW w:w="9728" w:type="dxa"/>
            <w:gridSpan w:val="5"/>
            <w:shd w:val="clear" w:color="auto" w:fill="FFF2CC" w:themeFill="accent4" w:themeFillTint="33"/>
            <w:vAlign w:val="center"/>
          </w:tcPr>
          <w:p w14:paraId="009DD7FF" w14:textId="77777777" w:rsidR="008855E7" w:rsidRDefault="000233CC" w:rsidP="00C53A58">
            <w:pPr>
              <w:rPr>
                <w:b/>
                <w:i/>
                <w:iCs/>
                <w:szCs w:val="16"/>
              </w:rPr>
            </w:pPr>
            <w:r w:rsidRPr="000233CC">
              <w:rPr>
                <w:b/>
                <w:szCs w:val="16"/>
              </w:rPr>
              <w:t>Condition A:</w:t>
            </w:r>
            <w:r>
              <w:rPr>
                <w:bCs/>
                <w:szCs w:val="16"/>
              </w:rPr>
              <w:t xml:space="preserve"> </w:t>
            </w:r>
            <w:r w:rsidR="008855E7" w:rsidRPr="00051B81">
              <w:rPr>
                <w:bCs/>
                <w:szCs w:val="16"/>
              </w:rPr>
              <w:t xml:space="preserve">The parcels were natural or agricultural areas </w:t>
            </w:r>
            <w:r w:rsidR="000A32C0">
              <w:rPr>
                <w:bCs/>
                <w:szCs w:val="16"/>
              </w:rPr>
              <w:t>that</w:t>
            </w:r>
            <w:r w:rsidR="008855E7" w:rsidRPr="00051B81">
              <w:rPr>
                <w:bCs/>
                <w:szCs w:val="16"/>
              </w:rPr>
              <w:t xml:space="preserve"> were not treated with products not authorized for organic production.</w:t>
            </w:r>
            <w:r w:rsidR="008855E7">
              <w:rPr>
                <w:bCs/>
                <w:szCs w:val="16"/>
              </w:rPr>
              <w:t xml:space="preserve"> </w:t>
            </w:r>
            <w:r w:rsidR="008855E7" w:rsidRPr="00051B81">
              <w:rPr>
                <w:bCs/>
                <w:szCs w:val="16"/>
              </w:rPr>
              <w:t xml:space="preserve">This </w:t>
            </w:r>
            <w:r w:rsidR="008855E7">
              <w:rPr>
                <w:bCs/>
                <w:szCs w:val="16"/>
              </w:rPr>
              <w:t>condition</w:t>
            </w:r>
            <w:r w:rsidR="008855E7" w:rsidRPr="00051B81">
              <w:rPr>
                <w:bCs/>
                <w:szCs w:val="16"/>
              </w:rPr>
              <w:t xml:space="preserve"> applies </w:t>
            </w:r>
            <w:r w:rsidR="000A32C0">
              <w:rPr>
                <w:bCs/>
                <w:szCs w:val="16"/>
              </w:rPr>
              <w:t>to</w:t>
            </w:r>
            <w:r w:rsidR="008855E7" w:rsidRPr="00051B81">
              <w:rPr>
                <w:bCs/>
                <w:szCs w:val="16"/>
              </w:rPr>
              <w:t xml:space="preserve"> the </w:t>
            </w:r>
            <w:r w:rsidR="008855E7">
              <w:rPr>
                <w:bCs/>
                <w:szCs w:val="16"/>
              </w:rPr>
              <w:t>below</w:t>
            </w:r>
            <w:r w:rsidR="008855E7" w:rsidRPr="00051B81">
              <w:rPr>
                <w:bCs/>
                <w:szCs w:val="16"/>
              </w:rPr>
              <w:t xml:space="preserve"> </w:t>
            </w:r>
            <w:r w:rsidR="000A32C0">
              <w:rPr>
                <w:bCs/>
                <w:szCs w:val="16"/>
              </w:rPr>
              <w:t>sub-</w:t>
            </w:r>
            <w:r w:rsidR="008855E7" w:rsidRPr="00051B81">
              <w:rPr>
                <w:bCs/>
                <w:szCs w:val="16"/>
              </w:rPr>
              <w:t>conditions</w:t>
            </w:r>
            <w:r w:rsidR="008855E7">
              <w:rPr>
                <w:bCs/>
                <w:szCs w:val="16"/>
              </w:rPr>
              <w:t>,</w:t>
            </w:r>
            <w:r w:rsidR="00FB52B1">
              <w:rPr>
                <w:bCs/>
                <w:szCs w:val="16"/>
              </w:rPr>
              <w:t xml:space="preserve"> </w:t>
            </w:r>
            <w:r w:rsidR="00FB52B1" w:rsidRPr="00863DC8">
              <w:rPr>
                <w:b/>
                <w:i/>
                <w:iCs/>
                <w:szCs w:val="16"/>
              </w:rPr>
              <w:t>(section 3</w:t>
            </w:r>
            <w:r w:rsidR="002E1E8C">
              <w:rPr>
                <w:b/>
                <w:i/>
                <w:iCs/>
                <w:szCs w:val="16"/>
              </w:rPr>
              <w:t xml:space="preserve"> is mandatory</w:t>
            </w:r>
            <w:r w:rsidR="00FB52B1" w:rsidRPr="00863DC8">
              <w:rPr>
                <w:b/>
                <w:i/>
                <w:iCs/>
                <w:szCs w:val="16"/>
              </w:rPr>
              <w:t>)</w:t>
            </w:r>
          </w:p>
          <w:p w14:paraId="20781265" w14:textId="6B6C525D" w:rsidR="00855E80" w:rsidRPr="00855E80" w:rsidRDefault="00855E80" w:rsidP="00C53A58">
            <w:pPr>
              <w:rPr>
                <w:bCs/>
                <w:szCs w:val="16"/>
                <w:lang w:eastAsia="zh-CN"/>
              </w:rPr>
            </w:pPr>
            <w:r>
              <w:rPr>
                <w:rFonts w:hint="eastAsia"/>
                <w:b/>
                <w:szCs w:val="16"/>
                <w:lang w:eastAsia="zh-CN"/>
              </w:rPr>
              <w:t>条件</w:t>
            </w:r>
            <w:r>
              <w:rPr>
                <w:rFonts w:hint="eastAsia"/>
                <w:b/>
                <w:szCs w:val="16"/>
                <w:lang w:eastAsia="zh-CN"/>
              </w:rPr>
              <w:t>A</w:t>
            </w:r>
            <w:r>
              <w:rPr>
                <w:rFonts w:hint="eastAsia"/>
                <w:b/>
                <w:szCs w:val="16"/>
                <w:lang w:eastAsia="zh-CN"/>
              </w:rPr>
              <w:t>：</w:t>
            </w:r>
            <w:r w:rsidRPr="00855E80">
              <w:rPr>
                <w:rFonts w:hint="eastAsia"/>
                <w:bCs/>
                <w:szCs w:val="16"/>
                <w:lang w:eastAsia="zh-CN"/>
              </w:rPr>
              <w:t>这些地块</w:t>
            </w:r>
            <w:r>
              <w:rPr>
                <w:rFonts w:hint="eastAsia"/>
                <w:bCs/>
                <w:szCs w:val="16"/>
                <w:lang w:eastAsia="zh-CN"/>
              </w:rPr>
              <w:t>未</w:t>
            </w:r>
            <w:r w:rsidRPr="00855E80">
              <w:rPr>
                <w:rFonts w:hint="eastAsia"/>
                <w:bCs/>
                <w:szCs w:val="16"/>
                <w:lang w:eastAsia="zh-CN"/>
              </w:rPr>
              <w:t>经</w:t>
            </w:r>
            <w:r w:rsidR="009F16E7">
              <w:rPr>
                <w:rFonts w:hint="eastAsia"/>
                <w:bCs/>
                <w:szCs w:val="16"/>
                <w:lang w:eastAsia="zh-CN"/>
              </w:rPr>
              <w:t>禁用物质处理</w:t>
            </w:r>
            <w:r w:rsidRPr="00855E80">
              <w:rPr>
                <w:rFonts w:hint="eastAsia"/>
                <w:bCs/>
                <w:szCs w:val="16"/>
                <w:lang w:eastAsia="zh-CN"/>
              </w:rPr>
              <w:t>的自然或农业地区。</w:t>
            </w:r>
            <w:r w:rsidRPr="00855E80">
              <w:rPr>
                <w:rFonts w:hint="eastAsia"/>
                <w:bCs/>
                <w:szCs w:val="16"/>
                <w:lang w:eastAsia="zh-CN"/>
              </w:rPr>
              <w:t xml:space="preserve"> </w:t>
            </w:r>
            <w:r w:rsidRPr="00855E80">
              <w:rPr>
                <w:rFonts w:hint="eastAsia"/>
                <w:bCs/>
                <w:szCs w:val="16"/>
                <w:lang w:eastAsia="zh-CN"/>
              </w:rPr>
              <w:t>此条件适用于以下子条件，</w:t>
            </w:r>
            <w:r w:rsidRPr="00855E80">
              <w:rPr>
                <w:rFonts w:hint="eastAsia"/>
                <w:b/>
                <w:szCs w:val="16"/>
                <w:lang w:eastAsia="zh-CN"/>
              </w:rPr>
              <w:t>（</w:t>
            </w:r>
            <w:r w:rsidR="00962A85">
              <w:rPr>
                <w:rFonts w:hint="eastAsia"/>
                <w:b/>
                <w:szCs w:val="16"/>
                <w:lang w:eastAsia="zh-CN"/>
              </w:rPr>
              <w:t>必须填写</w:t>
            </w:r>
            <w:r w:rsidRPr="00855E80">
              <w:rPr>
                <w:rFonts w:hint="eastAsia"/>
                <w:b/>
                <w:szCs w:val="16"/>
                <w:lang w:eastAsia="zh-CN"/>
              </w:rPr>
              <w:t>第</w:t>
            </w:r>
            <w:r w:rsidRPr="00855E80">
              <w:rPr>
                <w:rFonts w:hint="eastAsia"/>
                <w:b/>
                <w:szCs w:val="16"/>
                <w:lang w:eastAsia="zh-CN"/>
              </w:rPr>
              <w:t>3</w:t>
            </w:r>
            <w:r w:rsidR="009F16E7">
              <w:rPr>
                <w:rFonts w:hint="eastAsia"/>
                <w:b/>
                <w:szCs w:val="16"/>
                <w:lang w:eastAsia="zh-CN"/>
              </w:rPr>
              <w:t>部分</w:t>
            </w:r>
            <w:r w:rsidRPr="00855E80">
              <w:rPr>
                <w:rFonts w:hint="eastAsia"/>
                <w:b/>
                <w:szCs w:val="16"/>
                <w:lang w:eastAsia="zh-CN"/>
              </w:rPr>
              <w:t>）</w:t>
            </w:r>
          </w:p>
        </w:tc>
        <w:tc>
          <w:tcPr>
            <w:tcW w:w="406" w:type="dxa"/>
            <w:shd w:val="clear" w:color="auto" w:fill="FFF2CC" w:themeFill="accent4" w:themeFillTint="33"/>
            <w:vAlign w:val="center"/>
          </w:tcPr>
          <w:p w14:paraId="39667A65" w14:textId="449AD790" w:rsidR="008855E7" w:rsidRPr="00697795" w:rsidRDefault="00B1095D" w:rsidP="00C53A58">
            <w:pPr>
              <w:jc w:val="center"/>
              <w:rPr>
                <w:bCs/>
                <w:szCs w:val="16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83044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A52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855E7" w:rsidRPr="00697795" w14:paraId="69F108DC" w14:textId="77777777" w:rsidTr="007C1777">
        <w:trPr>
          <w:trHeight w:val="283"/>
        </w:trPr>
        <w:tc>
          <w:tcPr>
            <w:tcW w:w="335" w:type="dxa"/>
            <w:vMerge/>
            <w:shd w:val="clear" w:color="auto" w:fill="FFF2CC" w:themeFill="accent4" w:themeFillTint="33"/>
            <w:vAlign w:val="center"/>
          </w:tcPr>
          <w:p w14:paraId="35276F73" w14:textId="55EFECF0" w:rsidR="008855E7" w:rsidRPr="00697795" w:rsidRDefault="008855E7" w:rsidP="00C53A58">
            <w:pPr>
              <w:jc w:val="center"/>
            </w:pPr>
          </w:p>
        </w:tc>
        <w:tc>
          <w:tcPr>
            <w:tcW w:w="9728" w:type="dxa"/>
            <w:gridSpan w:val="5"/>
            <w:shd w:val="clear" w:color="auto" w:fill="FFF2CC" w:themeFill="accent4" w:themeFillTint="33"/>
            <w:vAlign w:val="center"/>
          </w:tcPr>
          <w:p w14:paraId="474E1249" w14:textId="0B046B7E" w:rsidR="008855E7" w:rsidRPr="003A58F5" w:rsidRDefault="008855E7" w:rsidP="00C53A58">
            <w:pPr>
              <w:pStyle w:val="af2"/>
              <w:numPr>
                <w:ilvl w:val="0"/>
                <w:numId w:val="24"/>
              </w:numPr>
              <w:ind w:left="337" w:hanging="283"/>
              <w:rPr>
                <w:bCs/>
                <w:i/>
                <w:iCs/>
                <w:szCs w:val="16"/>
                <w:lang w:eastAsia="zh-CN"/>
              </w:rPr>
            </w:pPr>
            <w:r w:rsidRPr="003A58F5">
              <w:rPr>
                <w:bCs/>
                <w:i/>
                <w:iCs/>
                <w:szCs w:val="16"/>
              </w:rPr>
              <w:t xml:space="preserve">Virgin </w:t>
            </w:r>
            <w:r w:rsidR="007C5781">
              <w:rPr>
                <w:bCs/>
                <w:i/>
                <w:iCs/>
                <w:szCs w:val="16"/>
              </w:rPr>
              <w:t>land</w:t>
            </w:r>
            <w:r w:rsidRPr="003A58F5">
              <w:rPr>
                <w:bCs/>
                <w:i/>
                <w:iCs/>
                <w:szCs w:val="16"/>
              </w:rPr>
              <w:t xml:space="preserve"> (land that has not been cultivated in the past).</w:t>
            </w:r>
            <w:r w:rsidR="00855E80">
              <w:rPr>
                <w:rFonts w:hint="eastAsia"/>
              </w:rPr>
              <w:t xml:space="preserve"> </w:t>
            </w:r>
            <w:r w:rsidR="00855E80">
              <w:t xml:space="preserve"> </w:t>
            </w:r>
            <w:r w:rsidR="009F16E7">
              <w:rPr>
                <w:rFonts w:hint="eastAsia"/>
                <w:bCs/>
                <w:i/>
                <w:iCs/>
                <w:szCs w:val="16"/>
                <w:lang w:eastAsia="zh-CN"/>
              </w:rPr>
              <w:t>荒地</w:t>
            </w:r>
            <w:r w:rsidR="00855E80" w:rsidRPr="00855E80">
              <w:rPr>
                <w:rFonts w:hint="eastAsia"/>
                <w:bCs/>
                <w:i/>
                <w:iCs/>
                <w:szCs w:val="16"/>
                <w:lang w:eastAsia="zh-CN"/>
              </w:rPr>
              <w:t>土地（过去从未耕种过的土地）。</w:t>
            </w:r>
          </w:p>
        </w:tc>
        <w:tc>
          <w:tcPr>
            <w:tcW w:w="406" w:type="dxa"/>
            <w:shd w:val="clear" w:color="auto" w:fill="FFF2CC" w:themeFill="accent4" w:themeFillTint="33"/>
            <w:vAlign w:val="center"/>
          </w:tcPr>
          <w:p w14:paraId="19205CC1" w14:textId="4ECC6015" w:rsidR="008855E7" w:rsidRPr="00697795" w:rsidRDefault="00B1095D" w:rsidP="00C53A58">
            <w:pPr>
              <w:jc w:val="center"/>
            </w:pPr>
            <w:sdt>
              <w:sdtPr>
                <w:rPr>
                  <w:b/>
                  <w:bCs/>
                  <w:sz w:val="18"/>
                  <w:szCs w:val="18"/>
                </w:rPr>
                <w:id w:val="-2074263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8855E7" w:rsidRPr="00697795" w14:paraId="0616D6F3" w14:textId="77777777" w:rsidTr="007C1777">
        <w:trPr>
          <w:trHeight w:val="283"/>
        </w:trPr>
        <w:tc>
          <w:tcPr>
            <w:tcW w:w="335" w:type="dxa"/>
            <w:vMerge/>
            <w:shd w:val="clear" w:color="auto" w:fill="FFF2CC" w:themeFill="accent4" w:themeFillTint="33"/>
            <w:vAlign w:val="center"/>
          </w:tcPr>
          <w:p w14:paraId="7EFE0896" w14:textId="77777777" w:rsidR="008855E7" w:rsidRPr="00697795" w:rsidRDefault="008855E7" w:rsidP="00C53A58">
            <w:pPr>
              <w:jc w:val="center"/>
            </w:pPr>
          </w:p>
        </w:tc>
        <w:tc>
          <w:tcPr>
            <w:tcW w:w="9728" w:type="dxa"/>
            <w:gridSpan w:val="5"/>
            <w:shd w:val="clear" w:color="auto" w:fill="FFF2CC" w:themeFill="accent4" w:themeFillTint="33"/>
            <w:vAlign w:val="center"/>
          </w:tcPr>
          <w:p w14:paraId="729C561B" w14:textId="35C77674" w:rsidR="008855E7" w:rsidRPr="003A58F5" w:rsidRDefault="008855E7" w:rsidP="00C53A58">
            <w:pPr>
              <w:pStyle w:val="af2"/>
              <w:numPr>
                <w:ilvl w:val="0"/>
                <w:numId w:val="24"/>
              </w:numPr>
              <w:ind w:left="337" w:hanging="283"/>
              <w:rPr>
                <w:bCs/>
                <w:i/>
                <w:iCs/>
                <w:szCs w:val="16"/>
              </w:rPr>
            </w:pPr>
            <w:r w:rsidRPr="003A58F5">
              <w:rPr>
                <w:bCs/>
                <w:i/>
                <w:iCs/>
                <w:szCs w:val="16"/>
              </w:rPr>
              <w:t xml:space="preserve">Fallow/uncultivated land of </w:t>
            </w:r>
            <w:r>
              <w:rPr>
                <w:bCs/>
                <w:i/>
                <w:iCs/>
                <w:szCs w:val="16"/>
              </w:rPr>
              <w:t>a specified time</w:t>
            </w:r>
            <w:r w:rsidR="000A32C0">
              <w:rPr>
                <w:bCs/>
                <w:i/>
                <w:iCs/>
                <w:szCs w:val="16"/>
              </w:rPr>
              <w:t xml:space="preserve"> </w:t>
            </w:r>
            <w:r w:rsidR="005F6CF4">
              <w:rPr>
                <w:bCs/>
                <w:i/>
                <w:iCs/>
                <w:szCs w:val="16"/>
              </w:rPr>
              <w:t>period</w:t>
            </w:r>
            <w:r w:rsidRPr="003A58F5">
              <w:rPr>
                <w:bCs/>
                <w:i/>
                <w:iCs/>
                <w:szCs w:val="16"/>
              </w:rPr>
              <w:t>.</w:t>
            </w:r>
            <w:r w:rsidR="00855E80">
              <w:rPr>
                <w:bCs/>
                <w:i/>
                <w:iCs/>
                <w:szCs w:val="16"/>
              </w:rPr>
              <w:t xml:space="preserve"> </w:t>
            </w:r>
            <w:r w:rsidR="00855E80">
              <w:rPr>
                <w:rFonts w:hint="eastAsia"/>
                <w:bCs/>
                <w:i/>
                <w:iCs/>
                <w:szCs w:val="16"/>
                <w:lang w:eastAsia="zh-CN"/>
              </w:rPr>
              <w:t>指定时间段</w:t>
            </w:r>
            <w:r w:rsidR="00855E80" w:rsidRPr="00855E80">
              <w:rPr>
                <w:rFonts w:hint="eastAsia"/>
                <w:bCs/>
                <w:i/>
                <w:iCs/>
                <w:szCs w:val="16"/>
                <w:lang w:eastAsia="zh-CN"/>
              </w:rPr>
              <w:t>的</w:t>
            </w:r>
            <w:r w:rsidR="00855E80">
              <w:rPr>
                <w:rFonts w:hint="eastAsia"/>
                <w:bCs/>
                <w:i/>
                <w:iCs/>
                <w:szCs w:val="16"/>
                <w:lang w:eastAsia="zh-CN"/>
              </w:rPr>
              <w:t>休耕地</w:t>
            </w:r>
            <w:r w:rsidR="00855E80" w:rsidRPr="00855E80">
              <w:rPr>
                <w:rFonts w:hint="eastAsia"/>
                <w:bCs/>
                <w:i/>
                <w:iCs/>
                <w:szCs w:val="16"/>
              </w:rPr>
              <w:t>/</w:t>
            </w:r>
            <w:r w:rsidR="00855E80">
              <w:rPr>
                <w:rFonts w:hint="eastAsia"/>
                <w:bCs/>
                <w:i/>
                <w:iCs/>
                <w:szCs w:val="16"/>
                <w:lang w:eastAsia="zh-CN"/>
              </w:rPr>
              <w:t>未</w:t>
            </w:r>
            <w:proofErr w:type="spellStart"/>
            <w:r w:rsidR="00855E80" w:rsidRPr="00855E80">
              <w:rPr>
                <w:rFonts w:hint="eastAsia"/>
                <w:bCs/>
                <w:i/>
                <w:iCs/>
                <w:szCs w:val="16"/>
              </w:rPr>
              <w:t>耕地</w:t>
            </w:r>
            <w:proofErr w:type="spellEnd"/>
            <w:r w:rsidR="00855E80">
              <w:rPr>
                <w:rFonts w:hint="eastAsia"/>
                <w:bCs/>
                <w:i/>
                <w:iCs/>
                <w:szCs w:val="16"/>
                <w:lang w:eastAsia="zh-CN"/>
              </w:rPr>
              <w:t>。</w:t>
            </w:r>
          </w:p>
        </w:tc>
        <w:tc>
          <w:tcPr>
            <w:tcW w:w="406" w:type="dxa"/>
            <w:shd w:val="clear" w:color="auto" w:fill="FFF2CC" w:themeFill="accent4" w:themeFillTint="33"/>
            <w:vAlign w:val="center"/>
          </w:tcPr>
          <w:p w14:paraId="72A02E23" w14:textId="4E703175" w:rsidR="008855E7" w:rsidRDefault="00B1095D" w:rsidP="00C53A58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31858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0D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5E4442" w:rsidRPr="00697795" w14:paraId="4B5C8911" w14:textId="77777777" w:rsidTr="007C1777">
        <w:trPr>
          <w:trHeight w:val="283"/>
        </w:trPr>
        <w:tc>
          <w:tcPr>
            <w:tcW w:w="335" w:type="dxa"/>
            <w:vMerge w:val="restart"/>
            <w:shd w:val="clear" w:color="auto" w:fill="DEEAF6" w:themeFill="accent5" w:themeFillTint="33"/>
            <w:vAlign w:val="center"/>
          </w:tcPr>
          <w:p w14:paraId="44DC89D5" w14:textId="407EC52F" w:rsidR="005E4442" w:rsidRDefault="00C21C3F" w:rsidP="00577765">
            <w:pPr>
              <w:jc w:val="center"/>
            </w:pPr>
            <w:r>
              <w:t>1</w:t>
            </w:r>
            <w:r w:rsidR="005E4442">
              <w:t>.2</w:t>
            </w:r>
          </w:p>
        </w:tc>
        <w:tc>
          <w:tcPr>
            <w:tcW w:w="9728" w:type="dxa"/>
            <w:gridSpan w:val="5"/>
            <w:shd w:val="clear" w:color="auto" w:fill="DEEAF6" w:themeFill="accent5" w:themeFillTint="33"/>
            <w:vAlign w:val="center"/>
          </w:tcPr>
          <w:p w14:paraId="1B84CD7C" w14:textId="77777777" w:rsidR="005E4442" w:rsidRDefault="000233CC" w:rsidP="00577765">
            <w:pPr>
              <w:rPr>
                <w:bCs/>
                <w:szCs w:val="16"/>
              </w:rPr>
            </w:pPr>
            <w:r w:rsidRPr="000233CC">
              <w:rPr>
                <w:b/>
                <w:szCs w:val="16"/>
              </w:rPr>
              <w:t>Condition B:</w:t>
            </w:r>
            <w:r>
              <w:rPr>
                <w:bCs/>
                <w:szCs w:val="16"/>
              </w:rPr>
              <w:t xml:space="preserve"> </w:t>
            </w:r>
            <w:r w:rsidR="005E4442" w:rsidRPr="00051B81">
              <w:rPr>
                <w:bCs/>
                <w:szCs w:val="16"/>
              </w:rPr>
              <w:t xml:space="preserve">The land parcels were subject </w:t>
            </w:r>
            <w:r w:rsidR="000A32C0">
              <w:rPr>
                <w:bCs/>
                <w:szCs w:val="16"/>
              </w:rPr>
              <w:t>to</w:t>
            </w:r>
            <w:r w:rsidR="005E4442" w:rsidRPr="00051B81">
              <w:rPr>
                <w:bCs/>
                <w:szCs w:val="16"/>
              </w:rPr>
              <w:t xml:space="preserve"> measures defined in an official national organic standard</w:t>
            </w:r>
            <w:r w:rsidR="005E4442">
              <w:rPr>
                <w:bCs/>
                <w:szCs w:val="16"/>
              </w:rPr>
              <w:t>.</w:t>
            </w:r>
          </w:p>
          <w:p w14:paraId="5BA093A8" w14:textId="4018E082" w:rsidR="00855E80" w:rsidRPr="00051B81" w:rsidRDefault="00855E80" w:rsidP="00577765">
            <w:pPr>
              <w:rPr>
                <w:bCs/>
                <w:szCs w:val="16"/>
                <w:lang w:eastAsia="zh-CN"/>
              </w:rPr>
            </w:pPr>
            <w:r w:rsidRPr="00855E80">
              <w:rPr>
                <w:rFonts w:hint="eastAsia"/>
                <w:b/>
                <w:szCs w:val="16"/>
                <w:lang w:eastAsia="zh-CN"/>
              </w:rPr>
              <w:t>条件</w:t>
            </w:r>
            <w:r w:rsidRPr="00855E80">
              <w:rPr>
                <w:rFonts w:hint="eastAsia"/>
                <w:b/>
                <w:szCs w:val="16"/>
                <w:lang w:eastAsia="zh-CN"/>
              </w:rPr>
              <w:t>B</w:t>
            </w:r>
            <w:r w:rsidRPr="00855E80">
              <w:rPr>
                <w:rFonts w:hint="eastAsia"/>
                <w:bCs/>
                <w:szCs w:val="16"/>
                <w:lang w:eastAsia="zh-CN"/>
              </w:rPr>
              <w:t>：地块</w:t>
            </w:r>
            <w:r w:rsidR="009F16E7">
              <w:rPr>
                <w:rFonts w:hint="eastAsia"/>
                <w:bCs/>
                <w:szCs w:val="16"/>
                <w:lang w:eastAsia="zh-CN"/>
              </w:rPr>
              <w:t>为某国有机法规认证地块</w:t>
            </w:r>
            <w:r w:rsidRPr="00855E80">
              <w:rPr>
                <w:rFonts w:hint="eastAsia"/>
                <w:bCs/>
                <w:szCs w:val="16"/>
                <w:lang w:eastAsia="zh-CN"/>
              </w:rPr>
              <w:t>。</w:t>
            </w:r>
          </w:p>
        </w:tc>
        <w:tc>
          <w:tcPr>
            <w:tcW w:w="406" w:type="dxa"/>
            <w:shd w:val="clear" w:color="auto" w:fill="DEEAF6" w:themeFill="accent5" w:themeFillTint="33"/>
            <w:vAlign w:val="center"/>
          </w:tcPr>
          <w:p w14:paraId="3A4D87B9" w14:textId="2BF9BA8A" w:rsidR="005E4442" w:rsidRDefault="00B1095D" w:rsidP="00577765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815928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A52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23403C" w:rsidRPr="00697795" w14:paraId="46887EBF" w14:textId="77777777" w:rsidTr="007C1777">
        <w:trPr>
          <w:trHeight w:val="283"/>
        </w:trPr>
        <w:tc>
          <w:tcPr>
            <w:tcW w:w="335" w:type="dxa"/>
            <w:vMerge/>
            <w:shd w:val="clear" w:color="auto" w:fill="DEEAF6" w:themeFill="accent5" w:themeFillTint="33"/>
            <w:vAlign w:val="center"/>
          </w:tcPr>
          <w:p w14:paraId="623AFA3C" w14:textId="2F61AD29" w:rsidR="0023403C" w:rsidRDefault="0023403C" w:rsidP="00577765">
            <w:pPr>
              <w:jc w:val="center"/>
            </w:pPr>
          </w:p>
        </w:tc>
        <w:tc>
          <w:tcPr>
            <w:tcW w:w="3495" w:type="dxa"/>
            <w:shd w:val="clear" w:color="auto" w:fill="DEEAF6" w:themeFill="accent5" w:themeFillTint="33"/>
            <w:vAlign w:val="center"/>
          </w:tcPr>
          <w:p w14:paraId="16D08E74" w14:textId="77777777" w:rsidR="0023403C" w:rsidRDefault="0023403C" w:rsidP="00577765">
            <w:pPr>
              <w:rPr>
                <w:bCs/>
                <w:szCs w:val="16"/>
              </w:rPr>
            </w:pPr>
            <w:r>
              <w:rPr>
                <w:bCs/>
                <w:szCs w:val="16"/>
              </w:rPr>
              <w:t>Name of O</w:t>
            </w:r>
            <w:r w:rsidRPr="00051B81">
              <w:rPr>
                <w:bCs/>
                <w:szCs w:val="16"/>
              </w:rPr>
              <w:t>fficial national organic standard</w:t>
            </w:r>
          </w:p>
          <w:p w14:paraId="7714A9D8" w14:textId="13E99820" w:rsidR="00855E80" w:rsidRPr="00051B81" w:rsidRDefault="00855E80" w:rsidP="00577765">
            <w:pPr>
              <w:rPr>
                <w:bCs/>
                <w:szCs w:val="16"/>
                <w:lang w:eastAsia="zh-CN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国家有机标准名称</w:t>
            </w:r>
          </w:p>
        </w:tc>
        <w:tc>
          <w:tcPr>
            <w:tcW w:w="6639" w:type="dxa"/>
            <w:gridSpan w:val="5"/>
            <w:shd w:val="clear" w:color="auto" w:fill="DEEAF6" w:themeFill="accent5" w:themeFillTint="33"/>
            <w:vAlign w:val="center"/>
          </w:tcPr>
          <w:p w14:paraId="60E183C1" w14:textId="6115BC58" w:rsidR="0023403C" w:rsidRDefault="00B1095D" w:rsidP="001158ED">
            <w:pPr>
              <w:rPr>
                <w:b/>
                <w:bCs/>
                <w:sz w:val="18"/>
                <w:szCs w:val="18"/>
              </w:rPr>
            </w:pPr>
            <w:sdt>
              <w:sdtPr>
                <w:rPr>
                  <w:rStyle w:val="Verdanaen8"/>
                </w:rPr>
                <w:id w:val="-1268382813"/>
                <w:placeholder>
                  <w:docPart w:val="E29ADF1C13FC4154A30744B4FB94A2AA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1158ED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5E4442" w:rsidRPr="00697795" w14:paraId="2C01D32E" w14:textId="77777777" w:rsidTr="007C1777">
        <w:trPr>
          <w:trHeight w:val="283"/>
        </w:trPr>
        <w:tc>
          <w:tcPr>
            <w:tcW w:w="335" w:type="dxa"/>
            <w:vMerge/>
            <w:shd w:val="clear" w:color="auto" w:fill="DEEAF6" w:themeFill="accent5" w:themeFillTint="33"/>
            <w:vAlign w:val="center"/>
          </w:tcPr>
          <w:p w14:paraId="4854E835" w14:textId="7C6BABFC" w:rsidR="005E4442" w:rsidRPr="00697795" w:rsidRDefault="005E4442" w:rsidP="00577765">
            <w:pPr>
              <w:jc w:val="center"/>
            </w:pPr>
          </w:p>
        </w:tc>
        <w:tc>
          <w:tcPr>
            <w:tcW w:w="3495" w:type="dxa"/>
            <w:shd w:val="clear" w:color="auto" w:fill="DEEAF6" w:themeFill="accent5" w:themeFillTint="33"/>
            <w:vAlign w:val="center"/>
          </w:tcPr>
          <w:p w14:paraId="02DD0875" w14:textId="77777777" w:rsidR="005E4442" w:rsidRDefault="005E4442" w:rsidP="00577765">
            <w:pPr>
              <w:rPr>
                <w:bCs/>
                <w:szCs w:val="16"/>
              </w:rPr>
            </w:pPr>
            <w:r>
              <w:rPr>
                <w:bCs/>
                <w:szCs w:val="16"/>
              </w:rPr>
              <w:t>Name of the Control Body/ Authority</w:t>
            </w:r>
          </w:p>
          <w:p w14:paraId="7BE2E1E4" w14:textId="3EC6B7C4" w:rsidR="00855E80" w:rsidRPr="00697795" w:rsidRDefault="009F16E7" w:rsidP="00577765">
            <w:pPr>
              <w:rPr>
                <w:bCs/>
                <w:szCs w:val="16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认证</w:t>
            </w:r>
            <w:r w:rsidR="00855E80">
              <w:rPr>
                <w:rFonts w:hint="eastAsia"/>
                <w:bCs/>
                <w:szCs w:val="16"/>
                <w:lang w:eastAsia="zh-CN"/>
              </w:rPr>
              <w:t>机构名称</w:t>
            </w:r>
          </w:p>
        </w:tc>
        <w:tc>
          <w:tcPr>
            <w:tcW w:w="3117" w:type="dxa"/>
            <w:gridSpan w:val="2"/>
            <w:shd w:val="clear" w:color="auto" w:fill="DEEAF6" w:themeFill="accent5" w:themeFillTint="33"/>
            <w:vAlign w:val="center"/>
          </w:tcPr>
          <w:p w14:paraId="4A00D320" w14:textId="7B5673D1" w:rsidR="005E4442" w:rsidRPr="00697795" w:rsidRDefault="00B1095D" w:rsidP="00577765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273683525"/>
                <w:placeholder>
                  <w:docPart w:val="AFC4F5A4FEBC452795601B6D5EB6CF93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5E4442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710" w:type="dxa"/>
            <w:shd w:val="clear" w:color="auto" w:fill="DEEAF6" w:themeFill="accent5" w:themeFillTint="33"/>
            <w:vAlign w:val="center"/>
          </w:tcPr>
          <w:p w14:paraId="2BB435AD" w14:textId="77777777" w:rsidR="005E4442" w:rsidRDefault="005E4442" w:rsidP="00577765">
            <w:pPr>
              <w:rPr>
                <w:bCs/>
                <w:szCs w:val="16"/>
              </w:rPr>
            </w:pPr>
            <w:r>
              <w:rPr>
                <w:bCs/>
                <w:szCs w:val="16"/>
              </w:rPr>
              <w:t>Website</w:t>
            </w:r>
          </w:p>
          <w:p w14:paraId="7C5D0D65" w14:textId="354227AC" w:rsidR="00855E80" w:rsidRPr="00697795" w:rsidRDefault="00855E80" w:rsidP="00577765">
            <w:pPr>
              <w:rPr>
                <w:bCs/>
                <w:szCs w:val="16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网站</w:t>
            </w:r>
          </w:p>
        </w:tc>
        <w:tc>
          <w:tcPr>
            <w:tcW w:w="2812" w:type="dxa"/>
            <w:gridSpan w:val="2"/>
            <w:shd w:val="clear" w:color="auto" w:fill="DEEAF6" w:themeFill="accent5" w:themeFillTint="33"/>
            <w:vAlign w:val="center"/>
          </w:tcPr>
          <w:p w14:paraId="18D7DB39" w14:textId="3BB616F9" w:rsidR="005E4442" w:rsidRDefault="00B1095D" w:rsidP="00577765">
            <w:pPr>
              <w:rPr>
                <w:b/>
                <w:bCs/>
                <w:sz w:val="18"/>
                <w:szCs w:val="18"/>
              </w:rPr>
            </w:pPr>
            <w:sdt>
              <w:sdtPr>
                <w:rPr>
                  <w:rStyle w:val="Verdanaen8"/>
                </w:rPr>
                <w:id w:val="1152174189"/>
                <w:placeholder>
                  <w:docPart w:val="1D04CC7B25BC4D5CB8240A7394BD2B7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5E4442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5E4442" w:rsidRPr="00697795" w14:paraId="34B9C139" w14:textId="77777777" w:rsidTr="007C1777">
        <w:trPr>
          <w:trHeight w:val="283"/>
        </w:trPr>
        <w:tc>
          <w:tcPr>
            <w:tcW w:w="335" w:type="dxa"/>
            <w:vMerge/>
            <w:shd w:val="clear" w:color="auto" w:fill="auto"/>
            <w:vAlign w:val="center"/>
          </w:tcPr>
          <w:p w14:paraId="6D7E50A3" w14:textId="0009993A" w:rsidR="005E4442" w:rsidRDefault="005E4442" w:rsidP="00577765">
            <w:pPr>
              <w:jc w:val="center"/>
            </w:pPr>
          </w:p>
        </w:tc>
        <w:tc>
          <w:tcPr>
            <w:tcW w:w="6049" w:type="dxa"/>
            <w:gridSpan w:val="2"/>
            <w:shd w:val="clear" w:color="auto" w:fill="DEEAF6" w:themeFill="accent5" w:themeFillTint="33"/>
            <w:vAlign w:val="center"/>
          </w:tcPr>
          <w:p w14:paraId="758E75F5" w14:textId="77777777" w:rsidR="005E4442" w:rsidRDefault="005E4442" w:rsidP="00577765">
            <w:r>
              <w:t>Date of the initial contract with the Control Body/ Authority</w:t>
            </w:r>
          </w:p>
          <w:p w14:paraId="21E862F8" w14:textId="5DB4B64E" w:rsidR="00855E80" w:rsidRPr="00051B81" w:rsidRDefault="009F16E7" w:rsidP="00577765">
            <w:pPr>
              <w:rPr>
                <w:bCs/>
                <w:szCs w:val="16"/>
                <w:lang w:eastAsia="zh-CN"/>
              </w:rPr>
            </w:pPr>
            <w:r>
              <w:rPr>
                <w:rFonts w:hint="eastAsia"/>
                <w:lang w:eastAsia="zh-CN"/>
              </w:rPr>
              <w:t>与认证</w:t>
            </w:r>
            <w:r w:rsidR="00855E80">
              <w:rPr>
                <w:rFonts w:hint="eastAsia"/>
                <w:lang w:eastAsia="zh-CN"/>
              </w:rPr>
              <w:t>机构</w:t>
            </w:r>
            <w:r>
              <w:rPr>
                <w:rFonts w:hint="eastAsia"/>
                <w:lang w:eastAsia="zh-CN"/>
              </w:rPr>
              <w:t>初次</w:t>
            </w:r>
            <w:r w:rsidR="00855E80">
              <w:rPr>
                <w:rFonts w:hint="eastAsia"/>
                <w:lang w:eastAsia="zh-CN"/>
              </w:rPr>
              <w:t>签订合同日期</w:t>
            </w:r>
          </w:p>
        </w:tc>
        <w:sdt>
          <w:sdtPr>
            <w:rPr>
              <w:szCs w:val="16"/>
            </w:rPr>
            <w:id w:val="-1647816035"/>
            <w:placeholder>
              <w:docPart w:val="9462A1BE249143DD82D42BD5289626CB"/>
            </w:placeholder>
            <w:showingPlcHdr/>
            <w:date w:fullDate="2020-05-06T00:00:00Z">
              <w:dateFormat w:val="dddd, d MMMM yyyy"/>
              <w:lid w:val="zh-CN"/>
              <w:storeMappedDataAs w:val="dateTime"/>
              <w:calendar w:val="gregorian"/>
            </w:date>
          </w:sdtPr>
          <w:sdtEndPr/>
          <w:sdtContent>
            <w:tc>
              <w:tcPr>
                <w:tcW w:w="4085" w:type="dxa"/>
                <w:gridSpan w:val="4"/>
                <w:shd w:val="clear" w:color="auto" w:fill="DEEAF6" w:themeFill="accent5" w:themeFillTint="33"/>
                <w:vAlign w:val="center"/>
              </w:tcPr>
              <w:p w14:paraId="6B299158" w14:textId="5B02B3CE" w:rsidR="005E4442" w:rsidRPr="00EC1F02" w:rsidRDefault="00350A52" w:rsidP="00577765">
                <w:pPr>
                  <w:rPr>
                    <w:sz w:val="18"/>
                    <w:szCs w:val="18"/>
                  </w:rPr>
                </w:pPr>
                <w:r w:rsidRPr="009532BD">
                  <w:rPr>
                    <w:rStyle w:val="af0"/>
                    <w:color w:val="AEAAAA" w:themeColor="background2" w:themeShade="BF"/>
                  </w:rPr>
                  <w:t>Click to enter a date</w:t>
                </w:r>
                <w:r>
                  <w:rPr>
                    <w:rStyle w:val="af0"/>
                    <w:rFonts w:hint="eastAsia"/>
                    <w:color w:val="AEAAAA" w:themeColor="background2" w:themeShade="BF"/>
                    <w:lang w:eastAsia="zh-CN"/>
                  </w:rPr>
                  <w:t>选择日期</w:t>
                </w:r>
              </w:p>
            </w:tc>
          </w:sdtContent>
        </w:sdt>
      </w:tr>
    </w:tbl>
    <w:p w14:paraId="4C41841B" w14:textId="3FD743B2" w:rsidR="00051B81" w:rsidRDefault="00051B81"/>
    <w:tbl>
      <w:tblPr>
        <w:tblW w:w="5000" w:type="pct"/>
        <w:tblBorders>
          <w:top w:val="single" w:sz="8" w:space="0" w:color="auto"/>
          <w:bottom w:val="single" w:sz="8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39"/>
        <w:gridCol w:w="1129"/>
        <w:gridCol w:w="1889"/>
        <w:gridCol w:w="2314"/>
        <w:gridCol w:w="2456"/>
        <w:gridCol w:w="2442"/>
      </w:tblGrid>
      <w:tr w:rsidR="005A6552" w:rsidRPr="00697795" w14:paraId="0B67AC28" w14:textId="77777777" w:rsidTr="00A64CF7">
        <w:trPr>
          <w:trHeight w:val="283"/>
        </w:trPr>
        <w:tc>
          <w:tcPr>
            <w:tcW w:w="160" w:type="pct"/>
            <w:shd w:val="clear" w:color="auto" w:fill="D9D9D9" w:themeFill="background1" w:themeFillShade="D9"/>
            <w:vAlign w:val="center"/>
          </w:tcPr>
          <w:p w14:paraId="5E5C20BC" w14:textId="77777777" w:rsidR="005A6552" w:rsidRPr="00697795" w:rsidRDefault="005A6552" w:rsidP="00A64CF7">
            <w:pPr>
              <w:pStyle w:val="2"/>
              <w:jc w:val="center"/>
            </w:pPr>
            <w:r w:rsidRPr="001158ED">
              <w:rPr>
                <w:sz w:val="18"/>
                <w:szCs w:val="16"/>
                <w:lang w:val="en-GB"/>
              </w:rPr>
              <w:br w:type="page"/>
            </w:r>
            <w:r w:rsidRPr="008D39D1">
              <w:rPr>
                <w:lang w:val="en-GB"/>
              </w:rPr>
              <w:t>2</w:t>
            </w:r>
          </w:p>
        </w:tc>
        <w:tc>
          <w:tcPr>
            <w:tcW w:w="4840" w:type="pct"/>
            <w:gridSpan w:val="5"/>
            <w:shd w:val="clear" w:color="auto" w:fill="D9D9D9"/>
            <w:vAlign w:val="center"/>
          </w:tcPr>
          <w:p w14:paraId="238C12B6" w14:textId="77777777" w:rsidR="005A6552" w:rsidRDefault="005A6552" w:rsidP="00A64CF7">
            <w:pPr>
              <w:pStyle w:val="1"/>
              <w:jc w:val="left"/>
              <w:rPr>
                <w:b w:val="0"/>
                <w:bCs/>
                <w:i/>
                <w:iCs/>
              </w:rPr>
            </w:pPr>
            <w:r>
              <w:t xml:space="preserve">Farm/ parcel details in correlation with the submitted List of Fields </w:t>
            </w:r>
            <w:r w:rsidRPr="00590260">
              <w:rPr>
                <w:b w:val="0"/>
                <w:bCs/>
                <w:i/>
                <w:iCs/>
              </w:rPr>
              <w:t>(ICS-BIO3C-D1.8)</w:t>
            </w:r>
          </w:p>
          <w:p w14:paraId="0F60B0B4" w14:textId="0A023974" w:rsidR="003B6C4A" w:rsidRPr="003B6C4A" w:rsidRDefault="003B6C4A" w:rsidP="003B6C4A">
            <w:pPr>
              <w:rPr>
                <w:i/>
                <w:iCs/>
                <w:lang w:eastAsia="zh-CN"/>
              </w:rPr>
            </w:pPr>
            <w:r w:rsidRPr="003B6C4A">
              <w:rPr>
                <w:rFonts w:hint="eastAsia"/>
                <w:b/>
                <w:bCs/>
                <w:lang w:eastAsia="zh-CN"/>
              </w:rPr>
              <w:t>与提交的</w:t>
            </w:r>
            <w:r w:rsidR="009F16E7">
              <w:rPr>
                <w:rFonts w:hint="eastAsia"/>
                <w:b/>
                <w:bCs/>
                <w:lang w:eastAsia="zh-CN"/>
              </w:rPr>
              <w:t>地块</w:t>
            </w:r>
            <w:r w:rsidRPr="003B6C4A">
              <w:rPr>
                <w:rFonts w:hint="eastAsia"/>
                <w:b/>
                <w:bCs/>
                <w:lang w:eastAsia="zh-CN"/>
              </w:rPr>
              <w:t>清单</w:t>
            </w:r>
            <w:r w:rsidR="009F16E7">
              <w:rPr>
                <w:rFonts w:hint="eastAsia"/>
                <w:b/>
                <w:bCs/>
                <w:lang w:eastAsia="zh-CN"/>
              </w:rPr>
              <w:t>相应</w:t>
            </w:r>
            <w:r w:rsidRPr="003B6C4A">
              <w:rPr>
                <w:rFonts w:hint="eastAsia"/>
                <w:b/>
                <w:bCs/>
                <w:lang w:eastAsia="zh-CN"/>
              </w:rPr>
              <w:t>的农场</w:t>
            </w:r>
            <w:r w:rsidRPr="003B6C4A">
              <w:rPr>
                <w:rFonts w:hint="eastAsia"/>
                <w:b/>
                <w:bCs/>
                <w:lang w:eastAsia="zh-CN"/>
              </w:rPr>
              <w:t>/</w:t>
            </w:r>
            <w:r w:rsidRPr="003B6C4A">
              <w:rPr>
                <w:rFonts w:hint="eastAsia"/>
                <w:b/>
                <w:bCs/>
                <w:lang w:eastAsia="zh-CN"/>
              </w:rPr>
              <w:t>地块详细信息</w:t>
            </w:r>
            <w:r>
              <w:rPr>
                <w:rFonts w:hint="eastAsia"/>
                <w:i/>
                <w:iCs/>
                <w:lang w:eastAsia="zh-CN"/>
              </w:rPr>
              <w:t>(</w:t>
            </w:r>
            <w:r>
              <w:rPr>
                <w:i/>
                <w:iCs/>
                <w:lang w:eastAsia="zh-CN"/>
              </w:rPr>
              <w:t>ICS-BIO3C-D1.8)</w:t>
            </w:r>
          </w:p>
        </w:tc>
      </w:tr>
      <w:tr w:rsidR="005A6552" w:rsidRPr="00697795" w14:paraId="7444D96E" w14:textId="77777777" w:rsidTr="00A64CF7">
        <w:trPr>
          <w:trHeight w:val="340"/>
        </w:trPr>
        <w:tc>
          <w:tcPr>
            <w:tcW w:w="745" w:type="pct"/>
            <w:gridSpan w:val="2"/>
            <w:shd w:val="clear" w:color="auto" w:fill="F2F2F2" w:themeFill="background1" w:themeFillShade="F2"/>
            <w:vAlign w:val="center"/>
          </w:tcPr>
          <w:p w14:paraId="1565C988" w14:textId="77777777" w:rsidR="005A6552" w:rsidRDefault="005A6552" w:rsidP="00A64CF7">
            <w:pPr>
              <w:jc w:val="center"/>
              <w:rPr>
                <w:bCs/>
                <w:szCs w:val="16"/>
              </w:rPr>
            </w:pPr>
            <w:r>
              <w:rPr>
                <w:bCs/>
                <w:szCs w:val="16"/>
              </w:rPr>
              <w:t>Parcel code/ name</w:t>
            </w:r>
          </w:p>
          <w:p w14:paraId="234427F1" w14:textId="6A5547FA" w:rsidR="003B6C4A" w:rsidRDefault="003B6C4A" w:rsidP="00A64CF7">
            <w:pPr>
              <w:jc w:val="center"/>
              <w:rPr>
                <w:bCs/>
                <w:szCs w:val="16"/>
                <w:lang w:eastAsia="zh-CN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地块编号</w:t>
            </w:r>
            <w:r>
              <w:rPr>
                <w:rFonts w:hint="eastAsia"/>
                <w:bCs/>
                <w:szCs w:val="16"/>
                <w:lang w:eastAsia="zh-CN"/>
              </w:rPr>
              <w:t>/</w:t>
            </w:r>
            <w:r>
              <w:rPr>
                <w:bCs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bCs/>
                <w:szCs w:val="16"/>
                <w:lang w:eastAsia="zh-CN"/>
              </w:rPr>
              <w:t>名称</w:t>
            </w:r>
          </w:p>
        </w:tc>
        <w:tc>
          <w:tcPr>
            <w:tcW w:w="948" w:type="pct"/>
            <w:shd w:val="clear" w:color="auto" w:fill="F2F2F2" w:themeFill="background1" w:themeFillShade="F2"/>
            <w:vAlign w:val="center"/>
          </w:tcPr>
          <w:p w14:paraId="761B54A6" w14:textId="77777777" w:rsidR="005A6552" w:rsidRDefault="005A6552" w:rsidP="00A64CF7">
            <w:pPr>
              <w:jc w:val="center"/>
              <w:rPr>
                <w:rStyle w:val="Verdanaen8"/>
              </w:rPr>
            </w:pPr>
            <w:r>
              <w:rPr>
                <w:rStyle w:val="Verdanaen8"/>
              </w:rPr>
              <w:t>Applicable to condition</w:t>
            </w:r>
          </w:p>
          <w:p w14:paraId="08BCFEE1" w14:textId="4368086D" w:rsidR="003B6C4A" w:rsidRDefault="003B6C4A" w:rsidP="00A64CF7">
            <w:pPr>
              <w:jc w:val="center"/>
              <w:rPr>
                <w:rStyle w:val="Verdanaen8"/>
              </w:rPr>
            </w:pPr>
            <w:r>
              <w:rPr>
                <w:rStyle w:val="Verdanaen8"/>
                <w:rFonts w:hint="eastAsia"/>
                <w:lang w:eastAsia="zh-CN"/>
              </w:rPr>
              <w:t>适用条件</w:t>
            </w:r>
          </w:p>
        </w:tc>
        <w:tc>
          <w:tcPr>
            <w:tcW w:w="1151" w:type="pct"/>
            <w:shd w:val="clear" w:color="auto" w:fill="FFF2CC" w:themeFill="accent4" w:themeFillTint="33"/>
            <w:vAlign w:val="center"/>
          </w:tcPr>
          <w:p w14:paraId="7A764A4F" w14:textId="77777777" w:rsidR="005A6552" w:rsidRDefault="005A6552" w:rsidP="00A64CF7">
            <w:pPr>
              <w:jc w:val="center"/>
              <w:rPr>
                <w:rStyle w:val="Verdanaen8"/>
                <w:b/>
                <w:bCs/>
              </w:rPr>
            </w:pPr>
            <w:r>
              <w:rPr>
                <w:rStyle w:val="Verdanaen8"/>
              </w:rPr>
              <w:t xml:space="preserve">Requested period, if </w:t>
            </w:r>
            <w:r w:rsidRPr="00724150">
              <w:rPr>
                <w:rStyle w:val="Verdanaen8"/>
                <w:b/>
                <w:bCs/>
              </w:rPr>
              <w:t>A</w:t>
            </w:r>
          </w:p>
          <w:p w14:paraId="558AA54D" w14:textId="56C81C75" w:rsidR="003B6C4A" w:rsidRPr="003B6C4A" w:rsidRDefault="003B6C4A" w:rsidP="00A64CF7">
            <w:pPr>
              <w:jc w:val="center"/>
              <w:rPr>
                <w:rStyle w:val="Verdanaen8"/>
              </w:rPr>
            </w:pPr>
            <w:r>
              <w:rPr>
                <w:rStyle w:val="Verdanaen8"/>
                <w:rFonts w:hint="eastAsia"/>
                <w:lang w:eastAsia="zh-CN"/>
              </w:rPr>
              <w:t>如果</w:t>
            </w:r>
            <w:r>
              <w:rPr>
                <w:rStyle w:val="Verdanaen8"/>
                <w:rFonts w:hint="eastAsia"/>
                <w:b/>
                <w:bCs/>
                <w:lang w:eastAsia="zh-CN"/>
              </w:rPr>
              <w:t>A</w:t>
            </w:r>
            <w:r>
              <w:rPr>
                <w:rStyle w:val="Verdanaen8"/>
                <w:lang w:eastAsia="zh-CN"/>
              </w:rPr>
              <w:t xml:space="preserve">, </w:t>
            </w:r>
            <w:r w:rsidR="009F16E7">
              <w:rPr>
                <w:rStyle w:val="Verdanaen8"/>
                <w:rFonts w:hint="eastAsia"/>
                <w:lang w:eastAsia="zh-CN"/>
              </w:rPr>
              <w:t>申请追溯多久</w:t>
            </w:r>
          </w:p>
        </w:tc>
        <w:tc>
          <w:tcPr>
            <w:tcW w:w="1219" w:type="pct"/>
            <w:shd w:val="clear" w:color="auto" w:fill="DEEAF6" w:themeFill="accent5" w:themeFillTint="33"/>
            <w:vAlign w:val="center"/>
          </w:tcPr>
          <w:p w14:paraId="5C5244EE" w14:textId="77777777" w:rsidR="005A6552" w:rsidRDefault="005A6552" w:rsidP="00A64CF7">
            <w:pPr>
              <w:jc w:val="center"/>
              <w:rPr>
                <w:b/>
                <w:szCs w:val="16"/>
                <w:lang w:val="en-US"/>
              </w:rPr>
            </w:pPr>
            <w:r>
              <w:rPr>
                <w:bCs/>
                <w:szCs w:val="16"/>
                <w:lang w:val="en-US"/>
              </w:rPr>
              <w:t xml:space="preserve">Date of registration, if </w:t>
            </w:r>
            <w:r w:rsidRPr="00724150">
              <w:rPr>
                <w:b/>
                <w:szCs w:val="16"/>
                <w:lang w:val="en-US"/>
              </w:rPr>
              <w:t>B</w:t>
            </w:r>
          </w:p>
          <w:p w14:paraId="42F45137" w14:textId="155DD557" w:rsidR="003B6C4A" w:rsidRPr="003B6C4A" w:rsidRDefault="003B6C4A" w:rsidP="00A64CF7">
            <w:pPr>
              <w:jc w:val="center"/>
              <w:rPr>
                <w:rStyle w:val="Verdanaen8"/>
                <w:lang w:eastAsia="zh-CN"/>
              </w:rPr>
            </w:pPr>
            <w:r>
              <w:rPr>
                <w:rStyle w:val="Verdanaen8"/>
                <w:rFonts w:hint="eastAsia"/>
                <w:lang w:eastAsia="zh-CN"/>
              </w:rPr>
              <w:t>如果</w:t>
            </w:r>
            <w:r>
              <w:rPr>
                <w:rStyle w:val="Verdanaen8"/>
                <w:rFonts w:hint="eastAsia"/>
                <w:b/>
                <w:bCs/>
                <w:lang w:eastAsia="zh-CN"/>
              </w:rPr>
              <w:t>B</w:t>
            </w:r>
            <w:r>
              <w:rPr>
                <w:rStyle w:val="Verdanaen8"/>
                <w:rFonts w:hint="eastAsia"/>
                <w:lang w:eastAsia="zh-CN"/>
              </w:rPr>
              <w:t>,</w:t>
            </w:r>
            <w:r>
              <w:rPr>
                <w:rStyle w:val="Verdanaen8"/>
                <w:lang w:eastAsia="zh-CN"/>
              </w:rPr>
              <w:t xml:space="preserve"> </w:t>
            </w:r>
            <w:r>
              <w:rPr>
                <w:rStyle w:val="Verdanaen8"/>
                <w:rFonts w:hint="eastAsia"/>
                <w:lang w:eastAsia="zh-CN"/>
              </w:rPr>
              <w:t>注册日期</w:t>
            </w:r>
          </w:p>
        </w:tc>
        <w:tc>
          <w:tcPr>
            <w:tcW w:w="937" w:type="pct"/>
            <w:shd w:val="clear" w:color="auto" w:fill="F2F2F2" w:themeFill="background1" w:themeFillShade="F2"/>
            <w:vAlign w:val="center"/>
          </w:tcPr>
          <w:p w14:paraId="3F5BE6AB" w14:textId="77777777" w:rsidR="005A6552" w:rsidRDefault="005A6552" w:rsidP="00A64CF7">
            <w:pPr>
              <w:jc w:val="center"/>
              <w:rPr>
                <w:bCs/>
                <w:szCs w:val="16"/>
              </w:rPr>
            </w:pPr>
            <w:r>
              <w:rPr>
                <w:bCs/>
                <w:szCs w:val="16"/>
              </w:rPr>
              <w:t>Satellite map link</w:t>
            </w:r>
          </w:p>
          <w:p w14:paraId="31DC8771" w14:textId="0CC75107" w:rsidR="003B6C4A" w:rsidRDefault="003B6C4A" w:rsidP="00A64CF7">
            <w:pPr>
              <w:jc w:val="center"/>
              <w:rPr>
                <w:rStyle w:val="Verdanaen8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卫星图链接</w:t>
            </w:r>
          </w:p>
        </w:tc>
      </w:tr>
      <w:tr w:rsidR="00A76F75" w:rsidRPr="00697795" w14:paraId="15822608" w14:textId="77777777" w:rsidTr="00A64CF7">
        <w:trPr>
          <w:trHeight w:val="283"/>
        </w:trPr>
        <w:tc>
          <w:tcPr>
            <w:tcW w:w="745" w:type="pct"/>
            <w:gridSpan w:val="2"/>
            <w:shd w:val="clear" w:color="auto" w:fill="auto"/>
            <w:vAlign w:val="center"/>
          </w:tcPr>
          <w:p w14:paraId="444E324A" w14:textId="77777777" w:rsidR="00A76F7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1719169466"/>
                <w:placeholder>
                  <w:docPart w:val="01E2DAD0AFFD4BD6982D8816D9825B83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sdt>
          <w:sdtPr>
            <w:rPr>
              <w:bCs/>
              <w:szCs w:val="16"/>
            </w:rPr>
            <w:id w:val="987445726"/>
            <w:placeholder>
              <w:docPart w:val="B9652281933841B490B50061406B23A5"/>
            </w:placeholder>
            <w:showingPlcHdr/>
            <w:dropDownList>
              <w:listItem w:value="Choose an item.选择"/>
              <w:listItem w:displayText="Condition A 条件A" w:value="Condition A 条件A"/>
              <w:listItem w:displayText="Condition B 条件B" w:value="Condition B 条件B"/>
            </w:dropDownList>
          </w:sdtPr>
          <w:sdtEndPr/>
          <w:sdtContent>
            <w:tc>
              <w:tcPr>
                <w:tcW w:w="948" w:type="pct"/>
                <w:shd w:val="clear" w:color="auto" w:fill="auto"/>
                <w:vAlign w:val="center"/>
              </w:tcPr>
              <w:p w14:paraId="06EC2CDC" w14:textId="357974EA" w:rsidR="00A76F75" w:rsidRDefault="00350A52" w:rsidP="00A64CF7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hoose</w:t>
                </w:r>
                <w:r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bCs/>
              <w:szCs w:val="16"/>
            </w:rPr>
            <w:id w:val="1212774023"/>
            <w:placeholder>
              <w:docPart w:val="3E61FB956C5445A1B03945071FEE38E1"/>
            </w:placeholder>
            <w:showingPlcHdr/>
            <w:dropDownList>
              <w:listItem w:value="Choose an item.选择"/>
              <w:listItem w:displayText="3 years or more 三年或以上" w:value="3 years or more 三年或以上"/>
              <w:listItem w:displayText="2 years 两年" w:value="2 years 两年"/>
            </w:dropDownList>
          </w:sdtPr>
          <w:sdtEndPr/>
          <w:sdtContent>
            <w:tc>
              <w:tcPr>
                <w:tcW w:w="1151" w:type="pct"/>
                <w:shd w:val="clear" w:color="auto" w:fill="auto"/>
                <w:vAlign w:val="center"/>
              </w:tcPr>
              <w:p w14:paraId="2D819D95" w14:textId="25E5CE45" w:rsidR="00A76F75" w:rsidRDefault="00350A52" w:rsidP="00A64CF7">
                <w:pPr>
                  <w:jc w:val="center"/>
                  <w:rPr>
                    <w:bCs/>
                    <w:szCs w:val="16"/>
                    <w:lang w:val="en-US"/>
                  </w:rPr>
                </w:pPr>
                <w:r w:rsidRPr="004E17A8">
                  <w:rPr>
                    <w:rStyle w:val="af0"/>
                  </w:rPr>
                  <w:t>Choose</w:t>
                </w:r>
                <w:r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szCs w:val="16"/>
            </w:rPr>
            <w:id w:val="-2031636478"/>
            <w:placeholder>
              <w:docPart w:val="ABAE95235F154C38BC30178FD2D5CCF4"/>
            </w:placeholder>
            <w:showingPlcHdr/>
            <w:date w:fullDate="2021-03-01T00:00:00Z"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219" w:type="pct"/>
                <w:shd w:val="clear" w:color="auto" w:fill="auto"/>
                <w:vAlign w:val="center"/>
              </w:tcPr>
              <w:p w14:paraId="608736AB" w14:textId="1630AE0B" w:rsidR="00A76F75" w:rsidRDefault="00A76F75" w:rsidP="00A64CF7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lick to enter a date.</w:t>
                </w:r>
                <w:r w:rsidR="00BE72C7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tc>
          <w:tcPr>
            <w:tcW w:w="937" w:type="pct"/>
            <w:shd w:val="clear" w:color="auto" w:fill="auto"/>
            <w:vAlign w:val="center"/>
          </w:tcPr>
          <w:p w14:paraId="3E491A49" w14:textId="1E5C774E" w:rsidR="00A76F75" w:rsidRDefault="00B1095D" w:rsidP="00A64CF7">
            <w:pPr>
              <w:rPr>
                <w:bCs/>
                <w:szCs w:val="16"/>
                <w:lang w:eastAsia="zh-CN"/>
              </w:rPr>
            </w:pPr>
            <w:sdt>
              <w:sdtPr>
                <w:rPr>
                  <w:rStyle w:val="Verdanaen8"/>
                </w:rPr>
                <w:id w:val="-1853948771"/>
                <w:placeholder>
                  <w:docPart w:val="D7509EE36A264A07BDE9AEF5A955238E"/>
                </w:placeholder>
              </w:sdtPr>
              <w:sdtEndPr>
                <w:rPr>
                  <w:rStyle w:val="a0"/>
                </w:rPr>
              </w:sdtEndPr>
              <w:sdtContent>
                <w:r w:rsidR="000E6B66">
                  <w:rPr>
                    <w:rStyle w:val="Verdanaen8"/>
                    <w:rFonts w:hint="eastAsia"/>
                    <w:lang w:eastAsia="zh-CN"/>
                  </w:rPr>
                  <w:t>h</w:t>
                </w:r>
                <w:r w:rsidR="000E6B66" w:rsidRPr="000E6B66">
                  <w:rPr>
                    <w:rStyle w:val="Verdanaen8"/>
                    <w:rFonts w:hint="eastAsia"/>
                    <w:lang w:eastAsia="zh-CN"/>
                  </w:rPr>
                  <w:t>ttps://bajiu.cn/ditu/?chaxun</w:t>
                </w:r>
              </w:sdtContent>
            </w:sdt>
          </w:p>
        </w:tc>
      </w:tr>
      <w:tr w:rsidR="00A76F75" w:rsidRPr="00697795" w14:paraId="569E5CF1" w14:textId="77777777" w:rsidTr="00A64CF7">
        <w:trPr>
          <w:trHeight w:val="283"/>
        </w:trPr>
        <w:tc>
          <w:tcPr>
            <w:tcW w:w="745" w:type="pct"/>
            <w:gridSpan w:val="2"/>
            <w:shd w:val="clear" w:color="auto" w:fill="auto"/>
            <w:vAlign w:val="center"/>
          </w:tcPr>
          <w:p w14:paraId="0992CE27" w14:textId="77777777" w:rsidR="00A76F7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-1183427792"/>
                <w:placeholder>
                  <w:docPart w:val="5692DCCE677142B3A1505018CF6B3D6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sdt>
          <w:sdtPr>
            <w:rPr>
              <w:bCs/>
              <w:szCs w:val="16"/>
            </w:rPr>
            <w:id w:val="-1247411945"/>
            <w:placeholder>
              <w:docPart w:val="961EB0A8D0B6411096D4EDA608389D20"/>
            </w:placeholder>
            <w:showingPlcHdr/>
            <w:dropDownList>
              <w:listItem w:value="Choose an item.选择"/>
              <w:listItem w:displayText="Condition A 条件A" w:value="Condition A 条件A"/>
              <w:listItem w:displayText="Condition B 条件B" w:value="Condition B 条件B"/>
            </w:dropDownList>
          </w:sdtPr>
          <w:sdtEndPr/>
          <w:sdtContent>
            <w:tc>
              <w:tcPr>
                <w:tcW w:w="948" w:type="pct"/>
                <w:shd w:val="clear" w:color="auto" w:fill="auto"/>
                <w:vAlign w:val="center"/>
              </w:tcPr>
              <w:p w14:paraId="5FFB5C79" w14:textId="414C5603" w:rsidR="00A76F75" w:rsidRDefault="00350A52" w:rsidP="00A64CF7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hoose</w:t>
                </w:r>
                <w:r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bCs/>
              <w:szCs w:val="16"/>
            </w:rPr>
            <w:id w:val="693426324"/>
            <w:placeholder>
              <w:docPart w:val="4773249CFDEA469C8783CA634EC161D7"/>
            </w:placeholder>
            <w:showingPlcHdr/>
            <w:dropDownList>
              <w:listItem w:value="Choose an item. 选择"/>
              <w:listItem w:displayText="3 years or more 三年或以上" w:value="3 years or more 三年或以上"/>
              <w:listItem w:displayText="2 years两年" w:value="2 years两年"/>
            </w:dropDownList>
          </w:sdtPr>
          <w:sdtEndPr/>
          <w:sdtContent>
            <w:tc>
              <w:tcPr>
                <w:tcW w:w="1151" w:type="pct"/>
                <w:shd w:val="clear" w:color="auto" w:fill="auto"/>
                <w:vAlign w:val="center"/>
              </w:tcPr>
              <w:p w14:paraId="49177189" w14:textId="2571BAD2" w:rsidR="00A76F75" w:rsidRDefault="00A76F75" w:rsidP="00A64CF7">
                <w:pPr>
                  <w:jc w:val="center"/>
                  <w:rPr>
                    <w:bCs/>
                    <w:szCs w:val="16"/>
                    <w:lang w:val="en-US"/>
                  </w:rPr>
                </w:pPr>
                <w:r w:rsidRPr="004E17A8">
                  <w:rPr>
                    <w:rStyle w:val="af0"/>
                  </w:rPr>
                  <w:t>Choos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szCs w:val="16"/>
            </w:rPr>
            <w:id w:val="299812549"/>
            <w:placeholder>
              <w:docPart w:val="43E5347A37EC4617B408E2979027A520"/>
            </w:placeholder>
            <w:showingPlcHdr/>
            <w:date w:fullDate="2021-03-19T00:00:00Z"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219" w:type="pct"/>
                <w:shd w:val="clear" w:color="auto" w:fill="auto"/>
                <w:vAlign w:val="center"/>
              </w:tcPr>
              <w:p w14:paraId="236B7DF9" w14:textId="405A245B" w:rsidR="00A76F75" w:rsidRDefault="00350A52" w:rsidP="00A64CF7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lick to enter a date.</w:t>
                </w:r>
                <w:r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tc>
          <w:tcPr>
            <w:tcW w:w="937" w:type="pct"/>
            <w:shd w:val="clear" w:color="auto" w:fill="auto"/>
            <w:vAlign w:val="center"/>
          </w:tcPr>
          <w:p w14:paraId="6DCC6DD4" w14:textId="1651F076" w:rsidR="00A76F7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-453411282"/>
                <w:placeholder>
                  <w:docPart w:val="D808C1C78E944EDC844288F89801897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0E6B66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A76F75" w:rsidRPr="00697795" w14:paraId="2FF0C3A5" w14:textId="77777777" w:rsidTr="00A64CF7">
        <w:trPr>
          <w:trHeight w:val="283"/>
        </w:trPr>
        <w:tc>
          <w:tcPr>
            <w:tcW w:w="745" w:type="pct"/>
            <w:gridSpan w:val="2"/>
            <w:shd w:val="clear" w:color="auto" w:fill="auto"/>
            <w:vAlign w:val="center"/>
          </w:tcPr>
          <w:p w14:paraId="36321FE7" w14:textId="77777777" w:rsidR="00A76F7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2086340449"/>
                <w:placeholder>
                  <w:docPart w:val="47393748C2FB43438005528BCB79AB22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sdt>
          <w:sdtPr>
            <w:rPr>
              <w:bCs/>
              <w:szCs w:val="16"/>
            </w:rPr>
            <w:id w:val="1570148908"/>
            <w:placeholder>
              <w:docPart w:val="A26694ACDE9D48BAAB78EDB86120A3A4"/>
            </w:placeholder>
            <w:showingPlcHdr/>
            <w:dropDownList>
              <w:listItem w:value="Choose an item."/>
              <w:listItem w:displayText="Condition A" w:value="Condition A"/>
              <w:listItem w:displayText="Condition B" w:value="Condition B"/>
            </w:dropDownList>
          </w:sdtPr>
          <w:sdtEndPr/>
          <w:sdtContent>
            <w:tc>
              <w:tcPr>
                <w:tcW w:w="948" w:type="pct"/>
                <w:shd w:val="clear" w:color="auto" w:fill="auto"/>
                <w:vAlign w:val="center"/>
              </w:tcPr>
              <w:p w14:paraId="3BFEA421" w14:textId="16793EE2" w:rsidR="00A76F75" w:rsidRDefault="00A76F75" w:rsidP="00A64CF7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hoos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bCs/>
              <w:szCs w:val="16"/>
            </w:rPr>
            <w:id w:val="225569808"/>
            <w:placeholder>
              <w:docPart w:val="A3B3BE0A4CEB4DABA7203832BAECBF79"/>
            </w:placeholder>
            <w:showingPlcHdr/>
            <w:dropDownList>
              <w:listItem w:value="Choose an item."/>
              <w:listItem w:displayText="3 years or more" w:value="3 years or more"/>
              <w:listItem w:displayText="2 years" w:value="2 years"/>
            </w:dropDownList>
          </w:sdtPr>
          <w:sdtEndPr/>
          <w:sdtContent>
            <w:tc>
              <w:tcPr>
                <w:tcW w:w="1151" w:type="pct"/>
                <w:shd w:val="clear" w:color="auto" w:fill="auto"/>
                <w:vAlign w:val="center"/>
              </w:tcPr>
              <w:p w14:paraId="32EB5D35" w14:textId="1718CD81" w:rsidR="00A76F75" w:rsidRDefault="00A76F75" w:rsidP="00A64CF7">
                <w:pPr>
                  <w:jc w:val="center"/>
                  <w:rPr>
                    <w:bCs/>
                    <w:szCs w:val="16"/>
                    <w:lang w:val="en-US"/>
                  </w:rPr>
                </w:pPr>
                <w:r w:rsidRPr="004E17A8">
                  <w:rPr>
                    <w:rStyle w:val="af0"/>
                  </w:rPr>
                  <w:t>Choos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szCs w:val="16"/>
            </w:rPr>
            <w:id w:val="2105530311"/>
            <w:placeholder>
              <w:docPart w:val="5DF529F52A674025821D1ADC0174A1E8"/>
            </w:placeholder>
            <w:showingPlcHdr/>
            <w:date w:fullDate="2021-03-01T00:00:00Z"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219" w:type="pct"/>
                <w:shd w:val="clear" w:color="auto" w:fill="auto"/>
                <w:vAlign w:val="center"/>
              </w:tcPr>
              <w:p w14:paraId="0A637E38" w14:textId="78FFED1A" w:rsidR="00A76F75" w:rsidRDefault="00A76F75" w:rsidP="00A64CF7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lick to enter a date.</w:t>
                </w:r>
                <w:r w:rsidR="00BE72C7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tc>
          <w:tcPr>
            <w:tcW w:w="937" w:type="pct"/>
            <w:shd w:val="clear" w:color="auto" w:fill="auto"/>
            <w:vAlign w:val="center"/>
          </w:tcPr>
          <w:p w14:paraId="25EDD428" w14:textId="77777777" w:rsidR="00A76F7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1554109233"/>
                <w:placeholder>
                  <w:docPart w:val="F29AD9BE73244B99860BB8B4F1DA076F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A76F75" w:rsidRPr="00697795" w14:paraId="023025D0" w14:textId="77777777" w:rsidTr="00A64CF7">
        <w:trPr>
          <w:trHeight w:val="283"/>
        </w:trPr>
        <w:tc>
          <w:tcPr>
            <w:tcW w:w="745" w:type="pct"/>
            <w:gridSpan w:val="2"/>
            <w:shd w:val="clear" w:color="auto" w:fill="auto"/>
            <w:vAlign w:val="center"/>
          </w:tcPr>
          <w:p w14:paraId="4E1D2ABF" w14:textId="77777777" w:rsidR="00A76F7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-916864924"/>
                <w:placeholder>
                  <w:docPart w:val="970846F96C164E77AB1A9E57F3AD055F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sdt>
          <w:sdtPr>
            <w:rPr>
              <w:bCs/>
              <w:szCs w:val="16"/>
            </w:rPr>
            <w:id w:val="883137713"/>
            <w:placeholder>
              <w:docPart w:val="481655FFF00C4F808E7B571A0334B071"/>
            </w:placeholder>
            <w:showingPlcHdr/>
            <w:dropDownList>
              <w:listItem w:value="Choose an item."/>
              <w:listItem w:displayText="Condition A" w:value="Condition A"/>
              <w:listItem w:displayText="Condition B" w:value="Condition B"/>
            </w:dropDownList>
          </w:sdtPr>
          <w:sdtEndPr/>
          <w:sdtContent>
            <w:tc>
              <w:tcPr>
                <w:tcW w:w="948" w:type="pct"/>
                <w:shd w:val="clear" w:color="auto" w:fill="auto"/>
                <w:vAlign w:val="center"/>
              </w:tcPr>
              <w:p w14:paraId="4FFDBE39" w14:textId="446E1B06" w:rsidR="00A76F75" w:rsidRDefault="00A76F75" w:rsidP="00A64CF7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hoos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bCs/>
              <w:szCs w:val="16"/>
            </w:rPr>
            <w:id w:val="-1822965877"/>
            <w:placeholder>
              <w:docPart w:val="60F09D22505343D78471112C3AF67CF3"/>
            </w:placeholder>
            <w:showingPlcHdr/>
            <w:dropDownList>
              <w:listItem w:value="Choose an item."/>
              <w:listItem w:displayText="3 years or more" w:value="3 years or more"/>
              <w:listItem w:displayText="2 years" w:value="2 years"/>
            </w:dropDownList>
          </w:sdtPr>
          <w:sdtEndPr/>
          <w:sdtContent>
            <w:tc>
              <w:tcPr>
                <w:tcW w:w="1151" w:type="pct"/>
                <w:shd w:val="clear" w:color="auto" w:fill="auto"/>
                <w:vAlign w:val="center"/>
              </w:tcPr>
              <w:p w14:paraId="54776C91" w14:textId="2D907EB8" w:rsidR="00A76F75" w:rsidRDefault="00A76F75" w:rsidP="00A64CF7">
                <w:pPr>
                  <w:jc w:val="center"/>
                  <w:rPr>
                    <w:bCs/>
                    <w:szCs w:val="16"/>
                    <w:lang w:val="en-US"/>
                  </w:rPr>
                </w:pPr>
                <w:r w:rsidRPr="004E17A8">
                  <w:rPr>
                    <w:rStyle w:val="af0"/>
                  </w:rPr>
                  <w:t>Choos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szCs w:val="16"/>
            </w:rPr>
            <w:id w:val="-1672489623"/>
            <w:placeholder>
              <w:docPart w:val="8497407F16D24F31B2A2BB9FFD49E1DC"/>
            </w:placeholder>
            <w:showingPlcHdr/>
            <w:date w:fullDate="2021-03-01T00:00:00Z"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219" w:type="pct"/>
                <w:shd w:val="clear" w:color="auto" w:fill="auto"/>
                <w:vAlign w:val="center"/>
              </w:tcPr>
              <w:p w14:paraId="048CEB0B" w14:textId="0D380A31" w:rsidR="00A76F75" w:rsidRDefault="00A76F75" w:rsidP="00A64CF7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lick to enter a date.</w:t>
                </w:r>
                <w:r w:rsidR="00BE72C7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tc>
          <w:tcPr>
            <w:tcW w:w="937" w:type="pct"/>
            <w:shd w:val="clear" w:color="auto" w:fill="auto"/>
            <w:vAlign w:val="center"/>
          </w:tcPr>
          <w:p w14:paraId="2D21BBD8" w14:textId="77777777" w:rsidR="00A76F7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-2102558835"/>
                <w:placeholder>
                  <w:docPart w:val="52FA6DF96D8645E7A51980A2C6AF1578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2974AD" w:rsidRPr="00697795" w14:paraId="4C2884F1" w14:textId="77777777" w:rsidTr="00A64CF7">
        <w:trPr>
          <w:trHeight w:val="283"/>
        </w:trPr>
        <w:tc>
          <w:tcPr>
            <w:tcW w:w="745" w:type="pct"/>
            <w:gridSpan w:val="2"/>
            <w:shd w:val="clear" w:color="auto" w:fill="auto"/>
            <w:vAlign w:val="center"/>
          </w:tcPr>
          <w:p w14:paraId="105659EF" w14:textId="2F2E86A4" w:rsidR="002974AD" w:rsidRDefault="00B1095D" w:rsidP="002974AD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1070918846"/>
                <w:placeholder>
                  <w:docPart w:val="5FD7DC5DF40D43CC8A8C3A4E6E3375CE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sdt>
          <w:sdtPr>
            <w:rPr>
              <w:bCs/>
              <w:szCs w:val="16"/>
            </w:rPr>
            <w:id w:val="1593591946"/>
            <w:placeholder>
              <w:docPart w:val="823A4F8FE59F492299741B23BFE99538"/>
            </w:placeholder>
            <w:showingPlcHdr/>
            <w:dropDownList>
              <w:listItem w:value="Choose an item."/>
              <w:listItem w:displayText="Condition A" w:value="Condition A"/>
              <w:listItem w:displayText="Condition B" w:value="Condition B"/>
            </w:dropDownList>
          </w:sdtPr>
          <w:sdtEndPr/>
          <w:sdtContent>
            <w:tc>
              <w:tcPr>
                <w:tcW w:w="948" w:type="pct"/>
                <w:shd w:val="clear" w:color="auto" w:fill="auto"/>
                <w:vAlign w:val="center"/>
              </w:tcPr>
              <w:p w14:paraId="5BC4DACC" w14:textId="4F0F947D" w:rsidR="002974AD" w:rsidRDefault="00A76F75" w:rsidP="002974AD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hoos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bCs/>
              <w:szCs w:val="16"/>
            </w:rPr>
            <w:id w:val="131058405"/>
            <w:placeholder>
              <w:docPart w:val="965CE86794A84D488667F72D506D1F0F"/>
            </w:placeholder>
            <w:showingPlcHdr/>
            <w:dropDownList>
              <w:listItem w:value="Choose an item."/>
              <w:listItem w:displayText="3 years or more" w:value="3 years or more"/>
              <w:listItem w:displayText="2 years" w:value="2 years"/>
            </w:dropDownList>
          </w:sdtPr>
          <w:sdtEndPr/>
          <w:sdtContent>
            <w:tc>
              <w:tcPr>
                <w:tcW w:w="1151" w:type="pct"/>
                <w:shd w:val="clear" w:color="auto" w:fill="auto"/>
                <w:vAlign w:val="center"/>
              </w:tcPr>
              <w:p w14:paraId="2A0AAE0F" w14:textId="1B5A1CCE" w:rsidR="002974AD" w:rsidRDefault="00A76F75" w:rsidP="002974AD">
                <w:pPr>
                  <w:jc w:val="center"/>
                  <w:rPr>
                    <w:bCs/>
                    <w:szCs w:val="16"/>
                    <w:lang w:val="en-US"/>
                  </w:rPr>
                </w:pPr>
                <w:r w:rsidRPr="004E17A8">
                  <w:rPr>
                    <w:rStyle w:val="af0"/>
                  </w:rPr>
                  <w:t>Choos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szCs w:val="16"/>
            </w:rPr>
            <w:id w:val="-747033357"/>
            <w:placeholder>
              <w:docPart w:val="CC5B6DA67E814E79BD9EA6B706E745A2"/>
            </w:placeholder>
            <w:showingPlcHdr/>
            <w:date w:fullDate="2021-03-01T00:00:00Z"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219" w:type="pct"/>
                <w:shd w:val="clear" w:color="auto" w:fill="auto"/>
                <w:vAlign w:val="center"/>
              </w:tcPr>
              <w:p w14:paraId="76C44924" w14:textId="39EBA423" w:rsidR="002974AD" w:rsidRDefault="002974AD" w:rsidP="002974AD">
                <w:pPr>
                  <w:jc w:val="center"/>
                  <w:rPr>
                    <w:bCs/>
                    <w:szCs w:val="16"/>
                  </w:rPr>
                </w:pPr>
                <w:r w:rsidRPr="004E17A8">
                  <w:rPr>
                    <w:rStyle w:val="af0"/>
                  </w:rPr>
                  <w:t>Click to enter a date.</w:t>
                </w:r>
                <w:r w:rsidR="00BE72C7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tc>
          <w:tcPr>
            <w:tcW w:w="937" w:type="pct"/>
            <w:shd w:val="clear" w:color="auto" w:fill="auto"/>
            <w:vAlign w:val="center"/>
          </w:tcPr>
          <w:p w14:paraId="6336E628" w14:textId="52F08E61" w:rsidR="002974AD" w:rsidRDefault="00B1095D" w:rsidP="002974AD">
            <w:pPr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-129087000"/>
                <w:placeholder>
                  <w:docPart w:val="23C4CDD501804C3A85B0143F4427E8FF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</w:tbl>
    <w:p w14:paraId="404CD38A" w14:textId="77777777" w:rsidR="005A6552" w:rsidRDefault="005A6552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341"/>
        <w:gridCol w:w="9724"/>
        <w:gridCol w:w="394"/>
        <w:gridCol w:w="10"/>
      </w:tblGrid>
      <w:tr w:rsidR="006B61BB" w:rsidRPr="00697795" w14:paraId="2E1FB1BD" w14:textId="77777777" w:rsidTr="007C1777">
        <w:trPr>
          <w:gridAfter w:val="1"/>
          <w:wAfter w:w="10" w:type="dxa"/>
          <w:trHeight w:val="283"/>
          <w:jc w:val="center"/>
        </w:trPr>
        <w:tc>
          <w:tcPr>
            <w:tcW w:w="341" w:type="dxa"/>
            <w:tcBorders>
              <w:top w:val="single" w:sz="8" w:space="0" w:color="auto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7C7E24" w14:textId="36B371B1" w:rsidR="006B61BB" w:rsidRPr="00FB52B1" w:rsidRDefault="00FB52B1" w:rsidP="008552FD">
            <w:pPr>
              <w:pStyle w:val="2"/>
              <w:jc w:val="center"/>
            </w:pPr>
            <w:r>
              <w:t>2</w:t>
            </w:r>
          </w:p>
        </w:tc>
        <w:tc>
          <w:tcPr>
            <w:tcW w:w="10118" w:type="dxa"/>
            <w:gridSpan w:val="2"/>
            <w:tcBorders>
              <w:top w:val="single" w:sz="8" w:space="0" w:color="auto"/>
              <w:right w:val="nil"/>
            </w:tcBorders>
            <w:shd w:val="clear" w:color="auto" w:fill="D9D9D9"/>
            <w:vAlign w:val="center"/>
          </w:tcPr>
          <w:p w14:paraId="1ECCB3F0" w14:textId="6604124E" w:rsidR="006B61BB" w:rsidRPr="00697795" w:rsidRDefault="006B61BB" w:rsidP="006B61BB">
            <w:pPr>
              <w:pStyle w:val="2"/>
              <w:rPr>
                <w:b w:val="0"/>
                <w:bCs w:val="0"/>
                <w:lang w:val="en-GB"/>
              </w:rPr>
            </w:pPr>
            <w:r>
              <w:rPr>
                <w:lang w:val="en-GB"/>
              </w:rPr>
              <w:t xml:space="preserve">Documentation </w:t>
            </w:r>
            <w:r w:rsidR="003B6C4A">
              <w:rPr>
                <w:rFonts w:hint="eastAsia"/>
                <w:lang w:val="en-GB" w:eastAsia="zh-CN"/>
              </w:rPr>
              <w:t>文件资料</w:t>
            </w:r>
          </w:p>
        </w:tc>
      </w:tr>
      <w:tr w:rsidR="0023403C" w:rsidRPr="00697795" w14:paraId="6A02D41F" w14:textId="77777777" w:rsidTr="007C1777">
        <w:trPr>
          <w:gridAfter w:val="1"/>
          <w:wAfter w:w="10" w:type="dxa"/>
          <w:trHeight w:val="283"/>
          <w:jc w:val="center"/>
        </w:trPr>
        <w:tc>
          <w:tcPr>
            <w:tcW w:w="341" w:type="dxa"/>
            <w:tcBorders>
              <w:left w:val="nil"/>
            </w:tcBorders>
            <w:shd w:val="clear" w:color="auto" w:fill="auto"/>
            <w:vAlign w:val="center"/>
          </w:tcPr>
          <w:p w14:paraId="10F2784E" w14:textId="5A69A78C" w:rsidR="0023403C" w:rsidRPr="00697795" w:rsidRDefault="00FB52B1" w:rsidP="008552FD">
            <w:pPr>
              <w:jc w:val="center"/>
              <w:rPr>
                <w:szCs w:val="16"/>
              </w:rPr>
            </w:pPr>
            <w:r>
              <w:rPr>
                <w:szCs w:val="16"/>
              </w:rPr>
              <w:t>2</w:t>
            </w:r>
            <w:r w:rsidR="0023403C" w:rsidRPr="00697795">
              <w:rPr>
                <w:szCs w:val="16"/>
              </w:rPr>
              <w:t>.1</w:t>
            </w:r>
          </w:p>
        </w:tc>
        <w:tc>
          <w:tcPr>
            <w:tcW w:w="10118" w:type="dxa"/>
            <w:gridSpan w:val="2"/>
            <w:tcBorders>
              <w:bottom w:val="single" w:sz="4" w:space="0" w:color="auto"/>
              <w:right w:val="nil"/>
            </w:tcBorders>
            <w:shd w:val="clear" w:color="auto" w:fill="FFF2CC" w:themeFill="accent4" w:themeFillTint="33"/>
            <w:vAlign w:val="center"/>
          </w:tcPr>
          <w:p w14:paraId="2196A145" w14:textId="77777777" w:rsidR="0023403C" w:rsidRDefault="0023403C" w:rsidP="0023403C">
            <w:pPr>
              <w:rPr>
                <w:szCs w:val="16"/>
              </w:rPr>
            </w:pPr>
            <w:r>
              <w:rPr>
                <w:szCs w:val="16"/>
              </w:rPr>
              <w:t xml:space="preserve">Documentation for </w:t>
            </w:r>
            <w:r w:rsidR="000A32C0">
              <w:rPr>
                <w:szCs w:val="16"/>
              </w:rPr>
              <w:t xml:space="preserve">the </w:t>
            </w:r>
            <w:r w:rsidR="005B2F2B">
              <w:rPr>
                <w:szCs w:val="16"/>
              </w:rPr>
              <w:t>parcel</w:t>
            </w:r>
            <w:r w:rsidR="00326158">
              <w:rPr>
                <w:szCs w:val="16"/>
              </w:rPr>
              <w:t>(</w:t>
            </w:r>
            <w:r w:rsidR="005B2F2B">
              <w:rPr>
                <w:szCs w:val="16"/>
              </w:rPr>
              <w:t>s</w:t>
            </w:r>
            <w:r w:rsidR="00326158">
              <w:rPr>
                <w:szCs w:val="16"/>
              </w:rPr>
              <w:t>)</w:t>
            </w:r>
            <w:r w:rsidR="005B2F2B">
              <w:rPr>
                <w:szCs w:val="16"/>
              </w:rPr>
              <w:t xml:space="preserve"> applicable to</w:t>
            </w:r>
            <w:r>
              <w:rPr>
                <w:szCs w:val="16"/>
              </w:rPr>
              <w:t xml:space="preserve"> </w:t>
            </w:r>
            <w:r w:rsidR="000233CC" w:rsidRPr="00D015D8">
              <w:rPr>
                <w:b/>
                <w:bCs/>
                <w:szCs w:val="16"/>
              </w:rPr>
              <w:t>C</w:t>
            </w:r>
            <w:r w:rsidRPr="00D015D8">
              <w:rPr>
                <w:b/>
                <w:bCs/>
                <w:szCs w:val="16"/>
              </w:rPr>
              <w:t xml:space="preserve">ondition </w:t>
            </w:r>
            <w:r w:rsidR="000233CC" w:rsidRPr="00D015D8">
              <w:rPr>
                <w:b/>
                <w:bCs/>
                <w:szCs w:val="16"/>
              </w:rPr>
              <w:t>A</w:t>
            </w:r>
            <w:r>
              <w:rPr>
                <w:szCs w:val="16"/>
              </w:rPr>
              <w:t>,</w:t>
            </w:r>
          </w:p>
          <w:p w14:paraId="40FDF73E" w14:textId="1C9777DA" w:rsidR="003B6C4A" w:rsidRPr="003B6C4A" w:rsidRDefault="003B6C4A" w:rsidP="0023403C">
            <w:pPr>
              <w:rPr>
                <w:szCs w:val="16"/>
                <w:lang w:eastAsia="zh-CN"/>
              </w:rPr>
            </w:pPr>
            <w:r>
              <w:rPr>
                <w:rFonts w:hint="eastAsia"/>
                <w:szCs w:val="16"/>
                <w:lang w:eastAsia="zh-CN"/>
              </w:rPr>
              <w:t>适用于</w:t>
            </w:r>
            <w:r>
              <w:rPr>
                <w:rFonts w:hint="eastAsia"/>
                <w:b/>
                <w:bCs/>
                <w:szCs w:val="16"/>
                <w:lang w:eastAsia="zh-CN"/>
              </w:rPr>
              <w:t>条件</w:t>
            </w:r>
            <w:r>
              <w:rPr>
                <w:rFonts w:hint="eastAsia"/>
                <w:b/>
                <w:bCs/>
                <w:szCs w:val="16"/>
                <w:lang w:eastAsia="zh-CN"/>
              </w:rPr>
              <w:t>A</w:t>
            </w:r>
            <w:r>
              <w:rPr>
                <w:rFonts w:hint="eastAsia"/>
                <w:szCs w:val="16"/>
                <w:lang w:eastAsia="zh-CN"/>
              </w:rPr>
              <w:t>的地块</w:t>
            </w:r>
            <w:r w:rsidR="009F16E7">
              <w:rPr>
                <w:rFonts w:hint="eastAsia"/>
                <w:szCs w:val="16"/>
                <w:lang w:eastAsia="zh-CN"/>
              </w:rPr>
              <w:t>，提交的</w:t>
            </w:r>
            <w:r>
              <w:rPr>
                <w:rFonts w:hint="eastAsia"/>
                <w:szCs w:val="16"/>
                <w:lang w:eastAsia="zh-CN"/>
              </w:rPr>
              <w:t>文件资料</w:t>
            </w:r>
          </w:p>
        </w:tc>
      </w:tr>
      <w:tr w:rsidR="00FB52B1" w:rsidRPr="00697795" w14:paraId="31E4ABF4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04FF986D" w14:textId="5AA7209A" w:rsidR="00FB52B1" w:rsidRPr="00697795" w:rsidRDefault="00FB52B1" w:rsidP="00FB52B1">
            <w:pPr>
              <w:jc w:val="center"/>
            </w:pPr>
            <w:r>
              <w:t>a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5C873995" w14:textId="09313E0A" w:rsidR="00FB52B1" w:rsidRPr="00B13517" w:rsidRDefault="00FB52B1" w:rsidP="00FB52B1">
            <w:pPr>
              <w:ind w:left="54"/>
              <w:rPr>
                <w:bCs/>
                <w:szCs w:val="16"/>
              </w:rPr>
            </w:pPr>
            <w:r w:rsidRPr="00B13517">
              <w:rPr>
                <w:bCs/>
                <w:szCs w:val="16"/>
              </w:rPr>
              <w:t>Ownership/ renting contrac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t</w:t>
            </w:r>
            <w:r w:rsidR="003B6C4A">
              <w:rPr>
                <w:bCs/>
                <w:szCs w:val="16"/>
                <w:lang w:eastAsia="zh-CN"/>
              </w:rPr>
              <w:t xml:space="preserve"> </w:t>
            </w:r>
            <w:r w:rsidR="009F16E7">
              <w:rPr>
                <w:rFonts w:hint="eastAsia"/>
                <w:bCs/>
                <w:szCs w:val="16"/>
                <w:lang w:eastAsia="zh-CN"/>
              </w:rPr>
              <w:t>土地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所有权</w:t>
            </w:r>
            <w:r w:rsidR="003B6C4A">
              <w:rPr>
                <w:bCs/>
                <w:szCs w:val="16"/>
                <w:lang w:eastAsia="zh-CN"/>
              </w:rPr>
              <w:t>/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租赁合同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4AB8E2E1" w14:textId="1A4A162E" w:rsidR="00FB52B1" w:rsidRDefault="00B1095D" w:rsidP="00FB52B1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32443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A52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FB52B1" w:rsidRPr="00697795" w14:paraId="08AF1C0E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45ACA021" w14:textId="402C3C6D" w:rsidR="00FB52B1" w:rsidRPr="00697795" w:rsidRDefault="00FB52B1" w:rsidP="00FB52B1">
            <w:pPr>
              <w:jc w:val="center"/>
            </w:pPr>
            <w:r>
              <w:t>b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0A87F2E0" w14:textId="5F71D663" w:rsidR="00FB52B1" w:rsidRPr="00B13517" w:rsidRDefault="00FB52B1" w:rsidP="00FB52B1">
            <w:pPr>
              <w:ind w:left="54"/>
              <w:rPr>
                <w:bCs/>
                <w:szCs w:val="16"/>
              </w:rPr>
            </w:pPr>
            <w:r w:rsidRPr="00B13517">
              <w:rPr>
                <w:bCs/>
                <w:szCs w:val="16"/>
              </w:rPr>
              <w:t xml:space="preserve">Satellite maps that indicate the farm borders and the </w:t>
            </w:r>
            <w:proofErr w:type="spellStart"/>
            <w:r w:rsidRPr="00B13517">
              <w:rPr>
                <w:bCs/>
                <w:szCs w:val="16"/>
              </w:rPr>
              <w:t>neighboring</w:t>
            </w:r>
            <w:proofErr w:type="spellEnd"/>
            <w:r w:rsidRPr="00B13517">
              <w:rPr>
                <w:bCs/>
                <w:szCs w:val="16"/>
              </w:rPr>
              <w:t xml:space="preserve"> ris</w:t>
            </w:r>
            <w:r>
              <w:rPr>
                <w:bCs/>
                <w:szCs w:val="16"/>
              </w:rPr>
              <w:t>k</w:t>
            </w:r>
            <w:r w:rsidRPr="00B13517">
              <w:rPr>
                <w:bCs/>
                <w:szCs w:val="16"/>
              </w:rPr>
              <w:t>s</w:t>
            </w:r>
            <w:r w:rsidR="009F16E7">
              <w:rPr>
                <w:rFonts w:hint="eastAsia"/>
                <w:bCs/>
                <w:szCs w:val="16"/>
                <w:lang w:eastAsia="zh-CN"/>
              </w:rPr>
              <w:t>标明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农场边界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及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附近风险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的卫星地图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1C7D2989" w14:textId="1EE2CACB" w:rsidR="00FB52B1" w:rsidRDefault="00B1095D" w:rsidP="00FB52B1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268201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A52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FB52B1" w:rsidRPr="00697795" w14:paraId="61527BA4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7A1888B8" w14:textId="1AF7AF7F" w:rsidR="00FB52B1" w:rsidRPr="00697795" w:rsidRDefault="00FB52B1" w:rsidP="00FB52B1">
            <w:pPr>
              <w:jc w:val="center"/>
            </w:pPr>
            <w:r>
              <w:t>c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69D8E1A6" w14:textId="77777777" w:rsidR="00FB52B1" w:rsidRDefault="00FB52B1" w:rsidP="00FB52B1">
            <w:pPr>
              <w:ind w:left="54"/>
              <w:rPr>
                <w:bCs/>
                <w:i/>
                <w:iCs/>
                <w:sz w:val="14"/>
                <w:szCs w:val="14"/>
              </w:rPr>
            </w:pPr>
            <w:r w:rsidRPr="00B13517">
              <w:rPr>
                <w:bCs/>
                <w:szCs w:val="16"/>
              </w:rPr>
              <w:t xml:space="preserve">A recent declaration from a </w:t>
            </w:r>
            <w:r>
              <w:rPr>
                <w:bCs/>
                <w:szCs w:val="16"/>
              </w:rPr>
              <w:t>local competent</w:t>
            </w:r>
            <w:r w:rsidRPr="00B13517">
              <w:rPr>
                <w:bCs/>
                <w:szCs w:val="16"/>
              </w:rPr>
              <w:t xml:space="preserve"> </w:t>
            </w:r>
            <w:r>
              <w:rPr>
                <w:bCs/>
                <w:szCs w:val="16"/>
              </w:rPr>
              <w:t>authority</w:t>
            </w:r>
            <w:r w:rsidRPr="00B13517">
              <w:rPr>
                <w:bCs/>
                <w:szCs w:val="16"/>
              </w:rPr>
              <w:t xml:space="preserve"> that visited and identifie</w:t>
            </w:r>
            <w:r>
              <w:rPr>
                <w:bCs/>
                <w:szCs w:val="16"/>
              </w:rPr>
              <w:t xml:space="preserve">d that </w:t>
            </w:r>
            <w:r w:rsidRPr="00B13517">
              <w:rPr>
                <w:bCs/>
                <w:szCs w:val="16"/>
              </w:rPr>
              <w:t xml:space="preserve">the land has not been cultivated </w:t>
            </w:r>
            <w:r>
              <w:rPr>
                <w:bCs/>
                <w:szCs w:val="16"/>
              </w:rPr>
              <w:t xml:space="preserve">for </w:t>
            </w:r>
            <w:r w:rsidRPr="00B13517">
              <w:rPr>
                <w:bCs/>
                <w:szCs w:val="16"/>
              </w:rPr>
              <w:t>the</w:t>
            </w:r>
            <w:r>
              <w:rPr>
                <w:bCs/>
                <w:szCs w:val="16"/>
              </w:rPr>
              <w:t xml:space="preserve"> requested period </w:t>
            </w:r>
            <w:r w:rsidRPr="00B13517">
              <w:rPr>
                <w:bCs/>
                <w:i/>
                <w:iCs/>
                <w:sz w:val="14"/>
                <w:szCs w:val="14"/>
              </w:rPr>
              <w:t>(dated not more than 30 days from the date of request)</w:t>
            </w:r>
          </w:p>
          <w:p w14:paraId="1A41F757" w14:textId="31C7A5C2" w:rsidR="003B6C4A" w:rsidRPr="00B13517" w:rsidRDefault="003C2B75" w:rsidP="00FB52B1">
            <w:pPr>
              <w:ind w:left="54"/>
              <w:rPr>
                <w:bCs/>
                <w:szCs w:val="16"/>
                <w:lang w:eastAsia="zh-CN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访问过并识别该地块的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当地主管部门</w:t>
            </w:r>
            <w:r w:rsidR="003B6C4A" w:rsidRPr="003B6C4A">
              <w:rPr>
                <w:rFonts w:hint="eastAsia"/>
                <w:bCs/>
                <w:szCs w:val="16"/>
                <w:lang w:eastAsia="zh-CN"/>
              </w:rPr>
              <w:t>最近</w:t>
            </w:r>
            <w:r w:rsidR="009F16E7">
              <w:rPr>
                <w:rFonts w:hint="eastAsia"/>
                <w:bCs/>
                <w:szCs w:val="16"/>
                <w:lang w:eastAsia="zh-CN"/>
              </w:rPr>
              <w:t>出具的</w:t>
            </w:r>
            <w:r w:rsidR="003B6C4A" w:rsidRPr="003B6C4A">
              <w:rPr>
                <w:rFonts w:hint="eastAsia"/>
                <w:bCs/>
                <w:szCs w:val="16"/>
                <w:lang w:eastAsia="zh-CN"/>
              </w:rPr>
              <w:t>声明，该声明</w:t>
            </w:r>
            <w:r>
              <w:rPr>
                <w:rFonts w:hint="eastAsia"/>
                <w:bCs/>
                <w:szCs w:val="16"/>
                <w:lang w:eastAsia="zh-CN"/>
              </w:rPr>
              <w:t>体现地块申请追溯的时期内未</w:t>
            </w:r>
            <w:r w:rsidR="003B6C4A" w:rsidRPr="003B6C4A">
              <w:rPr>
                <w:rFonts w:hint="eastAsia"/>
                <w:bCs/>
                <w:szCs w:val="16"/>
                <w:lang w:eastAsia="zh-CN"/>
              </w:rPr>
              <w:t>耕种</w:t>
            </w:r>
            <w:r>
              <w:rPr>
                <w:rFonts w:hint="eastAsia"/>
                <w:bCs/>
                <w:szCs w:val="16"/>
                <w:lang w:eastAsia="zh-CN"/>
              </w:rPr>
              <w:t>。</w:t>
            </w:r>
            <w:r w:rsidR="00A64CF7" w:rsidRPr="003B6C4A">
              <w:rPr>
                <w:rFonts w:hint="eastAsia"/>
                <w:bCs/>
                <w:szCs w:val="16"/>
                <w:lang w:eastAsia="zh-CN"/>
              </w:rPr>
              <w:t>（</w:t>
            </w:r>
            <w:r>
              <w:rPr>
                <w:rFonts w:hint="eastAsia"/>
                <w:bCs/>
                <w:szCs w:val="16"/>
                <w:lang w:eastAsia="zh-CN"/>
              </w:rPr>
              <w:t>声明出具日期不得早于追溯申请提交日期超过</w:t>
            </w:r>
            <w:r>
              <w:rPr>
                <w:rFonts w:hint="eastAsia"/>
                <w:bCs/>
                <w:szCs w:val="16"/>
                <w:lang w:eastAsia="zh-CN"/>
              </w:rPr>
              <w:t>3</w:t>
            </w:r>
            <w:r>
              <w:rPr>
                <w:bCs/>
                <w:szCs w:val="16"/>
                <w:lang w:eastAsia="zh-CN"/>
              </w:rPr>
              <w:t>0</w:t>
            </w:r>
            <w:r>
              <w:rPr>
                <w:rFonts w:hint="eastAsia"/>
                <w:bCs/>
                <w:szCs w:val="16"/>
                <w:lang w:eastAsia="zh-CN"/>
              </w:rPr>
              <w:t>天。</w:t>
            </w:r>
            <w:r w:rsidR="00A64CF7" w:rsidRPr="003B6C4A">
              <w:rPr>
                <w:rFonts w:hint="eastAsia"/>
                <w:bCs/>
                <w:szCs w:val="16"/>
                <w:lang w:eastAsia="zh-CN"/>
              </w:rPr>
              <w:t>）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6FBA8378" w14:textId="67AC0353" w:rsidR="00FB52B1" w:rsidRDefault="00B1095D" w:rsidP="00FB52B1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269369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FB52B1" w:rsidRPr="00697795" w14:paraId="57F3E34B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596637B7" w14:textId="48040D15" w:rsidR="00FB52B1" w:rsidRPr="00697795" w:rsidRDefault="00FB52B1" w:rsidP="00FB52B1">
            <w:pPr>
              <w:jc w:val="center"/>
            </w:pPr>
            <w:r>
              <w:t>d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41745F67" w14:textId="179F9478" w:rsidR="003B6C4A" w:rsidRPr="003B6C4A" w:rsidRDefault="00FB52B1" w:rsidP="003B6C4A">
            <w:pPr>
              <w:ind w:left="54"/>
              <w:rPr>
                <w:bCs/>
                <w:sz w:val="14"/>
                <w:szCs w:val="14"/>
                <w:lang w:eastAsia="zh-CN"/>
              </w:rPr>
            </w:pPr>
            <w:r w:rsidRPr="00B13517">
              <w:rPr>
                <w:bCs/>
                <w:szCs w:val="16"/>
              </w:rPr>
              <w:t xml:space="preserve">Photos of the </w:t>
            </w:r>
            <w:r>
              <w:rPr>
                <w:bCs/>
                <w:szCs w:val="16"/>
              </w:rPr>
              <w:t xml:space="preserve">virgin/ </w:t>
            </w:r>
            <w:r w:rsidRPr="00B13517">
              <w:rPr>
                <w:bCs/>
                <w:szCs w:val="16"/>
              </w:rPr>
              <w:t xml:space="preserve">uncultivated land </w:t>
            </w:r>
            <w:r w:rsidRPr="00B13517">
              <w:rPr>
                <w:bCs/>
                <w:i/>
                <w:iCs/>
                <w:sz w:val="14"/>
                <w:szCs w:val="14"/>
              </w:rPr>
              <w:t>(with date of picture)</w:t>
            </w:r>
            <w:r w:rsidR="003B6C4A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 xml:space="preserve"> 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荒地</w:t>
            </w:r>
            <w:r w:rsidR="003B6C4A" w:rsidRPr="003B6C4A">
              <w:rPr>
                <w:rFonts w:hint="eastAsia"/>
                <w:bCs/>
                <w:szCs w:val="16"/>
                <w:lang w:eastAsia="zh-CN"/>
              </w:rPr>
              <w:t>/</w:t>
            </w:r>
            <w:r w:rsidR="003B6C4A" w:rsidRPr="003B6C4A">
              <w:rPr>
                <w:rFonts w:hint="eastAsia"/>
                <w:bCs/>
                <w:szCs w:val="16"/>
                <w:lang w:eastAsia="zh-CN"/>
              </w:rPr>
              <w:t>未耕地照片</w:t>
            </w:r>
            <w:r w:rsidR="003B6C4A" w:rsidRPr="003B6C4A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（带</w:t>
            </w:r>
            <w:r w:rsidR="003C2B75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拍照</w:t>
            </w:r>
            <w:r w:rsidR="003B6C4A" w:rsidRPr="003B6C4A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日期）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287CD493" w14:textId="59F00EBB" w:rsidR="00FB52B1" w:rsidRDefault="00B1095D" w:rsidP="00FB52B1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087759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FB52B1" w:rsidRPr="00697795" w14:paraId="086A0052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2E4F05FE" w14:textId="0BE5E164" w:rsidR="00FB52B1" w:rsidRPr="00697795" w:rsidRDefault="00FB52B1" w:rsidP="00FB52B1">
            <w:pPr>
              <w:jc w:val="center"/>
            </w:pPr>
            <w:r>
              <w:t>e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28A59F3E" w14:textId="24A2F6E9" w:rsidR="00FB52B1" w:rsidRPr="00B13517" w:rsidRDefault="00FB52B1" w:rsidP="00FB52B1">
            <w:pPr>
              <w:ind w:left="54"/>
              <w:rPr>
                <w:bCs/>
                <w:szCs w:val="16"/>
              </w:rPr>
            </w:pPr>
            <w:r w:rsidRPr="00B13517">
              <w:rPr>
                <w:bCs/>
                <w:szCs w:val="16"/>
              </w:rPr>
              <w:t xml:space="preserve">Soil laboratory analysis </w:t>
            </w:r>
            <w:r w:rsidRPr="00B13517">
              <w:rPr>
                <w:bCs/>
                <w:i/>
                <w:iCs/>
                <w:sz w:val="14"/>
                <w:szCs w:val="14"/>
              </w:rPr>
              <w:t>(nutrients/ herbicides/ pesticides)</w:t>
            </w:r>
            <w:r w:rsidR="003B6C4A">
              <w:rPr>
                <w:bCs/>
                <w:i/>
                <w:iCs/>
                <w:sz w:val="14"/>
                <w:szCs w:val="14"/>
              </w:rPr>
              <w:t xml:space="preserve"> 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土壤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检测报告</w:t>
            </w:r>
            <w:r w:rsidR="003B6C4A" w:rsidRPr="003B6C4A">
              <w:rPr>
                <w:rFonts w:hint="eastAsia"/>
                <w:bCs/>
                <w:i/>
                <w:iCs/>
                <w:sz w:val="14"/>
                <w:szCs w:val="14"/>
              </w:rPr>
              <w:t>（</w:t>
            </w:r>
            <w:r w:rsidR="003B6C4A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养分</w:t>
            </w:r>
            <w:r w:rsidR="003B6C4A" w:rsidRPr="003B6C4A">
              <w:rPr>
                <w:rFonts w:hint="eastAsia"/>
                <w:bCs/>
                <w:i/>
                <w:iCs/>
                <w:sz w:val="14"/>
                <w:szCs w:val="14"/>
              </w:rPr>
              <w:t>/</w:t>
            </w:r>
            <w:r w:rsidR="003B6C4A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除草剂</w:t>
            </w:r>
            <w:r w:rsidR="003B6C4A" w:rsidRPr="003B6C4A">
              <w:rPr>
                <w:rFonts w:hint="eastAsia"/>
                <w:bCs/>
                <w:i/>
                <w:iCs/>
                <w:sz w:val="14"/>
                <w:szCs w:val="14"/>
              </w:rPr>
              <w:t>/</w:t>
            </w:r>
            <w:r w:rsidR="003B6C4A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农药</w:t>
            </w:r>
            <w:r w:rsidR="003B6C4A" w:rsidRPr="003B6C4A">
              <w:rPr>
                <w:rFonts w:hint="eastAsia"/>
                <w:bCs/>
                <w:i/>
                <w:iCs/>
                <w:sz w:val="14"/>
                <w:szCs w:val="14"/>
              </w:rPr>
              <w:t>）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74DAC950" w14:textId="5683A0DB" w:rsidR="00FB52B1" w:rsidRDefault="00B1095D" w:rsidP="00FB52B1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55463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FB52B1" w:rsidRPr="00697795" w14:paraId="64E87150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05C72E18" w14:textId="7C75FC06" w:rsidR="00FB52B1" w:rsidRPr="00697795" w:rsidRDefault="00FB52B1" w:rsidP="00FB52B1">
            <w:pPr>
              <w:jc w:val="center"/>
            </w:pPr>
            <w:r>
              <w:t>f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453FFBE7" w14:textId="2253D1FA" w:rsidR="00FB52B1" w:rsidRPr="00B13517" w:rsidRDefault="00B1095D" w:rsidP="00FB52B1">
            <w:pPr>
              <w:ind w:left="54"/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-771007646"/>
                <w:placeholder>
                  <w:docPart w:val="2C048025EF6D4BE6BF1F4C3E83EE93F9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FB52B1" w:rsidRPr="00B13517">
                  <w:rPr>
                    <w:color w:val="AEAAAA" w:themeColor="background2" w:themeShade="BF"/>
                    <w:szCs w:val="16"/>
                  </w:rPr>
                  <w:t>Other</w:t>
                </w:r>
                <w:r w:rsidR="00962A85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其他（请填写）</w:t>
                </w:r>
              </w:sdtContent>
            </w:sdt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42AF94B3" w14:textId="69F32557" w:rsidR="00FB52B1" w:rsidRDefault="00B1095D" w:rsidP="00FB52B1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200717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52B1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23403C" w:rsidRPr="00697795" w14:paraId="2A8E35C1" w14:textId="77777777" w:rsidTr="007C1777">
        <w:trPr>
          <w:gridAfter w:val="1"/>
          <w:wAfter w:w="10" w:type="dxa"/>
          <w:trHeight w:val="283"/>
          <w:jc w:val="center"/>
        </w:trPr>
        <w:tc>
          <w:tcPr>
            <w:tcW w:w="341" w:type="dxa"/>
            <w:tcBorders>
              <w:left w:val="nil"/>
            </w:tcBorders>
            <w:shd w:val="clear" w:color="auto" w:fill="auto"/>
            <w:vAlign w:val="center"/>
          </w:tcPr>
          <w:p w14:paraId="6E27AD9E" w14:textId="08F45DAA" w:rsidR="0023403C" w:rsidRPr="00697795" w:rsidRDefault="00FB52B1" w:rsidP="00A64CF7">
            <w:pPr>
              <w:jc w:val="center"/>
              <w:rPr>
                <w:szCs w:val="16"/>
              </w:rPr>
            </w:pPr>
            <w:r>
              <w:rPr>
                <w:szCs w:val="16"/>
              </w:rPr>
              <w:t>2</w:t>
            </w:r>
            <w:r w:rsidR="0023403C" w:rsidRPr="00697795">
              <w:rPr>
                <w:szCs w:val="16"/>
              </w:rPr>
              <w:t>.</w:t>
            </w:r>
            <w:r w:rsidR="0023403C">
              <w:rPr>
                <w:szCs w:val="16"/>
              </w:rPr>
              <w:t>2</w:t>
            </w:r>
          </w:p>
        </w:tc>
        <w:tc>
          <w:tcPr>
            <w:tcW w:w="10118" w:type="dxa"/>
            <w:gridSpan w:val="2"/>
            <w:tcBorders>
              <w:bottom w:val="single" w:sz="4" w:space="0" w:color="auto"/>
              <w:right w:val="nil"/>
            </w:tcBorders>
            <w:shd w:val="clear" w:color="auto" w:fill="DEEAF6" w:themeFill="accent5" w:themeFillTint="33"/>
            <w:vAlign w:val="center"/>
          </w:tcPr>
          <w:p w14:paraId="7570FF71" w14:textId="77777777" w:rsidR="0023403C" w:rsidRDefault="0023403C" w:rsidP="0023403C">
            <w:pPr>
              <w:rPr>
                <w:szCs w:val="16"/>
              </w:rPr>
            </w:pPr>
            <w:r>
              <w:rPr>
                <w:szCs w:val="16"/>
              </w:rPr>
              <w:t xml:space="preserve">Documentation </w:t>
            </w:r>
            <w:r w:rsidR="005B2F2B">
              <w:rPr>
                <w:szCs w:val="16"/>
              </w:rPr>
              <w:t xml:space="preserve">for </w:t>
            </w:r>
            <w:r w:rsidR="000A32C0">
              <w:rPr>
                <w:szCs w:val="16"/>
              </w:rPr>
              <w:t xml:space="preserve">the </w:t>
            </w:r>
            <w:r w:rsidR="005B2F2B">
              <w:rPr>
                <w:szCs w:val="16"/>
              </w:rPr>
              <w:t>parcel</w:t>
            </w:r>
            <w:r w:rsidR="00326158">
              <w:rPr>
                <w:szCs w:val="16"/>
              </w:rPr>
              <w:t>(</w:t>
            </w:r>
            <w:r w:rsidR="005B2F2B">
              <w:rPr>
                <w:szCs w:val="16"/>
              </w:rPr>
              <w:t>s</w:t>
            </w:r>
            <w:r w:rsidR="00326158">
              <w:rPr>
                <w:szCs w:val="16"/>
              </w:rPr>
              <w:t>)</w:t>
            </w:r>
            <w:r w:rsidR="005B2F2B">
              <w:rPr>
                <w:szCs w:val="16"/>
              </w:rPr>
              <w:t xml:space="preserve"> applicable to </w:t>
            </w:r>
            <w:r w:rsidR="000233CC" w:rsidRPr="00D015D8">
              <w:rPr>
                <w:b/>
                <w:bCs/>
                <w:szCs w:val="16"/>
              </w:rPr>
              <w:t>Condition B</w:t>
            </w:r>
            <w:r w:rsidR="000233CC">
              <w:rPr>
                <w:szCs w:val="16"/>
              </w:rPr>
              <w:t>,</w:t>
            </w:r>
          </w:p>
          <w:p w14:paraId="4080DC3F" w14:textId="095F0034" w:rsidR="003B6C4A" w:rsidRPr="003B6C4A" w:rsidRDefault="003B6C4A" w:rsidP="0023403C">
            <w:pPr>
              <w:rPr>
                <w:szCs w:val="16"/>
                <w:lang w:eastAsia="zh-CN"/>
              </w:rPr>
            </w:pPr>
            <w:r>
              <w:rPr>
                <w:rFonts w:hint="eastAsia"/>
                <w:szCs w:val="16"/>
                <w:lang w:eastAsia="zh-CN"/>
              </w:rPr>
              <w:t>适用于</w:t>
            </w:r>
            <w:r>
              <w:rPr>
                <w:rFonts w:hint="eastAsia"/>
                <w:b/>
                <w:bCs/>
                <w:szCs w:val="16"/>
                <w:lang w:eastAsia="zh-CN"/>
              </w:rPr>
              <w:t>条件</w:t>
            </w:r>
            <w:r>
              <w:rPr>
                <w:rFonts w:hint="eastAsia"/>
                <w:b/>
                <w:bCs/>
                <w:szCs w:val="16"/>
                <w:lang w:eastAsia="zh-CN"/>
              </w:rPr>
              <w:t>B</w:t>
            </w:r>
            <w:r>
              <w:rPr>
                <w:rFonts w:hint="eastAsia"/>
                <w:szCs w:val="16"/>
                <w:lang w:eastAsia="zh-CN"/>
              </w:rPr>
              <w:t>的地块</w:t>
            </w:r>
            <w:r w:rsidR="003C2B75">
              <w:rPr>
                <w:rFonts w:hint="eastAsia"/>
                <w:szCs w:val="16"/>
                <w:lang w:eastAsia="zh-CN"/>
              </w:rPr>
              <w:t>，提交的</w:t>
            </w:r>
            <w:r>
              <w:rPr>
                <w:rFonts w:hint="eastAsia"/>
                <w:szCs w:val="16"/>
                <w:lang w:eastAsia="zh-CN"/>
              </w:rPr>
              <w:t>文件资料</w:t>
            </w:r>
          </w:p>
        </w:tc>
      </w:tr>
      <w:tr w:rsidR="006B61BB" w:rsidRPr="00697795" w14:paraId="590D1100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2CB107EE" w14:textId="3C0E2629" w:rsidR="006B61BB" w:rsidRPr="00697795" w:rsidRDefault="00B13517" w:rsidP="006B61BB">
            <w:pPr>
              <w:jc w:val="center"/>
            </w:pPr>
            <w:r>
              <w:t>a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1E89EEA2" w14:textId="79DD9912" w:rsidR="006B61BB" w:rsidRPr="00B13517" w:rsidRDefault="006B61BB" w:rsidP="00B13517">
            <w:pPr>
              <w:ind w:left="54"/>
              <w:rPr>
                <w:bCs/>
                <w:szCs w:val="16"/>
                <w:lang w:eastAsia="zh-CN"/>
              </w:rPr>
            </w:pPr>
            <w:r w:rsidRPr="00B13517">
              <w:rPr>
                <w:bCs/>
                <w:szCs w:val="16"/>
              </w:rPr>
              <w:t>Ownership/ renting contract</w:t>
            </w:r>
            <w:r w:rsidR="003B6C4A">
              <w:rPr>
                <w:bCs/>
                <w:szCs w:val="16"/>
              </w:rPr>
              <w:t xml:space="preserve"> 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土地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所有权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/</w:t>
            </w:r>
            <w:r w:rsidR="003B6C4A">
              <w:rPr>
                <w:rFonts w:hint="eastAsia"/>
                <w:bCs/>
                <w:szCs w:val="16"/>
                <w:lang w:eastAsia="zh-CN"/>
              </w:rPr>
              <w:t>租赁合同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2C948708" w14:textId="4A4C5D4E" w:rsidR="006B61BB" w:rsidRPr="00697795" w:rsidRDefault="00B1095D" w:rsidP="006B61BB">
            <w:pPr>
              <w:jc w:val="center"/>
            </w:pPr>
            <w:sdt>
              <w:sdtPr>
                <w:rPr>
                  <w:b/>
                  <w:bCs/>
                  <w:sz w:val="18"/>
                  <w:szCs w:val="18"/>
                </w:rPr>
                <w:id w:val="-198592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956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196EDB" w:rsidRPr="00697795" w14:paraId="0366D36D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655217B2" w14:textId="779FB864" w:rsidR="00196EDB" w:rsidRPr="00697795" w:rsidRDefault="00196EDB" w:rsidP="00196EDB">
            <w:pPr>
              <w:jc w:val="center"/>
            </w:pPr>
            <w:r>
              <w:t xml:space="preserve">b. 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1963FAAF" w14:textId="3066E1F2" w:rsidR="00196EDB" w:rsidRPr="00B13517" w:rsidRDefault="00196EDB" w:rsidP="00196EDB">
            <w:pPr>
              <w:ind w:left="54"/>
              <w:rPr>
                <w:bCs/>
                <w:szCs w:val="16"/>
                <w:lang w:eastAsia="zh-CN"/>
              </w:rPr>
            </w:pPr>
            <w:r w:rsidRPr="00B13517">
              <w:rPr>
                <w:bCs/>
                <w:szCs w:val="16"/>
              </w:rPr>
              <w:t xml:space="preserve">Satellite maps that indicate the farm borders and the </w:t>
            </w:r>
            <w:proofErr w:type="spellStart"/>
            <w:r w:rsidRPr="00B13517">
              <w:rPr>
                <w:bCs/>
                <w:szCs w:val="16"/>
              </w:rPr>
              <w:t>neighboring</w:t>
            </w:r>
            <w:proofErr w:type="spellEnd"/>
            <w:r w:rsidRPr="00B13517">
              <w:rPr>
                <w:bCs/>
                <w:szCs w:val="16"/>
              </w:rPr>
              <w:t xml:space="preserve"> ris</w:t>
            </w:r>
            <w:r>
              <w:rPr>
                <w:bCs/>
                <w:szCs w:val="16"/>
              </w:rPr>
              <w:t>k</w:t>
            </w:r>
            <w:r w:rsidRPr="00B13517">
              <w:rPr>
                <w:bCs/>
                <w:szCs w:val="16"/>
              </w:rPr>
              <w:t>s</w:t>
            </w:r>
            <w:r w:rsidR="003B6C4A">
              <w:rPr>
                <w:bCs/>
                <w:szCs w:val="16"/>
              </w:rPr>
              <w:t xml:space="preserve"> 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标明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农场边界及附近风险的卫星地图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2B94B815" w14:textId="4A8C59D7" w:rsidR="00196EDB" w:rsidRDefault="00B1095D" w:rsidP="00196ED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464035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EDB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6B61BB" w:rsidRPr="00697795" w14:paraId="4D0E11BE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1AC9AF40" w14:textId="64583614" w:rsidR="006B61BB" w:rsidRPr="00697795" w:rsidRDefault="00B13517" w:rsidP="006B61BB">
            <w:pPr>
              <w:jc w:val="center"/>
            </w:pPr>
            <w:r>
              <w:t>c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5B577047" w14:textId="77777777" w:rsidR="006B61BB" w:rsidRDefault="006B61BB" w:rsidP="00B13517">
            <w:pPr>
              <w:ind w:left="54"/>
              <w:rPr>
                <w:bCs/>
                <w:i/>
                <w:iCs/>
                <w:sz w:val="14"/>
                <w:szCs w:val="14"/>
              </w:rPr>
            </w:pPr>
            <w:r w:rsidRPr="00B13517">
              <w:rPr>
                <w:bCs/>
                <w:szCs w:val="16"/>
              </w:rPr>
              <w:t xml:space="preserve">A recent declaration from </w:t>
            </w:r>
            <w:r w:rsidR="0032304D" w:rsidRPr="00B13517">
              <w:rPr>
                <w:bCs/>
                <w:szCs w:val="16"/>
              </w:rPr>
              <w:t xml:space="preserve">the control body or control authority </w:t>
            </w:r>
            <w:r w:rsidRPr="00B13517">
              <w:rPr>
                <w:bCs/>
                <w:i/>
                <w:iCs/>
                <w:sz w:val="14"/>
                <w:szCs w:val="14"/>
              </w:rPr>
              <w:t xml:space="preserve">(dated not more than </w:t>
            </w:r>
            <w:r w:rsidR="00880AC4" w:rsidRPr="00B13517">
              <w:rPr>
                <w:bCs/>
                <w:i/>
                <w:iCs/>
                <w:sz w:val="14"/>
                <w:szCs w:val="14"/>
              </w:rPr>
              <w:t>30</w:t>
            </w:r>
            <w:r w:rsidR="00C53A58" w:rsidRPr="00B13517">
              <w:rPr>
                <w:bCs/>
                <w:i/>
                <w:iCs/>
                <w:sz w:val="14"/>
                <w:szCs w:val="14"/>
              </w:rPr>
              <w:t xml:space="preserve"> </w:t>
            </w:r>
            <w:r w:rsidR="00880AC4" w:rsidRPr="00B13517">
              <w:rPr>
                <w:bCs/>
                <w:i/>
                <w:iCs/>
                <w:sz w:val="14"/>
                <w:szCs w:val="14"/>
              </w:rPr>
              <w:t>days</w:t>
            </w:r>
            <w:r w:rsidRPr="00B13517">
              <w:rPr>
                <w:bCs/>
                <w:i/>
                <w:iCs/>
                <w:sz w:val="14"/>
                <w:szCs w:val="14"/>
              </w:rPr>
              <w:t xml:space="preserve"> from the date of</w:t>
            </w:r>
            <w:r w:rsidR="00C53A58" w:rsidRPr="00B13517">
              <w:rPr>
                <w:bCs/>
                <w:i/>
                <w:iCs/>
                <w:sz w:val="14"/>
                <w:szCs w:val="14"/>
              </w:rPr>
              <w:t xml:space="preserve"> </w:t>
            </w:r>
            <w:r w:rsidRPr="00B13517">
              <w:rPr>
                <w:bCs/>
                <w:i/>
                <w:iCs/>
                <w:sz w:val="14"/>
                <w:szCs w:val="14"/>
              </w:rPr>
              <w:t>request)</w:t>
            </w:r>
          </w:p>
          <w:p w14:paraId="4654FBFF" w14:textId="51EA398F" w:rsidR="00A64CF7" w:rsidRPr="00B13517" w:rsidRDefault="003C2B75" w:rsidP="00B13517">
            <w:pPr>
              <w:ind w:left="54"/>
              <w:rPr>
                <w:bCs/>
                <w:szCs w:val="16"/>
                <w:lang w:eastAsia="zh-CN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认证机构的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近期声明（</w:t>
            </w:r>
            <w:r>
              <w:rPr>
                <w:rFonts w:hint="eastAsia"/>
                <w:bCs/>
                <w:szCs w:val="16"/>
                <w:lang w:eastAsia="zh-CN"/>
              </w:rPr>
              <w:t>出具日期不得早于追溯申请提交日期超过</w:t>
            </w:r>
            <w:r>
              <w:rPr>
                <w:rFonts w:hint="eastAsia"/>
                <w:bCs/>
                <w:szCs w:val="16"/>
                <w:lang w:eastAsia="zh-CN"/>
              </w:rPr>
              <w:t>3</w:t>
            </w:r>
            <w:r>
              <w:rPr>
                <w:bCs/>
                <w:szCs w:val="16"/>
                <w:lang w:eastAsia="zh-CN"/>
              </w:rPr>
              <w:t>0</w:t>
            </w:r>
            <w:r>
              <w:rPr>
                <w:rFonts w:hint="eastAsia"/>
                <w:bCs/>
                <w:szCs w:val="16"/>
                <w:lang w:eastAsia="zh-CN"/>
              </w:rPr>
              <w:t>天。</w:t>
            </w:r>
            <w:r w:rsidRPr="003B6C4A">
              <w:rPr>
                <w:rFonts w:hint="eastAsia"/>
                <w:bCs/>
                <w:szCs w:val="16"/>
                <w:lang w:eastAsia="zh-CN"/>
              </w:rPr>
              <w:t>）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455445FF" w14:textId="3ABD63E7" w:rsidR="006B61BB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843433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61BB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2304D" w:rsidRPr="00697795" w14:paraId="6008044C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543C6A40" w14:textId="010E8B9C" w:rsidR="0032304D" w:rsidRPr="00697795" w:rsidRDefault="00B13517" w:rsidP="006B61BB">
            <w:pPr>
              <w:jc w:val="center"/>
            </w:pPr>
            <w:r>
              <w:t>d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2CC5029A" w14:textId="5F00391C" w:rsidR="0032304D" w:rsidRPr="00B13517" w:rsidRDefault="0032304D" w:rsidP="00B13517">
            <w:pPr>
              <w:ind w:left="54"/>
              <w:rPr>
                <w:bCs/>
                <w:szCs w:val="16"/>
                <w:lang w:eastAsia="zh-CN"/>
              </w:rPr>
            </w:pPr>
            <w:r w:rsidRPr="00B13517">
              <w:rPr>
                <w:bCs/>
                <w:szCs w:val="16"/>
              </w:rPr>
              <w:t>Copy of the initial contract with the Control Body</w:t>
            </w:r>
            <w:r w:rsidR="00880AC4" w:rsidRPr="00B13517">
              <w:rPr>
                <w:bCs/>
                <w:szCs w:val="16"/>
              </w:rPr>
              <w:t xml:space="preserve">/ </w:t>
            </w:r>
            <w:r w:rsidRPr="00B13517">
              <w:rPr>
                <w:bCs/>
                <w:szCs w:val="16"/>
              </w:rPr>
              <w:t>Authority</w:t>
            </w:r>
            <w:r w:rsidR="00A64CF7">
              <w:rPr>
                <w:bCs/>
                <w:szCs w:val="16"/>
              </w:rPr>
              <w:t xml:space="preserve"> 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与认证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机构签订初始合同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的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副本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1D019042" w14:textId="6A8EE376" w:rsidR="0032304D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2117284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956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6B61BB" w:rsidRPr="00697795" w14:paraId="24A50DD0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2FCB7227" w14:textId="16895D7E" w:rsidR="006B61BB" w:rsidRPr="00697795" w:rsidRDefault="00B13517" w:rsidP="006B61BB">
            <w:pPr>
              <w:jc w:val="center"/>
            </w:pPr>
            <w:r>
              <w:t>e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2AE70AA0" w14:textId="41BE8327" w:rsidR="006B61BB" w:rsidRPr="00B13517" w:rsidRDefault="0032304D" w:rsidP="00B13517">
            <w:pPr>
              <w:ind w:left="54"/>
              <w:rPr>
                <w:bCs/>
                <w:szCs w:val="16"/>
              </w:rPr>
            </w:pPr>
            <w:r w:rsidRPr="00B13517">
              <w:rPr>
                <w:bCs/>
                <w:szCs w:val="16"/>
              </w:rPr>
              <w:t xml:space="preserve">Copy of the certificate obtained by the </w:t>
            </w:r>
            <w:r w:rsidR="00B13517" w:rsidRPr="00B13517">
              <w:rPr>
                <w:bCs/>
                <w:szCs w:val="16"/>
              </w:rPr>
              <w:t>C</w:t>
            </w:r>
            <w:r w:rsidRPr="00B13517">
              <w:rPr>
                <w:bCs/>
                <w:szCs w:val="16"/>
              </w:rPr>
              <w:t xml:space="preserve">ontrol </w:t>
            </w:r>
            <w:r w:rsidR="00B13517" w:rsidRPr="00B13517">
              <w:rPr>
                <w:bCs/>
                <w:szCs w:val="16"/>
              </w:rPr>
              <w:t>B</w:t>
            </w:r>
            <w:r w:rsidRPr="00B13517">
              <w:rPr>
                <w:bCs/>
                <w:szCs w:val="16"/>
              </w:rPr>
              <w:t xml:space="preserve">ody/ </w:t>
            </w:r>
            <w:r w:rsidR="00880AC4" w:rsidRPr="00B13517">
              <w:rPr>
                <w:bCs/>
                <w:szCs w:val="16"/>
              </w:rPr>
              <w:t>A</w:t>
            </w:r>
            <w:r w:rsidRPr="00B13517">
              <w:rPr>
                <w:bCs/>
                <w:szCs w:val="16"/>
              </w:rPr>
              <w:t>uthority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认证机构颁发的认证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证书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7C8F6866" w14:textId="0125161C" w:rsidR="006B61BB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210340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304D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2304D" w:rsidRPr="00697795" w14:paraId="6AA1A9DF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23BE9CD1" w14:textId="24A4F9B0" w:rsidR="0032304D" w:rsidRPr="00697795" w:rsidRDefault="00B13517" w:rsidP="006B61BB">
            <w:pPr>
              <w:jc w:val="center"/>
            </w:pPr>
            <w:r>
              <w:t>f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3AF140A3" w14:textId="77777777" w:rsidR="0032304D" w:rsidRDefault="0032304D" w:rsidP="00B13517">
            <w:pPr>
              <w:ind w:left="54"/>
              <w:rPr>
                <w:bCs/>
                <w:i/>
                <w:iCs/>
                <w:sz w:val="14"/>
                <w:szCs w:val="14"/>
              </w:rPr>
            </w:pPr>
            <w:r w:rsidRPr="00B13517">
              <w:rPr>
                <w:bCs/>
                <w:szCs w:val="16"/>
              </w:rPr>
              <w:t>Copies of the certification decision</w:t>
            </w:r>
            <w:r w:rsidR="00B13517">
              <w:rPr>
                <w:bCs/>
                <w:szCs w:val="16"/>
              </w:rPr>
              <w:t>(</w:t>
            </w:r>
            <w:r w:rsidRPr="00B13517">
              <w:rPr>
                <w:bCs/>
                <w:szCs w:val="16"/>
              </w:rPr>
              <w:t>s</w:t>
            </w:r>
            <w:r w:rsidR="00B13517">
              <w:rPr>
                <w:bCs/>
                <w:szCs w:val="16"/>
              </w:rPr>
              <w:t>)</w:t>
            </w:r>
            <w:r w:rsidRPr="00B13517">
              <w:rPr>
                <w:bCs/>
                <w:szCs w:val="16"/>
              </w:rPr>
              <w:t xml:space="preserve"> applicable to the requested period </w:t>
            </w:r>
            <w:r w:rsidRPr="00B13517">
              <w:rPr>
                <w:bCs/>
                <w:i/>
                <w:iCs/>
                <w:sz w:val="14"/>
                <w:szCs w:val="14"/>
              </w:rPr>
              <w:t>(</w:t>
            </w:r>
            <w:proofErr w:type="gramStart"/>
            <w:r w:rsidRPr="00B13517">
              <w:rPr>
                <w:bCs/>
                <w:i/>
                <w:iCs/>
                <w:sz w:val="14"/>
                <w:szCs w:val="14"/>
              </w:rPr>
              <w:t>e.g.</w:t>
            </w:r>
            <w:proofErr w:type="gramEnd"/>
            <w:r w:rsidRPr="00B13517">
              <w:rPr>
                <w:bCs/>
                <w:i/>
                <w:iCs/>
                <w:sz w:val="14"/>
                <w:szCs w:val="14"/>
              </w:rPr>
              <w:t xml:space="preserve"> for 3 years, the decisions of the last 3 years)</w:t>
            </w:r>
          </w:p>
          <w:p w14:paraId="6292B6CB" w14:textId="29C31FE6" w:rsidR="00A64CF7" w:rsidRPr="00A64CF7" w:rsidRDefault="003C2B75" w:rsidP="00B13517">
            <w:pPr>
              <w:ind w:left="54"/>
              <w:rPr>
                <w:bCs/>
                <w:szCs w:val="16"/>
                <w:lang w:eastAsia="zh-CN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申请追溯时期内的认证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决定</w:t>
            </w:r>
            <w:r>
              <w:rPr>
                <w:rFonts w:hint="eastAsia"/>
                <w:bCs/>
                <w:szCs w:val="16"/>
                <w:lang w:eastAsia="zh-CN"/>
              </w:rPr>
              <w:t>。</w:t>
            </w:r>
            <w:r w:rsidR="00A64CF7" w:rsidRPr="00A64CF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（例如</w:t>
            </w:r>
            <w:r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追溯</w:t>
            </w:r>
            <w:r w:rsidR="00A64CF7" w:rsidRPr="00A64CF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3</w:t>
            </w:r>
            <w:r w:rsidR="00A64CF7" w:rsidRPr="00A64CF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年的话，需提供过去三年的</w:t>
            </w:r>
            <w:r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认证</w:t>
            </w:r>
            <w:r w:rsidR="00A64CF7" w:rsidRPr="00A64CF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决定）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317B84C8" w14:textId="16EF9A5B" w:rsidR="0032304D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85986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304D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2304D" w:rsidRPr="00697795" w14:paraId="3E694ACE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7B242C11" w14:textId="1E47C311" w:rsidR="0032304D" w:rsidRPr="00697795" w:rsidRDefault="00B13517" w:rsidP="006B61BB">
            <w:pPr>
              <w:jc w:val="center"/>
            </w:pPr>
            <w:r>
              <w:t>g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35BB9172" w14:textId="795D6463" w:rsidR="0032304D" w:rsidRPr="00B13517" w:rsidRDefault="0032304D" w:rsidP="00B13517">
            <w:pPr>
              <w:ind w:left="54"/>
              <w:rPr>
                <w:bCs/>
                <w:szCs w:val="16"/>
              </w:rPr>
            </w:pPr>
            <w:r w:rsidRPr="00B13517">
              <w:rPr>
                <w:bCs/>
                <w:szCs w:val="16"/>
              </w:rPr>
              <w:t>Copy of the last inspection report</w:t>
            </w:r>
            <w:r w:rsidR="00A64CF7">
              <w:rPr>
                <w:rFonts w:hint="eastAsia"/>
                <w:bCs/>
                <w:szCs w:val="16"/>
                <w:lang w:eastAsia="zh-CN"/>
              </w:rPr>
              <w:t>上次检查报告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77C79342" w14:textId="7993D697" w:rsidR="0032304D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3370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0D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C21C3F" w:rsidRPr="00697795" w14:paraId="64E7333E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79CCBA91" w14:textId="70DD3BE6" w:rsidR="00C21C3F" w:rsidRPr="00697795" w:rsidRDefault="00B13517" w:rsidP="006B61BB">
            <w:pPr>
              <w:jc w:val="center"/>
            </w:pPr>
            <w:r>
              <w:t>h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3E1E4157" w14:textId="781B877C" w:rsidR="00C21C3F" w:rsidRPr="00B13517" w:rsidRDefault="00C21C3F" w:rsidP="00B13517">
            <w:pPr>
              <w:ind w:left="54"/>
              <w:rPr>
                <w:bCs/>
                <w:szCs w:val="16"/>
              </w:rPr>
            </w:pPr>
            <w:r w:rsidRPr="00B13517">
              <w:rPr>
                <w:bCs/>
                <w:szCs w:val="16"/>
              </w:rPr>
              <w:t xml:space="preserve">Crop </w:t>
            </w:r>
            <w:r w:rsidR="00880AC4" w:rsidRPr="00B13517">
              <w:rPr>
                <w:bCs/>
                <w:szCs w:val="16"/>
              </w:rPr>
              <w:t>program</w:t>
            </w:r>
            <w:r w:rsidRPr="00B13517">
              <w:rPr>
                <w:bCs/>
                <w:szCs w:val="16"/>
              </w:rPr>
              <w:t xml:space="preserve"> of the previous period</w:t>
            </w:r>
            <w:r w:rsidR="00A64CF7">
              <w:rPr>
                <w:bCs/>
                <w:szCs w:val="16"/>
              </w:rPr>
              <w:t xml:space="preserve"> 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之前的种植计划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29BD7967" w14:textId="0F04D16A" w:rsidR="00C21C3F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22869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0D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32304D" w:rsidRPr="00697795" w14:paraId="64BBC895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771ABD6B" w14:textId="1F33CF1E" w:rsidR="0032304D" w:rsidRPr="00697795" w:rsidRDefault="00B13517" w:rsidP="006B61BB">
            <w:pPr>
              <w:jc w:val="center"/>
            </w:pPr>
            <w:proofErr w:type="spellStart"/>
            <w:r>
              <w:t>i</w:t>
            </w:r>
            <w:proofErr w:type="spellEnd"/>
            <w:r>
              <w:t>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6446CF13" w14:textId="77777777" w:rsidR="0032304D" w:rsidRDefault="0032304D" w:rsidP="00B13517">
            <w:pPr>
              <w:ind w:left="54"/>
              <w:rPr>
                <w:bCs/>
                <w:i/>
                <w:iCs/>
                <w:sz w:val="14"/>
                <w:szCs w:val="14"/>
              </w:rPr>
            </w:pPr>
            <w:r w:rsidRPr="00B13517">
              <w:rPr>
                <w:bCs/>
                <w:szCs w:val="16"/>
              </w:rPr>
              <w:t xml:space="preserve">List of inputs </w:t>
            </w:r>
            <w:r w:rsidR="00AD220C" w:rsidRPr="00B13517">
              <w:rPr>
                <w:bCs/>
                <w:szCs w:val="16"/>
              </w:rPr>
              <w:t xml:space="preserve">and active substances </w:t>
            </w:r>
            <w:r w:rsidRPr="00B13517">
              <w:rPr>
                <w:bCs/>
                <w:szCs w:val="16"/>
              </w:rPr>
              <w:t xml:space="preserve">used </w:t>
            </w:r>
            <w:r w:rsidR="00AD220C" w:rsidRPr="00B13517">
              <w:rPr>
                <w:bCs/>
                <w:szCs w:val="16"/>
              </w:rPr>
              <w:t>in</w:t>
            </w:r>
            <w:r w:rsidRPr="00B13517">
              <w:rPr>
                <w:bCs/>
                <w:szCs w:val="16"/>
              </w:rPr>
              <w:t xml:space="preserve"> </w:t>
            </w:r>
            <w:r w:rsidR="00AD220C" w:rsidRPr="00B13517">
              <w:rPr>
                <w:bCs/>
                <w:szCs w:val="16"/>
              </w:rPr>
              <w:t>the previous years</w:t>
            </w:r>
            <w:r w:rsidR="008546E8" w:rsidRPr="00B13517">
              <w:rPr>
                <w:bCs/>
                <w:szCs w:val="16"/>
              </w:rPr>
              <w:t xml:space="preserve"> </w:t>
            </w:r>
            <w:r w:rsidR="00C53A58" w:rsidRPr="00B13517">
              <w:rPr>
                <w:bCs/>
                <w:i/>
                <w:iCs/>
                <w:sz w:val="14"/>
                <w:szCs w:val="14"/>
              </w:rPr>
              <w:t xml:space="preserve">(provide </w:t>
            </w:r>
            <w:r w:rsidR="00880AC4" w:rsidRPr="00B13517">
              <w:rPr>
                <w:bCs/>
                <w:i/>
                <w:iCs/>
                <w:sz w:val="14"/>
                <w:szCs w:val="14"/>
              </w:rPr>
              <w:t>substances used for</w:t>
            </w:r>
            <w:r w:rsidR="00AD220C" w:rsidRPr="00B13517">
              <w:rPr>
                <w:bCs/>
                <w:i/>
                <w:iCs/>
                <w:sz w:val="14"/>
                <w:szCs w:val="14"/>
              </w:rPr>
              <w:t xml:space="preserve"> </w:t>
            </w:r>
            <w:r w:rsidR="00880AC4" w:rsidRPr="00B13517">
              <w:rPr>
                <w:bCs/>
                <w:i/>
                <w:iCs/>
                <w:sz w:val="14"/>
                <w:szCs w:val="14"/>
              </w:rPr>
              <w:t>seed treatments</w:t>
            </w:r>
            <w:r w:rsidR="00C53A58" w:rsidRPr="00B13517">
              <w:rPr>
                <w:bCs/>
                <w:i/>
                <w:iCs/>
                <w:sz w:val="14"/>
                <w:szCs w:val="14"/>
              </w:rPr>
              <w:t>)</w:t>
            </w:r>
          </w:p>
          <w:p w14:paraId="57E1B8E4" w14:textId="7B1E7539" w:rsidR="00A64CF7" w:rsidRPr="00A64CF7" w:rsidRDefault="00A64CF7" w:rsidP="00B13517">
            <w:pPr>
              <w:ind w:left="54"/>
              <w:rPr>
                <w:bCs/>
                <w:i/>
                <w:iCs/>
                <w:sz w:val="14"/>
                <w:szCs w:val="14"/>
                <w:lang w:eastAsia="zh-CN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前几年使用的投入物及活性物质清单</w:t>
            </w:r>
            <w:r w:rsidRPr="00A64CF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（</w:t>
            </w:r>
            <w:r w:rsidR="003C2B75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包括</w:t>
            </w:r>
            <w:r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用于种子处理的物质</w:t>
            </w:r>
            <w:r w:rsidRPr="00A64CF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）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097EE8F6" w14:textId="012C3040" w:rsidR="0032304D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225578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300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C53A58" w:rsidRPr="00697795" w14:paraId="5FA635C3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74A01A4A" w14:textId="2EE21E91" w:rsidR="00C53A58" w:rsidRPr="00697795" w:rsidRDefault="00B13517" w:rsidP="006B61BB">
            <w:pPr>
              <w:jc w:val="center"/>
            </w:pPr>
            <w:r>
              <w:lastRenderedPageBreak/>
              <w:t>j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577C6191" w14:textId="77777777" w:rsidR="00C53A58" w:rsidRDefault="00C53A58" w:rsidP="00B13517">
            <w:pPr>
              <w:ind w:left="54"/>
              <w:rPr>
                <w:bCs/>
                <w:szCs w:val="16"/>
              </w:rPr>
            </w:pPr>
            <w:r w:rsidRPr="00B13517">
              <w:rPr>
                <w:bCs/>
                <w:szCs w:val="16"/>
              </w:rPr>
              <w:t xml:space="preserve">List of cultivation practices that were </w:t>
            </w:r>
            <w:r w:rsidR="00B13517" w:rsidRPr="00B13517">
              <w:rPr>
                <w:bCs/>
                <w:szCs w:val="16"/>
              </w:rPr>
              <w:t>applied</w:t>
            </w:r>
            <w:r w:rsidRPr="00B13517">
              <w:rPr>
                <w:bCs/>
                <w:szCs w:val="16"/>
              </w:rPr>
              <w:t xml:space="preserve"> by the operator in the past and may have harmed or endangered the protection of the environment</w:t>
            </w:r>
          </w:p>
          <w:p w14:paraId="3D1D8317" w14:textId="0216E963" w:rsidR="00C008A7" w:rsidRPr="00B13517" w:rsidRDefault="00C008A7" w:rsidP="00B13517">
            <w:pPr>
              <w:ind w:left="54"/>
              <w:rPr>
                <w:bCs/>
                <w:szCs w:val="16"/>
                <w:lang w:eastAsia="zh-CN"/>
              </w:rPr>
            </w:pPr>
            <w:r>
              <w:rPr>
                <w:rFonts w:hint="eastAsia"/>
                <w:bCs/>
                <w:szCs w:val="16"/>
                <w:lang w:eastAsia="zh-CN"/>
              </w:rPr>
              <w:t>企业</w:t>
            </w:r>
            <w:r w:rsidRPr="00C008A7">
              <w:rPr>
                <w:rFonts w:hint="eastAsia"/>
                <w:bCs/>
                <w:szCs w:val="16"/>
                <w:lang w:eastAsia="zh-CN"/>
              </w:rPr>
              <w:t>过去所采用的可能危害或危害环境保护的耕作方法清单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303AED16" w14:textId="39F0B49C" w:rsidR="00C53A58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84652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300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F45B55" w:rsidRPr="00697795" w14:paraId="13122E5E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66D41BF4" w14:textId="35AC216D" w:rsidR="00F45B55" w:rsidRPr="00697795" w:rsidRDefault="00B13517" w:rsidP="006B61BB">
            <w:pPr>
              <w:jc w:val="center"/>
            </w:pPr>
            <w:r>
              <w:t>k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724159D9" w14:textId="1642A166" w:rsidR="00F45B55" w:rsidRPr="00B13517" w:rsidRDefault="00F45B55" w:rsidP="00B13517">
            <w:pPr>
              <w:ind w:left="54"/>
              <w:rPr>
                <w:bCs/>
                <w:szCs w:val="16"/>
              </w:rPr>
            </w:pPr>
            <w:r w:rsidRPr="00B13517">
              <w:rPr>
                <w:bCs/>
                <w:szCs w:val="16"/>
              </w:rPr>
              <w:t xml:space="preserve">Laboratory analysis </w:t>
            </w:r>
            <w:r w:rsidRPr="00B13517">
              <w:rPr>
                <w:bCs/>
                <w:i/>
                <w:iCs/>
                <w:sz w:val="14"/>
                <w:szCs w:val="14"/>
              </w:rPr>
              <w:t>(nutrients/ herbicides/ pesticides)</w:t>
            </w:r>
            <w:r w:rsidR="00C008A7">
              <w:rPr>
                <w:bCs/>
                <w:i/>
                <w:iCs/>
                <w:sz w:val="14"/>
                <w:szCs w:val="14"/>
              </w:rPr>
              <w:t xml:space="preserve"> </w:t>
            </w:r>
            <w:r w:rsidR="003C2B75">
              <w:rPr>
                <w:rFonts w:hint="eastAsia"/>
                <w:bCs/>
                <w:szCs w:val="16"/>
                <w:lang w:eastAsia="zh-CN"/>
              </w:rPr>
              <w:t>检测报告</w:t>
            </w:r>
            <w:r w:rsidR="00C008A7" w:rsidRPr="003B6C4A">
              <w:rPr>
                <w:rFonts w:hint="eastAsia"/>
                <w:bCs/>
                <w:i/>
                <w:iCs/>
                <w:sz w:val="14"/>
                <w:szCs w:val="14"/>
              </w:rPr>
              <w:t>（</w:t>
            </w:r>
            <w:r w:rsidR="00C008A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养分</w:t>
            </w:r>
            <w:r w:rsidR="00C008A7" w:rsidRPr="003B6C4A">
              <w:rPr>
                <w:rFonts w:hint="eastAsia"/>
                <w:bCs/>
                <w:i/>
                <w:iCs/>
                <w:sz w:val="14"/>
                <w:szCs w:val="14"/>
              </w:rPr>
              <w:t>/</w:t>
            </w:r>
            <w:r w:rsidR="00C008A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除草剂</w:t>
            </w:r>
            <w:r w:rsidR="00C008A7" w:rsidRPr="003B6C4A">
              <w:rPr>
                <w:rFonts w:hint="eastAsia"/>
                <w:bCs/>
                <w:i/>
                <w:iCs/>
                <w:sz w:val="14"/>
                <w:szCs w:val="14"/>
              </w:rPr>
              <w:t>/</w:t>
            </w:r>
            <w:r w:rsidR="00C008A7">
              <w:rPr>
                <w:rFonts w:hint="eastAsia"/>
                <w:bCs/>
                <w:i/>
                <w:iCs/>
                <w:sz w:val="14"/>
                <w:szCs w:val="14"/>
                <w:lang w:eastAsia="zh-CN"/>
              </w:rPr>
              <w:t>农药</w:t>
            </w:r>
            <w:r w:rsidR="00C008A7" w:rsidRPr="003B6C4A">
              <w:rPr>
                <w:rFonts w:hint="eastAsia"/>
                <w:bCs/>
                <w:i/>
                <w:iCs/>
                <w:sz w:val="14"/>
                <w:szCs w:val="14"/>
              </w:rPr>
              <w:t>）</w:t>
            </w:r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5020BD7C" w14:textId="256C81BF" w:rsidR="00F45B55" w:rsidRPr="00F45B55" w:rsidRDefault="00B1095D" w:rsidP="006B61BB">
            <w:pPr>
              <w:jc w:val="center"/>
              <w:rPr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64712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B5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="007B2768" w:rsidRPr="00697795" w14:paraId="55DADEE9" w14:textId="77777777" w:rsidTr="007C1777">
        <w:tblPrEx>
          <w:jc w:val="left"/>
          <w:tblBorders>
            <w:top w:val="single" w:sz="8" w:space="0" w:color="auto"/>
            <w:left w:val="none" w:sz="0" w:space="0" w:color="auto"/>
            <w:bottom w:val="single" w:sz="8" w:space="0" w:color="auto"/>
            <w:right w:val="none" w:sz="0" w:space="0" w:color="auto"/>
          </w:tblBorders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41" w:type="dxa"/>
            <w:shd w:val="clear" w:color="auto" w:fill="auto"/>
            <w:vAlign w:val="center"/>
          </w:tcPr>
          <w:p w14:paraId="7868E372" w14:textId="1F576BD4" w:rsidR="007B2768" w:rsidRPr="00697795" w:rsidRDefault="00B13517" w:rsidP="006B61BB">
            <w:pPr>
              <w:jc w:val="center"/>
            </w:pPr>
            <w:r>
              <w:t>l.</w:t>
            </w:r>
          </w:p>
        </w:tc>
        <w:tc>
          <w:tcPr>
            <w:tcW w:w="9724" w:type="dxa"/>
            <w:shd w:val="clear" w:color="auto" w:fill="auto"/>
            <w:vAlign w:val="center"/>
          </w:tcPr>
          <w:p w14:paraId="6AEA978E" w14:textId="095C4E71" w:rsidR="007B2768" w:rsidRPr="00B13517" w:rsidRDefault="00B1095D" w:rsidP="00B13517">
            <w:pPr>
              <w:ind w:left="54"/>
              <w:rPr>
                <w:bCs/>
                <w:szCs w:val="16"/>
              </w:rPr>
            </w:pPr>
            <w:sdt>
              <w:sdtPr>
                <w:rPr>
                  <w:rStyle w:val="Verdanaen8"/>
                </w:rPr>
                <w:id w:val="-450473743"/>
                <w:placeholder>
                  <w:docPart w:val="58684CADDF164C9A9FBCB8FAE4FF53D1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50402C" w:rsidRPr="00B13517">
                  <w:rPr>
                    <w:color w:val="AEAAAA" w:themeColor="background2" w:themeShade="BF"/>
                    <w:szCs w:val="16"/>
                  </w:rPr>
                  <w:t>Other</w:t>
                </w:r>
                <w:r w:rsidR="00962A85">
                  <w:rPr>
                    <w:rFonts w:hint="eastAsia"/>
                    <w:color w:val="AEAAAA" w:themeColor="background2" w:themeShade="BF"/>
                    <w:szCs w:val="16"/>
                    <w:lang w:eastAsia="zh-CN"/>
                  </w:rPr>
                  <w:t>其他（请填写）</w:t>
                </w:r>
              </w:sdtContent>
            </w:sdt>
          </w:p>
        </w:tc>
        <w:tc>
          <w:tcPr>
            <w:tcW w:w="404" w:type="dxa"/>
            <w:gridSpan w:val="2"/>
            <w:shd w:val="clear" w:color="auto" w:fill="auto"/>
            <w:vAlign w:val="center"/>
          </w:tcPr>
          <w:p w14:paraId="44C50843" w14:textId="757A83F2" w:rsidR="007B2768" w:rsidRDefault="00B1095D" w:rsidP="006B61BB">
            <w:pPr>
              <w:jc w:val="center"/>
              <w:rPr>
                <w:b/>
                <w:bCs/>
                <w:sz w:val="18"/>
                <w:szCs w:val="18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85087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B5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</w:p>
        </w:tc>
      </w:tr>
    </w:tbl>
    <w:p w14:paraId="4A1DBBA8" w14:textId="35FE28C9" w:rsidR="009429BA" w:rsidRDefault="0032304D" w:rsidP="009429BA">
      <w:pPr>
        <w:rPr>
          <w:i/>
          <w:iCs/>
          <w:szCs w:val="16"/>
        </w:rPr>
      </w:pPr>
      <w:r w:rsidRPr="0032304D">
        <w:rPr>
          <w:i/>
          <w:iCs/>
          <w:szCs w:val="16"/>
        </w:rPr>
        <w:t>* Documents in local language must be submitted also with an English translation</w:t>
      </w:r>
      <w:r w:rsidR="009A7862">
        <w:rPr>
          <w:i/>
          <w:iCs/>
          <w:szCs w:val="16"/>
        </w:rPr>
        <w:t>.</w:t>
      </w:r>
    </w:p>
    <w:p w14:paraId="726F69C7" w14:textId="00909CB4" w:rsidR="00C008A7" w:rsidRPr="009A7862" w:rsidRDefault="00C008A7" w:rsidP="009429BA">
      <w:pPr>
        <w:rPr>
          <w:i/>
          <w:iCs/>
          <w:szCs w:val="16"/>
          <w:lang w:eastAsia="zh-CN"/>
        </w:rPr>
      </w:pPr>
      <w:r w:rsidRPr="00C008A7">
        <w:rPr>
          <w:rFonts w:hint="eastAsia"/>
          <w:i/>
          <w:iCs/>
          <w:szCs w:val="16"/>
          <w:lang w:eastAsia="zh-CN"/>
        </w:rPr>
        <w:t>*</w:t>
      </w:r>
      <w:r w:rsidR="003C2B75">
        <w:rPr>
          <w:rFonts w:hint="eastAsia"/>
          <w:i/>
          <w:iCs/>
          <w:szCs w:val="16"/>
          <w:lang w:eastAsia="zh-CN"/>
        </w:rPr>
        <w:t>使用当地</w:t>
      </w:r>
      <w:r w:rsidRPr="00C008A7">
        <w:rPr>
          <w:rFonts w:hint="eastAsia"/>
          <w:i/>
          <w:iCs/>
          <w:szCs w:val="16"/>
          <w:lang w:eastAsia="zh-CN"/>
        </w:rPr>
        <w:t>语言的</w:t>
      </w:r>
      <w:r w:rsidR="003C2B75">
        <w:rPr>
          <w:rFonts w:hint="eastAsia"/>
          <w:i/>
          <w:iCs/>
          <w:szCs w:val="16"/>
          <w:lang w:eastAsia="zh-CN"/>
        </w:rPr>
        <w:t>文件</w:t>
      </w:r>
      <w:r w:rsidRPr="00C008A7">
        <w:rPr>
          <w:rFonts w:hint="eastAsia"/>
          <w:i/>
          <w:iCs/>
          <w:szCs w:val="16"/>
          <w:lang w:eastAsia="zh-CN"/>
        </w:rPr>
        <w:t>必须提供英文翻译。</w:t>
      </w:r>
    </w:p>
    <w:p w14:paraId="25BFCD2E" w14:textId="4A2F32D4" w:rsidR="00A2678B" w:rsidRPr="00A2678B" w:rsidRDefault="00A2678B" w:rsidP="00A2678B">
      <w:pPr>
        <w:rPr>
          <w:szCs w:val="16"/>
          <w:lang w:eastAsia="zh-CN"/>
        </w:rPr>
      </w:pPr>
    </w:p>
    <w:p w14:paraId="0FBDD60C" w14:textId="77777777" w:rsidR="00A2678B" w:rsidRPr="00A2678B" w:rsidRDefault="00A2678B" w:rsidP="00A2678B">
      <w:pPr>
        <w:jc w:val="right"/>
        <w:rPr>
          <w:szCs w:val="16"/>
          <w:lang w:eastAsia="zh-CN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24"/>
        <w:gridCol w:w="1703"/>
        <w:gridCol w:w="566"/>
        <w:gridCol w:w="431"/>
        <w:gridCol w:w="276"/>
        <w:gridCol w:w="286"/>
        <w:gridCol w:w="1134"/>
        <w:gridCol w:w="567"/>
        <w:gridCol w:w="1695"/>
        <w:gridCol w:w="715"/>
        <w:gridCol w:w="141"/>
        <w:gridCol w:w="284"/>
        <w:gridCol w:w="853"/>
        <w:gridCol w:w="8"/>
        <w:gridCol w:w="1386"/>
      </w:tblGrid>
      <w:tr w:rsidR="003F554A" w:rsidRPr="00601C5D" w14:paraId="572282A2" w14:textId="77777777" w:rsidTr="007C1777">
        <w:trPr>
          <w:trHeight w:val="283"/>
        </w:trPr>
        <w:tc>
          <w:tcPr>
            <w:tcW w:w="424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E5579AE" w14:textId="5F629A0F" w:rsidR="003F554A" w:rsidRPr="00C008A7" w:rsidRDefault="00863DC8" w:rsidP="00A64CF7">
            <w:pPr>
              <w:pStyle w:val="2"/>
              <w:jc w:val="center"/>
            </w:pPr>
            <w:r w:rsidRPr="00C008A7">
              <w:t>3</w:t>
            </w:r>
          </w:p>
        </w:tc>
        <w:tc>
          <w:tcPr>
            <w:tcW w:w="6658" w:type="dxa"/>
            <w:gridSpan w:val="8"/>
            <w:tcBorders>
              <w:top w:val="single" w:sz="8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1C5755D" w14:textId="77777777" w:rsidR="003F554A" w:rsidRPr="00C008A7" w:rsidRDefault="003F554A" w:rsidP="00A64CF7">
            <w:pPr>
              <w:pStyle w:val="2"/>
              <w:rPr>
                <w:lang w:val="en-US"/>
              </w:rPr>
            </w:pPr>
            <w:r w:rsidRPr="00C008A7">
              <w:rPr>
                <w:lang w:val="en-US"/>
              </w:rPr>
              <w:t>Techniques</w:t>
            </w:r>
            <w:r w:rsidR="00A00C07" w:rsidRPr="00C008A7">
              <w:t xml:space="preserve"> and inputs</w:t>
            </w:r>
            <w:r w:rsidRPr="00C008A7">
              <w:rPr>
                <w:lang w:val="en-US"/>
              </w:rPr>
              <w:t xml:space="preserve"> used to convert the virgin land into farmland</w:t>
            </w:r>
          </w:p>
          <w:p w14:paraId="1029EB45" w14:textId="7337D6C3" w:rsidR="00C008A7" w:rsidRPr="00C008A7" w:rsidRDefault="00C008A7" w:rsidP="00C008A7">
            <w:pPr>
              <w:rPr>
                <w:b/>
                <w:bCs/>
                <w:lang w:val="en-US" w:eastAsia="zh-CN"/>
              </w:rPr>
            </w:pPr>
            <w:r w:rsidRPr="00C008A7">
              <w:rPr>
                <w:rFonts w:hint="eastAsia"/>
                <w:b/>
                <w:bCs/>
                <w:lang w:val="en-US" w:eastAsia="zh-CN"/>
              </w:rPr>
              <w:t>用于将</w:t>
            </w:r>
            <w:r w:rsidR="003C2B75">
              <w:rPr>
                <w:rFonts w:hint="eastAsia"/>
                <w:b/>
                <w:bCs/>
                <w:lang w:val="en-US" w:eastAsia="zh-CN"/>
              </w:rPr>
              <w:t>荒地</w:t>
            </w:r>
            <w:r w:rsidRPr="00C008A7">
              <w:rPr>
                <w:rFonts w:hint="eastAsia"/>
                <w:b/>
                <w:bCs/>
                <w:lang w:val="en-US" w:eastAsia="zh-CN"/>
              </w:rPr>
              <w:t>转化为农田的技术和投入</w:t>
            </w:r>
            <w:r w:rsidR="003C2B75">
              <w:rPr>
                <w:rFonts w:hint="eastAsia"/>
                <w:b/>
                <w:bCs/>
                <w:lang w:val="en-US" w:eastAsia="zh-CN"/>
              </w:rPr>
              <w:t>品</w:t>
            </w:r>
          </w:p>
        </w:tc>
        <w:tc>
          <w:tcPr>
            <w:tcW w:w="3387" w:type="dxa"/>
            <w:gridSpan w:val="6"/>
            <w:tcBorders>
              <w:top w:val="single" w:sz="8" w:space="0" w:color="auto"/>
              <w:left w:val="nil"/>
            </w:tcBorders>
            <w:shd w:val="clear" w:color="auto" w:fill="D9D9D9" w:themeFill="background1" w:themeFillShade="D9"/>
            <w:vAlign w:val="center"/>
          </w:tcPr>
          <w:p w14:paraId="33336E7D" w14:textId="4A8E3FB3" w:rsidR="003F554A" w:rsidRPr="00601C5D" w:rsidRDefault="00B1095D" w:rsidP="00A64CF7">
            <w:pPr>
              <w:pStyle w:val="2"/>
              <w:jc w:val="right"/>
              <w:rPr>
                <w:lang w:val="en-US"/>
              </w:rPr>
            </w:pPr>
            <w:sdt>
              <w:sdtPr>
                <w:rPr>
                  <w:sz w:val="18"/>
                  <w:szCs w:val="18"/>
                  <w:lang w:val="en-US"/>
                </w:rPr>
                <w:id w:val="-483011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A52">
                  <w:rPr>
                    <w:rFonts w:ascii="MS Gothic" w:eastAsia="MS Gothic" w:hAnsi="MS Gothic" w:hint="eastAsia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F554A" w:rsidRPr="00601C5D">
              <w:rPr>
                <w:b w:val="0"/>
                <w:bCs w:val="0"/>
                <w:szCs w:val="16"/>
                <w:lang w:val="en-US"/>
              </w:rPr>
              <w:t xml:space="preserve"> Applicable </w:t>
            </w:r>
            <w:r w:rsidR="00C008A7">
              <w:rPr>
                <w:rFonts w:hint="eastAsia"/>
                <w:b w:val="0"/>
                <w:bCs w:val="0"/>
                <w:szCs w:val="16"/>
                <w:lang w:val="en-US" w:eastAsia="zh-CN"/>
              </w:rPr>
              <w:t>适用的</w:t>
            </w:r>
            <w:r w:rsidR="003F554A" w:rsidRPr="00601C5D">
              <w:rPr>
                <w:b w:val="0"/>
                <w:bCs w:val="0"/>
                <w:szCs w:val="16"/>
                <w:lang w:val="en-US"/>
              </w:rPr>
              <w:t xml:space="preserve">/ </w:t>
            </w:r>
            <w:sdt>
              <w:sdtPr>
                <w:rPr>
                  <w:sz w:val="18"/>
                  <w:szCs w:val="18"/>
                  <w:lang w:val="en-US"/>
                </w:rPr>
                <w:id w:val="166975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B65D60">
                  <w:rPr>
                    <w:rFonts w:ascii="MS Gothic" w:eastAsia="MS Gothic" w:hAnsi="MS Gothic" w:hint="eastAsia"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F554A" w:rsidRPr="00601C5D">
              <w:rPr>
                <w:b w:val="0"/>
                <w:bCs w:val="0"/>
                <w:szCs w:val="16"/>
                <w:lang w:val="en-US"/>
              </w:rPr>
              <w:t xml:space="preserve"> Non-Applicable</w:t>
            </w:r>
            <w:r w:rsidR="00C008A7">
              <w:rPr>
                <w:rFonts w:hint="eastAsia"/>
                <w:b w:val="0"/>
                <w:bCs w:val="0"/>
                <w:szCs w:val="16"/>
                <w:lang w:val="en-US" w:eastAsia="zh-CN"/>
              </w:rPr>
              <w:t>不适用</w:t>
            </w:r>
          </w:p>
        </w:tc>
      </w:tr>
      <w:tr w:rsidR="003F554A" w:rsidRPr="00697795" w14:paraId="511BEC88" w14:textId="77777777" w:rsidTr="007C1777">
        <w:tblPrEx>
          <w:jc w:val="center"/>
          <w:tblBorders>
            <w:left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3"/>
          <w:jc w:val="center"/>
        </w:trPr>
        <w:tc>
          <w:tcPr>
            <w:tcW w:w="424" w:type="dxa"/>
            <w:vMerge w:val="restart"/>
            <w:tcBorders>
              <w:left w:val="nil"/>
            </w:tcBorders>
            <w:vAlign w:val="center"/>
          </w:tcPr>
          <w:p w14:paraId="61FA56CB" w14:textId="4799F730" w:rsidR="003F554A" w:rsidRPr="00697795" w:rsidRDefault="00863DC8" w:rsidP="00A64CF7">
            <w:pPr>
              <w:jc w:val="center"/>
              <w:rPr>
                <w:szCs w:val="16"/>
              </w:rPr>
            </w:pPr>
            <w:r>
              <w:rPr>
                <w:szCs w:val="16"/>
              </w:rPr>
              <w:t>3</w:t>
            </w:r>
            <w:r w:rsidR="003F554A">
              <w:rPr>
                <w:szCs w:val="16"/>
              </w:rPr>
              <w:t>.1</w:t>
            </w:r>
          </w:p>
        </w:tc>
        <w:tc>
          <w:tcPr>
            <w:tcW w:w="10045" w:type="dxa"/>
            <w:gridSpan w:val="14"/>
            <w:tcBorders>
              <w:bottom w:val="single" w:sz="4" w:space="0" w:color="auto"/>
              <w:right w:val="nil"/>
            </w:tcBorders>
            <w:vAlign w:val="center"/>
          </w:tcPr>
          <w:p w14:paraId="7D27D236" w14:textId="77777777" w:rsidR="003F554A" w:rsidRDefault="003F554A" w:rsidP="00A64CF7">
            <w:pPr>
              <w:rPr>
                <w:bCs/>
                <w:szCs w:val="16"/>
              </w:rPr>
            </w:pPr>
            <w:r>
              <w:rPr>
                <w:szCs w:val="16"/>
              </w:rPr>
              <w:t>Machinery</w:t>
            </w:r>
            <w:r w:rsidRPr="00697795">
              <w:rPr>
                <w:szCs w:val="16"/>
              </w:rPr>
              <w:t xml:space="preserve"> </w:t>
            </w:r>
            <w:r w:rsidRPr="00697795">
              <w:rPr>
                <w:bCs/>
                <w:szCs w:val="16"/>
              </w:rPr>
              <w:t xml:space="preserve">used </w:t>
            </w:r>
            <w:r>
              <w:rPr>
                <w:bCs/>
                <w:szCs w:val="16"/>
              </w:rPr>
              <w:t>for the implementation of the above techniques,</w:t>
            </w:r>
          </w:p>
          <w:p w14:paraId="5BE090B2" w14:textId="5B5519D1" w:rsidR="00C008A7" w:rsidRPr="00697795" w:rsidRDefault="00C008A7" w:rsidP="00A64CF7">
            <w:pPr>
              <w:rPr>
                <w:szCs w:val="16"/>
                <w:lang w:eastAsia="zh-CN"/>
              </w:rPr>
            </w:pPr>
            <w:r w:rsidRPr="00C008A7">
              <w:rPr>
                <w:rFonts w:hint="eastAsia"/>
                <w:szCs w:val="16"/>
                <w:lang w:eastAsia="zh-CN"/>
              </w:rPr>
              <w:t>用于实施上述技术的机械，</w:t>
            </w:r>
          </w:p>
        </w:tc>
      </w:tr>
      <w:tr w:rsidR="007C1777" w:rsidRPr="00697795" w14:paraId="4CAD7841" w14:textId="77777777" w:rsidTr="008C338D">
        <w:tblPrEx>
          <w:jc w:val="center"/>
          <w:tblBorders>
            <w:left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3"/>
          <w:jc w:val="center"/>
        </w:trPr>
        <w:tc>
          <w:tcPr>
            <w:tcW w:w="424" w:type="dxa"/>
            <w:vMerge/>
            <w:tcBorders>
              <w:left w:val="nil"/>
            </w:tcBorders>
            <w:vAlign w:val="center"/>
          </w:tcPr>
          <w:p w14:paraId="374DFE84" w14:textId="77777777" w:rsidR="003F554A" w:rsidRPr="00697795" w:rsidRDefault="003F554A" w:rsidP="00A64CF7">
            <w:pPr>
              <w:jc w:val="center"/>
              <w:rPr>
                <w:bCs/>
                <w:szCs w:val="16"/>
                <w:lang w:eastAsia="zh-CN"/>
              </w:rPr>
            </w:pP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4629D104" w14:textId="2FD15095" w:rsidR="003F554A" w:rsidRPr="0069779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92533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</w:t>
            </w:r>
            <w:r w:rsidR="003F554A" w:rsidRPr="008A380F">
              <w:rPr>
                <w:bCs/>
                <w:szCs w:val="16"/>
              </w:rPr>
              <w:t>Excavators</w:t>
            </w:r>
            <w:r w:rsidR="003F554A">
              <w:rPr>
                <w:bCs/>
                <w:szCs w:val="16"/>
              </w:rPr>
              <w:t xml:space="preserve">/ </w:t>
            </w:r>
            <w:r w:rsidR="003F554A" w:rsidRPr="008A380F">
              <w:rPr>
                <w:bCs/>
                <w:szCs w:val="16"/>
              </w:rPr>
              <w:t>Bulldozer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挖掘机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/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推土机</w:t>
            </w:r>
          </w:p>
        </w:tc>
        <w:tc>
          <w:tcPr>
            <w:tcW w:w="226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4D444FBC" w14:textId="284F3559" w:rsidR="003F554A" w:rsidRPr="00697795" w:rsidRDefault="00B1095D" w:rsidP="00A64CF7">
            <w:sdt>
              <w:sdtPr>
                <w:rPr>
                  <w:b/>
                  <w:bCs/>
                  <w:sz w:val="18"/>
                  <w:szCs w:val="18"/>
                </w:rPr>
                <w:id w:val="102537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</w:t>
            </w:r>
            <w:r w:rsidR="003F554A" w:rsidRPr="00DF1B9C">
              <w:rPr>
                <w:bCs/>
                <w:szCs w:val="16"/>
              </w:rPr>
              <w:t>Motor grader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平地机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50B3AB80" w14:textId="6ED8B596" w:rsidR="003F554A" w:rsidRPr="00697795" w:rsidRDefault="00B1095D" w:rsidP="00A64CF7">
            <w:sdt>
              <w:sdtPr>
                <w:rPr>
                  <w:b/>
                  <w:bCs/>
                  <w:sz w:val="18"/>
                  <w:szCs w:val="18"/>
                </w:rPr>
                <w:id w:val="-97752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Fertilizer distributor</w:t>
            </w:r>
            <w:r w:rsidR="00962A85">
              <w:rPr>
                <w:rFonts w:hint="eastAsia"/>
                <w:bCs/>
                <w:szCs w:val="16"/>
                <w:lang w:eastAsia="zh-CN"/>
              </w:rPr>
              <w:t>施肥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机</w:t>
            </w:r>
          </w:p>
        </w:tc>
        <w:tc>
          <w:tcPr>
            <w:tcW w:w="2247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17C71CED" w14:textId="2BAE43EF" w:rsidR="003F554A" w:rsidRPr="0069779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236853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Tractor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拖拉机</w:t>
            </w:r>
          </w:p>
        </w:tc>
      </w:tr>
      <w:tr w:rsidR="007C1777" w:rsidRPr="00697795" w14:paraId="1B675C3C" w14:textId="77777777" w:rsidTr="008C338D">
        <w:tblPrEx>
          <w:jc w:val="center"/>
          <w:tblBorders>
            <w:left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3"/>
          <w:jc w:val="center"/>
        </w:trPr>
        <w:tc>
          <w:tcPr>
            <w:tcW w:w="424" w:type="dxa"/>
            <w:vMerge/>
            <w:tcBorders>
              <w:left w:val="nil"/>
            </w:tcBorders>
            <w:vAlign w:val="center"/>
          </w:tcPr>
          <w:p w14:paraId="35EB2C62" w14:textId="77777777" w:rsidR="003F554A" w:rsidRPr="00697795" w:rsidRDefault="003F554A" w:rsidP="00A64CF7">
            <w:pPr>
              <w:jc w:val="center"/>
              <w:rPr>
                <w:bCs/>
                <w:szCs w:val="16"/>
              </w:rPr>
            </w:pP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1A126C1E" w14:textId="7ACD33BE" w:rsidR="003F554A" w:rsidRPr="0069779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1463383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</w:t>
            </w:r>
            <w:r w:rsidR="003F554A" w:rsidRPr="00B11C4A">
              <w:rPr>
                <w:bCs/>
                <w:szCs w:val="16"/>
              </w:rPr>
              <w:t>Backhoe</w:t>
            </w:r>
            <w:r w:rsidR="003F554A">
              <w:rPr>
                <w:bCs/>
                <w:szCs w:val="16"/>
              </w:rPr>
              <w:t>/ Crawler</w:t>
            </w:r>
            <w:r w:rsidR="003F554A" w:rsidRPr="00B11C4A">
              <w:rPr>
                <w:bCs/>
                <w:szCs w:val="16"/>
              </w:rPr>
              <w:t xml:space="preserve"> </w:t>
            </w:r>
            <w:r w:rsidR="003F554A">
              <w:rPr>
                <w:bCs/>
                <w:szCs w:val="16"/>
              </w:rPr>
              <w:t>l</w:t>
            </w:r>
            <w:r w:rsidR="003F554A" w:rsidRPr="00B11C4A">
              <w:rPr>
                <w:bCs/>
                <w:szCs w:val="16"/>
              </w:rPr>
              <w:t>oader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反铲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/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履带式装载机</w:t>
            </w:r>
          </w:p>
        </w:tc>
        <w:tc>
          <w:tcPr>
            <w:tcW w:w="2263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4FCA7D6F" w14:textId="2F0BB2B4" w:rsidR="003F554A" w:rsidRPr="00697795" w:rsidRDefault="00B1095D" w:rsidP="00A64CF7">
            <w:sdt>
              <w:sdtPr>
                <w:rPr>
                  <w:b/>
                  <w:bCs/>
                  <w:sz w:val="18"/>
                  <w:szCs w:val="18"/>
                </w:rPr>
                <w:id w:val="862632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</w:t>
            </w:r>
            <w:r w:rsidR="003F554A" w:rsidRPr="00354CC1">
              <w:rPr>
                <w:bCs/>
                <w:szCs w:val="16"/>
              </w:rPr>
              <w:t>Dump truck</w:t>
            </w:r>
            <w:proofErr w:type="gramStart"/>
            <w:r w:rsidR="00C008A7">
              <w:rPr>
                <w:rFonts w:hint="eastAsia"/>
                <w:bCs/>
                <w:szCs w:val="16"/>
                <w:lang w:eastAsia="zh-CN"/>
              </w:rPr>
              <w:t>自卸机</w:t>
            </w:r>
            <w:proofErr w:type="gramEnd"/>
          </w:p>
        </w:tc>
        <w:tc>
          <w:tcPr>
            <w:tcW w:w="28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63AF08E" w14:textId="03BD98CA" w:rsidR="003F554A" w:rsidRPr="00697795" w:rsidRDefault="00B1095D" w:rsidP="00A64CF7">
            <w:sdt>
              <w:sdtPr>
                <w:rPr>
                  <w:b/>
                  <w:bCs/>
                  <w:sz w:val="18"/>
                  <w:szCs w:val="18"/>
                </w:rPr>
                <w:id w:val="445205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Manure/ Compost distributor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肥料</w:t>
            </w:r>
            <w:r w:rsidR="00C008A7">
              <w:rPr>
                <w:bCs/>
                <w:szCs w:val="16"/>
                <w:lang w:eastAsia="zh-CN"/>
              </w:rPr>
              <w:t>/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堆肥</w:t>
            </w:r>
            <w:proofErr w:type="gramStart"/>
            <w:r w:rsidR="00C008A7">
              <w:rPr>
                <w:rFonts w:hint="eastAsia"/>
                <w:bCs/>
                <w:szCs w:val="16"/>
                <w:lang w:eastAsia="zh-CN"/>
              </w:rPr>
              <w:t>撒施机</w:t>
            </w:r>
            <w:proofErr w:type="gramEnd"/>
          </w:p>
        </w:tc>
        <w:tc>
          <w:tcPr>
            <w:tcW w:w="2247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75E0DCE7" w14:textId="77777777" w:rsidR="003F554A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454791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Tiller</w:t>
            </w:r>
            <w:r w:rsidR="003F554A">
              <w:rPr>
                <w:bCs/>
                <w:szCs w:val="16"/>
              </w:rPr>
              <w:t xml:space="preserve">/ </w:t>
            </w:r>
            <w:r w:rsidR="003F554A" w:rsidRPr="00697795">
              <w:rPr>
                <w:szCs w:val="16"/>
              </w:rPr>
              <w:t>Cultivator</w:t>
            </w:r>
            <w:r w:rsidR="003F554A">
              <w:rPr>
                <w:szCs w:val="16"/>
              </w:rPr>
              <w:t xml:space="preserve"> / </w:t>
            </w:r>
            <w:r w:rsidR="003F554A" w:rsidRPr="00697795">
              <w:rPr>
                <w:bCs/>
                <w:szCs w:val="16"/>
              </w:rPr>
              <w:t>Plow</w:t>
            </w:r>
          </w:p>
          <w:p w14:paraId="3E2B3A46" w14:textId="79DA9910" w:rsidR="00C008A7" w:rsidRPr="00697795" w:rsidRDefault="00C008A7" w:rsidP="00A64CF7">
            <w:pPr>
              <w:rPr>
                <w:bCs/>
                <w:szCs w:val="16"/>
              </w:rPr>
            </w:pPr>
            <w:proofErr w:type="gramStart"/>
            <w:r>
              <w:rPr>
                <w:rFonts w:hint="eastAsia"/>
                <w:bCs/>
                <w:szCs w:val="16"/>
                <w:lang w:eastAsia="zh-CN"/>
              </w:rPr>
              <w:t>耕种机</w:t>
            </w:r>
            <w:proofErr w:type="gramEnd"/>
            <w:r>
              <w:rPr>
                <w:rFonts w:hint="eastAsia"/>
                <w:bCs/>
                <w:szCs w:val="16"/>
                <w:lang w:eastAsia="zh-CN"/>
              </w:rPr>
              <w:t>/</w:t>
            </w:r>
            <w:r>
              <w:rPr>
                <w:rFonts w:hint="eastAsia"/>
                <w:bCs/>
                <w:szCs w:val="16"/>
                <w:lang w:eastAsia="zh-CN"/>
              </w:rPr>
              <w:t>中耕机</w:t>
            </w:r>
            <w:r>
              <w:rPr>
                <w:bCs/>
                <w:szCs w:val="16"/>
                <w:lang w:eastAsia="zh-CN"/>
              </w:rPr>
              <w:t>/</w:t>
            </w:r>
            <w:r>
              <w:rPr>
                <w:rFonts w:hint="eastAsia"/>
                <w:bCs/>
                <w:szCs w:val="16"/>
                <w:lang w:eastAsia="zh-CN"/>
              </w:rPr>
              <w:t>犁</w:t>
            </w:r>
          </w:p>
        </w:tc>
      </w:tr>
      <w:tr w:rsidR="007C1777" w:rsidRPr="00697795" w14:paraId="1C06FC57" w14:textId="77777777" w:rsidTr="008C338D">
        <w:tblPrEx>
          <w:jc w:val="center"/>
          <w:tblBorders>
            <w:left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3"/>
          <w:jc w:val="center"/>
        </w:trPr>
        <w:tc>
          <w:tcPr>
            <w:tcW w:w="424" w:type="dxa"/>
            <w:vMerge/>
            <w:tcBorders>
              <w:left w:val="nil"/>
              <w:bottom w:val="single" w:sz="8" w:space="0" w:color="auto"/>
            </w:tcBorders>
            <w:vAlign w:val="center"/>
          </w:tcPr>
          <w:p w14:paraId="674A243D" w14:textId="77777777" w:rsidR="003F554A" w:rsidRPr="00697795" w:rsidRDefault="003F554A" w:rsidP="00A64CF7">
            <w:pPr>
              <w:jc w:val="center"/>
              <w:rPr>
                <w:bCs/>
                <w:szCs w:val="16"/>
              </w:rPr>
            </w:pPr>
          </w:p>
        </w:tc>
        <w:tc>
          <w:tcPr>
            <w:tcW w:w="2700" w:type="dxa"/>
            <w:gridSpan w:val="3"/>
            <w:tcBorders>
              <w:top w:val="single" w:sz="4" w:space="0" w:color="auto"/>
              <w:bottom w:val="single" w:sz="8" w:space="0" w:color="auto"/>
            </w:tcBorders>
            <w:shd w:val="clear" w:color="auto" w:fill="FFF2CC" w:themeFill="accent4" w:themeFillTint="33"/>
            <w:vAlign w:val="center"/>
          </w:tcPr>
          <w:p w14:paraId="225D2C14" w14:textId="68F5A914" w:rsidR="003F554A" w:rsidRPr="00697795" w:rsidRDefault="00B1095D" w:rsidP="00A64CF7">
            <w:sdt>
              <w:sdtPr>
                <w:rPr>
                  <w:b/>
                  <w:bCs/>
                  <w:sz w:val="18"/>
                  <w:szCs w:val="18"/>
                </w:rPr>
                <w:id w:val="134173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szCs w:val="16"/>
              </w:rPr>
              <w:t xml:space="preserve"> </w:t>
            </w:r>
            <w:r w:rsidR="003F554A" w:rsidRPr="008A380F">
              <w:rPr>
                <w:szCs w:val="16"/>
              </w:rPr>
              <w:t xml:space="preserve">Stone </w:t>
            </w:r>
            <w:r w:rsidR="003F554A">
              <w:rPr>
                <w:szCs w:val="16"/>
              </w:rPr>
              <w:t>c</w:t>
            </w:r>
            <w:r w:rsidR="003F554A" w:rsidRPr="008A380F">
              <w:rPr>
                <w:szCs w:val="16"/>
              </w:rPr>
              <w:t>rusher</w:t>
            </w:r>
            <w:r w:rsidR="00C008A7">
              <w:rPr>
                <w:rFonts w:hint="eastAsia"/>
                <w:szCs w:val="16"/>
                <w:lang w:eastAsia="zh-CN"/>
              </w:rPr>
              <w:t>碎石机</w:t>
            </w:r>
          </w:p>
        </w:tc>
        <w:tc>
          <w:tcPr>
            <w:tcW w:w="276" w:type="dxa"/>
            <w:tcBorders>
              <w:top w:val="single" w:sz="4" w:space="0" w:color="auto"/>
              <w:bottom w:val="single" w:sz="8" w:space="0" w:color="auto"/>
              <w:right w:val="nil"/>
            </w:tcBorders>
            <w:shd w:val="clear" w:color="auto" w:fill="FFF2CC" w:themeFill="accent4" w:themeFillTint="33"/>
            <w:vAlign w:val="center"/>
          </w:tcPr>
          <w:p w14:paraId="6B70AEAA" w14:textId="77777777" w:rsidR="003F554A" w:rsidRPr="00697795" w:rsidRDefault="00B1095D" w:rsidP="00A64CF7">
            <w:sdt>
              <w:sdtPr>
                <w:rPr>
                  <w:b/>
                  <w:bCs/>
                  <w:sz w:val="18"/>
                  <w:szCs w:val="18"/>
                </w:rPr>
                <w:id w:val="128045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</w:t>
            </w:r>
          </w:p>
        </w:tc>
        <w:tc>
          <w:tcPr>
            <w:tcW w:w="1987" w:type="dxa"/>
            <w:gridSpan w:val="3"/>
            <w:tcBorders>
              <w:top w:val="single" w:sz="4" w:space="0" w:color="auto"/>
              <w:left w:val="nil"/>
              <w:bottom w:val="single" w:sz="8" w:space="0" w:color="auto"/>
            </w:tcBorders>
            <w:shd w:val="clear" w:color="auto" w:fill="FFF2CC" w:themeFill="accent4" w:themeFillTint="33"/>
            <w:vAlign w:val="center"/>
          </w:tcPr>
          <w:p w14:paraId="5CE9A0D3" w14:textId="2A4DDD40" w:rsidR="003F554A" w:rsidRPr="00697795" w:rsidRDefault="00B1095D" w:rsidP="00A64CF7">
            <w:sdt>
              <w:sdtPr>
                <w:rPr>
                  <w:rStyle w:val="Verdanaen8"/>
                </w:rPr>
                <w:id w:val="-1625305309"/>
                <w:placeholder>
                  <w:docPart w:val="08967F7665BF4C6EA82323F612B686FC"/>
                </w:placeholder>
              </w:sdtPr>
              <w:sdtEndPr>
                <w:rPr>
                  <w:rStyle w:val="a0"/>
                </w:rPr>
              </w:sdtEndPr>
              <w:sdtContent>
                <w:r w:rsidR="00BE72C7">
                  <w:rPr>
                    <w:rStyle w:val="Verdanaen8"/>
                  </w:rPr>
                  <w:t>O</w:t>
                </w:r>
                <w:r w:rsidR="00BE72C7">
                  <w:rPr>
                    <w:rStyle w:val="Verdanaen8"/>
                    <w:rFonts w:hint="eastAsia"/>
                    <w:lang w:eastAsia="zh-CN"/>
                  </w:rPr>
                  <w:t>ther</w:t>
                </w:r>
                <w:r w:rsidR="00C008A7">
                  <w:rPr>
                    <w:rStyle w:val="Verdanaen8"/>
                    <w:rFonts w:hint="eastAsia"/>
                    <w:lang w:eastAsia="zh-CN"/>
                  </w:rPr>
                  <w:t>其他请填写</w:t>
                </w:r>
              </w:sdtContent>
            </w:sdt>
          </w:p>
        </w:tc>
        <w:tc>
          <w:tcPr>
            <w:tcW w:w="2835" w:type="dxa"/>
            <w:gridSpan w:val="4"/>
            <w:tcBorders>
              <w:top w:val="single" w:sz="4" w:space="0" w:color="auto"/>
              <w:bottom w:val="single" w:sz="8" w:space="0" w:color="auto"/>
            </w:tcBorders>
            <w:shd w:val="clear" w:color="auto" w:fill="E2EFD9" w:themeFill="accent6" w:themeFillTint="33"/>
            <w:vAlign w:val="center"/>
          </w:tcPr>
          <w:p w14:paraId="09CB9C3E" w14:textId="4A37DC28" w:rsidR="003F554A" w:rsidRPr="00697795" w:rsidRDefault="00B1095D" w:rsidP="00A64CF7">
            <w:sdt>
              <w:sdtPr>
                <w:rPr>
                  <w:b/>
                  <w:bCs/>
                  <w:sz w:val="18"/>
                  <w:szCs w:val="18"/>
                </w:rPr>
                <w:id w:val="132208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Sprayer</w:t>
            </w:r>
            <w:r w:rsidR="00C008A7">
              <w:rPr>
                <w:rFonts w:hint="eastAsia"/>
                <w:bCs/>
                <w:szCs w:val="16"/>
                <w:lang w:eastAsia="zh-CN"/>
              </w:rPr>
              <w:t>喷洒器</w:t>
            </w:r>
          </w:p>
        </w:tc>
        <w:tc>
          <w:tcPr>
            <w:tcW w:w="2247" w:type="dxa"/>
            <w:gridSpan w:val="3"/>
            <w:tcBorders>
              <w:top w:val="single" w:sz="4" w:space="0" w:color="auto"/>
              <w:bottom w:val="single" w:sz="8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6335A4FA" w14:textId="4BBD0FAF" w:rsidR="003F554A" w:rsidRPr="00697795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73667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3F554A" w:rsidRPr="00697795">
              <w:rPr>
                <w:bCs/>
                <w:szCs w:val="16"/>
              </w:rPr>
              <w:t xml:space="preserve"> </w:t>
            </w:r>
            <w:sdt>
              <w:sdtPr>
                <w:rPr>
                  <w:rStyle w:val="Verdanaen8"/>
                </w:rPr>
                <w:id w:val="-236169222"/>
                <w:placeholder>
                  <w:docPart w:val="419AA67F52694F868077A3E2A5468B81"/>
                </w:placeholder>
              </w:sdtPr>
              <w:sdtEndPr>
                <w:rPr>
                  <w:rStyle w:val="a0"/>
                </w:rPr>
              </w:sdtEndPr>
              <w:sdtContent>
                <w:r w:rsidR="00962A85">
                  <w:rPr>
                    <w:rStyle w:val="Verdanaen8"/>
                  </w:rPr>
                  <w:t>O</w:t>
                </w:r>
                <w:r w:rsidR="00962A85">
                  <w:rPr>
                    <w:rStyle w:val="Verdanaen8"/>
                    <w:rFonts w:hint="eastAsia"/>
                    <w:lang w:eastAsia="zh-CN"/>
                  </w:rPr>
                  <w:t>ther</w:t>
                </w:r>
                <w:r w:rsidR="00C008A7">
                  <w:rPr>
                    <w:rStyle w:val="Verdanaen8"/>
                    <w:rFonts w:hint="eastAsia"/>
                    <w:lang w:eastAsia="zh-CN"/>
                  </w:rPr>
                  <w:t>其他请填写</w:t>
                </w:r>
              </w:sdtContent>
            </w:sdt>
          </w:p>
        </w:tc>
      </w:tr>
      <w:tr w:rsidR="00AD223C" w:rsidRPr="00601C5D" w14:paraId="1EE63D98" w14:textId="77777777" w:rsidTr="00A64CF7">
        <w:trPr>
          <w:trHeight w:val="283"/>
        </w:trPr>
        <w:tc>
          <w:tcPr>
            <w:tcW w:w="424" w:type="dxa"/>
            <w:shd w:val="clear" w:color="auto" w:fill="auto"/>
            <w:vAlign w:val="center"/>
          </w:tcPr>
          <w:p w14:paraId="5326B1EE" w14:textId="77777777" w:rsidR="00AD223C" w:rsidRPr="00601C5D" w:rsidRDefault="00AD223C" w:rsidP="00A64CF7">
            <w:pPr>
              <w:jc w:val="center"/>
              <w:rPr>
                <w:bCs/>
                <w:szCs w:val="16"/>
                <w:lang w:val="en-US"/>
              </w:rPr>
            </w:pPr>
            <w:r>
              <w:rPr>
                <w:bCs/>
                <w:szCs w:val="16"/>
              </w:rPr>
              <w:t>3</w:t>
            </w:r>
            <w:r w:rsidRPr="00601C5D">
              <w:rPr>
                <w:bCs/>
                <w:szCs w:val="16"/>
                <w:lang w:val="en-US"/>
              </w:rPr>
              <w:t>.</w:t>
            </w:r>
            <w:r>
              <w:rPr>
                <w:bCs/>
                <w:szCs w:val="16"/>
                <w:lang w:val="en-US"/>
              </w:rPr>
              <w:t>2</w:t>
            </w:r>
          </w:p>
        </w:tc>
        <w:tc>
          <w:tcPr>
            <w:tcW w:w="6658" w:type="dxa"/>
            <w:gridSpan w:val="8"/>
            <w:shd w:val="clear" w:color="auto" w:fill="auto"/>
            <w:vAlign w:val="center"/>
          </w:tcPr>
          <w:p w14:paraId="0E84E5AF" w14:textId="22ACD71C" w:rsidR="00AD223C" w:rsidRPr="00601C5D" w:rsidRDefault="00AD223C" w:rsidP="00A64CF7">
            <w:pPr>
              <w:rPr>
                <w:bCs/>
                <w:szCs w:val="16"/>
                <w:lang w:val="en-US" w:eastAsia="zh-CN"/>
              </w:rPr>
            </w:pPr>
            <w:r>
              <w:rPr>
                <w:b/>
                <w:szCs w:val="16"/>
                <w:lang w:val="en-US"/>
              </w:rPr>
              <w:t>Installation of irrigation system</w:t>
            </w:r>
            <w:r w:rsidR="00C008A7">
              <w:rPr>
                <w:rFonts w:hint="eastAsia"/>
                <w:b/>
                <w:szCs w:val="16"/>
                <w:lang w:val="en-US" w:eastAsia="zh-CN"/>
              </w:rPr>
              <w:t>灌溉系统</w:t>
            </w:r>
          </w:p>
        </w:tc>
        <w:tc>
          <w:tcPr>
            <w:tcW w:w="3387" w:type="dxa"/>
            <w:gridSpan w:val="6"/>
            <w:shd w:val="clear" w:color="auto" w:fill="auto"/>
            <w:vAlign w:val="center"/>
          </w:tcPr>
          <w:p w14:paraId="1B6C2578" w14:textId="6BC50425" w:rsidR="00AD223C" w:rsidRPr="00601C5D" w:rsidRDefault="00B1095D" w:rsidP="00A64CF7">
            <w:pPr>
              <w:rPr>
                <w:bCs/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-7474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A52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AD223C" w:rsidRPr="00601C5D">
              <w:rPr>
                <w:szCs w:val="16"/>
                <w:lang w:val="en-US"/>
              </w:rPr>
              <w:t xml:space="preserve"> Yes </w:t>
            </w:r>
            <w:r w:rsidR="00C008A7">
              <w:rPr>
                <w:rFonts w:hint="eastAsia"/>
                <w:szCs w:val="16"/>
                <w:lang w:val="en-US" w:eastAsia="zh-CN"/>
              </w:rPr>
              <w:t>是</w:t>
            </w:r>
            <w:r w:rsidR="00AD223C" w:rsidRPr="00601C5D">
              <w:rPr>
                <w:szCs w:val="16"/>
                <w:lang w:val="en-US"/>
              </w:rPr>
              <w:t xml:space="preserve">/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11695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23C" w:rsidRPr="00601C5D">
                  <w:rPr>
                    <w:rFonts w:ascii="MS Gothic" w:eastAsia="MS Gothic" w:hAnsi="MS Gothic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AD223C" w:rsidRPr="00601C5D">
              <w:rPr>
                <w:szCs w:val="16"/>
                <w:lang w:val="en-US"/>
              </w:rPr>
              <w:t xml:space="preserve"> No</w:t>
            </w:r>
            <w:r w:rsidR="00C008A7">
              <w:rPr>
                <w:rFonts w:hint="eastAsia"/>
                <w:szCs w:val="16"/>
                <w:lang w:val="en-US" w:eastAsia="zh-CN"/>
              </w:rPr>
              <w:t>否</w:t>
            </w:r>
          </w:p>
        </w:tc>
      </w:tr>
      <w:tr w:rsidR="003F554A" w:rsidRPr="00601C5D" w14:paraId="2B93B96D" w14:textId="77777777" w:rsidTr="007C1777">
        <w:trPr>
          <w:trHeight w:val="283"/>
        </w:trPr>
        <w:tc>
          <w:tcPr>
            <w:tcW w:w="424" w:type="dxa"/>
            <w:shd w:val="clear" w:color="auto" w:fill="auto"/>
            <w:vAlign w:val="center"/>
          </w:tcPr>
          <w:p w14:paraId="11C257E6" w14:textId="77777777" w:rsidR="003F554A" w:rsidRPr="00601C5D" w:rsidRDefault="003F554A" w:rsidP="00A64CF7">
            <w:pPr>
              <w:jc w:val="center"/>
              <w:rPr>
                <w:bCs/>
                <w:szCs w:val="16"/>
                <w:lang w:val="en-US"/>
              </w:rPr>
            </w:pPr>
            <w:r w:rsidRPr="00601C5D">
              <w:rPr>
                <w:bCs/>
                <w:szCs w:val="16"/>
                <w:lang w:val="en-US"/>
              </w:rPr>
              <w:t>a</w:t>
            </w:r>
          </w:p>
        </w:tc>
        <w:tc>
          <w:tcPr>
            <w:tcW w:w="6658" w:type="dxa"/>
            <w:gridSpan w:val="8"/>
            <w:shd w:val="clear" w:color="auto" w:fill="auto"/>
            <w:vAlign w:val="center"/>
          </w:tcPr>
          <w:p w14:paraId="67B2DD8E" w14:textId="77777777" w:rsidR="003F554A" w:rsidRPr="00601C5D" w:rsidRDefault="003F554A" w:rsidP="00A64CF7">
            <w:pPr>
              <w:rPr>
                <w:szCs w:val="16"/>
                <w:lang w:val="en-US"/>
              </w:rPr>
            </w:pPr>
            <w:r w:rsidRPr="00601C5D">
              <w:rPr>
                <w:szCs w:val="16"/>
                <w:lang w:val="en-US"/>
              </w:rPr>
              <w:t xml:space="preserve">If yes, which is the origin of the water? </w:t>
            </w:r>
          </w:p>
          <w:p w14:paraId="0A363670" w14:textId="77777777" w:rsidR="003F554A" w:rsidRDefault="003F554A" w:rsidP="00A64CF7">
            <w:pPr>
              <w:rPr>
                <w:bCs/>
                <w:i/>
                <w:iCs/>
                <w:sz w:val="14"/>
                <w:szCs w:val="14"/>
                <w:lang w:val="en-US"/>
              </w:rPr>
            </w:pPr>
            <w:r w:rsidRPr="00601C5D">
              <w:rPr>
                <w:bCs/>
                <w:i/>
                <w:iCs/>
                <w:sz w:val="14"/>
                <w:szCs w:val="14"/>
                <w:lang w:val="en-US"/>
              </w:rPr>
              <w:t>(E.g.</w:t>
            </w:r>
            <w:r>
              <w:rPr>
                <w:bCs/>
                <w:i/>
                <w:iCs/>
                <w:sz w:val="14"/>
                <w:szCs w:val="14"/>
                <w:lang w:val="en-US"/>
              </w:rPr>
              <w:t>,</w:t>
            </w:r>
            <w:r w:rsidRPr="00601C5D">
              <w:rPr>
                <w:bCs/>
                <w:i/>
                <w:iCs/>
                <w:sz w:val="14"/>
                <w:szCs w:val="14"/>
                <w:lang w:val="en-US"/>
              </w:rPr>
              <w:t xml:space="preserve"> </w:t>
            </w:r>
            <w:r>
              <w:rPr>
                <w:bCs/>
                <w:i/>
                <w:iCs/>
                <w:sz w:val="14"/>
                <w:szCs w:val="14"/>
                <w:lang w:val="en-US"/>
              </w:rPr>
              <w:t xml:space="preserve">public streams, </w:t>
            </w:r>
            <w:r w:rsidRPr="00601C5D">
              <w:rPr>
                <w:bCs/>
                <w:i/>
                <w:iCs/>
                <w:sz w:val="14"/>
                <w:szCs w:val="14"/>
                <w:lang w:val="en-US"/>
              </w:rPr>
              <w:t xml:space="preserve">river, lake, pond, </w:t>
            </w:r>
            <w:r>
              <w:rPr>
                <w:bCs/>
                <w:i/>
                <w:iCs/>
                <w:sz w:val="14"/>
                <w:szCs w:val="14"/>
                <w:lang w:val="en-US"/>
              </w:rPr>
              <w:t xml:space="preserve">drainage ditches, well, </w:t>
            </w:r>
            <w:r w:rsidRPr="00601C5D">
              <w:rPr>
                <w:bCs/>
                <w:i/>
                <w:iCs/>
                <w:sz w:val="14"/>
                <w:szCs w:val="14"/>
                <w:lang w:val="en-US"/>
              </w:rPr>
              <w:t>spring, etc.)</w:t>
            </w:r>
          </w:p>
          <w:p w14:paraId="444B8E67" w14:textId="77777777" w:rsidR="00C008A7" w:rsidRDefault="00C008A7" w:rsidP="00A64CF7">
            <w:pPr>
              <w:rPr>
                <w:bCs/>
                <w:szCs w:val="16"/>
                <w:lang w:val="en-US" w:eastAsia="zh-CN"/>
              </w:rPr>
            </w:pPr>
            <w:r>
              <w:rPr>
                <w:rFonts w:hint="eastAsia"/>
                <w:bCs/>
                <w:szCs w:val="16"/>
                <w:lang w:val="en-US" w:eastAsia="zh-CN"/>
              </w:rPr>
              <w:t>如果是</w:t>
            </w:r>
            <w:r w:rsidR="00A36294">
              <w:rPr>
                <w:rFonts w:hint="eastAsia"/>
                <w:bCs/>
                <w:szCs w:val="16"/>
                <w:lang w:val="en-US" w:eastAsia="zh-CN"/>
              </w:rPr>
              <w:t>，水的来源？</w:t>
            </w:r>
          </w:p>
          <w:p w14:paraId="53EA89F8" w14:textId="170E43C9" w:rsidR="00A36294" w:rsidRPr="00A36294" w:rsidRDefault="00A36294" w:rsidP="00A64CF7">
            <w:pPr>
              <w:rPr>
                <w:bCs/>
                <w:i/>
                <w:iCs/>
                <w:sz w:val="14"/>
                <w:szCs w:val="14"/>
                <w:lang w:val="en-US" w:eastAsia="zh-CN"/>
              </w:rPr>
            </w:pPr>
            <w:r w:rsidRPr="00A36294">
              <w:rPr>
                <w:rFonts w:hint="eastAsia"/>
                <w:bCs/>
                <w:i/>
                <w:iCs/>
                <w:sz w:val="14"/>
                <w:szCs w:val="14"/>
                <w:lang w:val="en-US" w:eastAsia="zh-CN"/>
              </w:rPr>
              <w:t>(</w:t>
            </w:r>
            <w:r>
              <w:rPr>
                <w:rFonts w:hint="eastAsia"/>
                <w:bCs/>
                <w:i/>
                <w:iCs/>
                <w:sz w:val="14"/>
                <w:szCs w:val="14"/>
                <w:lang w:val="en-US" w:eastAsia="zh-CN"/>
              </w:rPr>
              <w:t>例如，公共溪流，河流，湖泊，池塘，排水沟，水井，泉水等</w:t>
            </w:r>
            <w:r w:rsidRPr="00A36294">
              <w:rPr>
                <w:rFonts w:hint="eastAsia"/>
                <w:bCs/>
                <w:i/>
                <w:iCs/>
                <w:sz w:val="14"/>
                <w:szCs w:val="14"/>
                <w:lang w:val="en-US" w:eastAsia="zh-CN"/>
              </w:rPr>
              <w:t>)</w:t>
            </w:r>
          </w:p>
        </w:tc>
        <w:tc>
          <w:tcPr>
            <w:tcW w:w="3387" w:type="dxa"/>
            <w:gridSpan w:val="6"/>
            <w:shd w:val="clear" w:color="auto" w:fill="auto"/>
            <w:vAlign w:val="center"/>
          </w:tcPr>
          <w:p w14:paraId="67BBD2D2" w14:textId="325473D8" w:rsidR="003F554A" w:rsidRPr="00601C5D" w:rsidRDefault="00B1095D" w:rsidP="00A64CF7">
            <w:pPr>
              <w:rPr>
                <w:sz w:val="14"/>
                <w:szCs w:val="14"/>
                <w:lang w:val="en-US"/>
              </w:rPr>
            </w:pPr>
            <w:sdt>
              <w:sdtPr>
                <w:rPr>
                  <w:rStyle w:val="Verdanaen8"/>
                  <w:lang w:val="en-US"/>
                </w:rPr>
                <w:id w:val="870419809"/>
                <w:placeholder>
                  <w:docPart w:val="6924089A28B841BA99D13292A2CD6082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601C5D">
                  <w:rPr>
                    <w:color w:val="3B3838" w:themeColor="background2" w:themeShade="40"/>
                    <w:szCs w:val="16"/>
                    <w:lang w:val="en-US"/>
                  </w:rPr>
                  <w:t>Type</w:t>
                </w:r>
                <w:r w:rsidR="00962A85">
                  <w:rPr>
                    <w:rFonts w:hint="eastAsia"/>
                    <w:color w:val="3B3838" w:themeColor="background2" w:themeShade="40"/>
                    <w:szCs w:val="16"/>
                    <w:lang w:val="en-US" w:eastAsia="zh-CN"/>
                  </w:rPr>
                  <w:t>填写</w:t>
                </w:r>
              </w:sdtContent>
            </w:sdt>
          </w:p>
        </w:tc>
      </w:tr>
      <w:tr w:rsidR="007C1777" w:rsidRPr="00601C5D" w14:paraId="41EE93DC" w14:textId="77777777" w:rsidTr="00AD5B25">
        <w:trPr>
          <w:trHeight w:val="283"/>
        </w:trPr>
        <w:tc>
          <w:tcPr>
            <w:tcW w:w="4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D3D5D18" w14:textId="77777777" w:rsidR="003F554A" w:rsidRPr="00601C5D" w:rsidRDefault="003F554A" w:rsidP="00A64CF7">
            <w:pPr>
              <w:jc w:val="center"/>
              <w:rPr>
                <w:bCs/>
                <w:szCs w:val="16"/>
                <w:lang w:val="en-US"/>
              </w:rPr>
            </w:pPr>
            <w:r w:rsidRPr="00601C5D">
              <w:rPr>
                <w:bCs/>
                <w:szCs w:val="16"/>
                <w:lang w:val="en-US"/>
              </w:rPr>
              <w:t>b</w:t>
            </w:r>
          </w:p>
        </w:tc>
        <w:tc>
          <w:tcPr>
            <w:tcW w:w="226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DCAF49" w14:textId="77777777" w:rsidR="003F554A" w:rsidRDefault="003F554A" w:rsidP="00A64CF7">
            <w:pPr>
              <w:rPr>
                <w:bCs/>
                <w:szCs w:val="16"/>
                <w:lang w:val="en-US"/>
              </w:rPr>
            </w:pPr>
            <w:r>
              <w:rPr>
                <w:szCs w:val="16"/>
                <w:lang w:val="en-US"/>
              </w:rPr>
              <w:t xml:space="preserve">Type of </w:t>
            </w:r>
            <w:r w:rsidRPr="00F7156D">
              <w:rPr>
                <w:bCs/>
                <w:szCs w:val="16"/>
                <w:lang w:val="en-US"/>
              </w:rPr>
              <w:t>irrigation system</w:t>
            </w:r>
            <w:r>
              <w:rPr>
                <w:bCs/>
                <w:szCs w:val="16"/>
                <w:lang w:val="en-US"/>
              </w:rPr>
              <w:t>,</w:t>
            </w:r>
          </w:p>
          <w:p w14:paraId="16293B09" w14:textId="65611C2B" w:rsidR="00A36294" w:rsidRPr="00601C5D" w:rsidRDefault="00A36294" w:rsidP="00A64CF7">
            <w:pPr>
              <w:rPr>
                <w:bCs/>
                <w:szCs w:val="16"/>
                <w:lang w:val="en-US"/>
              </w:rPr>
            </w:pPr>
            <w:r>
              <w:rPr>
                <w:rFonts w:hint="eastAsia"/>
                <w:bCs/>
                <w:szCs w:val="16"/>
                <w:lang w:val="en-US" w:eastAsia="zh-CN"/>
              </w:rPr>
              <w:t>灌溉系统类别</w:t>
            </w:r>
          </w:p>
        </w:tc>
        <w:tc>
          <w:tcPr>
            <w:tcW w:w="5245" w:type="dxa"/>
            <w:gridSpan w:val="8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CA8F87" w14:textId="2CBE73AE" w:rsidR="003F554A" w:rsidRPr="003F554A" w:rsidRDefault="00B1095D" w:rsidP="00A64CF7">
            <w:pPr>
              <w:rPr>
                <w:bCs/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-834453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601C5D">
                  <w:rPr>
                    <w:rFonts w:ascii="MS Gothic" w:eastAsia="MS Gothic" w:hAnsi="MS Gothic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F554A" w:rsidRPr="00601C5D">
              <w:rPr>
                <w:szCs w:val="16"/>
                <w:lang w:val="en-US"/>
              </w:rPr>
              <w:t xml:space="preserve"> </w:t>
            </w:r>
            <w:r w:rsidR="003F554A" w:rsidRPr="00601C5D">
              <w:rPr>
                <w:bCs/>
                <w:szCs w:val="16"/>
                <w:lang w:val="en-US"/>
              </w:rPr>
              <w:t>Drip irrigation</w:t>
            </w:r>
            <w:r w:rsidR="00A36294">
              <w:rPr>
                <w:rFonts w:hint="eastAsia"/>
                <w:bCs/>
                <w:szCs w:val="16"/>
                <w:lang w:val="en-US" w:eastAsia="zh-CN"/>
              </w:rPr>
              <w:t>滴灌</w:t>
            </w:r>
            <w:r w:rsidR="003F554A">
              <w:rPr>
                <w:bCs/>
                <w:szCs w:val="16"/>
                <w:lang w:val="en-US"/>
              </w:rPr>
              <w:t xml:space="preserve"> |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100910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F554A" w:rsidRPr="00601C5D">
              <w:rPr>
                <w:szCs w:val="16"/>
                <w:lang w:val="en-US"/>
              </w:rPr>
              <w:t xml:space="preserve"> </w:t>
            </w:r>
            <w:r w:rsidR="003F554A" w:rsidRPr="00601C5D">
              <w:rPr>
                <w:bCs/>
                <w:szCs w:val="16"/>
                <w:lang w:val="en-US"/>
              </w:rPr>
              <w:t>Sprinkler Systems</w:t>
            </w:r>
            <w:r w:rsidR="00A36294">
              <w:rPr>
                <w:rFonts w:hint="eastAsia"/>
                <w:bCs/>
                <w:szCs w:val="16"/>
                <w:lang w:val="en-US" w:eastAsia="zh-CN"/>
              </w:rPr>
              <w:t>洒水系统</w:t>
            </w:r>
            <w:r w:rsidR="003F554A">
              <w:rPr>
                <w:bCs/>
                <w:szCs w:val="16"/>
                <w:lang w:val="en-US"/>
              </w:rPr>
              <w:t xml:space="preserve"> |</w:t>
            </w:r>
            <w:r w:rsidR="003F554A">
              <w:rPr>
                <w:bCs/>
                <w:szCs w:val="16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1318459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B25" w:rsidRPr="00601C5D">
                  <w:rPr>
                    <w:rFonts w:ascii="MS Gothic" w:eastAsia="MS Gothic" w:hAnsi="MS Gothic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AD5B25" w:rsidRPr="00601C5D">
              <w:rPr>
                <w:szCs w:val="16"/>
                <w:lang w:val="en-US"/>
              </w:rPr>
              <w:t xml:space="preserve"> </w:t>
            </w:r>
            <w:r w:rsidR="00AD5B25">
              <w:rPr>
                <w:bCs/>
                <w:szCs w:val="16"/>
                <w:lang w:val="en-US"/>
              </w:rPr>
              <w:t>Surface irrigation</w:t>
            </w:r>
            <w:r w:rsidR="00A36294">
              <w:rPr>
                <w:rFonts w:hint="eastAsia"/>
                <w:bCs/>
                <w:szCs w:val="16"/>
                <w:lang w:val="en-US" w:eastAsia="zh-CN"/>
              </w:rPr>
              <w:t>表面灌溉</w:t>
            </w:r>
          </w:p>
        </w:tc>
        <w:tc>
          <w:tcPr>
            <w:tcW w:w="28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F0FDEA" w14:textId="77777777" w:rsidR="003F554A" w:rsidRPr="00601C5D" w:rsidRDefault="00B1095D" w:rsidP="00A64CF7">
            <w:pPr>
              <w:rPr>
                <w:bCs/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-85533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</w:p>
        </w:tc>
        <w:tc>
          <w:tcPr>
            <w:tcW w:w="2247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F49EBFA" w14:textId="6EF479FA" w:rsidR="003F554A" w:rsidRPr="00601C5D" w:rsidRDefault="00B1095D" w:rsidP="00A64CF7">
            <w:pPr>
              <w:rPr>
                <w:bCs/>
                <w:szCs w:val="16"/>
                <w:lang w:val="en-US"/>
              </w:rPr>
            </w:pPr>
            <w:sdt>
              <w:sdtPr>
                <w:rPr>
                  <w:rStyle w:val="Verdanaen8"/>
                  <w:lang w:val="en-US"/>
                </w:rPr>
                <w:id w:val="-2001960066"/>
                <w:placeholder>
                  <w:docPart w:val="0391452380364A7E8C4EB20792C4FED1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3F554A" w:rsidRPr="00601C5D">
                  <w:rPr>
                    <w:color w:val="3B3838" w:themeColor="background2" w:themeShade="40"/>
                    <w:szCs w:val="16"/>
                    <w:lang w:val="en-US"/>
                  </w:rPr>
                  <w:t>Other</w:t>
                </w:r>
                <w:r w:rsidR="00962A85">
                  <w:rPr>
                    <w:rFonts w:hint="eastAsia"/>
                    <w:color w:val="3B3838" w:themeColor="background2" w:themeShade="40"/>
                    <w:szCs w:val="16"/>
                    <w:lang w:val="en-US" w:eastAsia="zh-CN"/>
                  </w:rPr>
                  <w:t>其他（请填写）</w:t>
                </w:r>
              </w:sdtContent>
            </w:sdt>
          </w:p>
        </w:tc>
      </w:tr>
      <w:tr w:rsidR="003F554A" w:rsidRPr="00601C5D" w14:paraId="036C5885" w14:textId="77777777" w:rsidTr="007C1777">
        <w:trPr>
          <w:trHeight w:val="283"/>
        </w:trPr>
        <w:tc>
          <w:tcPr>
            <w:tcW w:w="424" w:type="dxa"/>
            <w:shd w:val="clear" w:color="auto" w:fill="auto"/>
            <w:vAlign w:val="center"/>
          </w:tcPr>
          <w:p w14:paraId="78AB480B" w14:textId="77777777" w:rsidR="003F554A" w:rsidRPr="00601C5D" w:rsidRDefault="003F554A" w:rsidP="00A64CF7">
            <w:pPr>
              <w:jc w:val="center"/>
              <w:rPr>
                <w:bCs/>
                <w:szCs w:val="16"/>
                <w:lang w:val="en-US"/>
              </w:rPr>
            </w:pPr>
            <w:r>
              <w:rPr>
                <w:bCs/>
                <w:szCs w:val="16"/>
                <w:lang w:val="en-US"/>
              </w:rPr>
              <w:t>c</w:t>
            </w:r>
          </w:p>
        </w:tc>
        <w:tc>
          <w:tcPr>
            <w:tcW w:w="6658" w:type="dxa"/>
            <w:gridSpan w:val="8"/>
            <w:shd w:val="clear" w:color="auto" w:fill="auto"/>
            <w:vAlign w:val="center"/>
          </w:tcPr>
          <w:p w14:paraId="2A5E5603" w14:textId="77777777" w:rsidR="003F554A" w:rsidRDefault="003F554A" w:rsidP="00A64CF7">
            <w:pPr>
              <w:ind w:right="33"/>
              <w:rPr>
                <w:szCs w:val="16"/>
                <w:lang w:val="en-US"/>
              </w:rPr>
            </w:pPr>
            <w:r w:rsidRPr="00601C5D">
              <w:rPr>
                <w:szCs w:val="16"/>
                <w:lang w:val="en-US"/>
              </w:rPr>
              <w:t>Is the quality of the water analyzed?</w:t>
            </w:r>
          </w:p>
          <w:p w14:paraId="5DF7C821" w14:textId="44415DC3" w:rsidR="00A36294" w:rsidRPr="00601C5D" w:rsidRDefault="00A36294" w:rsidP="00A64CF7">
            <w:pPr>
              <w:ind w:right="33"/>
              <w:rPr>
                <w:szCs w:val="16"/>
                <w:lang w:val="en-US" w:eastAsia="zh-CN"/>
              </w:rPr>
            </w:pPr>
            <w:r>
              <w:rPr>
                <w:rFonts w:hint="eastAsia"/>
                <w:szCs w:val="16"/>
                <w:lang w:val="en-US" w:eastAsia="zh-CN"/>
              </w:rPr>
              <w:t>是否有水质分析？</w:t>
            </w:r>
          </w:p>
        </w:tc>
        <w:tc>
          <w:tcPr>
            <w:tcW w:w="3387" w:type="dxa"/>
            <w:gridSpan w:val="6"/>
            <w:shd w:val="clear" w:color="auto" w:fill="auto"/>
            <w:vAlign w:val="center"/>
          </w:tcPr>
          <w:p w14:paraId="05C576D4" w14:textId="3CCEC0A5" w:rsidR="003F554A" w:rsidRPr="00601C5D" w:rsidRDefault="00B1095D" w:rsidP="00A64CF7">
            <w:pPr>
              <w:rPr>
                <w:bCs/>
                <w:szCs w:val="16"/>
                <w:lang w:val="en-US"/>
              </w:rPr>
            </w:pP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39979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F554A" w:rsidRPr="00601C5D">
              <w:rPr>
                <w:szCs w:val="16"/>
                <w:lang w:val="en-US"/>
              </w:rPr>
              <w:t xml:space="preserve"> Yes </w:t>
            </w:r>
            <w:r w:rsidR="00A36294">
              <w:rPr>
                <w:rFonts w:hint="eastAsia"/>
                <w:szCs w:val="16"/>
                <w:lang w:val="en-US" w:eastAsia="zh-CN"/>
              </w:rPr>
              <w:t>是</w:t>
            </w:r>
            <w:r w:rsidR="003F554A" w:rsidRPr="00601C5D">
              <w:rPr>
                <w:szCs w:val="16"/>
                <w:lang w:val="en-US"/>
              </w:rPr>
              <w:t xml:space="preserve">/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1828716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554A" w:rsidRPr="00601C5D">
                  <w:rPr>
                    <w:rFonts w:ascii="MS Gothic" w:eastAsia="MS Gothic" w:hAnsi="MS Gothic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="003F554A" w:rsidRPr="00601C5D">
              <w:rPr>
                <w:szCs w:val="16"/>
                <w:lang w:val="en-US"/>
              </w:rPr>
              <w:t xml:space="preserve"> No</w:t>
            </w:r>
            <w:r w:rsidR="003F554A" w:rsidRPr="00601C5D">
              <w:rPr>
                <w:bCs/>
                <w:szCs w:val="16"/>
                <w:lang w:val="en-US"/>
              </w:rPr>
              <w:t xml:space="preserve"> </w:t>
            </w:r>
            <w:r w:rsidR="00A36294">
              <w:rPr>
                <w:rFonts w:hint="eastAsia"/>
                <w:bCs/>
                <w:szCs w:val="16"/>
                <w:lang w:val="en-US" w:eastAsia="zh-CN"/>
              </w:rPr>
              <w:t>否</w:t>
            </w:r>
          </w:p>
        </w:tc>
      </w:tr>
      <w:tr w:rsidR="003F554A" w:rsidRPr="00601C5D" w14:paraId="15C3D18A" w14:textId="77777777" w:rsidTr="007C1777">
        <w:trPr>
          <w:trHeight w:val="283"/>
        </w:trPr>
        <w:tc>
          <w:tcPr>
            <w:tcW w:w="424" w:type="dxa"/>
            <w:vMerge w:val="restar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E8C8DF3" w14:textId="30613F44" w:rsidR="003F554A" w:rsidRPr="00601C5D" w:rsidRDefault="00863DC8" w:rsidP="00A64CF7">
            <w:pPr>
              <w:jc w:val="center"/>
              <w:rPr>
                <w:bCs/>
                <w:szCs w:val="16"/>
                <w:lang w:val="en-US"/>
              </w:rPr>
            </w:pPr>
            <w:r>
              <w:rPr>
                <w:bCs/>
                <w:szCs w:val="16"/>
              </w:rPr>
              <w:t>3</w:t>
            </w:r>
            <w:r w:rsidR="003F554A" w:rsidRPr="00601C5D">
              <w:rPr>
                <w:bCs/>
                <w:szCs w:val="16"/>
                <w:lang w:val="en-US"/>
              </w:rPr>
              <w:t>.</w:t>
            </w:r>
            <w:r w:rsidR="003F554A">
              <w:rPr>
                <w:bCs/>
                <w:szCs w:val="16"/>
                <w:lang w:val="en-US"/>
              </w:rPr>
              <w:t>3</w:t>
            </w:r>
          </w:p>
        </w:tc>
        <w:tc>
          <w:tcPr>
            <w:tcW w:w="10045" w:type="dxa"/>
            <w:gridSpan w:val="14"/>
            <w:tcBorders>
              <w:top w:val="single" w:sz="6" w:space="0" w:color="auto"/>
            </w:tcBorders>
            <w:shd w:val="clear" w:color="auto" w:fill="C5E0B3" w:themeFill="accent6" w:themeFillTint="66"/>
            <w:vAlign w:val="center"/>
          </w:tcPr>
          <w:p w14:paraId="212EA6DB" w14:textId="4F90A546" w:rsidR="003F554A" w:rsidRPr="00601C5D" w:rsidRDefault="003F554A" w:rsidP="00A64CF7">
            <w:pPr>
              <w:rPr>
                <w:b/>
                <w:bCs/>
                <w:szCs w:val="16"/>
                <w:lang w:val="en-US"/>
              </w:rPr>
            </w:pPr>
            <w:r>
              <w:rPr>
                <w:b/>
                <w:bCs/>
                <w:szCs w:val="16"/>
                <w:lang w:val="en-US"/>
              </w:rPr>
              <w:t>Use of Manure,</w:t>
            </w:r>
            <w:r w:rsidR="00A36294">
              <w:rPr>
                <w:b/>
                <w:bCs/>
                <w:szCs w:val="16"/>
                <w:lang w:val="en-US"/>
              </w:rPr>
              <w:t xml:space="preserve"> </w:t>
            </w:r>
            <w:r w:rsidR="00962A85">
              <w:rPr>
                <w:rFonts w:hint="eastAsia"/>
                <w:b/>
                <w:bCs/>
                <w:szCs w:val="16"/>
                <w:lang w:val="en-US" w:eastAsia="zh-CN"/>
              </w:rPr>
              <w:t>粪肥</w:t>
            </w:r>
            <w:r w:rsidR="00A36294">
              <w:rPr>
                <w:rFonts w:hint="eastAsia"/>
                <w:b/>
                <w:bCs/>
                <w:szCs w:val="16"/>
                <w:lang w:val="en-US" w:eastAsia="zh-CN"/>
              </w:rPr>
              <w:t>使用</w:t>
            </w:r>
            <w:r w:rsidRPr="00601C5D">
              <w:rPr>
                <w:b/>
                <w:bCs/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2069843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601C5D">
              <w:rPr>
                <w:b/>
                <w:bCs/>
                <w:szCs w:val="16"/>
                <w:lang w:val="en-US"/>
              </w:rPr>
              <w:t xml:space="preserve"> Yes </w:t>
            </w:r>
            <w:r w:rsidR="00A36294">
              <w:rPr>
                <w:rFonts w:hint="eastAsia"/>
                <w:b/>
                <w:bCs/>
                <w:szCs w:val="16"/>
                <w:lang w:val="en-US" w:eastAsia="zh-CN"/>
              </w:rPr>
              <w:t>是</w:t>
            </w:r>
            <w:r w:rsidRPr="00601C5D">
              <w:rPr>
                <w:b/>
                <w:bCs/>
                <w:szCs w:val="16"/>
                <w:lang w:val="en-US"/>
              </w:rPr>
              <w:t xml:space="preserve">/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1267576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1C5D">
                  <w:rPr>
                    <w:rFonts w:ascii="MS Gothic" w:eastAsia="MS Gothic" w:hAnsi="MS Gothic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601C5D">
              <w:rPr>
                <w:b/>
                <w:bCs/>
                <w:szCs w:val="16"/>
                <w:lang w:val="en-US"/>
              </w:rPr>
              <w:t xml:space="preserve"> No</w:t>
            </w:r>
            <w:r w:rsidR="00A36294">
              <w:rPr>
                <w:rFonts w:hint="eastAsia"/>
                <w:b/>
                <w:bCs/>
                <w:szCs w:val="16"/>
                <w:lang w:val="en-US" w:eastAsia="zh-CN"/>
              </w:rPr>
              <w:t>否</w:t>
            </w:r>
          </w:p>
        </w:tc>
      </w:tr>
      <w:tr w:rsidR="007C1777" w:rsidRPr="00601C5D" w14:paraId="5AA54F60" w14:textId="77777777" w:rsidTr="008C338D">
        <w:trPr>
          <w:trHeight w:val="283"/>
        </w:trPr>
        <w:tc>
          <w:tcPr>
            <w:tcW w:w="424" w:type="dxa"/>
            <w:vMerge/>
            <w:shd w:val="clear" w:color="auto" w:fill="auto"/>
            <w:vAlign w:val="center"/>
          </w:tcPr>
          <w:p w14:paraId="144A5488" w14:textId="77777777" w:rsidR="003F554A" w:rsidRPr="00601C5D" w:rsidRDefault="003F554A" w:rsidP="00A64CF7">
            <w:pPr>
              <w:jc w:val="center"/>
              <w:rPr>
                <w:bCs/>
                <w:szCs w:val="16"/>
                <w:lang w:val="en-US"/>
              </w:rPr>
            </w:pPr>
          </w:p>
        </w:tc>
        <w:tc>
          <w:tcPr>
            <w:tcW w:w="1703" w:type="dxa"/>
            <w:shd w:val="clear" w:color="auto" w:fill="C5E0B3" w:themeFill="accent6" w:themeFillTint="66"/>
            <w:vAlign w:val="center"/>
          </w:tcPr>
          <w:p w14:paraId="5D4AD45B" w14:textId="77777777" w:rsidR="003F554A" w:rsidRDefault="003F554A" w:rsidP="00A64CF7">
            <w:pPr>
              <w:jc w:val="center"/>
              <w:rPr>
                <w:b/>
                <w:iCs/>
                <w:szCs w:val="16"/>
                <w:lang w:val="en-US"/>
              </w:rPr>
            </w:pPr>
            <w:r w:rsidRPr="00601C5D">
              <w:rPr>
                <w:b/>
                <w:iCs/>
                <w:szCs w:val="16"/>
                <w:lang w:val="en-US"/>
              </w:rPr>
              <w:t>Manure type</w:t>
            </w:r>
          </w:p>
          <w:p w14:paraId="02999E22" w14:textId="69DD2862" w:rsidR="00A36294" w:rsidRPr="00601C5D" w:rsidRDefault="00962A85" w:rsidP="00A64CF7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粪肥</w:t>
            </w:r>
            <w:r w:rsidR="00A36294">
              <w:rPr>
                <w:rFonts w:hint="eastAsia"/>
                <w:b/>
                <w:iCs/>
                <w:szCs w:val="16"/>
                <w:lang w:val="en-US" w:eastAsia="zh-CN"/>
              </w:rPr>
              <w:t>类别</w:t>
            </w:r>
          </w:p>
        </w:tc>
        <w:tc>
          <w:tcPr>
            <w:tcW w:w="1559" w:type="dxa"/>
            <w:gridSpan w:val="4"/>
            <w:shd w:val="clear" w:color="auto" w:fill="C5E0B3" w:themeFill="accent6" w:themeFillTint="66"/>
            <w:vAlign w:val="center"/>
          </w:tcPr>
          <w:p w14:paraId="69DEF828" w14:textId="77777777" w:rsidR="003F554A" w:rsidRDefault="003F554A" w:rsidP="00A64CF7">
            <w:pPr>
              <w:jc w:val="center"/>
              <w:rPr>
                <w:b/>
                <w:bCs/>
                <w:iCs/>
                <w:szCs w:val="16"/>
                <w:lang w:val="en-US"/>
              </w:rPr>
            </w:pPr>
            <w:r w:rsidRPr="00601C5D">
              <w:rPr>
                <w:b/>
                <w:bCs/>
                <w:iCs/>
                <w:szCs w:val="16"/>
                <w:lang w:val="en-US"/>
              </w:rPr>
              <w:t>Manure origin</w:t>
            </w:r>
          </w:p>
          <w:p w14:paraId="5A541EB8" w14:textId="38BB33B6" w:rsidR="00A36294" w:rsidRPr="00601C5D" w:rsidRDefault="00962A85" w:rsidP="00A64CF7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rFonts w:hint="eastAsia"/>
                <w:b/>
                <w:bCs/>
                <w:iCs/>
                <w:szCs w:val="16"/>
                <w:lang w:val="en-US" w:eastAsia="zh-CN"/>
              </w:rPr>
              <w:t>粪肥</w:t>
            </w:r>
            <w:r w:rsidR="00A36294">
              <w:rPr>
                <w:rFonts w:hint="eastAsia"/>
                <w:b/>
                <w:bCs/>
                <w:iCs/>
                <w:szCs w:val="16"/>
                <w:lang w:val="en-US" w:eastAsia="zh-CN"/>
              </w:rPr>
              <w:t>来源</w:t>
            </w:r>
          </w:p>
        </w:tc>
        <w:tc>
          <w:tcPr>
            <w:tcW w:w="1701" w:type="dxa"/>
            <w:gridSpan w:val="2"/>
            <w:shd w:val="clear" w:color="auto" w:fill="C5E0B3" w:themeFill="accent6" w:themeFillTint="66"/>
            <w:vAlign w:val="center"/>
          </w:tcPr>
          <w:p w14:paraId="6D5AFD59" w14:textId="77777777" w:rsidR="003F554A" w:rsidRDefault="0094589C" w:rsidP="00A64CF7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b/>
                <w:iCs/>
                <w:szCs w:val="16"/>
                <w:lang w:val="en-US"/>
              </w:rPr>
              <w:t xml:space="preserve">Upcoming </w:t>
            </w:r>
            <w:r w:rsidR="003F554A" w:rsidRPr="00601C5D">
              <w:rPr>
                <w:b/>
                <w:iCs/>
                <w:szCs w:val="16"/>
                <w:lang w:val="en-US"/>
              </w:rPr>
              <w:t>Crop(s)</w:t>
            </w:r>
          </w:p>
          <w:p w14:paraId="682B64AA" w14:textId="1D85946C" w:rsidR="00A36294" w:rsidRPr="00601C5D" w:rsidRDefault="00962A85" w:rsidP="00A64CF7">
            <w:pPr>
              <w:jc w:val="center"/>
              <w:rPr>
                <w:b/>
                <w:iCs/>
                <w:szCs w:val="16"/>
                <w:lang w:val="en-US" w:eastAsia="zh-CN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即将种植</w:t>
            </w:r>
            <w:r w:rsidR="00A36294">
              <w:rPr>
                <w:rFonts w:hint="eastAsia"/>
                <w:b/>
                <w:iCs/>
                <w:szCs w:val="16"/>
                <w:lang w:val="en-US" w:eastAsia="zh-CN"/>
              </w:rPr>
              <w:t>的作物</w:t>
            </w:r>
          </w:p>
        </w:tc>
        <w:tc>
          <w:tcPr>
            <w:tcW w:w="1695" w:type="dxa"/>
            <w:shd w:val="clear" w:color="auto" w:fill="C5E0B3" w:themeFill="accent6" w:themeFillTint="66"/>
            <w:vAlign w:val="center"/>
          </w:tcPr>
          <w:p w14:paraId="1F2112A1" w14:textId="77777777" w:rsidR="003F554A" w:rsidRDefault="003F554A" w:rsidP="00A64CF7">
            <w:pPr>
              <w:jc w:val="center"/>
              <w:rPr>
                <w:bCs/>
                <w:iCs/>
                <w:szCs w:val="16"/>
                <w:lang w:val="en-US"/>
              </w:rPr>
            </w:pPr>
            <w:r w:rsidRPr="00601C5D">
              <w:rPr>
                <w:b/>
                <w:iCs/>
                <w:szCs w:val="16"/>
                <w:lang w:val="en-US"/>
              </w:rPr>
              <w:t xml:space="preserve">Quantity </w:t>
            </w:r>
            <w:r w:rsidRPr="00601C5D">
              <w:rPr>
                <w:bCs/>
                <w:iCs/>
                <w:szCs w:val="16"/>
                <w:lang w:val="en-US"/>
              </w:rPr>
              <w:t>(kg/ha)</w:t>
            </w:r>
          </w:p>
          <w:p w14:paraId="63C1CD35" w14:textId="48815872" w:rsidR="00A36294" w:rsidRPr="00A36294" w:rsidRDefault="00A36294" w:rsidP="00A64CF7">
            <w:pPr>
              <w:jc w:val="center"/>
              <w:rPr>
                <w:bCs/>
                <w:iCs/>
                <w:sz w:val="14"/>
                <w:szCs w:val="14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数量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（公斤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/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公顷）</w:t>
            </w:r>
          </w:p>
        </w:tc>
        <w:tc>
          <w:tcPr>
            <w:tcW w:w="1993" w:type="dxa"/>
            <w:gridSpan w:val="4"/>
            <w:shd w:val="clear" w:color="auto" w:fill="C5E0B3" w:themeFill="accent6" w:themeFillTint="66"/>
            <w:vAlign w:val="center"/>
          </w:tcPr>
          <w:p w14:paraId="60F4A294" w14:textId="77777777" w:rsidR="003F554A" w:rsidRDefault="003F554A" w:rsidP="00A64CF7">
            <w:pPr>
              <w:jc w:val="center"/>
              <w:rPr>
                <w:b/>
                <w:iCs/>
                <w:szCs w:val="18"/>
                <w:lang w:val="en-US"/>
              </w:rPr>
            </w:pPr>
            <w:r w:rsidRPr="00601C5D">
              <w:rPr>
                <w:b/>
                <w:iCs/>
                <w:szCs w:val="18"/>
                <w:lang w:val="en-US"/>
              </w:rPr>
              <w:t>Fermentation period</w:t>
            </w:r>
          </w:p>
          <w:p w14:paraId="1CEA6956" w14:textId="3A48D205" w:rsidR="00A36294" w:rsidRPr="00601C5D" w:rsidRDefault="00A36294" w:rsidP="00A64CF7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8"/>
                <w:lang w:val="en-US" w:eastAsia="zh-CN"/>
              </w:rPr>
              <w:t>发酵期</w:t>
            </w:r>
          </w:p>
        </w:tc>
        <w:tc>
          <w:tcPr>
            <w:tcW w:w="1394" w:type="dxa"/>
            <w:gridSpan w:val="2"/>
            <w:shd w:val="clear" w:color="auto" w:fill="C5E0B3" w:themeFill="accent6" w:themeFillTint="66"/>
            <w:vAlign w:val="center"/>
          </w:tcPr>
          <w:p w14:paraId="29314820" w14:textId="77777777" w:rsidR="00A36294" w:rsidRDefault="003F554A" w:rsidP="00A64CF7">
            <w:pPr>
              <w:jc w:val="center"/>
              <w:rPr>
                <w:bCs/>
                <w:iCs/>
                <w:szCs w:val="16"/>
                <w:lang w:val="en-US"/>
              </w:rPr>
            </w:pPr>
            <w:r>
              <w:rPr>
                <w:b/>
                <w:iCs/>
                <w:szCs w:val="16"/>
                <w:lang w:val="en-US"/>
              </w:rPr>
              <w:t xml:space="preserve">Date </w:t>
            </w:r>
            <w:r w:rsidRPr="00666B76">
              <w:rPr>
                <w:bCs/>
                <w:iCs/>
                <w:szCs w:val="16"/>
                <w:lang w:val="en-US"/>
              </w:rPr>
              <w:t>(month)</w:t>
            </w:r>
          </w:p>
          <w:p w14:paraId="67D7BE1D" w14:textId="03808D5E" w:rsidR="003F554A" w:rsidRPr="00601C5D" w:rsidRDefault="00962A85" w:rsidP="00A64CF7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日期</w:t>
            </w:r>
            <w:r w:rsidR="00A36294">
              <w:rPr>
                <w:rFonts w:hint="eastAsia"/>
                <w:bCs/>
                <w:iCs/>
                <w:szCs w:val="16"/>
                <w:lang w:val="en-US" w:eastAsia="zh-CN"/>
              </w:rPr>
              <w:t>（月）</w:t>
            </w:r>
            <w:r w:rsidR="003F554A">
              <w:rPr>
                <w:b/>
                <w:iCs/>
                <w:szCs w:val="16"/>
                <w:lang w:val="en-US"/>
              </w:rPr>
              <w:t xml:space="preserve"> </w:t>
            </w:r>
          </w:p>
        </w:tc>
      </w:tr>
      <w:tr w:rsidR="007C1777" w:rsidRPr="00601C5D" w14:paraId="484BCCBC" w14:textId="77777777" w:rsidTr="008C338D">
        <w:trPr>
          <w:trHeight w:val="283"/>
        </w:trPr>
        <w:tc>
          <w:tcPr>
            <w:tcW w:w="424" w:type="dxa"/>
            <w:shd w:val="clear" w:color="auto" w:fill="auto"/>
            <w:vAlign w:val="center"/>
          </w:tcPr>
          <w:p w14:paraId="12E304D9" w14:textId="77777777" w:rsidR="003F554A" w:rsidRPr="00601C5D" w:rsidRDefault="003F554A" w:rsidP="00A64CF7">
            <w:pPr>
              <w:jc w:val="center"/>
              <w:rPr>
                <w:bCs/>
                <w:szCs w:val="16"/>
                <w:lang w:val="en-US"/>
              </w:rPr>
            </w:pPr>
          </w:p>
        </w:tc>
        <w:sdt>
          <w:sdtPr>
            <w:rPr>
              <w:lang w:val="en-US"/>
            </w:rPr>
            <w:id w:val="567617493"/>
            <w:placeholder>
              <w:docPart w:val="0F9D1837C3E84D19863A0692304B44D5"/>
            </w:placeholder>
            <w:showingPlcHdr/>
            <w:dropDownList>
              <w:listItem w:value="Choose an item.选择"/>
              <w:listItem w:displayText="Cow牛粪" w:value="Cow牛粪"/>
              <w:listItem w:displayText="Goat山羊粪" w:value="Goat山羊粪"/>
              <w:listItem w:displayText="Sheep绵羊粪" w:value="Sheep绵羊粪"/>
              <w:listItem w:displayText="Chicken鸡粪" w:value="Chicken鸡粪"/>
              <w:listItem w:displayText="Other其他" w:value="Other其他"/>
            </w:dropDownList>
          </w:sdtPr>
          <w:sdtEndPr/>
          <w:sdtContent>
            <w:tc>
              <w:tcPr>
                <w:tcW w:w="1703" w:type="dxa"/>
                <w:shd w:val="clear" w:color="auto" w:fill="C5E0B3" w:themeFill="accent6" w:themeFillTint="66"/>
                <w:vAlign w:val="center"/>
              </w:tcPr>
              <w:p w14:paraId="2A3DACAF" w14:textId="00BBA490" w:rsidR="003F554A" w:rsidRPr="00601C5D" w:rsidRDefault="00A76F75" w:rsidP="00A64CF7">
                <w:pPr>
                  <w:rPr>
                    <w:lang w:val="en-US"/>
                  </w:rPr>
                </w:pPr>
                <w:r w:rsidRPr="00601C5D">
                  <w:rPr>
                    <w:rStyle w:val="af0"/>
                    <w:lang w:val="en-US"/>
                  </w:rPr>
                  <w:t>Choose</w:t>
                </w:r>
                <w:r w:rsidR="00962A85"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lang w:val="en-US"/>
            </w:rPr>
            <w:id w:val="1852675971"/>
            <w:placeholder>
              <w:docPart w:val="641479BE25644D1D8FA6B6D3989BAC1C"/>
            </w:placeholder>
            <w:showingPlcHdr/>
            <w:dropDownList>
              <w:listItem w:value="Choose an item.选择"/>
              <w:listItem w:displayText="Certified livestock有机认证的畜禽" w:value="Certified livestock有机认证的畜禽"/>
              <w:listItem w:displayText="Extensive Livestock粗放式养殖畜禽" w:value="Extensive Livestock粗放式养殖畜禽"/>
              <w:listItem w:displayText="Other其他" w:value="Other其他"/>
            </w:dropDownList>
          </w:sdtPr>
          <w:sdtEndPr/>
          <w:sdtContent>
            <w:tc>
              <w:tcPr>
                <w:tcW w:w="1559" w:type="dxa"/>
                <w:gridSpan w:val="4"/>
                <w:shd w:val="clear" w:color="auto" w:fill="C5E0B3" w:themeFill="accent6" w:themeFillTint="66"/>
                <w:vAlign w:val="center"/>
              </w:tcPr>
              <w:p w14:paraId="1B1683BA" w14:textId="3D62031F" w:rsidR="003F554A" w:rsidRPr="00601C5D" w:rsidRDefault="00350A52" w:rsidP="00A64CF7">
                <w:pPr>
                  <w:rPr>
                    <w:lang w:val="en-US"/>
                  </w:rPr>
                </w:pPr>
                <w:r w:rsidRPr="00601C5D">
                  <w:rPr>
                    <w:rStyle w:val="af0"/>
                    <w:lang w:val="en-US"/>
                  </w:rPr>
                  <w:t>Choose</w:t>
                </w:r>
                <w:r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tc>
          <w:tcPr>
            <w:tcW w:w="1701" w:type="dxa"/>
            <w:gridSpan w:val="2"/>
            <w:shd w:val="clear" w:color="auto" w:fill="C5E0B3" w:themeFill="accent6" w:themeFillTint="66"/>
            <w:vAlign w:val="center"/>
          </w:tcPr>
          <w:p w14:paraId="49C83B5B" w14:textId="5CE533D0" w:rsidR="003F554A" w:rsidRPr="00601C5D" w:rsidRDefault="00B1095D" w:rsidP="00A64CF7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1959518679"/>
                <w:placeholder>
                  <w:docPart w:val="A36E4081466342619E0EA805694FBD0F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695" w:type="dxa"/>
            <w:shd w:val="clear" w:color="auto" w:fill="C5E0B3" w:themeFill="accent6" w:themeFillTint="66"/>
            <w:vAlign w:val="center"/>
          </w:tcPr>
          <w:p w14:paraId="2199E229" w14:textId="36855C51" w:rsidR="003F554A" w:rsidRPr="00601C5D" w:rsidRDefault="00B1095D" w:rsidP="00A64CF7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966660177"/>
                <w:placeholder>
                  <w:docPart w:val="334352D461DC4634A81F01501903F55D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993" w:type="dxa"/>
            <w:gridSpan w:val="4"/>
            <w:shd w:val="clear" w:color="auto" w:fill="C5E0B3" w:themeFill="accent6" w:themeFillTint="66"/>
            <w:vAlign w:val="center"/>
          </w:tcPr>
          <w:p w14:paraId="2785F90A" w14:textId="0C9452D5" w:rsidR="003F554A" w:rsidRPr="00601C5D" w:rsidRDefault="00B1095D" w:rsidP="00A64CF7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472334292"/>
                <w:placeholder>
                  <w:docPart w:val="E54C5568361B41A1940EE2B2CA972AF7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394" w:type="dxa"/>
            <w:gridSpan w:val="2"/>
            <w:shd w:val="clear" w:color="auto" w:fill="C5E0B3" w:themeFill="accent6" w:themeFillTint="66"/>
            <w:vAlign w:val="center"/>
          </w:tcPr>
          <w:p w14:paraId="59AFCCAC" w14:textId="294E25CD" w:rsidR="003F554A" w:rsidRPr="00601C5D" w:rsidRDefault="00B1095D" w:rsidP="00A64CF7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2867424"/>
                <w:placeholder>
                  <w:docPart w:val="977E24DB6FF244E4BDACE1042D85E26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7C1777" w:rsidRPr="00601C5D" w14:paraId="308989AA" w14:textId="77777777" w:rsidTr="008C338D">
        <w:trPr>
          <w:trHeight w:val="283"/>
        </w:trPr>
        <w:tc>
          <w:tcPr>
            <w:tcW w:w="424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1EFA1181" w14:textId="77777777" w:rsidR="003F554A" w:rsidRPr="00601C5D" w:rsidRDefault="003F554A" w:rsidP="00A64CF7">
            <w:pPr>
              <w:jc w:val="center"/>
              <w:rPr>
                <w:bCs/>
                <w:szCs w:val="16"/>
                <w:lang w:val="en-US"/>
              </w:rPr>
            </w:pPr>
          </w:p>
        </w:tc>
        <w:sdt>
          <w:sdtPr>
            <w:rPr>
              <w:lang w:val="en-US"/>
            </w:rPr>
            <w:id w:val="-1747190532"/>
            <w:placeholder>
              <w:docPart w:val="EC7F9473D0AE4ABC95C89E20FB401FDA"/>
            </w:placeholder>
            <w:showingPlcHdr/>
            <w:dropDownList>
              <w:listItem w:value="Choose an item.选择"/>
              <w:listItem w:displayText="Cow牛粪" w:value="Cow牛粪"/>
              <w:listItem w:displayText="Goat山羊粪" w:value="Goat山羊粪"/>
              <w:listItem w:displayText="Sheep绵羊粪" w:value="Sheep绵羊粪"/>
              <w:listItem w:displayText="Chicken鸡粪" w:value="Chicken鸡粪"/>
              <w:listItem w:displayText="Other其他" w:value="Other其他"/>
            </w:dropDownList>
          </w:sdtPr>
          <w:sdtEndPr/>
          <w:sdtContent>
            <w:tc>
              <w:tcPr>
                <w:tcW w:w="1703" w:type="dxa"/>
                <w:tcBorders>
                  <w:bottom w:val="single" w:sz="6" w:space="0" w:color="auto"/>
                </w:tcBorders>
                <w:shd w:val="clear" w:color="auto" w:fill="C5E0B3" w:themeFill="accent6" w:themeFillTint="66"/>
                <w:vAlign w:val="center"/>
              </w:tcPr>
              <w:p w14:paraId="7A7E4718" w14:textId="6522D3F6" w:rsidR="003F554A" w:rsidRPr="00601C5D" w:rsidRDefault="00350A52" w:rsidP="00A64CF7">
                <w:pPr>
                  <w:rPr>
                    <w:lang w:val="en-US"/>
                  </w:rPr>
                </w:pPr>
                <w:r w:rsidRPr="00601C5D">
                  <w:rPr>
                    <w:rStyle w:val="af0"/>
                    <w:lang w:val="en-US"/>
                  </w:rPr>
                  <w:t>Choose</w:t>
                </w:r>
                <w:r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sdt>
          <w:sdtPr>
            <w:rPr>
              <w:lang w:val="en-US"/>
            </w:rPr>
            <w:id w:val="1222798331"/>
            <w:placeholder>
              <w:docPart w:val="EB800BD34B014C8AB2EEABDEB753B8D7"/>
            </w:placeholder>
            <w:showingPlcHdr/>
            <w:dropDownList>
              <w:listItem w:value="Choose an item.选择"/>
              <w:listItem w:displayText="Certified livestock有机认证的畜禽" w:value="Certified livestock有机认证的畜禽"/>
              <w:listItem w:displayText="Extensive Livestock粗放式养殖畜禽" w:value="Extensive Livestock粗放式养殖畜禽"/>
              <w:listItem w:displayText="Other其他" w:value="Other其他"/>
            </w:dropDownList>
          </w:sdtPr>
          <w:sdtEndPr/>
          <w:sdtContent>
            <w:tc>
              <w:tcPr>
                <w:tcW w:w="1559" w:type="dxa"/>
                <w:gridSpan w:val="4"/>
                <w:tcBorders>
                  <w:bottom w:val="single" w:sz="6" w:space="0" w:color="auto"/>
                </w:tcBorders>
                <w:shd w:val="clear" w:color="auto" w:fill="C5E0B3" w:themeFill="accent6" w:themeFillTint="66"/>
                <w:vAlign w:val="center"/>
              </w:tcPr>
              <w:p w14:paraId="597A5DA0" w14:textId="6553FD85" w:rsidR="003F554A" w:rsidRPr="00601C5D" w:rsidRDefault="00350A52" w:rsidP="00A64CF7">
                <w:pPr>
                  <w:rPr>
                    <w:lang w:val="en-US"/>
                  </w:rPr>
                </w:pPr>
                <w:r w:rsidRPr="00601C5D">
                  <w:rPr>
                    <w:rStyle w:val="af0"/>
                    <w:lang w:val="en-US"/>
                  </w:rPr>
                  <w:t>Choose</w:t>
                </w:r>
                <w:r>
                  <w:rPr>
                    <w:rStyle w:val="af0"/>
                    <w:rFonts w:hint="eastAsia"/>
                    <w:lang w:eastAsia="zh-CN"/>
                  </w:rPr>
                  <w:t>选择</w:t>
                </w:r>
              </w:p>
            </w:tc>
          </w:sdtContent>
        </w:sdt>
        <w:tc>
          <w:tcPr>
            <w:tcW w:w="1701" w:type="dxa"/>
            <w:gridSpan w:val="2"/>
            <w:tcBorders>
              <w:bottom w:val="single" w:sz="6" w:space="0" w:color="auto"/>
            </w:tcBorders>
            <w:shd w:val="clear" w:color="auto" w:fill="C5E0B3" w:themeFill="accent6" w:themeFillTint="66"/>
            <w:vAlign w:val="center"/>
          </w:tcPr>
          <w:p w14:paraId="4666B158" w14:textId="77777777" w:rsidR="003F554A" w:rsidRPr="00601C5D" w:rsidRDefault="00B1095D" w:rsidP="00A64CF7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699599183"/>
                <w:placeholder>
                  <w:docPart w:val="4D39AFB0749343D0AE8E4210F11A541B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3F554A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695" w:type="dxa"/>
            <w:tcBorders>
              <w:bottom w:val="single" w:sz="6" w:space="0" w:color="auto"/>
            </w:tcBorders>
            <w:shd w:val="clear" w:color="auto" w:fill="C5E0B3" w:themeFill="accent6" w:themeFillTint="66"/>
            <w:vAlign w:val="center"/>
          </w:tcPr>
          <w:p w14:paraId="6CAE5E39" w14:textId="77777777" w:rsidR="003F554A" w:rsidRPr="00601C5D" w:rsidRDefault="00B1095D" w:rsidP="00A64CF7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580139381"/>
                <w:placeholder>
                  <w:docPart w:val="39B92D29541A460EA25AA04CC0D93EF9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3F554A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993" w:type="dxa"/>
            <w:gridSpan w:val="4"/>
            <w:tcBorders>
              <w:bottom w:val="single" w:sz="6" w:space="0" w:color="auto"/>
            </w:tcBorders>
            <w:shd w:val="clear" w:color="auto" w:fill="C5E0B3" w:themeFill="accent6" w:themeFillTint="66"/>
            <w:vAlign w:val="center"/>
          </w:tcPr>
          <w:p w14:paraId="7861A811" w14:textId="77777777" w:rsidR="003F554A" w:rsidRPr="00601C5D" w:rsidRDefault="00B1095D" w:rsidP="00A64CF7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284583999"/>
                <w:placeholder>
                  <w:docPart w:val="AA1112CEB4AB47A8B19C8B7EDD5DDAA0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3F554A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394" w:type="dxa"/>
            <w:gridSpan w:val="2"/>
            <w:tcBorders>
              <w:bottom w:val="single" w:sz="6" w:space="0" w:color="auto"/>
            </w:tcBorders>
            <w:shd w:val="clear" w:color="auto" w:fill="C5E0B3" w:themeFill="accent6" w:themeFillTint="66"/>
            <w:vAlign w:val="center"/>
          </w:tcPr>
          <w:p w14:paraId="55797BA7" w14:textId="77777777" w:rsidR="003F554A" w:rsidRPr="00601C5D" w:rsidRDefault="00B1095D" w:rsidP="00A64CF7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1232073069"/>
                <w:placeholder>
                  <w:docPart w:val="1FD060FCB95A45F5A1D34B2574E44CFC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3F554A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3F554A" w:rsidRPr="00601C5D" w14:paraId="1FE02953" w14:textId="77777777" w:rsidTr="007C1777">
        <w:trPr>
          <w:trHeight w:val="283"/>
        </w:trPr>
        <w:tc>
          <w:tcPr>
            <w:tcW w:w="424" w:type="dxa"/>
            <w:vMerge w:val="restar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277309FD" w14:textId="226D3220" w:rsidR="003F554A" w:rsidRPr="00601C5D" w:rsidRDefault="00863DC8" w:rsidP="00A64CF7">
            <w:pPr>
              <w:jc w:val="center"/>
              <w:rPr>
                <w:bCs/>
                <w:szCs w:val="16"/>
                <w:lang w:val="en-US"/>
              </w:rPr>
            </w:pPr>
            <w:r>
              <w:rPr>
                <w:bCs/>
                <w:szCs w:val="16"/>
              </w:rPr>
              <w:t>3</w:t>
            </w:r>
            <w:r w:rsidR="003F554A" w:rsidRPr="00601C5D">
              <w:rPr>
                <w:bCs/>
                <w:szCs w:val="16"/>
                <w:lang w:val="en-US"/>
              </w:rPr>
              <w:t>.</w:t>
            </w:r>
            <w:r w:rsidR="003F554A">
              <w:rPr>
                <w:bCs/>
                <w:szCs w:val="16"/>
                <w:lang w:val="en-US"/>
              </w:rPr>
              <w:t>4</w:t>
            </w:r>
          </w:p>
        </w:tc>
        <w:tc>
          <w:tcPr>
            <w:tcW w:w="10045" w:type="dxa"/>
            <w:gridSpan w:val="14"/>
            <w:tcBorders>
              <w:top w:val="single" w:sz="6" w:space="0" w:color="auto"/>
            </w:tcBorders>
            <w:shd w:val="clear" w:color="auto" w:fill="E2EFD9" w:themeFill="accent6" w:themeFillTint="33"/>
            <w:vAlign w:val="center"/>
          </w:tcPr>
          <w:p w14:paraId="0352F07A" w14:textId="460E28D8" w:rsidR="003F554A" w:rsidRPr="00601C5D" w:rsidRDefault="003F554A" w:rsidP="00A64CF7">
            <w:pPr>
              <w:rPr>
                <w:b/>
                <w:bCs/>
                <w:szCs w:val="16"/>
                <w:lang w:val="en-US"/>
              </w:rPr>
            </w:pPr>
            <w:r>
              <w:rPr>
                <w:b/>
                <w:bCs/>
                <w:szCs w:val="16"/>
                <w:lang w:val="en-US"/>
              </w:rPr>
              <w:t>Use of C</w:t>
            </w:r>
            <w:r w:rsidRPr="00601C5D">
              <w:rPr>
                <w:b/>
                <w:bCs/>
                <w:szCs w:val="16"/>
                <w:lang w:val="en-US"/>
              </w:rPr>
              <w:t>ompost</w:t>
            </w:r>
            <w:r>
              <w:rPr>
                <w:b/>
                <w:bCs/>
                <w:szCs w:val="16"/>
                <w:lang w:val="en-US"/>
              </w:rPr>
              <w:t>,</w:t>
            </w:r>
            <w:r w:rsidR="00A36294">
              <w:rPr>
                <w:b/>
                <w:bCs/>
                <w:szCs w:val="16"/>
                <w:lang w:val="en-US"/>
              </w:rPr>
              <w:t xml:space="preserve"> </w:t>
            </w:r>
            <w:r w:rsidR="00A36294">
              <w:rPr>
                <w:rFonts w:hint="eastAsia"/>
                <w:b/>
                <w:bCs/>
                <w:szCs w:val="16"/>
                <w:lang w:val="en-US" w:eastAsia="zh-CN"/>
              </w:rPr>
              <w:t>堆肥使用</w:t>
            </w:r>
            <w:r w:rsidRPr="00601C5D"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-47275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601C5D">
              <w:rPr>
                <w:b/>
                <w:bCs/>
                <w:szCs w:val="16"/>
                <w:lang w:val="en-US"/>
              </w:rPr>
              <w:t xml:space="preserve"> Yes </w:t>
            </w:r>
            <w:r w:rsidR="00A36294">
              <w:rPr>
                <w:rFonts w:hint="eastAsia"/>
                <w:b/>
                <w:bCs/>
                <w:szCs w:val="16"/>
                <w:lang w:val="en-US" w:eastAsia="zh-CN"/>
              </w:rPr>
              <w:t>是</w:t>
            </w:r>
            <w:r w:rsidRPr="00601C5D">
              <w:rPr>
                <w:b/>
                <w:bCs/>
                <w:szCs w:val="16"/>
                <w:lang w:val="en-US"/>
              </w:rPr>
              <w:t xml:space="preserve">/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112758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01C5D">
                  <w:rPr>
                    <w:rFonts w:ascii="MS Gothic" w:eastAsia="MS Gothic" w:hAnsi="MS Gothic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601C5D">
              <w:rPr>
                <w:b/>
                <w:bCs/>
                <w:szCs w:val="16"/>
                <w:lang w:val="en-US"/>
              </w:rPr>
              <w:t xml:space="preserve"> No</w:t>
            </w:r>
            <w:r w:rsidR="00A36294">
              <w:rPr>
                <w:rFonts w:hint="eastAsia"/>
                <w:b/>
                <w:bCs/>
                <w:szCs w:val="16"/>
                <w:lang w:val="en-US" w:eastAsia="zh-CN"/>
              </w:rPr>
              <w:t>否</w:t>
            </w:r>
          </w:p>
        </w:tc>
      </w:tr>
      <w:tr w:rsidR="006C2000" w:rsidRPr="00601C5D" w14:paraId="4B3582B8" w14:textId="77777777" w:rsidTr="008C338D">
        <w:trPr>
          <w:trHeight w:val="283"/>
        </w:trPr>
        <w:tc>
          <w:tcPr>
            <w:tcW w:w="424" w:type="dxa"/>
            <w:vMerge/>
            <w:shd w:val="clear" w:color="auto" w:fill="auto"/>
            <w:vAlign w:val="center"/>
          </w:tcPr>
          <w:p w14:paraId="759E270C" w14:textId="77777777" w:rsidR="006C2000" w:rsidRPr="00601C5D" w:rsidRDefault="006C2000" w:rsidP="006C2000">
            <w:pPr>
              <w:jc w:val="center"/>
              <w:rPr>
                <w:bCs/>
                <w:szCs w:val="16"/>
                <w:lang w:val="en-US"/>
              </w:rPr>
            </w:pPr>
          </w:p>
        </w:tc>
        <w:tc>
          <w:tcPr>
            <w:tcW w:w="3262" w:type="dxa"/>
            <w:gridSpan w:val="5"/>
            <w:shd w:val="clear" w:color="auto" w:fill="E2EFD9" w:themeFill="accent6" w:themeFillTint="33"/>
            <w:vAlign w:val="center"/>
          </w:tcPr>
          <w:p w14:paraId="0044484D" w14:textId="77777777" w:rsidR="006C2000" w:rsidRDefault="006C2000" w:rsidP="006C2000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b/>
                <w:iCs/>
                <w:szCs w:val="16"/>
                <w:lang w:val="en-US"/>
              </w:rPr>
              <w:t>Type/composition</w:t>
            </w:r>
            <w:r w:rsidRPr="00601C5D">
              <w:rPr>
                <w:b/>
                <w:iCs/>
                <w:szCs w:val="16"/>
                <w:lang w:val="en-US"/>
              </w:rPr>
              <w:t xml:space="preserve"> </w:t>
            </w:r>
          </w:p>
          <w:p w14:paraId="57859844" w14:textId="2BCB37D9" w:rsidR="00A36294" w:rsidRPr="00601C5D" w:rsidRDefault="00A36294" w:rsidP="006C2000">
            <w:pPr>
              <w:jc w:val="center"/>
              <w:rPr>
                <w:b/>
                <w:iCs/>
                <w:szCs w:val="16"/>
                <w:lang w:val="en-US" w:eastAsia="zh-CN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类型</w:t>
            </w:r>
            <w:r>
              <w:rPr>
                <w:rFonts w:hint="eastAsia"/>
                <w:b/>
                <w:iCs/>
                <w:szCs w:val="16"/>
                <w:lang w:val="en-US" w:eastAsia="zh-CN"/>
              </w:rPr>
              <w:t>/</w:t>
            </w:r>
            <w:r>
              <w:rPr>
                <w:rFonts w:hint="eastAsia"/>
                <w:b/>
                <w:iCs/>
                <w:szCs w:val="16"/>
                <w:lang w:val="en-US" w:eastAsia="zh-CN"/>
              </w:rPr>
              <w:t>成分</w:t>
            </w:r>
          </w:p>
        </w:tc>
        <w:tc>
          <w:tcPr>
            <w:tcW w:w="1701" w:type="dxa"/>
            <w:gridSpan w:val="2"/>
            <w:shd w:val="clear" w:color="auto" w:fill="E2EFD9" w:themeFill="accent6" w:themeFillTint="33"/>
            <w:vAlign w:val="center"/>
          </w:tcPr>
          <w:p w14:paraId="24C58673" w14:textId="77777777" w:rsidR="006C2000" w:rsidRDefault="006C2000" w:rsidP="006C2000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b/>
                <w:iCs/>
                <w:szCs w:val="16"/>
                <w:lang w:val="en-US"/>
              </w:rPr>
              <w:t xml:space="preserve">Upcoming </w:t>
            </w:r>
            <w:r w:rsidRPr="00601C5D">
              <w:rPr>
                <w:b/>
                <w:iCs/>
                <w:szCs w:val="16"/>
                <w:lang w:val="en-US"/>
              </w:rPr>
              <w:t>Crop(s)</w:t>
            </w:r>
          </w:p>
          <w:p w14:paraId="3B2F3D5F" w14:textId="5FA48399" w:rsidR="00A36294" w:rsidRPr="00601C5D" w:rsidRDefault="00962A85" w:rsidP="006C2000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即将种植</w:t>
            </w:r>
            <w:r w:rsidR="00A36294">
              <w:rPr>
                <w:rFonts w:hint="eastAsia"/>
                <w:b/>
                <w:iCs/>
                <w:szCs w:val="16"/>
                <w:lang w:val="en-US" w:eastAsia="zh-CN"/>
              </w:rPr>
              <w:t>的作物</w:t>
            </w:r>
          </w:p>
        </w:tc>
        <w:tc>
          <w:tcPr>
            <w:tcW w:w="1695" w:type="dxa"/>
            <w:shd w:val="clear" w:color="auto" w:fill="E2EFD9" w:themeFill="accent6" w:themeFillTint="33"/>
            <w:vAlign w:val="center"/>
          </w:tcPr>
          <w:p w14:paraId="4DBE5CAC" w14:textId="77777777" w:rsidR="006C2000" w:rsidRDefault="006C2000" w:rsidP="006C2000">
            <w:pPr>
              <w:jc w:val="center"/>
              <w:rPr>
                <w:bCs/>
                <w:iCs/>
                <w:szCs w:val="16"/>
                <w:lang w:val="en-US"/>
              </w:rPr>
            </w:pPr>
            <w:r w:rsidRPr="00601C5D">
              <w:rPr>
                <w:b/>
                <w:iCs/>
                <w:szCs w:val="16"/>
                <w:lang w:val="en-US"/>
              </w:rPr>
              <w:t xml:space="preserve">Quantity </w:t>
            </w:r>
            <w:r w:rsidRPr="00601C5D">
              <w:rPr>
                <w:bCs/>
                <w:iCs/>
                <w:szCs w:val="16"/>
                <w:lang w:val="en-US"/>
              </w:rPr>
              <w:t>(kg/ha)</w:t>
            </w:r>
          </w:p>
          <w:p w14:paraId="1E524918" w14:textId="1AF60DC0" w:rsidR="00A36294" w:rsidRPr="00601C5D" w:rsidRDefault="00A36294" w:rsidP="006C2000">
            <w:pPr>
              <w:jc w:val="center"/>
              <w:rPr>
                <w:b/>
                <w:i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数量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（公斤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/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公顷）</w:t>
            </w:r>
          </w:p>
        </w:tc>
        <w:tc>
          <w:tcPr>
            <w:tcW w:w="1993" w:type="dxa"/>
            <w:gridSpan w:val="4"/>
            <w:shd w:val="clear" w:color="auto" w:fill="E2EFD9" w:themeFill="accent6" w:themeFillTint="33"/>
            <w:vAlign w:val="center"/>
          </w:tcPr>
          <w:p w14:paraId="28445CF7" w14:textId="77777777" w:rsidR="006C2000" w:rsidRDefault="006C2000" w:rsidP="006C2000">
            <w:pPr>
              <w:jc w:val="center"/>
              <w:rPr>
                <w:bCs/>
                <w:iCs/>
                <w:szCs w:val="16"/>
                <w:lang w:val="en-US"/>
              </w:rPr>
            </w:pPr>
            <w:r w:rsidRPr="00601C5D">
              <w:rPr>
                <w:b/>
                <w:iCs/>
                <w:szCs w:val="16"/>
                <w:lang w:val="en-US"/>
              </w:rPr>
              <w:t xml:space="preserve">Surface </w:t>
            </w:r>
            <w:r w:rsidRPr="00601C5D">
              <w:rPr>
                <w:bCs/>
                <w:iCs/>
                <w:szCs w:val="16"/>
                <w:lang w:val="en-US"/>
              </w:rPr>
              <w:t>(ha)</w:t>
            </w:r>
          </w:p>
          <w:p w14:paraId="55CAE08E" w14:textId="1337FB28" w:rsidR="00A36294" w:rsidRPr="00A36294" w:rsidRDefault="00A36294" w:rsidP="006C2000">
            <w:pPr>
              <w:jc w:val="center"/>
              <w:rPr>
                <w:bCs/>
                <w:i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面积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（公顷）</w:t>
            </w:r>
          </w:p>
        </w:tc>
        <w:tc>
          <w:tcPr>
            <w:tcW w:w="1394" w:type="dxa"/>
            <w:gridSpan w:val="2"/>
            <w:shd w:val="clear" w:color="auto" w:fill="E2EFD9" w:themeFill="accent6" w:themeFillTint="33"/>
            <w:vAlign w:val="center"/>
          </w:tcPr>
          <w:p w14:paraId="6ACE35A2" w14:textId="77777777" w:rsidR="006C2000" w:rsidRDefault="006C2000" w:rsidP="006C2000">
            <w:pPr>
              <w:jc w:val="center"/>
              <w:rPr>
                <w:bCs/>
                <w:iCs/>
                <w:szCs w:val="16"/>
                <w:lang w:val="en-US"/>
              </w:rPr>
            </w:pPr>
            <w:r>
              <w:rPr>
                <w:b/>
                <w:iCs/>
                <w:szCs w:val="16"/>
                <w:lang w:val="en-US"/>
              </w:rPr>
              <w:t xml:space="preserve">Date </w:t>
            </w:r>
            <w:r w:rsidRPr="00666B76">
              <w:rPr>
                <w:bCs/>
                <w:iCs/>
                <w:szCs w:val="16"/>
                <w:lang w:val="en-US"/>
              </w:rPr>
              <w:t>(month)</w:t>
            </w:r>
          </w:p>
          <w:p w14:paraId="63158253" w14:textId="4DC0F4E7" w:rsidR="00A36294" w:rsidRPr="00A36294" w:rsidRDefault="00962A85" w:rsidP="006C2000">
            <w:pPr>
              <w:jc w:val="center"/>
              <w:rPr>
                <w:bCs/>
                <w:i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日期</w:t>
            </w:r>
            <w:r w:rsidR="00A36294">
              <w:rPr>
                <w:rFonts w:hint="eastAsia"/>
                <w:bCs/>
                <w:iCs/>
                <w:szCs w:val="16"/>
                <w:lang w:val="en-US" w:eastAsia="zh-CN"/>
              </w:rPr>
              <w:t>（月）</w:t>
            </w:r>
          </w:p>
        </w:tc>
      </w:tr>
      <w:tr w:rsidR="006C2000" w:rsidRPr="00601C5D" w14:paraId="5DB802DA" w14:textId="77777777" w:rsidTr="008C338D">
        <w:trPr>
          <w:trHeight w:val="283"/>
        </w:trPr>
        <w:tc>
          <w:tcPr>
            <w:tcW w:w="424" w:type="dxa"/>
            <w:shd w:val="clear" w:color="auto" w:fill="auto"/>
            <w:vAlign w:val="center"/>
          </w:tcPr>
          <w:p w14:paraId="5EE49B24" w14:textId="77777777" w:rsidR="006C2000" w:rsidRPr="00601C5D" w:rsidRDefault="006C2000" w:rsidP="006C2000">
            <w:pPr>
              <w:jc w:val="center"/>
              <w:rPr>
                <w:bCs/>
                <w:szCs w:val="16"/>
                <w:lang w:val="en-US"/>
              </w:rPr>
            </w:pPr>
          </w:p>
        </w:tc>
        <w:tc>
          <w:tcPr>
            <w:tcW w:w="3262" w:type="dxa"/>
            <w:gridSpan w:val="5"/>
            <w:shd w:val="clear" w:color="auto" w:fill="E2EFD9" w:themeFill="accent6" w:themeFillTint="33"/>
            <w:vAlign w:val="center"/>
          </w:tcPr>
          <w:p w14:paraId="179FEC1E" w14:textId="00701DDD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611248845"/>
                <w:placeholder>
                  <w:docPart w:val="80308B1FC6054B95B4FCCC7F9E484AFD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9532BD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701" w:type="dxa"/>
            <w:gridSpan w:val="2"/>
            <w:shd w:val="clear" w:color="auto" w:fill="E2EFD9" w:themeFill="accent6" w:themeFillTint="33"/>
            <w:vAlign w:val="center"/>
          </w:tcPr>
          <w:p w14:paraId="6D31F5CB" w14:textId="1610D5D3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790178122"/>
                <w:placeholder>
                  <w:docPart w:val="81CBEAD77EF4443299B02DEFC4C5CEBA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695" w:type="dxa"/>
            <w:shd w:val="clear" w:color="auto" w:fill="E2EFD9" w:themeFill="accent6" w:themeFillTint="33"/>
            <w:vAlign w:val="center"/>
          </w:tcPr>
          <w:p w14:paraId="30AF54BF" w14:textId="3B28BB24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166480226"/>
                <w:placeholder>
                  <w:docPart w:val="95362526CB7747309D68690215B31D15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993" w:type="dxa"/>
            <w:gridSpan w:val="4"/>
            <w:shd w:val="clear" w:color="auto" w:fill="E2EFD9" w:themeFill="accent6" w:themeFillTint="33"/>
            <w:vAlign w:val="center"/>
          </w:tcPr>
          <w:p w14:paraId="515301B9" w14:textId="309E1B94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1868871256"/>
                <w:placeholder>
                  <w:docPart w:val="E98FDEECE49E406C81AB8FD22BA598D5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394" w:type="dxa"/>
            <w:gridSpan w:val="2"/>
            <w:shd w:val="clear" w:color="auto" w:fill="E2EFD9" w:themeFill="accent6" w:themeFillTint="33"/>
            <w:vAlign w:val="center"/>
          </w:tcPr>
          <w:p w14:paraId="7875E3FB" w14:textId="32C66354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684874611"/>
                <w:placeholder>
                  <w:docPart w:val="F116F3ACDBC34E59BCF719DB114257E2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A76F75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6C2000" w:rsidRPr="00601C5D" w14:paraId="4993BEEB" w14:textId="77777777" w:rsidTr="008C338D">
        <w:trPr>
          <w:trHeight w:val="283"/>
        </w:trPr>
        <w:tc>
          <w:tcPr>
            <w:tcW w:w="424" w:type="dxa"/>
            <w:shd w:val="clear" w:color="auto" w:fill="auto"/>
            <w:vAlign w:val="center"/>
          </w:tcPr>
          <w:p w14:paraId="775249F9" w14:textId="77777777" w:rsidR="006C2000" w:rsidRPr="00601C5D" w:rsidRDefault="006C2000" w:rsidP="006C2000">
            <w:pPr>
              <w:jc w:val="center"/>
              <w:rPr>
                <w:bCs/>
                <w:szCs w:val="16"/>
                <w:lang w:val="en-US"/>
              </w:rPr>
            </w:pPr>
          </w:p>
        </w:tc>
        <w:tc>
          <w:tcPr>
            <w:tcW w:w="3262" w:type="dxa"/>
            <w:gridSpan w:val="5"/>
            <w:shd w:val="clear" w:color="auto" w:fill="E2EFD9" w:themeFill="accent6" w:themeFillTint="33"/>
            <w:vAlign w:val="center"/>
          </w:tcPr>
          <w:p w14:paraId="56D113FA" w14:textId="31CA378C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859200918"/>
                <w:placeholder>
                  <w:docPart w:val="BF4C89BC87334B2E8B89F97260FE0749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701" w:type="dxa"/>
            <w:gridSpan w:val="2"/>
            <w:shd w:val="clear" w:color="auto" w:fill="E2EFD9" w:themeFill="accent6" w:themeFillTint="33"/>
            <w:vAlign w:val="center"/>
          </w:tcPr>
          <w:p w14:paraId="2DF83C62" w14:textId="77777777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250324308"/>
                <w:placeholder>
                  <w:docPart w:val="F8C14C6021AE49D58D8541456743DEA6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695" w:type="dxa"/>
            <w:shd w:val="clear" w:color="auto" w:fill="E2EFD9" w:themeFill="accent6" w:themeFillTint="33"/>
            <w:vAlign w:val="center"/>
          </w:tcPr>
          <w:p w14:paraId="273137EC" w14:textId="77777777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810281668"/>
                <w:placeholder>
                  <w:docPart w:val="62D8FAF96312433EBA499DC3B1A2E2FC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993" w:type="dxa"/>
            <w:gridSpan w:val="4"/>
            <w:shd w:val="clear" w:color="auto" w:fill="E2EFD9" w:themeFill="accent6" w:themeFillTint="33"/>
            <w:vAlign w:val="center"/>
          </w:tcPr>
          <w:p w14:paraId="263B14AE" w14:textId="77777777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1580977454"/>
                <w:placeholder>
                  <w:docPart w:val="20FA495D790D424A800B8E512D722297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394" w:type="dxa"/>
            <w:gridSpan w:val="2"/>
            <w:shd w:val="clear" w:color="auto" w:fill="E2EFD9" w:themeFill="accent6" w:themeFillTint="33"/>
            <w:vAlign w:val="center"/>
          </w:tcPr>
          <w:p w14:paraId="439516AD" w14:textId="77777777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848719328"/>
                <w:placeholder>
                  <w:docPart w:val="311483B5C6EB4146BA433A89B24F9BBC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6C2000" w:rsidRPr="00601C5D" w14:paraId="16D5736D" w14:textId="77777777" w:rsidTr="007C1777">
        <w:trPr>
          <w:trHeight w:val="283"/>
        </w:trPr>
        <w:tc>
          <w:tcPr>
            <w:tcW w:w="424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44100F91" w14:textId="77777777" w:rsidR="006C2000" w:rsidRPr="00601C5D" w:rsidRDefault="006C2000" w:rsidP="006C2000">
            <w:pPr>
              <w:jc w:val="center"/>
              <w:rPr>
                <w:szCs w:val="16"/>
                <w:lang w:val="en-US"/>
              </w:rPr>
            </w:pPr>
          </w:p>
        </w:tc>
        <w:tc>
          <w:tcPr>
            <w:tcW w:w="10045" w:type="dxa"/>
            <w:gridSpan w:val="14"/>
            <w:tcBorders>
              <w:bottom w:val="single" w:sz="6" w:space="0" w:color="auto"/>
            </w:tcBorders>
            <w:shd w:val="clear" w:color="auto" w:fill="E2EFD9" w:themeFill="accent6" w:themeFillTint="33"/>
            <w:vAlign w:val="center"/>
          </w:tcPr>
          <w:p w14:paraId="5CA45164" w14:textId="3594A8F1" w:rsidR="006C2000" w:rsidRDefault="006C2000" w:rsidP="006C2000">
            <w:pPr>
              <w:rPr>
                <w:i/>
                <w:iCs/>
                <w:sz w:val="14"/>
                <w:szCs w:val="14"/>
                <w:lang w:val="en-US"/>
              </w:rPr>
            </w:pPr>
            <w:r w:rsidRPr="00601C5D">
              <w:rPr>
                <w:i/>
                <w:iCs/>
                <w:sz w:val="14"/>
                <w:szCs w:val="14"/>
                <w:lang w:val="en-US"/>
              </w:rPr>
              <w:t xml:space="preserve">In case the operator uses manure as part of the compost composition, record the manure information in table </w:t>
            </w:r>
            <w:r w:rsidR="00962A85">
              <w:rPr>
                <w:b/>
                <w:bCs/>
                <w:i/>
                <w:iCs/>
                <w:sz w:val="14"/>
                <w:szCs w:val="14"/>
                <w:lang w:val="en-US"/>
              </w:rPr>
              <w:t>3</w:t>
            </w:r>
            <w:r w:rsidRPr="00F8658A">
              <w:rPr>
                <w:b/>
                <w:bCs/>
                <w:i/>
                <w:iCs/>
                <w:sz w:val="14"/>
                <w:szCs w:val="14"/>
                <w:lang w:val="en-US"/>
              </w:rPr>
              <w:t>.4</w:t>
            </w:r>
            <w:r w:rsidRPr="00601C5D">
              <w:rPr>
                <w:i/>
                <w:iCs/>
                <w:sz w:val="14"/>
                <w:szCs w:val="14"/>
                <w:lang w:val="en-US"/>
              </w:rPr>
              <w:t>.</w:t>
            </w:r>
          </w:p>
          <w:p w14:paraId="3732117B" w14:textId="29CA5470" w:rsidR="00EB5B7C" w:rsidRPr="00EB5B7C" w:rsidRDefault="00EB5B7C" w:rsidP="006C2000">
            <w:pPr>
              <w:rPr>
                <w:b/>
                <w:bCs/>
                <w:i/>
                <w:iCs/>
                <w:sz w:val="14"/>
                <w:szCs w:val="14"/>
                <w:lang w:val="en-US" w:eastAsia="zh-CN"/>
              </w:rPr>
            </w:pPr>
            <w:r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若企业将</w:t>
            </w:r>
            <w:r w:rsidR="00962A85"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粪肥</w:t>
            </w:r>
            <w:r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用作堆肥成分，则将</w:t>
            </w:r>
            <w:r w:rsidR="00962A85"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粪肥</w:t>
            </w:r>
            <w:r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信息</w:t>
            </w:r>
            <w:r w:rsidR="00962A85">
              <w:rPr>
                <w:rFonts w:hint="eastAsia"/>
                <w:i/>
                <w:iCs/>
                <w:sz w:val="14"/>
                <w:szCs w:val="14"/>
                <w:lang w:val="en-US" w:eastAsia="zh-CN"/>
              </w:rPr>
              <w:t>填写在表</w:t>
            </w:r>
            <w:r w:rsidR="00962A85" w:rsidRPr="00962A85">
              <w:rPr>
                <w:rFonts w:hint="eastAsia"/>
                <w:b/>
                <w:bCs/>
                <w:i/>
                <w:iCs/>
                <w:sz w:val="14"/>
                <w:szCs w:val="14"/>
                <w:lang w:val="en-US" w:eastAsia="zh-CN"/>
              </w:rPr>
              <w:t>3</w:t>
            </w:r>
            <w:r>
              <w:rPr>
                <w:b/>
                <w:bCs/>
                <w:i/>
                <w:iCs/>
                <w:sz w:val="14"/>
                <w:szCs w:val="14"/>
                <w:lang w:val="en-US" w:eastAsia="zh-CN"/>
              </w:rPr>
              <w:t>.4</w:t>
            </w:r>
            <w:r w:rsidR="00962A85">
              <w:rPr>
                <w:rFonts w:hint="eastAsia"/>
                <w:b/>
                <w:bCs/>
                <w:i/>
                <w:iCs/>
                <w:sz w:val="14"/>
                <w:szCs w:val="14"/>
                <w:lang w:val="en-US" w:eastAsia="zh-CN"/>
              </w:rPr>
              <w:t>中</w:t>
            </w:r>
          </w:p>
        </w:tc>
      </w:tr>
      <w:tr w:rsidR="006C2000" w:rsidRPr="00601C5D" w14:paraId="5542718A" w14:textId="77777777" w:rsidTr="007C1777">
        <w:trPr>
          <w:trHeight w:val="283"/>
        </w:trPr>
        <w:tc>
          <w:tcPr>
            <w:tcW w:w="424" w:type="dxa"/>
            <w:vMerge w:val="restar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15B9EAFA" w14:textId="7EB8076C" w:rsidR="006C2000" w:rsidRPr="00601C5D" w:rsidRDefault="006C2000" w:rsidP="006C2000">
            <w:pPr>
              <w:jc w:val="center"/>
              <w:rPr>
                <w:bCs/>
                <w:szCs w:val="16"/>
                <w:lang w:val="en-US"/>
              </w:rPr>
            </w:pPr>
            <w:r>
              <w:rPr>
                <w:bCs/>
                <w:szCs w:val="16"/>
              </w:rPr>
              <w:t>3</w:t>
            </w:r>
            <w:r w:rsidRPr="00601C5D">
              <w:rPr>
                <w:bCs/>
                <w:szCs w:val="16"/>
                <w:lang w:val="en-US"/>
              </w:rPr>
              <w:t>.</w:t>
            </w:r>
            <w:r>
              <w:rPr>
                <w:bCs/>
                <w:szCs w:val="16"/>
                <w:lang w:val="en-US"/>
              </w:rPr>
              <w:t>5</w:t>
            </w:r>
          </w:p>
        </w:tc>
        <w:tc>
          <w:tcPr>
            <w:tcW w:w="10045" w:type="dxa"/>
            <w:gridSpan w:val="14"/>
            <w:tcBorders>
              <w:top w:val="single" w:sz="6" w:space="0" w:color="auto"/>
            </w:tcBorders>
            <w:shd w:val="clear" w:color="auto" w:fill="F7CAAC" w:themeFill="accent2" w:themeFillTint="66"/>
            <w:vAlign w:val="center"/>
          </w:tcPr>
          <w:p w14:paraId="18782C26" w14:textId="02FAEA4D" w:rsidR="006C2000" w:rsidRPr="00325602" w:rsidRDefault="006C2000" w:rsidP="006C2000">
            <w:pPr>
              <w:rPr>
                <w:b/>
                <w:bCs/>
                <w:szCs w:val="16"/>
                <w:lang w:val="en-US"/>
              </w:rPr>
            </w:pPr>
            <w:r>
              <w:rPr>
                <w:b/>
                <w:bCs/>
                <w:szCs w:val="16"/>
                <w:lang w:val="en-US"/>
              </w:rPr>
              <w:t>Use of f</w:t>
            </w:r>
            <w:r w:rsidRPr="00601C5D">
              <w:rPr>
                <w:b/>
                <w:bCs/>
                <w:szCs w:val="16"/>
                <w:lang w:val="en-US"/>
              </w:rPr>
              <w:t>ertilizer</w:t>
            </w:r>
            <w:r>
              <w:rPr>
                <w:b/>
                <w:bCs/>
                <w:szCs w:val="16"/>
                <w:lang w:val="en-US"/>
              </w:rPr>
              <w:t>s</w:t>
            </w:r>
            <w:r w:rsidRPr="00601C5D">
              <w:rPr>
                <w:b/>
                <w:bCs/>
                <w:szCs w:val="16"/>
                <w:lang w:val="en-US"/>
              </w:rPr>
              <w:t xml:space="preserve"> and soil conditioner</w:t>
            </w:r>
            <w:r>
              <w:rPr>
                <w:b/>
                <w:bCs/>
                <w:szCs w:val="16"/>
              </w:rPr>
              <w:t>s</w:t>
            </w:r>
            <w:r>
              <w:rPr>
                <w:b/>
                <w:bCs/>
                <w:szCs w:val="16"/>
                <w:lang w:val="en-US"/>
              </w:rPr>
              <w:t xml:space="preserve"> </w:t>
            </w:r>
            <w:r w:rsidRPr="00BE6676">
              <w:rPr>
                <w:szCs w:val="16"/>
                <w:lang w:val="en-US"/>
              </w:rPr>
              <w:t>(Annex I</w:t>
            </w:r>
            <w:r>
              <w:rPr>
                <w:szCs w:val="16"/>
                <w:lang w:val="en-US"/>
              </w:rPr>
              <w:t xml:space="preserve">, </w:t>
            </w:r>
            <w:r w:rsidRPr="00BE6676">
              <w:rPr>
                <w:szCs w:val="16"/>
                <w:lang w:val="en-US"/>
              </w:rPr>
              <w:t>A CERT Organic Standard)</w:t>
            </w:r>
            <w:r>
              <w:rPr>
                <w:szCs w:val="16"/>
                <w:lang w:val="en-US"/>
              </w:rPr>
              <w:t xml:space="preserve">, </w:t>
            </w:r>
            <w:r w:rsidR="00962A85">
              <w:rPr>
                <w:rFonts w:hint="eastAsia"/>
                <w:b/>
                <w:bCs/>
                <w:szCs w:val="16"/>
                <w:lang w:val="en-US" w:eastAsia="zh-CN"/>
              </w:rPr>
              <w:t>肥料</w:t>
            </w:r>
            <w:r w:rsidR="00EB5B7C">
              <w:rPr>
                <w:rFonts w:hint="eastAsia"/>
                <w:b/>
                <w:bCs/>
                <w:szCs w:val="16"/>
                <w:lang w:val="en-US" w:eastAsia="zh-CN"/>
              </w:rPr>
              <w:t>及土壤改良剂的使用</w:t>
            </w:r>
            <w:r w:rsidR="00EB5B7C">
              <w:rPr>
                <w:rFonts w:hint="eastAsia"/>
                <w:szCs w:val="16"/>
                <w:lang w:val="en-US" w:eastAsia="zh-CN"/>
              </w:rPr>
              <w:t>（</w:t>
            </w:r>
            <w:r w:rsidR="00EB5B7C">
              <w:rPr>
                <w:szCs w:val="16"/>
                <w:lang w:val="en-US" w:eastAsia="zh-CN"/>
              </w:rPr>
              <w:t>A CERT</w:t>
            </w:r>
            <w:r w:rsidR="00EB5B7C">
              <w:rPr>
                <w:rFonts w:hint="eastAsia"/>
                <w:szCs w:val="16"/>
                <w:lang w:val="en-US" w:eastAsia="zh-CN"/>
              </w:rPr>
              <w:t>有机标准</w:t>
            </w:r>
            <w:r w:rsidR="00BE72C7">
              <w:rPr>
                <w:rFonts w:hint="eastAsia"/>
                <w:szCs w:val="16"/>
                <w:lang w:val="en-US" w:eastAsia="zh-CN"/>
              </w:rPr>
              <w:t>附录</w:t>
            </w:r>
            <w:r w:rsidR="00BE72C7">
              <w:rPr>
                <w:rFonts w:hint="eastAsia"/>
                <w:szCs w:val="16"/>
                <w:lang w:val="en-US" w:eastAsia="zh-CN"/>
              </w:rPr>
              <w:t>I</w:t>
            </w:r>
            <w:r w:rsidR="00EB5B7C">
              <w:rPr>
                <w:rFonts w:hint="eastAsia"/>
                <w:szCs w:val="16"/>
                <w:lang w:val="en-US" w:eastAsia="zh-CN"/>
              </w:rPr>
              <w:t>）</w:t>
            </w:r>
            <w:sdt>
              <w:sdtPr>
                <w:rPr>
                  <w:rFonts w:hint="eastAsia"/>
                  <w:b/>
                  <w:bCs/>
                  <w:sz w:val="18"/>
                  <w:szCs w:val="18"/>
                  <w:lang w:val="en-US" w:eastAsia="zh-CN"/>
                </w:rPr>
                <w:id w:val="-1941746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25602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 w:eastAsia="zh-CN"/>
                  </w:rPr>
                  <w:t>☐</w:t>
                </w:r>
              </w:sdtContent>
            </w:sdt>
            <w:r w:rsidRPr="00325602">
              <w:rPr>
                <w:b/>
                <w:bCs/>
                <w:szCs w:val="16"/>
                <w:lang w:val="en-US"/>
              </w:rPr>
              <w:t xml:space="preserve"> Yes </w:t>
            </w:r>
            <w:r w:rsidR="00EB5B7C">
              <w:rPr>
                <w:rFonts w:hint="eastAsia"/>
                <w:b/>
                <w:bCs/>
                <w:szCs w:val="16"/>
                <w:lang w:val="en-US" w:eastAsia="zh-CN"/>
              </w:rPr>
              <w:t>是</w:t>
            </w:r>
            <w:r w:rsidRPr="00325602">
              <w:rPr>
                <w:b/>
                <w:bCs/>
                <w:szCs w:val="16"/>
                <w:lang w:val="en-US"/>
              </w:rPr>
              <w:t xml:space="preserve">/ </w:t>
            </w:r>
            <w:sdt>
              <w:sdtPr>
                <w:rPr>
                  <w:b/>
                  <w:bCs/>
                  <w:sz w:val="18"/>
                  <w:szCs w:val="18"/>
                  <w:lang w:val="en-US"/>
                </w:rPr>
                <w:id w:val="880592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  <w:lang w:val="en-US"/>
                  </w:rPr>
                  <w:t>☐</w:t>
                </w:r>
              </w:sdtContent>
            </w:sdt>
            <w:r w:rsidRPr="00325602">
              <w:rPr>
                <w:b/>
                <w:bCs/>
                <w:szCs w:val="16"/>
                <w:lang w:val="en-US"/>
              </w:rPr>
              <w:t xml:space="preserve"> No</w:t>
            </w:r>
            <w:r w:rsidR="00EB5B7C">
              <w:rPr>
                <w:rFonts w:hint="eastAsia"/>
                <w:b/>
                <w:bCs/>
                <w:szCs w:val="16"/>
                <w:lang w:val="en-US" w:eastAsia="zh-CN"/>
              </w:rPr>
              <w:t>否</w:t>
            </w:r>
          </w:p>
        </w:tc>
      </w:tr>
      <w:tr w:rsidR="006C2000" w:rsidRPr="00601C5D" w14:paraId="507202A6" w14:textId="77777777" w:rsidTr="008C338D">
        <w:trPr>
          <w:trHeight w:val="283"/>
        </w:trPr>
        <w:tc>
          <w:tcPr>
            <w:tcW w:w="424" w:type="dxa"/>
            <w:vMerge/>
            <w:shd w:val="clear" w:color="auto" w:fill="auto"/>
            <w:vAlign w:val="center"/>
          </w:tcPr>
          <w:p w14:paraId="710A9CC3" w14:textId="77777777" w:rsidR="006C2000" w:rsidRPr="00601C5D" w:rsidRDefault="006C2000" w:rsidP="006C2000">
            <w:pPr>
              <w:jc w:val="center"/>
              <w:rPr>
                <w:bCs/>
                <w:szCs w:val="16"/>
                <w:lang w:val="en-US"/>
              </w:rPr>
            </w:pPr>
          </w:p>
        </w:tc>
        <w:tc>
          <w:tcPr>
            <w:tcW w:w="1703" w:type="dxa"/>
            <w:shd w:val="clear" w:color="auto" w:fill="F7CAAC" w:themeFill="accent2" w:themeFillTint="66"/>
            <w:vAlign w:val="center"/>
          </w:tcPr>
          <w:p w14:paraId="01EC5B4E" w14:textId="77777777" w:rsidR="006C2000" w:rsidRDefault="006C2000" w:rsidP="006C2000">
            <w:pPr>
              <w:jc w:val="center"/>
              <w:rPr>
                <w:b/>
                <w:szCs w:val="16"/>
                <w:lang w:val="en-US"/>
              </w:rPr>
            </w:pPr>
            <w:r w:rsidRPr="00601C5D">
              <w:rPr>
                <w:b/>
                <w:szCs w:val="16"/>
                <w:lang w:val="en-US"/>
              </w:rPr>
              <w:t>Commercial name</w:t>
            </w:r>
          </w:p>
          <w:p w14:paraId="3F2CD8AE" w14:textId="6482EA70" w:rsidR="00EB5B7C" w:rsidRPr="00601C5D" w:rsidRDefault="00EB5B7C" w:rsidP="006C2000">
            <w:pPr>
              <w:jc w:val="center"/>
              <w:rPr>
                <w:b/>
                <w:bCs/>
                <w:szCs w:val="16"/>
                <w:lang w:val="en-US"/>
              </w:rPr>
            </w:pPr>
            <w:r>
              <w:rPr>
                <w:rFonts w:hint="eastAsia"/>
                <w:b/>
                <w:szCs w:val="16"/>
                <w:lang w:val="en-US" w:eastAsia="zh-CN"/>
              </w:rPr>
              <w:t>商</w:t>
            </w:r>
            <w:r w:rsidR="00962A85">
              <w:rPr>
                <w:rFonts w:hint="eastAsia"/>
                <w:b/>
                <w:szCs w:val="16"/>
                <w:lang w:val="en-US" w:eastAsia="zh-CN"/>
              </w:rPr>
              <w:t>品名</w:t>
            </w:r>
          </w:p>
        </w:tc>
        <w:tc>
          <w:tcPr>
            <w:tcW w:w="1559" w:type="dxa"/>
            <w:gridSpan w:val="4"/>
            <w:shd w:val="clear" w:color="auto" w:fill="F7CAAC" w:themeFill="accent2" w:themeFillTint="66"/>
            <w:vAlign w:val="center"/>
          </w:tcPr>
          <w:p w14:paraId="6C53C2BE" w14:textId="77777777" w:rsidR="006C2000" w:rsidRDefault="006C2000" w:rsidP="006C2000">
            <w:pPr>
              <w:jc w:val="center"/>
              <w:rPr>
                <w:b/>
                <w:szCs w:val="16"/>
                <w:lang w:val="en-US"/>
              </w:rPr>
            </w:pPr>
            <w:r w:rsidRPr="00601C5D">
              <w:rPr>
                <w:b/>
                <w:szCs w:val="16"/>
                <w:lang w:val="en-US"/>
              </w:rPr>
              <w:t>Composition</w:t>
            </w:r>
          </w:p>
          <w:p w14:paraId="36815E28" w14:textId="48487571" w:rsidR="00EB5B7C" w:rsidRPr="00601C5D" w:rsidRDefault="00EB5B7C" w:rsidP="006C2000">
            <w:pPr>
              <w:jc w:val="center"/>
              <w:rPr>
                <w:b/>
                <w:bCs/>
                <w:szCs w:val="16"/>
                <w:lang w:val="en-US"/>
              </w:rPr>
            </w:pPr>
            <w:r>
              <w:rPr>
                <w:rFonts w:hint="eastAsia"/>
                <w:b/>
                <w:szCs w:val="16"/>
                <w:lang w:val="en-US" w:eastAsia="zh-CN"/>
              </w:rPr>
              <w:t>成分</w:t>
            </w:r>
          </w:p>
        </w:tc>
        <w:tc>
          <w:tcPr>
            <w:tcW w:w="1701" w:type="dxa"/>
            <w:gridSpan w:val="2"/>
            <w:shd w:val="clear" w:color="auto" w:fill="F7CAAC" w:themeFill="accent2" w:themeFillTint="66"/>
            <w:vAlign w:val="center"/>
          </w:tcPr>
          <w:p w14:paraId="6AD8C2CA" w14:textId="77777777" w:rsidR="006C2000" w:rsidRDefault="006C2000" w:rsidP="006C2000">
            <w:pPr>
              <w:jc w:val="center"/>
              <w:rPr>
                <w:b/>
                <w:iCs/>
                <w:szCs w:val="16"/>
                <w:lang w:val="en-US"/>
              </w:rPr>
            </w:pPr>
            <w:r w:rsidRPr="00601C5D">
              <w:rPr>
                <w:b/>
                <w:iCs/>
                <w:szCs w:val="16"/>
                <w:lang w:val="en-US"/>
              </w:rPr>
              <w:t>Crop(s)</w:t>
            </w:r>
          </w:p>
          <w:p w14:paraId="1C06014C" w14:textId="77A797EB" w:rsidR="00EB5B7C" w:rsidRPr="00BE6676" w:rsidRDefault="00EB5B7C" w:rsidP="006C2000">
            <w:pPr>
              <w:jc w:val="center"/>
              <w:rPr>
                <w:b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作物</w:t>
            </w:r>
          </w:p>
        </w:tc>
        <w:tc>
          <w:tcPr>
            <w:tcW w:w="1695" w:type="dxa"/>
            <w:shd w:val="clear" w:color="auto" w:fill="F7CAAC" w:themeFill="accent2" w:themeFillTint="66"/>
            <w:vAlign w:val="center"/>
          </w:tcPr>
          <w:p w14:paraId="41F5A6A6" w14:textId="77777777" w:rsidR="006C2000" w:rsidRDefault="006C2000" w:rsidP="006C2000">
            <w:pPr>
              <w:ind w:right="33"/>
              <w:jc w:val="center"/>
              <w:rPr>
                <w:bCs/>
                <w:szCs w:val="16"/>
                <w:lang w:val="en-US"/>
              </w:rPr>
            </w:pPr>
            <w:r w:rsidRPr="00601C5D">
              <w:rPr>
                <w:b/>
                <w:szCs w:val="16"/>
                <w:lang w:val="en-US"/>
              </w:rPr>
              <w:t>Quantity</w:t>
            </w:r>
            <w:r>
              <w:rPr>
                <w:b/>
                <w:szCs w:val="16"/>
                <w:lang w:val="en-US"/>
              </w:rPr>
              <w:t xml:space="preserve"> </w:t>
            </w:r>
            <w:r w:rsidRPr="00601C5D">
              <w:rPr>
                <w:bCs/>
                <w:szCs w:val="16"/>
                <w:lang w:val="en-US"/>
              </w:rPr>
              <w:t>(</w:t>
            </w:r>
            <w:r>
              <w:rPr>
                <w:bCs/>
                <w:szCs w:val="16"/>
                <w:lang w:val="en-US"/>
              </w:rPr>
              <w:t>k</w:t>
            </w:r>
            <w:r w:rsidRPr="00601C5D">
              <w:rPr>
                <w:bCs/>
                <w:szCs w:val="16"/>
                <w:lang w:val="en-US"/>
              </w:rPr>
              <w:t>g/ha)</w:t>
            </w:r>
          </w:p>
          <w:p w14:paraId="2D6C6F24" w14:textId="08071675" w:rsidR="00EB5B7C" w:rsidRPr="00601C5D" w:rsidRDefault="00EB5B7C" w:rsidP="006C2000">
            <w:pPr>
              <w:ind w:right="33"/>
              <w:jc w:val="center"/>
              <w:rPr>
                <w:b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数量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（公斤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/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公顷）</w:t>
            </w:r>
          </w:p>
        </w:tc>
        <w:tc>
          <w:tcPr>
            <w:tcW w:w="1993" w:type="dxa"/>
            <w:gridSpan w:val="4"/>
            <w:shd w:val="clear" w:color="auto" w:fill="F7CAAC" w:themeFill="accent2" w:themeFillTint="66"/>
            <w:vAlign w:val="center"/>
          </w:tcPr>
          <w:p w14:paraId="03798763" w14:textId="77777777" w:rsidR="006C2000" w:rsidRDefault="006C2000" w:rsidP="006C2000">
            <w:pPr>
              <w:jc w:val="center"/>
              <w:rPr>
                <w:bCs/>
                <w:szCs w:val="16"/>
                <w:lang w:val="en-US"/>
              </w:rPr>
            </w:pPr>
            <w:r w:rsidRPr="00601C5D">
              <w:rPr>
                <w:b/>
                <w:szCs w:val="16"/>
                <w:lang w:val="en-US"/>
              </w:rPr>
              <w:t xml:space="preserve">Surface </w:t>
            </w:r>
            <w:r w:rsidRPr="005B4C4E">
              <w:rPr>
                <w:bCs/>
                <w:szCs w:val="16"/>
                <w:lang w:val="en-US"/>
              </w:rPr>
              <w:t>(ha)</w:t>
            </w:r>
          </w:p>
          <w:p w14:paraId="33F08A33" w14:textId="684B9663" w:rsidR="00EB5B7C" w:rsidRPr="00601C5D" w:rsidRDefault="00EB5B7C" w:rsidP="006C2000">
            <w:pPr>
              <w:jc w:val="center"/>
              <w:rPr>
                <w:b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面积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（公顷）</w:t>
            </w:r>
          </w:p>
        </w:tc>
        <w:tc>
          <w:tcPr>
            <w:tcW w:w="1394" w:type="dxa"/>
            <w:gridSpan w:val="2"/>
            <w:shd w:val="clear" w:color="auto" w:fill="F7CAAC" w:themeFill="accent2" w:themeFillTint="66"/>
            <w:vAlign w:val="center"/>
          </w:tcPr>
          <w:p w14:paraId="39B7D58C" w14:textId="77777777" w:rsidR="006C2000" w:rsidRDefault="006C2000" w:rsidP="006C2000">
            <w:pPr>
              <w:ind w:right="33"/>
              <w:jc w:val="center"/>
              <w:rPr>
                <w:bCs/>
                <w:iCs/>
                <w:szCs w:val="16"/>
                <w:lang w:val="en-US"/>
              </w:rPr>
            </w:pPr>
            <w:r>
              <w:rPr>
                <w:b/>
                <w:iCs/>
                <w:szCs w:val="16"/>
                <w:lang w:val="en-US"/>
              </w:rPr>
              <w:t xml:space="preserve">Date </w:t>
            </w:r>
            <w:r w:rsidRPr="00666B76">
              <w:rPr>
                <w:bCs/>
                <w:iCs/>
                <w:szCs w:val="16"/>
                <w:lang w:val="en-US"/>
              </w:rPr>
              <w:t>(month)</w:t>
            </w:r>
          </w:p>
          <w:p w14:paraId="2DF2A35D" w14:textId="5C88292F" w:rsidR="00EB5B7C" w:rsidRPr="00601C5D" w:rsidRDefault="00EB5B7C" w:rsidP="006C2000">
            <w:pPr>
              <w:ind w:right="33"/>
              <w:jc w:val="center"/>
              <w:rPr>
                <w:bCs/>
                <w:szCs w:val="16"/>
                <w:lang w:val="en-US"/>
              </w:rPr>
            </w:pPr>
            <w:r>
              <w:rPr>
                <w:rFonts w:hint="eastAsia"/>
                <w:b/>
                <w:iCs/>
                <w:szCs w:val="16"/>
                <w:lang w:val="en-US" w:eastAsia="zh-CN"/>
              </w:rPr>
              <w:t>日期</w:t>
            </w:r>
            <w:r>
              <w:rPr>
                <w:rFonts w:hint="eastAsia"/>
                <w:bCs/>
                <w:iCs/>
                <w:szCs w:val="16"/>
                <w:lang w:val="en-US" w:eastAsia="zh-CN"/>
              </w:rPr>
              <w:t>（月）</w:t>
            </w:r>
          </w:p>
        </w:tc>
      </w:tr>
      <w:tr w:rsidR="006C2000" w:rsidRPr="00601C5D" w14:paraId="5FB065AA" w14:textId="77777777" w:rsidTr="008C338D">
        <w:trPr>
          <w:trHeight w:val="283"/>
        </w:trPr>
        <w:tc>
          <w:tcPr>
            <w:tcW w:w="424" w:type="dxa"/>
            <w:shd w:val="clear" w:color="auto" w:fill="auto"/>
            <w:vAlign w:val="center"/>
          </w:tcPr>
          <w:p w14:paraId="40DC684E" w14:textId="77777777" w:rsidR="006C2000" w:rsidRPr="00601C5D" w:rsidRDefault="006C2000" w:rsidP="006C2000">
            <w:pPr>
              <w:jc w:val="center"/>
              <w:rPr>
                <w:bCs/>
                <w:szCs w:val="16"/>
                <w:lang w:val="en-US"/>
              </w:rPr>
            </w:pPr>
          </w:p>
        </w:tc>
        <w:tc>
          <w:tcPr>
            <w:tcW w:w="1703" w:type="dxa"/>
            <w:shd w:val="clear" w:color="auto" w:fill="F7CAAC" w:themeFill="accent2" w:themeFillTint="66"/>
            <w:vAlign w:val="center"/>
          </w:tcPr>
          <w:p w14:paraId="629A558C" w14:textId="38F583A1" w:rsidR="006C2000" w:rsidRPr="00601C5D" w:rsidRDefault="00B1095D" w:rsidP="006C2000">
            <w:pPr>
              <w:rPr>
                <w:b/>
                <w:bCs/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-2121675979"/>
                <w:placeholder>
                  <w:docPart w:val="07C1BCD0AA044876B0BA7A82CAC8FE30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9532BD" w:rsidRPr="005976BC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559" w:type="dxa"/>
            <w:gridSpan w:val="4"/>
            <w:shd w:val="clear" w:color="auto" w:fill="F7CAAC" w:themeFill="accent2" w:themeFillTint="66"/>
            <w:vAlign w:val="center"/>
          </w:tcPr>
          <w:p w14:paraId="55D0B433" w14:textId="77777777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1205223287"/>
                <w:placeholder>
                  <w:docPart w:val="34EAD477F582446FB3E6FCA15A99373E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701" w:type="dxa"/>
            <w:gridSpan w:val="2"/>
            <w:shd w:val="clear" w:color="auto" w:fill="F7CAAC" w:themeFill="accent2" w:themeFillTint="66"/>
            <w:vAlign w:val="center"/>
          </w:tcPr>
          <w:p w14:paraId="429DE849" w14:textId="77777777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1984773354"/>
                <w:placeholder>
                  <w:docPart w:val="ABAA3E34E55543E8A24F97A623C49C3E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695" w:type="dxa"/>
            <w:shd w:val="clear" w:color="auto" w:fill="F7CAAC" w:themeFill="accent2" w:themeFillTint="66"/>
            <w:vAlign w:val="center"/>
          </w:tcPr>
          <w:p w14:paraId="3EE5179B" w14:textId="77777777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1165321638"/>
                <w:placeholder>
                  <w:docPart w:val="95357F51430943389AC7E6D31D7A1B74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993" w:type="dxa"/>
            <w:gridSpan w:val="4"/>
            <w:shd w:val="clear" w:color="auto" w:fill="F7CAAC" w:themeFill="accent2" w:themeFillTint="66"/>
            <w:vAlign w:val="center"/>
          </w:tcPr>
          <w:p w14:paraId="75C75C0A" w14:textId="77777777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965850304"/>
                <w:placeholder>
                  <w:docPart w:val="D1B78F1CD88E4DE498A8DC0AD20F1E72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394" w:type="dxa"/>
            <w:gridSpan w:val="2"/>
            <w:shd w:val="clear" w:color="auto" w:fill="F7CAAC" w:themeFill="accent2" w:themeFillTint="66"/>
            <w:vAlign w:val="center"/>
          </w:tcPr>
          <w:p w14:paraId="7C22D774" w14:textId="77777777" w:rsidR="006C2000" w:rsidRPr="00601C5D" w:rsidRDefault="00B1095D" w:rsidP="006C2000">
            <w:pPr>
              <w:jc w:val="center"/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340281477"/>
                <w:placeholder>
                  <w:docPart w:val="6934B425E4114A0BAD9DA370D1551967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6C2000" w:rsidRPr="00601C5D" w14:paraId="79C7DD93" w14:textId="77777777" w:rsidTr="008C338D">
        <w:trPr>
          <w:trHeight w:val="283"/>
        </w:trPr>
        <w:tc>
          <w:tcPr>
            <w:tcW w:w="424" w:type="dxa"/>
            <w:shd w:val="clear" w:color="auto" w:fill="auto"/>
            <w:vAlign w:val="center"/>
          </w:tcPr>
          <w:p w14:paraId="0D391396" w14:textId="77777777" w:rsidR="006C2000" w:rsidRPr="00601C5D" w:rsidRDefault="006C2000" w:rsidP="006C2000">
            <w:pPr>
              <w:jc w:val="center"/>
              <w:rPr>
                <w:bCs/>
                <w:szCs w:val="16"/>
                <w:lang w:val="en-US"/>
              </w:rPr>
            </w:pPr>
          </w:p>
        </w:tc>
        <w:tc>
          <w:tcPr>
            <w:tcW w:w="1703" w:type="dxa"/>
            <w:shd w:val="clear" w:color="auto" w:fill="F7CAAC" w:themeFill="accent2" w:themeFillTint="66"/>
            <w:vAlign w:val="center"/>
          </w:tcPr>
          <w:p w14:paraId="61B11963" w14:textId="77777777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632671438"/>
                <w:placeholder>
                  <w:docPart w:val="532BBAF08FC647719A891430EED07746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559" w:type="dxa"/>
            <w:gridSpan w:val="4"/>
            <w:shd w:val="clear" w:color="auto" w:fill="F7CAAC" w:themeFill="accent2" w:themeFillTint="66"/>
            <w:vAlign w:val="center"/>
          </w:tcPr>
          <w:p w14:paraId="6227D822" w14:textId="77777777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1539787143"/>
                <w:placeholder>
                  <w:docPart w:val="8AF5CEA3815D439999893C99833145C5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701" w:type="dxa"/>
            <w:gridSpan w:val="2"/>
            <w:shd w:val="clear" w:color="auto" w:fill="F7CAAC" w:themeFill="accent2" w:themeFillTint="66"/>
            <w:vAlign w:val="center"/>
          </w:tcPr>
          <w:p w14:paraId="2D9B8325" w14:textId="77777777" w:rsidR="006C2000" w:rsidRPr="00601C5D" w:rsidRDefault="00B1095D" w:rsidP="006C2000">
            <w:pPr>
              <w:rPr>
                <w:lang w:val="en-US"/>
              </w:rPr>
            </w:pPr>
            <w:sdt>
              <w:sdtPr>
                <w:rPr>
                  <w:rStyle w:val="Verdanaen8"/>
                </w:rPr>
                <w:id w:val="47121981"/>
                <w:placeholder>
                  <w:docPart w:val="4F0CA0D189E24B31A3A582EC544239AF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695" w:type="dxa"/>
            <w:shd w:val="clear" w:color="auto" w:fill="F7CAAC" w:themeFill="accent2" w:themeFillTint="66"/>
            <w:vAlign w:val="center"/>
          </w:tcPr>
          <w:p w14:paraId="4202E068" w14:textId="77777777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1060784638"/>
                <w:placeholder>
                  <w:docPart w:val="0C947081733249C28979F79F20D26227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993" w:type="dxa"/>
            <w:gridSpan w:val="4"/>
            <w:shd w:val="clear" w:color="auto" w:fill="F7CAAC" w:themeFill="accent2" w:themeFillTint="66"/>
            <w:vAlign w:val="center"/>
          </w:tcPr>
          <w:p w14:paraId="0367D7F1" w14:textId="77777777" w:rsidR="006C2000" w:rsidRPr="00601C5D" w:rsidRDefault="00B1095D" w:rsidP="006C2000">
            <w:pPr>
              <w:jc w:val="center"/>
              <w:rPr>
                <w:lang w:val="en-US"/>
              </w:rPr>
            </w:pPr>
            <w:sdt>
              <w:sdtPr>
                <w:rPr>
                  <w:rStyle w:val="Verdanaen8"/>
                </w:rPr>
                <w:id w:val="-1664774539"/>
                <w:placeholder>
                  <w:docPart w:val="E5AF384BD3384085A03C403D44E78FF7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  <w:tc>
          <w:tcPr>
            <w:tcW w:w="1394" w:type="dxa"/>
            <w:gridSpan w:val="2"/>
            <w:shd w:val="clear" w:color="auto" w:fill="F7CAAC" w:themeFill="accent2" w:themeFillTint="66"/>
            <w:vAlign w:val="center"/>
          </w:tcPr>
          <w:p w14:paraId="41D3EA14" w14:textId="77777777" w:rsidR="006C2000" w:rsidRPr="00601C5D" w:rsidRDefault="00B1095D" w:rsidP="006C2000">
            <w:pPr>
              <w:jc w:val="center"/>
              <w:rPr>
                <w:szCs w:val="16"/>
                <w:lang w:val="en-US"/>
              </w:rPr>
            </w:pPr>
            <w:sdt>
              <w:sdtPr>
                <w:rPr>
                  <w:rStyle w:val="Verdanaen8"/>
                </w:rPr>
                <w:id w:val="-387582871"/>
                <w:placeholder>
                  <w:docPart w:val="009B772D54964130AD5811D76C2B01D8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6C2000" w:rsidRPr="00A21BB5">
                  <w:rPr>
                    <w:color w:val="AEAAAA" w:themeColor="background2" w:themeShade="BF"/>
                    <w:szCs w:val="16"/>
                  </w:rPr>
                  <w:t>Type</w:t>
                </w:r>
              </w:sdtContent>
            </w:sdt>
          </w:p>
        </w:tc>
      </w:tr>
      <w:tr w:rsidR="003D35C7" w:rsidRPr="00601C5D" w14:paraId="5770AB33" w14:textId="77777777" w:rsidTr="00A64CF7">
        <w:trPr>
          <w:trHeight w:val="283"/>
        </w:trPr>
        <w:tc>
          <w:tcPr>
            <w:tcW w:w="424" w:type="dxa"/>
            <w:vMerge w:val="restart"/>
            <w:shd w:val="clear" w:color="auto" w:fill="auto"/>
            <w:vAlign w:val="center"/>
          </w:tcPr>
          <w:p w14:paraId="7C1EAFC0" w14:textId="487902D2" w:rsidR="003D35C7" w:rsidRPr="00601C5D" w:rsidRDefault="003D35C7" w:rsidP="00A64CF7">
            <w:pPr>
              <w:jc w:val="center"/>
              <w:rPr>
                <w:bCs/>
                <w:szCs w:val="16"/>
                <w:lang w:val="en-US"/>
              </w:rPr>
            </w:pPr>
            <w:r>
              <w:rPr>
                <w:bCs/>
                <w:szCs w:val="16"/>
              </w:rPr>
              <w:t>3</w:t>
            </w:r>
            <w:r>
              <w:rPr>
                <w:bCs/>
                <w:szCs w:val="16"/>
                <w:lang w:val="en-US"/>
              </w:rPr>
              <w:t>.</w:t>
            </w:r>
            <w:r w:rsidR="004433DA">
              <w:rPr>
                <w:bCs/>
                <w:szCs w:val="16"/>
                <w:lang w:val="en-US"/>
              </w:rPr>
              <w:t>6</w:t>
            </w:r>
          </w:p>
        </w:tc>
        <w:tc>
          <w:tcPr>
            <w:tcW w:w="10045" w:type="dxa"/>
            <w:gridSpan w:val="14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2C09C9AD" w14:textId="77777777" w:rsidR="003D35C7" w:rsidRDefault="003D35C7" w:rsidP="00A64CF7">
            <w:pPr>
              <w:rPr>
                <w:b/>
                <w:szCs w:val="16"/>
                <w:lang w:val="en-US"/>
              </w:rPr>
            </w:pPr>
            <w:r w:rsidRPr="003D35C7">
              <w:rPr>
                <w:b/>
                <w:szCs w:val="16"/>
                <w:lang w:val="en-US"/>
              </w:rPr>
              <w:t xml:space="preserve">Short description of the </w:t>
            </w:r>
            <w:r>
              <w:rPr>
                <w:b/>
                <w:szCs w:val="16"/>
                <w:lang w:val="en-US"/>
              </w:rPr>
              <w:t>virgin land</w:t>
            </w:r>
            <w:r w:rsidRPr="003D35C7">
              <w:rPr>
                <w:b/>
                <w:szCs w:val="16"/>
                <w:lang w:val="en-US"/>
              </w:rPr>
              <w:t xml:space="preserve"> conversion procedure</w:t>
            </w:r>
          </w:p>
          <w:p w14:paraId="40494F36" w14:textId="04820971" w:rsidR="00EB5B7C" w:rsidRPr="003D35C7" w:rsidRDefault="00962A85" w:rsidP="00A64CF7">
            <w:pPr>
              <w:rPr>
                <w:b/>
                <w:szCs w:val="16"/>
                <w:lang w:val="en-US" w:eastAsia="zh-CN"/>
              </w:rPr>
            </w:pPr>
            <w:r>
              <w:rPr>
                <w:rFonts w:hint="eastAsia"/>
                <w:b/>
                <w:szCs w:val="16"/>
                <w:lang w:val="en-US" w:eastAsia="zh-CN"/>
              </w:rPr>
              <w:t>荒地</w:t>
            </w:r>
            <w:r w:rsidR="00EB5B7C">
              <w:rPr>
                <w:rFonts w:hint="eastAsia"/>
                <w:b/>
                <w:szCs w:val="16"/>
                <w:lang w:val="en-US" w:eastAsia="zh-CN"/>
              </w:rPr>
              <w:t>转换程序简短说明</w:t>
            </w:r>
          </w:p>
        </w:tc>
      </w:tr>
      <w:tr w:rsidR="003D35C7" w:rsidRPr="00601C5D" w14:paraId="3D1F0C23" w14:textId="77777777" w:rsidTr="004433DA">
        <w:trPr>
          <w:trHeight w:val="567"/>
        </w:trPr>
        <w:tc>
          <w:tcPr>
            <w:tcW w:w="424" w:type="dxa"/>
            <w:vMerge/>
            <w:shd w:val="clear" w:color="auto" w:fill="auto"/>
            <w:vAlign w:val="center"/>
          </w:tcPr>
          <w:p w14:paraId="1864A28A" w14:textId="77777777" w:rsidR="003D35C7" w:rsidRDefault="003D35C7" w:rsidP="00A64CF7">
            <w:pPr>
              <w:jc w:val="center"/>
              <w:rPr>
                <w:bCs/>
                <w:szCs w:val="16"/>
                <w:lang w:eastAsia="zh-CN"/>
              </w:rPr>
            </w:pPr>
          </w:p>
        </w:tc>
        <w:tc>
          <w:tcPr>
            <w:tcW w:w="10045" w:type="dxa"/>
            <w:gridSpan w:val="14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7BC47E5" w14:textId="3FDFE03D" w:rsidR="003D35C7" w:rsidRDefault="00B1095D" w:rsidP="00A64CF7">
            <w:pPr>
              <w:rPr>
                <w:rStyle w:val="Verdanaen8"/>
                <w:lang w:val="en-US"/>
              </w:rPr>
            </w:pPr>
            <w:sdt>
              <w:sdtPr>
                <w:rPr>
                  <w:rStyle w:val="Verdanaen8"/>
                  <w:lang w:val="en-US"/>
                </w:rPr>
                <w:id w:val="-1987537941"/>
                <w:placeholder>
                  <w:docPart w:val="ABDACBDBA9F24115A03FC933B6FB4A52"/>
                </w:placeholder>
                <w:showingPlcHdr/>
              </w:sdtPr>
              <w:sdtEndPr>
                <w:rPr>
                  <w:rStyle w:val="a0"/>
                </w:rPr>
              </w:sdtEndPr>
              <w:sdtContent>
                <w:r w:rsidR="003D35C7">
                  <w:rPr>
                    <w:color w:val="3B3838" w:themeColor="background2" w:themeShade="40"/>
                    <w:szCs w:val="16"/>
                    <w:lang w:val="en-US"/>
                  </w:rPr>
                  <w:t>Description</w:t>
                </w:r>
                <w:r w:rsidR="0090538D">
                  <w:rPr>
                    <w:rFonts w:hint="eastAsia"/>
                    <w:color w:val="3B3838" w:themeColor="background2" w:themeShade="40"/>
                    <w:szCs w:val="16"/>
                    <w:lang w:val="en-US" w:eastAsia="zh-CN"/>
                  </w:rPr>
                  <w:t>点</w:t>
                </w:r>
                <w:r w:rsidR="00962A85">
                  <w:rPr>
                    <w:rFonts w:hint="eastAsia"/>
                    <w:color w:val="3B3838" w:themeColor="background2" w:themeShade="40"/>
                    <w:szCs w:val="16"/>
                    <w:lang w:val="en-US" w:eastAsia="zh-CN"/>
                  </w:rPr>
                  <w:t>此</w:t>
                </w:r>
                <w:r w:rsidR="0090538D">
                  <w:rPr>
                    <w:rFonts w:hint="eastAsia"/>
                    <w:color w:val="3B3838" w:themeColor="background2" w:themeShade="40"/>
                    <w:szCs w:val="16"/>
                    <w:lang w:val="en-US" w:eastAsia="zh-CN"/>
                  </w:rPr>
                  <w:t>输入</w:t>
                </w:r>
                <w:r w:rsidR="00350A52">
                  <w:rPr>
                    <w:rFonts w:hint="eastAsia"/>
                    <w:color w:val="3B3838" w:themeColor="background2" w:themeShade="40"/>
                    <w:szCs w:val="16"/>
                    <w:lang w:val="en-US" w:eastAsia="zh-CN"/>
                  </w:rPr>
                  <w:t>荒地转换程序</w:t>
                </w:r>
                <w:r w:rsidR="00962A85">
                  <w:rPr>
                    <w:rFonts w:hint="eastAsia"/>
                    <w:color w:val="3B3838" w:themeColor="background2" w:themeShade="40"/>
                    <w:szCs w:val="16"/>
                    <w:lang w:val="en-US" w:eastAsia="zh-CN"/>
                  </w:rPr>
                  <w:t>描述</w:t>
                </w:r>
              </w:sdtContent>
            </w:sdt>
          </w:p>
        </w:tc>
      </w:tr>
      <w:tr w:rsidR="006C2000" w:rsidRPr="00697795" w14:paraId="59DE08FD" w14:textId="77777777" w:rsidTr="007C1777">
        <w:tblPrEx>
          <w:jc w:val="center"/>
          <w:tblBorders>
            <w:left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3"/>
          <w:jc w:val="center"/>
        </w:trPr>
        <w:tc>
          <w:tcPr>
            <w:tcW w:w="424" w:type="dxa"/>
            <w:vMerge w:val="restart"/>
            <w:tcBorders>
              <w:left w:val="nil"/>
            </w:tcBorders>
            <w:shd w:val="clear" w:color="auto" w:fill="auto"/>
            <w:vAlign w:val="center"/>
          </w:tcPr>
          <w:p w14:paraId="001E911F" w14:textId="3D8A55B7" w:rsidR="006C2000" w:rsidRPr="00697795" w:rsidRDefault="006C2000" w:rsidP="006C2000">
            <w:pPr>
              <w:jc w:val="center"/>
              <w:rPr>
                <w:bCs/>
                <w:szCs w:val="16"/>
              </w:rPr>
            </w:pPr>
            <w:bookmarkStart w:id="0" w:name="_Hlk66977790"/>
            <w:r>
              <w:rPr>
                <w:bCs/>
                <w:szCs w:val="16"/>
              </w:rPr>
              <w:t>3.7</w:t>
            </w:r>
          </w:p>
        </w:tc>
        <w:tc>
          <w:tcPr>
            <w:tcW w:w="10045" w:type="dxa"/>
            <w:gridSpan w:val="14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A882AE6" w14:textId="77777777" w:rsidR="006C2000" w:rsidRDefault="006C2000" w:rsidP="006C2000">
            <w:pPr>
              <w:rPr>
                <w:b/>
                <w:szCs w:val="16"/>
              </w:rPr>
            </w:pPr>
            <w:r w:rsidRPr="0073070F">
              <w:rPr>
                <w:b/>
                <w:szCs w:val="16"/>
                <w:lang w:val="en-US"/>
              </w:rPr>
              <w:t xml:space="preserve">Precautionary measures to avoid contamination </w:t>
            </w:r>
            <w:r w:rsidRPr="00697795">
              <w:rPr>
                <w:b/>
                <w:szCs w:val="16"/>
              </w:rPr>
              <w:t>from the machinery</w:t>
            </w:r>
            <w:r>
              <w:rPr>
                <w:b/>
                <w:szCs w:val="16"/>
              </w:rPr>
              <w:t>,</w:t>
            </w:r>
          </w:p>
          <w:p w14:paraId="2FB1FA5A" w14:textId="644D4305" w:rsidR="00EB5B7C" w:rsidRPr="00697795" w:rsidRDefault="00EB5B7C" w:rsidP="006C2000">
            <w:pPr>
              <w:rPr>
                <w:b/>
                <w:szCs w:val="16"/>
                <w:lang w:eastAsia="zh-CN"/>
              </w:rPr>
            </w:pPr>
            <w:r>
              <w:rPr>
                <w:rFonts w:hint="eastAsia"/>
                <w:b/>
                <w:szCs w:val="16"/>
                <w:lang w:eastAsia="zh-CN"/>
              </w:rPr>
              <w:t>避免机械污染的预防措施</w:t>
            </w:r>
          </w:p>
        </w:tc>
      </w:tr>
      <w:tr w:rsidR="006C2000" w:rsidRPr="00697795" w14:paraId="746276F1" w14:textId="77777777" w:rsidTr="00AD5B25">
        <w:tblPrEx>
          <w:jc w:val="center"/>
          <w:tblBorders>
            <w:left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3"/>
          <w:jc w:val="center"/>
        </w:trPr>
        <w:tc>
          <w:tcPr>
            <w:tcW w:w="424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360BC646" w14:textId="77777777" w:rsidR="006C2000" w:rsidRPr="00697795" w:rsidRDefault="006C2000" w:rsidP="006C2000">
            <w:pPr>
              <w:jc w:val="center"/>
              <w:rPr>
                <w:bCs/>
                <w:szCs w:val="16"/>
                <w:lang w:eastAsia="zh-CN"/>
              </w:rPr>
            </w:pPr>
          </w:p>
        </w:tc>
        <w:tc>
          <w:tcPr>
            <w:tcW w:w="439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248A3" w14:textId="530C37F9" w:rsidR="006C2000" w:rsidRPr="00697795" w:rsidRDefault="00B1095D" w:rsidP="006C2000">
            <w:pPr>
              <w:rPr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688804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6F75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6C2000" w:rsidRPr="00697795">
              <w:rPr>
                <w:bCs/>
                <w:szCs w:val="16"/>
              </w:rPr>
              <w:t xml:space="preserve"> Cleaning the equipment</w:t>
            </w:r>
            <w:r w:rsidR="006C2000">
              <w:rPr>
                <w:bCs/>
                <w:szCs w:val="16"/>
              </w:rPr>
              <w:t xml:space="preserve"> with r</w:t>
            </w:r>
            <w:r w:rsidR="006C2000" w:rsidRPr="00697795">
              <w:rPr>
                <w:szCs w:val="16"/>
              </w:rPr>
              <w:t>ecord</w:t>
            </w:r>
            <w:r w:rsidR="006C2000">
              <w:rPr>
                <w:szCs w:val="16"/>
              </w:rPr>
              <w:t>-</w:t>
            </w:r>
            <w:r w:rsidR="006C2000" w:rsidRPr="00697795">
              <w:rPr>
                <w:szCs w:val="16"/>
              </w:rPr>
              <w:t>keeping</w:t>
            </w:r>
            <w:r w:rsidR="0090538D">
              <w:rPr>
                <w:rFonts w:hint="eastAsia"/>
                <w:szCs w:val="16"/>
                <w:lang w:eastAsia="zh-CN"/>
              </w:rPr>
              <w:t>清洁</w:t>
            </w:r>
            <w:r w:rsidR="00EB5B7C">
              <w:rPr>
                <w:rFonts w:hint="eastAsia"/>
                <w:szCs w:val="16"/>
                <w:lang w:eastAsia="zh-CN"/>
              </w:rPr>
              <w:t>机器</w:t>
            </w:r>
            <w:r w:rsidR="0090538D">
              <w:rPr>
                <w:rFonts w:hint="eastAsia"/>
                <w:szCs w:val="16"/>
                <w:lang w:eastAsia="zh-CN"/>
              </w:rPr>
              <w:t>并保留记录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6993EB" w14:textId="01065741" w:rsidR="006C2000" w:rsidRPr="00697795" w:rsidRDefault="00B1095D" w:rsidP="006C2000">
            <w:pPr>
              <w:rPr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64057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2000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6C2000" w:rsidRPr="00697795">
              <w:rPr>
                <w:rStyle w:val="Verdanaen8"/>
              </w:rPr>
              <w:t xml:space="preserve"> </w:t>
            </w:r>
            <w:sdt>
              <w:sdtPr>
                <w:rPr>
                  <w:rStyle w:val="Verdanaen8"/>
                </w:rPr>
                <w:id w:val="-12074337"/>
                <w:placeholder>
                  <w:docPart w:val="41CB4F46A50044ABA1D9C4FFB14F7A03"/>
                </w:placeholder>
              </w:sdtPr>
              <w:sdtEndPr>
                <w:rPr>
                  <w:rStyle w:val="a0"/>
                </w:rPr>
              </w:sdtEndPr>
              <w:sdtContent>
                <w:r w:rsidR="0090538D">
                  <w:rPr>
                    <w:rStyle w:val="Verdanaen8"/>
                    <w:rFonts w:hint="eastAsia"/>
                    <w:lang w:eastAsia="zh-CN"/>
                  </w:rPr>
                  <w:t>other</w:t>
                </w:r>
                <w:r w:rsidR="00EB5B7C">
                  <w:rPr>
                    <w:rStyle w:val="Verdanaen8"/>
                    <w:rFonts w:hint="eastAsia"/>
                    <w:lang w:eastAsia="zh-CN"/>
                  </w:rPr>
                  <w:t>其他请填写</w:t>
                </w:r>
              </w:sdtContent>
            </w:sdt>
          </w:p>
        </w:tc>
        <w:tc>
          <w:tcPr>
            <w:tcW w:w="2672" w:type="dxa"/>
            <w:gridSpan w:val="5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15C7E35" w14:textId="6B4E1826" w:rsidR="006C2000" w:rsidRPr="00697795" w:rsidRDefault="00B1095D" w:rsidP="006C2000">
            <w:pPr>
              <w:rPr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692188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2000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6C2000" w:rsidRPr="00697795">
              <w:rPr>
                <w:rStyle w:val="Verdanaen8"/>
              </w:rPr>
              <w:t xml:space="preserve"> </w:t>
            </w:r>
            <w:sdt>
              <w:sdtPr>
                <w:rPr>
                  <w:rStyle w:val="Verdanaen8"/>
                </w:rPr>
                <w:id w:val="-672254992"/>
                <w:placeholder>
                  <w:docPart w:val="9F62AC9A00E54B2ABC9182815EB275A7"/>
                </w:placeholder>
              </w:sdtPr>
              <w:sdtEndPr>
                <w:rPr>
                  <w:rStyle w:val="a0"/>
                </w:rPr>
              </w:sdtEndPr>
              <w:sdtContent>
                <w:r w:rsidR="0090538D">
                  <w:rPr>
                    <w:rStyle w:val="Verdanaen8"/>
                    <w:rFonts w:hint="eastAsia"/>
                    <w:lang w:eastAsia="zh-CN"/>
                  </w:rPr>
                  <w:t>other</w:t>
                </w:r>
                <w:r w:rsidR="00EB5B7C">
                  <w:rPr>
                    <w:rStyle w:val="Verdanaen8"/>
                    <w:rFonts w:hint="eastAsia"/>
                    <w:lang w:eastAsia="zh-CN"/>
                  </w:rPr>
                  <w:t>其他请填写</w:t>
                </w:r>
              </w:sdtContent>
            </w:sdt>
          </w:p>
        </w:tc>
      </w:tr>
      <w:tr w:rsidR="006C2000" w:rsidRPr="00697795" w14:paraId="212E44DE" w14:textId="77777777" w:rsidTr="007C1777">
        <w:tblPrEx>
          <w:jc w:val="center"/>
          <w:tblBorders>
            <w:left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283"/>
          <w:jc w:val="center"/>
        </w:trPr>
        <w:tc>
          <w:tcPr>
            <w:tcW w:w="424" w:type="dxa"/>
            <w:vMerge/>
            <w:tcBorders>
              <w:left w:val="nil"/>
              <w:bottom w:val="single" w:sz="8" w:space="0" w:color="auto"/>
            </w:tcBorders>
            <w:vAlign w:val="center"/>
          </w:tcPr>
          <w:p w14:paraId="0079E488" w14:textId="77777777" w:rsidR="006C2000" w:rsidRPr="00697795" w:rsidRDefault="006C2000" w:rsidP="006C2000">
            <w:pPr>
              <w:jc w:val="center"/>
              <w:rPr>
                <w:bCs/>
                <w:szCs w:val="16"/>
              </w:rPr>
            </w:pPr>
          </w:p>
        </w:tc>
        <w:tc>
          <w:tcPr>
            <w:tcW w:w="8659" w:type="dxa"/>
            <w:gridSpan w:val="13"/>
            <w:tcBorders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40D4F3" w14:textId="07C959E0" w:rsidR="006C2000" w:rsidRPr="00697795" w:rsidRDefault="006C2000" w:rsidP="006C2000">
            <w:pPr>
              <w:rPr>
                <w:szCs w:val="16"/>
              </w:rPr>
            </w:pPr>
            <w:r w:rsidRPr="00697795">
              <w:rPr>
                <w:szCs w:val="16"/>
              </w:rPr>
              <w:t xml:space="preserve">Is the effectiveness of the cleaning measures </w:t>
            </w:r>
            <w:r>
              <w:rPr>
                <w:szCs w:val="16"/>
              </w:rPr>
              <w:t xml:space="preserve">also </w:t>
            </w:r>
            <w:r w:rsidRPr="00697795">
              <w:rPr>
                <w:szCs w:val="16"/>
              </w:rPr>
              <w:t xml:space="preserve">monitored and recorded? </w:t>
            </w:r>
            <w:r w:rsidR="0090538D">
              <w:rPr>
                <w:rFonts w:hint="eastAsia"/>
                <w:szCs w:val="16"/>
                <w:lang w:eastAsia="zh-CN"/>
              </w:rPr>
              <w:t>是否监控并记录以上</w:t>
            </w:r>
            <w:r w:rsidR="00EB5B7C">
              <w:rPr>
                <w:rFonts w:hint="eastAsia"/>
                <w:szCs w:val="16"/>
                <w:lang w:eastAsia="zh-CN"/>
              </w:rPr>
              <w:t>清洁</w:t>
            </w:r>
            <w:r w:rsidR="00EB5B7C" w:rsidRPr="00D5450A">
              <w:rPr>
                <w:rFonts w:hint="eastAsia"/>
                <w:szCs w:val="16"/>
                <w:lang w:eastAsia="zh-CN"/>
              </w:rPr>
              <w:t>措施的有效性？</w:t>
            </w:r>
          </w:p>
        </w:tc>
        <w:tc>
          <w:tcPr>
            <w:tcW w:w="1386" w:type="dxa"/>
            <w:tcBorders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5365A2D" w14:textId="6FD9FA5E" w:rsidR="006C2000" w:rsidRPr="00697795" w:rsidRDefault="00B1095D" w:rsidP="006C2000">
            <w:pPr>
              <w:rPr>
                <w:szCs w:val="16"/>
              </w:rPr>
            </w:pPr>
            <w:sdt>
              <w:sdtPr>
                <w:rPr>
                  <w:b/>
                  <w:bCs/>
                  <w:sz w:val="18"/>
                  <w:szCs w:val="18"/>
                </w:rPr>
                <w:id w:val="-1815319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A52">
                  <w:rPr>
                    <w:rFonts w:ascii="MS Gothic" w:eastAsia="MS Gothic" w:hAnsi="MS Gothic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6C2000" w:rsidRPr="00697795">
              <w:rPr>
                <w:szCs w:val="16"/>
              </w:rPr>
              <w:t xml:space="preserve"> Yes </w:t>
            </w:r>
            <w:r w:rsidR="00EB5B7C">
              <w:rPr>
                <w:rFonts w:hint="eastAsia"/>
                <w:szCs w:val="16"/>
                <w:lang w:eastAsia="zh-CN"/>
              </w:rPr>
              <w:t>是</w:t>
            </w:r>
            <w:r w:rsidR="006C2000" w:rsidRPr="00697795">
              <w:rPr>
                <w:szCs w:val="16"/>
              </w:rPr>
              <w:t xml:space="preserve">/ </w:t>
            </w:r>
            <w:sdt>
              <w:sdtPr>
                <w:rPr>
                  <w:b/>
                  <w:bCs/>
                  <w:sz w:val="18"/>
                  <w:szCs w:val="18"/>
                </w:rPr>
                <w:id w:val="1520050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2000" w:rsidRPr="00697795">
                  <w:rPr>
                    <w:rFonts w:ascii="MS Gothic" w:eastAsia="MS Gothic" w:hAnsi="MS Gothic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6C2000" w:rsidRPr="00697795">
              <w:rPr>
                <w:szCs w:val="16"/>
              </w:rPr>
              <w:t xml:space="preserve"> No</w:t>
            </w:r>
            <w:r w:rsidR="00EB5B7C">
              <w:rPr>
                <w:rFonts w:hint="eastAsia"/>
                <w:szCs w:val="16"/>
                <w:lang w:eastAsia="zh-CN"/>
              </w:rPr>
              <w:t>否</w:t>
            </w:r>
            <w:r w:rsidR="006C2000" w:rsidRPr="00697795">
              <w:rPr>
                <w:szCs w:val="16"/>
              </w:rPr>
              <w:t xml:space="preserve"> </w:t>
            </w:r>
          </w:p>
        </w:tc>
      </w:tr>
      <w:bookmarkEnd w:id="0"/>
    </w:tbl>
    <w:p w14:paraId="2576EC57" w14:textId="2E737179" w:rsidR="003F554A" w:rsidRDefault="003F554A" w:rsidP="009429BA">
      <w:pPr>
        <w:rPr>
          <w:szCs w:val="16"/>
        </w:rPr>
      </w:pPr>
    </w:p>
    <w:p w14:paraId="1DD5092C" w14:textId="3AD75899" w:rsidR="00981625" w:rsidRDefault="00981625" w:rsidP="009429BA">
      <w:pPr>
        <w:rPr>
          <w:szCs w:val="16"/>
        </w:rPr>
      </w:pPr>
    </w:p>
    <w:p w14:paraId="2285D676" w14:textId="77777777" w:rsidR="00577765" w:rsidRDefault="00577765" w:rsidP="006B6080"/>
    <w:tbl>
      <w:tblPr>
        <w:tblpPr w:leftFromText="180" w:rightFromText="180" w:vertAnchor="text" w:horzAnchor="margin" w:tblpY="-56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0"/>
        <w:gridCol w:w="4414"/>
        <w:gridCol w:w="2795"/>
      </w:tblGrid>
      <w:tr w:rsidR="00577765" w:rsidRPr="00697795" w14:paraId="309858F1" w14:textId="77777777" w:rsidTr="007C1777">
        <w:trPr>
          <w:trHeight w:val="359"/>
        </w:trPr>
        <w:tc>
          <w:tcPr>
            <w:tcW w:w="3260" w:type="dxa"/>
            <w:shd w:val="clear" w:color="auto" w:fill="auto"/>
            <w:vAlign w:val="center"/>
          </w:tcPr>
          <w:p w14:paraId="5C449D69" w14:textId="082DB3CC" w:rsidR="00577765" w:rsidRPr="00697795" w:rsidRDefault="00577765" w:rsidP="00A64CF7">
            <w:pPr>
              <w:rPr>
                <w:rFonts w:cs="Arial"/>
                <w:szCs w:val="16"/>
              </w:rPr>
            </w:pPr>
            <w:r w:rsidRPr="00697795">
              <w:rPr>
                <w:rFonts w:cs="Arial"/>
                <w:szCs w:val="16"/>
              </w:rPr>
              <w:t>Date</w:t>
            </w:r>
            <w:r w:rsidR="00EB5B7C">
              <w:rPr>
                <w:rFonts w:cs="Arial" w:hint="eastAsia"/>
                <w:szCs w:val="16"/>
                <w:lang w:eastAsia="zh-CN"/>
              </w:rPr>
              <w:t>日期</w:t>
            </w:r>
            <w:r w:rsidRPr="00697795">
              <w:rPr>
                <w:rFonts w:cs="Arial"/>
                <w:szCs w:val="16"/>
              </w:rPr>
              <w:t>:</w:t>
            </w:r>
            <w:r>
              <w:rPr>
                <w:rStyle w:val="Verdanaen8"/>
              </w:rPr>
              <w:t xml:space="preserve"> </w:t>
            </w:r>
            <w:sdt>
              <w:sdtPr>
                <w:rPr>
                  <w:rStyle w:val="Verdanaen8"/>
                </w:rPr>
                <w:alias w:val="DATE"/>
                <w:tag w:val="DATE"/>
                <w:id w:val="117578927"/>
                <w:placeholder>
                  <w:docPart w:val="22CB87A9617446A1819B9C3ABDE53022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 w:fullDate="2021-03-31T00:00:00Z">
                  <w:dateFormat w:val="dddd, d MMMM yyyy"/>
                  <w:lid w:val="zh-CN"/>
                  <w:storeMappedDataAs w:val="text"/>
                  <w:calendar w:val="gregorian"/>
                </w:date>
              </w:sdtPr>
              <w:sdtEndPr>
                <w:rPr>
                  <w:rStyle w:val="a0"/>
                </w:rPr>
              </w:sdtEndPr>
              <w:sdtContent>
                <w:r w:rsidR="007C1777">
                  <w:rPr>
                    <w:rStyle w:val="af0"/>
                  </w:rPr>
                  <w:t>D</w:t>
                </w:r>
                <w:r w:rsidR="007C1777">
                  <w:rPr>
                    <w:rStyle w:val="af0"/>
                    <w:lang w:val="en-US"/>
                  </w:rPr>
                  <w:t>a</w:t>
                </w:r>
                <w:r w:rsidR="007C1777">
                  <w:rPr>
                    <w:rStyle w:val="af0"/>
                  </w:rPr>
                  <w:t>te</w:t>
                </w:r>
                <w:r w:rsidR="00BE72C7">
                  <w:rPr>
                    <w:rStyle w:val="af0"/>
                    <w:rFonts w:hint="eastAsia"/>
                    <w:lang w:eastAsia="zh-CN"/>
                  </w:rPr>
                  <w:t>选择</w:t>
                </w:r>
              </w:sdtContent>
            </w:sdt>
          </w:p>
        </w:tc>
        <w:tc>
          <w:tcPr>
            <w:tcW w:w="4414" w:type="dxa"/>
            <w:shd w:val="clear" w:color="auto" w:fill="auto"/>
            <w:vAlign w:val="center"/>
          </w:tcPr>
          <w:p w14:paraId="4F57A2F4" w14:textId="2E016B35" w:rsidR="00577765" w:rsidRPr="00697795" w:rsidRDefault="00577765" w:rsidP="00A64CF7">
            <w:r w:rsidRPr="00697795">
              <w:rPr>
                <w:rFonts w:cs="Arial"/>
                <w:szCs w:val="16"/>
              </w:rPr>
              <w:t>Name</w:t>
            </w:r>
            <w:r>
              <w:rPr>
                <w:rFonts w:cs="Arial"/>
                <w:szCs w:val="16"/>
              </w:rPr>
              <w:t xml:space="preserve">/ </w:t>
            </w:r>
            <w:r w:rsidRPr="00697795">
              <w:rPr>
                <w:rFonts w:cs="Arial"/>
                <w:szCs w:val="16"/>
              </w:rPr>
              <w:t>Surname</w:t>
            </w:r>
            <w:r w:rsidR="00EB5B7C">
              <w:rPr>
                <w:rFonts w:cs="Arial" w:hint="eastAsia"/>
                <w:szCs w:val="16"/>
                <w:lang w:eastAsia="zh-CN"/>
              </w:rPr>
              <w:t>名</w:t>
            </w:r>
            <w:r w:rsidR="00EB5B7C">
              <w:rPr>
                <w:rFonts w:cs="Arial" w:hint="eastAsia"/>
                <w:szCs w:val="16"/>
                <w:lang w:eastAsia="zh-CN"/>
              </w:rPr>
              <w:t>/</w:t>
            </w:r>
            <w:r w:rsidR="00EB5B7C">
              <w:rPr>
                <w:rFonts w:cs="Arial" w:hint="eastAsia"/>
                <w:szCs w:val="16"/>
                <w:lang w:eastAsia="zh-CN"/>
              </w:rPr>
              <w:t>姓</w:t>
            </w:r>
            <w:r w:rsidRPr="00697795">
              <w:rPr>
                <w:rFonts w:cs="Arial"/>
                <w:szCs w:val="16"/>
              </w:rPr>
              <w:t>:</w:t>
            </w:r>
            <w:r>
              <w:rPr>
                <w:rStyle w:val="Verdanaen8"/>
              </w:rPr>
              <w:t xml:space="preserve"> </w:t>
            </w:r>
            <w:r>
              <w:rPr>
                <w:b/>
                <w:bCs/>
                <w:szCs w:val="16"/>
                <w:lang w:val="en-US"/>
              </w:rPr>
              <w:t xml:space="preserve"> </w:t>
            </w:r>
            <w:sdt>
              <w:sdtPr>
                <w:rPr>
                  <w:b/>
                  <w:bCs/>
                  <w:szCs w:val="16"/>
                  <w:lang w:val="en-US"/>
                </w:rPr>
                <w:alias w:val="Owner or legal representative"/>
                <w:tag w:val=""/>
                <w:id w:val="-1341845473"/>
                <w:placeholder>
                  <w:docPart w:val="8573A7686D2140CCB55FE22A532062A8"/>
                </w:placeholder>
                <w:showingPlcHdr/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 w:rsidR="00A76F75">
                  <w:rPr>
                    <w:rStyle w:val="af0"/>
                  </w:rPr>
                  <w:t>Owner or legal representative</w:t>
                </w:r>
                <w:r w:rsidR="0090538D">
                  <w:rPr>
                    <w:rStyle w:val="af0"/>
                    <w:rFonts w:hint="eastAsia"/>
                    <w:lang w:eastAsia="zh-CN"/>
                  </w:rPr>
                  <w:t>法人</w:t>
                </w:r>
              </w:sdtContent>
            </w:sdt>
            <w:r w:rsidRPr="00697795">
              <w:rPr>
                <w:rFonts w:cs="Arial"/>
                <w:szCs w:val="16"/>
              </w:rPr>
              <w:t xml:space="preserve">                                            </w:t>
            </w:r>
          </w:p>
        </w:tc>
        <w:tc>
          <w:tcPr>
            <w:tcW w:w="2795" w:type="dxa"/>
            <w:shd w:val="clear" w:color="auto" w:fill="auto"/>
            <w:vAlign w:val="center"/>
          </w:tcPr>
          <w:p w14:paraId="7013545D" w14:textId="64FF6E7C" w:rsidR="00577765" w:rsidRPr="00697795" w:rsidRDefault="00577765" w:rsidP="00A64CF7">
            <w:pPr>
              <w:rPr>
                <w:szCs w:val="16"/>
              </w:rPr>
            </w:pPr>
            <w:r w:rsidRPr="00697795">
              <w:rPr>
                <w:rFonts w:cs="Arial"/>
                <w:szCs w:val="16"/>
              </w:rPr>
              <w:t>Signature</w:t>
            </w:r>
            <w:r w:rsidR="00EB5B7C">
              <w:rPr>
                <w:rFonts w:cs="Arial" w:hint="eastAsia"/>
                <w:szCs w:val="16"/>
                <w:lang w:eastAsia="zh-CN"/>
              </w:rPr>
              <w:t>签名</w:t>
            </w:r>
            <w:r w:rsidRPr="00697795">
              <w:rPr>
                <w:rFonts w:cs="Arial"/>
                <w:szCs w:val="16"/>
              </w:rPr>
              <w:t>:</w:t>
            </w:r>
            <w:r w:rsidRPr="00697795">
              <w:rPr>
                <w:szCs w:val="16"/>
              </w:rPr>
              <w:t xml:space="preserve"> </w:t>
            </w:r>
          </w:p>
        </w:tc>
      </w:tr>
    </w:tbl>
    <w:p w14:paraId="5B5751F2" w14:textId="3FEFA92D" w:rsidR="006B6080" w:rsidRDefault="006B6080" w:rsidP="0092379B">
      <w:pPr>
        <w:pStyle w:val="a8"/>
        <w:jc w:val="left"/>
      </w:pPr>
    </w:p>
    <w:sectPr w:rsidR="006B6080" w:rsidSect="009867D6">
      <w:headerReference w:type="default" r:id="rId9"/>
      <w:footerReference w:type="default" r:id="rId10"/>
      <w:pgSz w:w="11909" w:h="16834" w:code="9"/>
      <w:pgMar w:top="720" w:right="720" w:bottom="720" w:left="720" w:header="720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1F403" w14:textId="77777777" w:rsidR="00B1095D" w:rsidRDefault="00B1095D">
      <w:r>
        <w:separator/>
      </w:r>
    </w:p>
  </w:endnote>
  <w:endnote w:type="continuationSeparator" w:id="0">
    <w:p w14:paraId="47EE11B2" w14:textId="77777777" w:rsidR="00B1095D" w:rsidRDefault="00B10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jc w:val="center"/>
      <w:tblLook w:val="01E0" w:firstRow="1" w:lastRow="1" w:firstColumn="1" w:lastColumn="1" w:noHBand="0" w:noVBand="0"/>
    </w:tblPr>
    <w:tblGrid>
      <w:gridCol w:w="2631"/>
      <w:gridCol w:w="5783"/>
      <w:gridCol w:w="2055"/>
    </w:tblGrid>
    <w:tr w:rsidR="00962A85" w:rsidRPr="001037BF" w14:paraId="61134900" w14:textId="77777777" w:rsidTr="003A4F6E">
      <w:trPr>
        <w:jc w:val="center"/>
      </w:trPr>
      <w:tc>
        <w:tcPr>
          <w:tcW w:w="2660" w:type="dxa"/>
        </w:tcPr>
        <w:p w14:paraId="518E41C9" w14:textId="78515225" w:rsidR="00962A85" w:rsidRPr="00547268" w:rsidRDefault="00962A85" w:rsidP="00DB3490">
          <w:pPr>
            <w:pStyle w:val="a7"/>
            <w:rPr>
              <w:sz w:val="14"/>
              <w:szCs w:val="14"/>
              <w:lang w:val="en-US"/>
            </w:rPr>
          </w:pPr>
          <w:r w:rsidRPr="001037BF">
            <w:rPr>
              <w:sz w:val="14"/>
              <w:szCs w:val="14"/>
            </w:rPr>
            <w:t>ICS-BIO</w:t>
          </w:r>
          <w:r>
            <w:rPr>
              <w:sz w:val="14"/>
              <w:szCs w:val="14"/>
              <w:lang w:val="el-GR"/>
            </w:rPr>
            <w:t>3</w:t>
          </w:r>
          <w:r>
            <w:rPr>
              <w:sz w:val="14"/>
              <w:szCs w:val="14"/>
              <w:lang w:val="en-US"/>
            </w:rPr>
            <w:t>C</w:t>
          </w:r>
          <w:r w:rsidRPr="001037BF">
            <w:rPr>
              <w:sz w:val="14"/>
              <w:szCs w:val="14"/>
            </w:rPr>
            <w:t>-D1.</w:t>
          </w:r>
          <w:r>
            <w:rPr>
              <w:sz w:val="14"/>
              <w:szCs w:val="14"/>
            </w:rPr>
            <w:t>29</w:t>
          </w:r>
          <w:r w:rsidRPr="001037BF">
            <w:rPr>
              <w:sz w:val="14"/>
              <w:szCs w:val="14"/>
            </w:rPr>
            <w:t>/</w:t>
          </w:r>
          <w:r w:rsidRPr="00DB3490">
            <w:rPr>
              <w:sz w:val="14"/>
              <w:szCs w:val="14"/>
              <w:lang w:val="en-US"/>
            </w:rPr>
            <w:t>0</w:t>
          </w:r>
          <w:r>
            <w:rPr>
              <w:sz w:val="14"/>
              <w:szCs w:val="14"/>
              <w:lang w:val="en-US"/>
            </w:rPr>
            <w:t>1</w:t>
          </w:r>
          <w:r>
            <w:rPr>
              <w:sz w:val="14"/>
              <w:szCs w:val="14"/>
              <w:lang w:val="el-GR"/>
            </w:rPr>
            <w:t>/</w:t>
          </w:r>
          <w:r>
            <w:rPr>
              <w:sz w:val="14"/>
              <w:szCs w:val="14"/>
              <w:lang w:val="en-US"/>
            </w:rPr>
            <w:t>010321</w:t>
          </w:r>
        </w:p>
      </w:tc>
      <w:tc>
        <w:tcPr>
          <w:tcW w:w="5926" w:type="dxa"/>
        </w:tcPr>
        <w:p w14:paraId="597E9854" w14:textId="0A151110" w:rsidR="00962A85" w:rsidRPr="00D42CF6" w:rsidRDefault="00962A85" w:rsidP="005C211D">
          <w:pPr>
            <w:pStyle w:val="a7"/>
            <w:rPr>
              <w:sz w:val="14"/>
              <w:szCs w:val="14"/>
              <w:lang w:val="en-US"/>
            </w:rPr>
          </w:pPr>
        </w:p>
      </w:tc>
      <w:tc>
        <w:tcPr>
          <w:tcW w:w="2099" w:type="dxa"/>
        </w:tcPr>
        <w:p w14:paraId="68A6C653" w14:textId="4F7F6DBE" w:rsidR="00962A85" w:rsidRPr="001037BF" w:rsidRDefault="00962A85" w:rsidP="00687008">
          <w:pPr>
            <w:pStyle w:val="a7"/>
            <w:jc w:val="right"/>
            <w:rPr>
              <w:sz w:val="14"/>
              <w:szCs w:val="14"/>
              <w:lang w:val="el-GR"/>
            </w:rPr>
          </w:pPr>
          <w:r>
            <w:rPr>
              <w:sz w:val="14"/>
              <w:szCs w:val="14"/>
              <w:lang w:val="en-US"/>
            </w:rPr>
            <w:t>p</w:t>
          </w:r>
          <w:r w:rsidRPr="00237D9D">
            <w:rPr>
              <w:sz w:val="14"/>
              <w:szCs w:val="14"/>
              <w:lang w:val="el-GR"/>
            </w:rPr>
            <w:t>.</w:t>
          </w:r>
          <w:r w:rsidRPr="00237D9D">
            <w:rPr>
              <w:sz w:val="14"/>
              <w:szCs w:val="14"/>
              <w:lang w:val="el-GR"/>
            </w:rPr>
            <w:fldChar w:fldCharType="begin"/>
          </w:r>
          <w:r w:rsidRPr="00237D9D">
            <w:rPr>
              <w:sz w:val="14"/>
              <w:szCs w:val="14"/>
              <w:lang w:val="el-GR"/>
            </w:rPr>
            <w:instrText xml:space="preserve"> PAGE </w:instrText>
          </w:r>
          <w:r w:rsidRPr="00237D9D">
            <w:rPr>
              <w:sz w:val="14"/>
              <w:szCs w:val="14"/>
              <w:lang w:val="el-GR"/>
            </w:rPr>
            <w:fldChar w:fldCharType="separate"/>
          </w:r>
          <w:r>
            <w:rPr>
              <w:noProof/>
              <w:sz w:val="14"/>
              <w:szCs w:val="14"/>
              <w:lang w:val="el-GR"/>
            </w:rPr>
            <w:t>1</w:t>
          </w:r>
          <w:r w:rsidRPr="00237D9D">
            <w:rPr>
              <w:sz w:val="14"/>
              <w:szCs w:val="14"/>
              <w:lang w:val="el-GR"/>
            </w:rPr>
            <w:fldChar w:fldCharType="end"/>
          </w:r>
          <w:r w:rsidRPr="00237D9D">
            <w:rPr>
              <w:sz w:val="14"/>
              <w:szCs w:val="14"/>
              <w:lang w:val="el-GR"/>
            </w:rPr>
            <w:t>.</w:t>
          </w:r>
          <w:r w:rsidRPr="00237D9D">
            <w:rPr>
              <w:sz w:val="14"/>
              <w:szCs w:val="14"/>
              <w:lang w:val="el-GR"/>
            </w:rPr>
            <w:fldChar w:fldCharType="begin"/>
          </w:r>
          <w:r w:rsidRPr="00237D9D">
            <w:rPr>
              <w:sz w:val="14"/>
              <w:szCs w:val="14"/>
              <w:lang w:val="el-GR"/>
            </w:rPr>
            <w:instrText xml:space="preserve"> NUMPAGES </w:instrText>
          </w:r>
          <w:r w:rsidRPr="00237D9D">
            <w:rPr>
              <w:sz w:val="14"/>
              <w:szCs w:val="14"/>
              <w:lang w:val="el-GR"/>
            </w:rPr>
            <w:fldChar w:fldCharType="separate"/>
          </w:r>
          <w:r>
            <w:rPr>
              <w:noProof/>
              <w:sz w:val="14"/>
              <w:szCs w:val="14"/>
              <w:lang w:val="el-GR"/>
            </w:rPr>
            <w:t>17</w:t>
          </w:r>
          <w:r w:rsidRPr="00237D9D">
            <w:rPr>
              <w:sz w:val="14"/>
              <w:szCs w:val="14"/>
              <w:lang w:val="el-GR"/>
            </w:rPr>
            <w:fldChar w:fldCharType="end"/>
          </w:r>
        </w:p>
      </w:tc>
    </w:tr>
  </w:tbl>
  <w:p w14:paraId="3BE45F97" w14:textId="77777777" w:rsidR="00962A85" w:rsidRDefault="00962A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EB84F" w14:textId="77777777" w:rsidR="00B1095D" w:rsidRDefault="00B1095D">
      <w:r>
        <w:separator/>
      </w:r>
    </w:p>
  </w:footnote>
  <w:footnote w:type="continuationSeparator" w:id="0">
    <w:p w14:paraId="3B15E745" w14:textId="77777777" w:rsidR="00B1095D" w:rsidRDefault="00B109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94006" w14:textId="77777777" w:rsidR="00962A85" w:rsidRPr="00173BA4" w:rsidRDefault="00962A85" w:rsidP="000534C5">
    <w:pPr>
      <w:pStyle w:val="a6"/>
      <w:rPr>
        <w:szCs w:val="44"/>
        <w:lang w:val="en-US"/>
      </w:rPr>
    </w:pPr>
    <w:r>
      <w:rPr>
        <w:noProof/>
        <w:lang w:val="el-GR"/>
      </w:rPr>
      <w:drawing>
        <wp:anchor distT="0" distB="0" distL="114300" distR="114300" simplePos="0" relativeHeight="251658240" behindDoc="0" locked="0" layoutInCell="1" allowOverlap="1" wp14:anchorId="4BEB2FD4" wp14:editId="47AB56C5">
          <wp:simplePos x="0" y="0"/>
          <wp:positionH relativeFrom="column">
            <wp:posOffset>0</wp:posOffset>
          </wp:positionH>
          <wp:positionV relativeFrom="page">
            <wp:posOffset>216535</wp:posOffset>
          </wp:positionV>
          <wp:extent cx="732155" cy="266065"/>
          <wp:effectExtent l="0" t="0" r="0" b="635"/>
          <wp:wrapSquare wrapText="bothSides"/>
          <wp:docPr id="5" name="Picture 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Acer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155" cy="266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C348E"/>
    <w:multiLevelType w:val="hybridMultilevel"/>
    <w:tmpl w:val="F7680BDC"/>
    <w:lvl w:ilvl="0" w:tplc="0809001B">
      <w:start w:val="1"/>
      <w:numFmt w:val="lowerRoman"/>
      <w:lvlText w:val="%1."/>
      <w:lvlJc w:val="right"/>
      <w:pPr>
        <w:ind w:left="1179" w:hanging="360"/>
      </w:pPr>
    </w:lvl>
    <w:lvl w:ilvl="1" w:tplc="08090019" w:tentative="1">
      <w:start w:val="1"/>
      <w:numFmt w:val="lowerLetter"/>
      <w:lvlText w:val="%2."/>
      <w:lvlJc w:val="left"/>
      <w:pPr>
        <w:ind w:left="1899" w:hanging="360"/>
      </w:pPr>
    </w:lvl>
    <w:lvl w:ilvl="2" w:tplc="0809001B" w:tentative="1">
      <w:start w:val="1"/>
      <w:numFmt w:val="lowerRoman"/>
      <w:lvlText w:val="%3."/>
      <w:lvlJc w:val="right"/>
      <w:pPr>
        <w:ind w:left="2619" w:hanging="180"/>
      </w:pPr>
    </w:lvl>
    <w:lvl w:ilvl="3" w:tplc="0809000F" w:tentative="1">
      <w:start w:val="1"/>
      <w:numFmt w:val="decimal"/>
      <w:lvlText w:val="%4."/>
      <w:lvlJc w:val="left"/>
      <w:pPr>
        <w:ind w:left="3339" w:hanging="360"/>
      </w:pPr>
    </w:lvl>
    <w:lvl w:ilvl="4" w:tplc="08090019" w:tentative="1">
      <w:start w:val="1"/>
      <w:numFmt w:val="lowerLetter"/>
      <w:lvlText w:val="%5."/>
      <w:lvlJc w:val="left"/>
      <w:pPr>
        <w:ind w:left="4059" w:hanging="360"/>
      </w:pPr>
    </w:lvl>
    <w:lvl w:ilvl="5" w:tplc="0809001B" w:tentative="1">
      <w:start w:val="1"/>
      <w:numFmt w:val="lowerRoman"/>
      <w:lvlText w:val="%6."/>
      <w:lvlJc w:val="right"/>
      <w:pPr>
        <w:ind w:left="4779" w:hanging="180"/>
      </w:pPr>
    </w:lvl>
    <w:lvl w:ilvl="6" w:tplc="0809000F" w:tentative="1">
      <w:start w:val="1"/>
      <w:numFmt w:val="decimal"/>
      <w:lvlText w:val="%7."/>
      <w:lvlJc w:val="left"/>
      <w:pPr>
        <w:ind w:left="5499" w:hanging="360"/>
      </w:pPr>
    </w:lvl>
    <w:lvl w:ilvl="7" w:tplc="08090019" w:tentative="1">
      <w:start w:val="1"/>
      <w:numFmt w:val="lowerLetter"/>
      <w:lvlText w:val="%8."/>
      <w:lvlJc w:val="left"/>
      <w:pPr>
        <w:ind w:left="6219" w:hanging="360"/>
      </w:pPr>
    </w:lvl>
    <w:lvl w:ilvl="8" w:tplc="0809001B" w:tentative="1">
      <w:start w:val="1"/>
      <w:numFmt w:val="lowerRoman"/>
      <w:lvlText w:val="%9."/>
      <w:lvlJc w:val="right"/>
      <w:pPr>
        <w:ind w:left="6939" w:hanging="180"/>
      </w:pPr>
    </w:lvl>
  </w:abstractNum>
  <w:abstractNum w:abstractNumId="1" w15:restartNumberingAfterBreak="0">
    <w:nsid w:val="060E01BD"/>
    <w:multiLevelType w:val="hybridMultilevel"/>
    <w:tmpl w:val="CF14C94E"/>
    <w:lvl w:ilvl="0" w:tplc="3E2C67BC">
      <w:start w:val="6"/>
      <w:numFmt w:val="lowerLetter"/>
      <w:lvlText w:val="%1."/>
      <w:lvlJc w:val="left"/>
      <w:pPr>
        <w:ind w:left="720" w:hanging="360"/>
      </w:pPr>
      <w:rPr>
        <w:rFonts w:hint="default"/>
        <w:sz w:val="1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D7FCC"/>
    <w:multiLevelType w:val="hybridMultilevel"/>
    <w:tmpl w:val="3940DE50"/>
    <w:lvl w:ilvl="0" w:tplc="CA20AF0C">
      <w:start w:val="1"/>
      <w:numFmt w:val="lowerLetter"/>
      <w:lvlText w:val="%1."/>
      <w:lvlJc w:val="left"/>
      <w:pPr>
        <w:ind w:left="720" w:hanging="360"/>
      </w:pPr>
      <w:rPr>
        <w:sz w:val="14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A7711"/>
    <w:multiLevelType w:val="hybridMultilevel"/>
    <w:tmpl w:val="D91A582E"/>
    <w:lvl w:ilvl="0" w:tplc="FBBE6206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C6714"/>
    <w:multiLevelType w:val="hybridMultilevel"/>
    <w:tmpl w:val="7CB00114"/>
    <w:lvl w:ilvl="0" w:tplc="08090019">
      <w:start w:val="1"/>
      <w:numFmt w:val="lowerLetter"/>
      <w:lvlText w:val="%1.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DC25529"/>
    <w:multiLevelType w:val="hybridMultilevel"/>
    <w:tmpl w:val="505EBC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054977"/>
    <w:multiLevelType w:val="hybridMultilevel"/>
    <w:tmpl w:val="284C50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8B052A"/>
    <w:multiLevelType w:val="hybridMultilevel"/>
    <w:tmpl w:val="AE3A526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AE5F4E"/>
    <w:multiLevelType w:val="hybridMultilevel"/>
    <w:tmpl w:val="DBEC7DE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C12756"/>
    <w:multiLevelType w:val="hybridMultilevel"/>
    <w:tmpl w:val="7A7A3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35262"/>
    <w:multiLevelType w:val="hybridMultilevel"/>
    <w:tmpl w:val="284C50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863200"/>
    <w:multiLevelType w:val="hybridMultilevel"/>
    <w:tmpl w:val="3940DE50"/>
    <w:lvl w:ilvl="0" w:tplc="CA20AF0C">
      <w:start w:val="1"/>
      <w:numFmt w:val="lowerLetter"/>
      <w:lvlText w:val="%1."/>
      <w:lvlJc w:val="left"/>
      <w:pPr>
        <w:ind w:left="720" w:hanging="360"/>
      </w:pPr>
      <w:rPr>
        <w:sz w:val="14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6B26EA"/>
    <w:multiLevelType w:val="hybridMultilevel"/>
    <w:tmpl w:val="867E104E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B">
      <w:start w:val="1"/>
      <w:numFmt w:val="lowerRoman"/>
      <w:lvlText w:val="%2."/>
      <w:lvlJc w:val="righ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D900D36"/>
    <w:multiLevelType w:val="hybridMultilevel"/>
    <w:tmpl w:val="92D8133A"/>
    <w:lvl w:ilvl="0" w:tplc="EC647DF4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B29F5"/>
    <w:multiLevelType w:val="hybridMultilevel"/>
    <w:tmpl w:val="3940DE50"/>
    <w:lvl w:ilvl="0" w:tplc="CA20AF0C">
      <w:start w:val="1"/>
      <w:numFmt w:val="lowerLetter"/>
      <w:lvlText w:val="%1."/>
      <w:lvlJc w:val="left"/>
      <w:pPr>
        <w:ind w:left="720" w:hanging="360"/>
      </w:pPr>
      <w:rPr>
        <w:sz w:val="14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CE00D6"/>
    <w:multiLevelType w:val="hybridMultilevel"/>
    <w:tmpl w:val="B8669E78"/>
    <w:lvl w:ilvl="0" w:tplc="7FF8B790">
      <w:start w:val="6"/>
      <w:numFmt w:val="decimal"/>
      <w:lvlText w:val="%1."/>
      <w:lvlJc w:val="left"/>
      <w:pPr>
        <w:ind w:left="360" w:firstLine="0"/>
      </w:pPr>
      <w:rPr>
        <w:rFonts w:hint="default"/>
        <w:b w:val="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574DFC"/>
    <w:multiLevelType w:val="hybridMultilevel"/>
    <w:tmpl w:val="505EBC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343EF9"/>
    <w:multiLevelType w:val="hybridMultilevel"/>
    <w:tmpl w:val="D3ECC0E8"/>
    <w:lvl w:ilvl="0" w:tplc="1F08E8D8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4213D2"/>
    <w:multiLevelType w:val="hybridMultilevel"/>
    <w:tmpl w:val="BA967AD4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8788CF58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00865A7"/>
    <w:multiLevelType w:val="hybridMultilevel"/>
    <w:tmpl w:val="7A7A3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834408"/>
    <w:multiLevelType w:val="hybridMultilevel"/>
    <w:tmpl w:val="284C50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E52C6"/>
    <w:multiLevelType w:val="hybridMultilevel"/>
    <w:tmpl w:val="284C50B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FA6B86"/>
    <w:multiLevelType w:val="hybridMultilevel"/>
    <w:tmpl w:val="1FEE449A"/>
    <w:lvl w:ilvl="0" w:tplc="EC647DF4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23B42"/>
    <w:multiLevelType w:val="hybridMultilevel"/>
    <w:tmpl w:val="43ACAE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CE0C5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591748"/>
    <w:multiLevelType w:val="hybridMultilevel"/>
    <w:tmpl w:val="013002F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4AC6DE38">
      <w:start w:val="1"/>
      <w:numFmt w:val="decimal"/>
      <w:lvlText w:val="%2."/>
      <w:lvlJc w:val="left"/>
      <w:pPr>
        <w:ind w:left="2160" w:hanging="360"/>
      </w:pPr>
      <w:rPr>
        <w:rFonts w:hint="default"/>
        <w:sz w:val="14"/>
      </w:r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8867C6A"/>
    <w:multiLevelType w:val="hybridMultilevel"/>
    <w:tmpl w:val="721AE648"/>
    <w:lvl w:ilvl="0" w:tplc="08090019">
      <w:start w:val="1"/>
      <w:numFmt w:val="low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720E24"/>
    <w:multiLevelType w:val="hybridMultilevel"/>
    <w:tmpl w:val="3A263D0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17"/>
  </w:num>
  <w:num w:numId="5">
    <w:abstractNumId w:val="24"/>
  </w:num>
  <w:num w:numId="6">
    <w:abstractNumId w:val="18"/>
  </w:num>
  <w:num w:numId="7">
    <w:abstractNumId w:val="14"/>
  </w:num>
  <w:num w:numId="8">
    <w:abstractNumId w:val="11"/>
  </w:num>
  <w:num w:numId="9">
    <w:abstractNumId w:val="7"/>
  </w:num>
  <w:num w:numId="10">
    <w:abstractNumId w:val="13"/>
  </w:num>
  <w:num w:numId="11">
    <w:abstractNumId w:val="22"/>
  </w:num>
  <w:num w:numId="12">
    <w:abstractNumId w:val="16"/>
  </w:num>
  <w:num w:numId="13">
    <w:abstractNumId w:val="5"/>
  </w:num>
  <w:num w:numId="14">
    <w:abstractNumId w:val="25"/>
  </w:num>
  <w:num w:numId="15">
    <w:abstractNumId w:val="15"/>
  </w:num>
  <w:num w:numId="16">
    <w:abstractNumId w:val="4"/>
  </w:num>
  <w:num w:numId="17">
    <w:abstractNumId w:val="23"/>
  </w:num>
  <w:num w:numId="18">
    <w:abstractNumId w:val="12"/>
  </w:num>
  <w:num w:numId="19">
    <w:abstractNumId w:val="26"/>
  </w:num>
  <w:num w:numId="20">
    <w:abstractNumId w:val="1"/>
  </w:num>
  <w:num w:numId="21">
    <w:abstractNumId w:val="2"/>
  </w:num>
  <w:num w:numId="22">
    <w:abstractNumId w:val="3"/>
  </w:num>
  <w:num w:numId="23">
    <w:abstractNumId w:val="19"/>
  </w:num>
  <w:num w:numId="24">
    <w:abstractNumId w:val="20"/>
  </w:num>
  <w:num w:numId="25">
    <w:abstractNumId w:val="6"/>
  </w:num>
  <w:num w:numId="26">
    <w:abstractNumId w:val="21"/>
  </w:num>
  <w:num w:numId="27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embedSystemFonts/>
  <w:bordersDoNotSurroundHeader/>
  <w:bordersDoNotSurroundFooter/>
  <w:proofState w:spelling="clean" w:grammar="clean"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bQwNLI0NDAxMTRV0lEKTi0uzszPAykwMqoFABYcvv4tAAAA"/>
  </w:docVars>
  <w:rsids>
    <w:rsidRoot w:val="0074658C"/>
    <w:rsid w:val="0000117F"/>
    <w:rsid w:val="00002CCB"/>
    <w:rsid w:val="00003FFB"/>
    <w:rsid w:val="000057A4"/>
    <w:rsid w:val="000059D3"/>
    <w:rsid w:val="000065BF"/>
    <w:rsid w:val="00006702"/>
    <w:rsid w:val="00007A80"/>
    <w:rsid w:val="00012818"/>
    <w:rsid w:val="00012ABD"/>
    <w:rsid w:val="00013558"/>
    <w:rsid w:val="0001600C"/>
    <w:rsid w:val="00017A9F"/>
    <w:rsid w:val="00020220"/>
    <w:rsid w:val="00020AD9"/>
    <w:rsid w:val="00020E91"/>
    <w:rsid w:val="00022022"/>
    <w:rsid w:val="000233CC"/>
    <w:rsid w:val="00024DD1"/>
    <w:rsid w:val="00024E5E"/>
    <w:rsid w:val="00025B4B"/>
    <w:rsid w:val="0002656A"/>
    <w:rsid w:val="000265FB"/>
    <w:rsid w:val="00026A02"/>
    <w:rsid w:val="0002708F"/>
    <w:rsid w:val="00027750"/>
    <w:rsid w:val="00031EDC"/>
    <w:rsid w:val="00034EBE"/>
    <w:rsid w:val="00037674"/>
    <w:rsid w:val="000401EB"/>
    <w:rsid w:val="00043222"/>
    <w:rsid w:val="00043C42"/>
    <w:rsid w:val="000444EB"/>
    <w:rsid w:val="00051B81"/>
    <w:rsid w:val="00051F7B"/>
    <w:rsid w:val="000534C5"/>
    <w:rsid w:val="00054D65"/>
    <w:rsid w:val="000553BD"/>
    <w:rsid w:val="00056571"/>
    <w:rsid w:val="00056958"/>
    <w:rsid w:val="00060DA0"/>
    <w:rsid w:val="000638B4"/>
    <w:rsid w:val="000648C1"/>
    <w:rsid w:val="000662E1"/>
    <w:rsid w:val="00066B01"/>
    <w:rsid w:val="00066D1F"/>
    <w:rsid w:val="00066E4F"/>
    <w:rsid w:val="00067253"/>
    <w:rsid w:val="0007155B"/>
    <w:rsid w:val="000744AC"/>
    <w:rsid w:val="00074FB8"/>
    <w:rsid w:val="00075DDA"/>
    <w:rsid w:val="00081C31"/>
    <w:rsid w:val="000845AB"/>
    <w:rsid w:val="000852BE"/>
    <w:rsid w:val="00087503"/>
    <w:rsid w:val="00087B79"/>
    <w:rsid w:val="00087CEF"/>
    <w:rsid w:val="00090820"/>
    <w:rsid w:val="00092630"/>
    <w:rsid w:val="00092FEE"/>
    <w:rsid w:val="0009301D"/>
    <w:rsid w:val="0009309E"/>
    <w:rsid w:val="00093C71"/>
    <w:rsid w:val="00093CD2"/>
    <w:rsid w:val="00093E84"/>
    <w:rsid w:val="00094F67"/>
    <w:rsid w:val="00095BA0"/>
    <w:rsid w:val="00095CBD"/>
    <w:rsid w:val="000966D7"/>
    <w:rsid w:val="000977FF"/>
    <w:rsid w:val="000978AD"/>
    <w:rsid w:val="000A02D4"/>
    <w:rsid w:val="000A0B67"/>
    <w:rsid w:val="000A134A"/>
    <w:rsid w:val="000A19ED"/>
    <w:rsid w:val="000A32C0"/>
    <w:rsid w:val="000A3FA2"/>
    <w:rsid w:val="000B1510"/>
    <w:rsid w:val="000B2BB0"/>
    <w:rsid w:val="000B2DBE"/>
    <w:rsid w:val="000B4CBC"/>
    <w:rsid w:val="000B6493"/>
    <w:rsid w:val="000B7199"/>
    <w:rsid w:val="000B71FB"/>
    <w:rsid w:val="000C28FD"/>
    <w:rsid w:val="000C2C61"/>
    <w:rsid w:val="000C2D66"/>
    <w:rsid w:val="000C331E"/>
    <w:rsid w:val="000C5605"/>
    <w:rsid w:val="000C7CF6"/>
    <w:rsid w:val="000D07A3"/>
    <w:rsid w:val="000D5F0B"/>
    <w:rsid w:val="000D7BAF"/>
    <w:rsid w:val="000E10F7"/>
    <w:rsid w:val="000E29F9"/>
    <w:rsid w:val="000E4A39"/>
    <w:rsid w:val="000E4B2D"/>
    <w:rsid w:val="000E5473"/>
    <w:rsid w:val="000E6B66"/>
    <w:rsid w:val="000F66EF"/>
    <w:rsid w:val="001037BF"/>
    <w:rsid w:val="00103ADC"/>
    <w:rsid w:val="0010508B"/>
    <w:rsid w:val="00105CCF"/>
    <w:rsid w:val="00106B47"/>
    <w:rsid w:val="00106C08"/>
    <w:rsid w:val="001112BD"/>
    <w:rsid w:val="00111322"/>
    <w:rsid w:val="001130D4"/>
    <w:rsid w:val="0011496B"/>
    <w:rsid w:val="00114A66"/>
    <w:rsid w:val="001153CB"/>
    <w:rsid w:val="001158ED"/>
    <w:rsid w:val="001169C8"/>
    <w:rsid w:val="00121AC3"/>
    <w:rsid w:val="00121D8F"/>
    <w:rsid w:val="001225E1"/>
    <w:rsid w:val="001278D1"/>
    <w:rsid w:val="001307E8"/>
    <w:rsid w:val="00131B47"/>
    <w:rsid w:val="00132ACA"/>
    <w:rsid w:val="001348C3"/>
    <w:rsid w:val="00135390"/>
    <w:rsid w:val="00135415"/>
    <w:rsid w:val="001355A9"/>
    <w:rsid w:val="001358B8"/>
    <w:rsid w:val="00136077"/>
    <w:rsid w:val="00141C0F"/>
    <w:rsid w:val="00145B9A"/>
    <w:rsid w:val="00146A1E"/>
    <w:rsid w:val="00147FC2"/>
    <w:rsid w:val="00152437"/>
    <w:rsid w:val="00152B71"/>
    <w:rsid w:val="00156A09"/>
    <w:rsid w:val="00156C22"/>
    <w:rsid w:val="00163846"/>
    <w:rsid w:val="00163B5F"/>
    <w:rsid w:val="001700F0"/>
    <w:rsid w:val="001719D9"/>
    <w:rsid w:val="001736C1"/>
    <w:rsid w:val="00173AB4"/>
    <w:rsid w:val="00173BA4"/>
    <w:rsid w:val="00175696"/>
    <w:rsid w:val="00176432"/>
    <w:rsid w:val="001819D7"/>
    <w:rsid w:val="00181F69"/>
    <w:rsid w:val="00182644"/>
    <w:rsid w:val="00182F80"/>
    <w:rsid w:val="0018307C"/>
    <w:rsid w:val="00183B82"/>
    <w:rsid w:val="00184A03"/>
    <w:rsid w:val="00185706"/>
    <w:rsid w:val="00186788"/>
    <w:rsid w:val="00191090"/>
    <w:rsid w:val="00191DCA"/>
    <w:rsid w:val="00194D7F"/>
    <w:rsid w:val="00196EDB"/>
    <w:rsid w:val="001972E6"/>
    <w:rsid w:val="001A280E"/>
    <w:rsid w:val="001A4FEF"/>
    <w:rsid w:val="001A5706"/>
    <w:rsid w:val="001A58FC"/>
    <w:rsid w:val="001A5EDD"/>
    <w:rsid w:val="001A626C"/>
    <w:rsid w:val="001A665F"/>
    <w:rsid w:val="001B0545"/>
    <w:rsid w:val="001B405C"/>
    <w:rsid w:val="001B44A1"/>
    <w:rsid w:val="001B54E6"/>
    <w:rsid w:val="001C0658"/>
    <w:rsid w:val="001C0A6A"/>
    <w:rsid w:val="001C0CAF"/>
    <w:rsid w:val="001C1A32"/>
    <w:rsid w:val="001C412D"/>
    <w:rsid w:val="001C52CB"/>
    <w:rsid w:val="001C6468"/>
    <w:rsid w:val="001C696A"/>
    <w:rsid w:val="001D6506"/>
    <w:rsid w:val="001D6E4C"/>
    <w:rsid w:val="001D7688"/>
    <w:rsid w:val="001E05DF"/>
    <w:rsid w:val="001E0C4D"/>
    <w:rsid w:val="001E1E5C"/>
    <w:rsid w:val="001E3F1D"/>
    <w:rsid w:val="001E6DCF"/>
    <w:rsid w:val="001E7A09"/>
    <w:rsid w:val="001E7BAC"/>
    <w:rsid w:val="001F224C"/>
    <w:rsid w:val="001F22C1"/>
    <w:rsid w:val="001F2E8D"/>
    <w:rsid w:val="001F4104"/>
    <w:rsid w:val="001F4D57"/>
    <w:rsid w:val="001F4EF4"/>
    <w:rsid w:val="001F7702"/>
    <w:rsid w:val="00200A8D"/>
    <w:rsid w:val="00201DC8"/>
    <w:rsid w:val="0020392A"/>
    <w:rsid w:val="00204FA9"/>
    <w:rsid w:val="00206429"/>
    <w:rsid w:val="00206BAF"/>
    <w:rsid w:val="00206D87"/>
    <w:rsid w:val="00212131"/>
    <w:rsid w:val="002130E8"/>
    <w:rsid w:val="00214760"/>
    <w:rsid w:val="00214875"/>
    <w:rsid w:val="00214967"/>
    <w:rsid w:val="00220B83"/>
    <w:rsid w:val="002217E1"/>
    <w:rsid w:val="00221860"/>
    <w:rsid w:val="00222059"/>
    <w:rsid w:val="00223F7C"/>
    <w:rsid w:val="00224333"/>
    <w:rsid w:val="002263A7"/>
    <w:rsid w:val="0022683C"/>
    <w:rsid w:val="002268A1"/>
    <w:rsid w:val="00226FE0"/>
    <w:rsid w:val="00231361"/>
    <w:rsid w:val="00231680"/>
    <w:rsid w:val="00231E72"/>
    <w:rsid w:val="00233E34"/>
    <w:rsid w:val="0023403C"/>
    <w:rsid w:val="002367E3"/>
    <w:rsid w:val="00237180"/>
    <w:rsid w:val="00237B6B"/>
    <w:rsid w:val="00244069"/>
    <w:rsid w:val="00244C3D"/>
    <w:rsid w:val="00245826"/>
    <w:rsid w:val="00245C16"/>
    <w:rsid w:val="002468B8"/>
    <w:rsid w:val="00247408"/>
    <w:rsid w:val="00247612"/>
    <w:rsid w:val="00250830"/>
    <w:rsid w:val="00250F44"/>
    <w:rsid w:val="0025259D"/>
    <w:rsid w:val="002532EA"/>
    <w:rsid w:val="0025384F"/>
    <w:rsid w:val="00261E1D"/>
    <w:rsid w:val="00264302"/>
    <w:rsid w:val="0026459D"/>
    <w:rsid w:val="00264970"/>
    <w:rsid w:val="002669ED"/>
    <w:rsid w:val="002677E8"/>
    <w:rsid w:val="002701D0"/>
    <w:rsid w:val="00271836"/>
    <w:rsid w:val="002729F7"/>
    <w:rsid w:val="00276F36"/>
    <w:rsid w:val="002774E4"/>
    <w:rsid w:val="002800DD"/>
    <w:rsid w:val="00283926"/>
    <w:rsid w:val="002876BF"/>
    <w:rsid w:val="002906B0"/>
    <w:rsid w:val="00290852"/>
    <w:rsid w:val="00291AAD"/>
    <w:rsid w:val="0029370D"/>
    <w:rsid w:val="00293DE3"/>
    <w:rsid w:val="00295C99"/>
    <w:rsid w:val="00296CB4"/>
    <w:rsid w:val="002974AD"/>
    <w:rsid w:val="0029770E"/>
    <w:rsid w:val="00297F48"/>
    <w:rsid w:val="002A1F84"/>
    <w:rsid w:val="002A291E"/>
    <w:rsid w:val="002A651A"/>
    <w:rsid w:val="002A783F"/>
    <w:rsid w:val="002A7B5A"/>
    <w:rsid w:val="002A7C54"/>
    <w:rsid w:val="002B0990"/>
    <w:rsid w:val="002B23B1"/>
    <w:rsid w:val="002B2409"/>
    <w:rsid w:val="002B27CA"/>
    <w:rsid w:val="002B2C20"/>
    <w:rsid w:val="002B3CD2"/>
    <w:rsid w:val="002B4FF2"/>
    <w:rsid w:val="002B5143"/>
    <w:rsid w:val="002B6492"/>
    <w:rsid w:val="002C1820"/>
    <w:rsid w:val="002C263B"/>
    <w:rsid w:val="002C3769"/>
    <w:rsid w:val="002C393A"/>
    <w:rsid w:val="002C3EAE"/>
    <w:rsid w:val="002C5FB6"/>
    <w:rsid w:val="002C6285"/>
    <w:rsid w:val="002D3170"/>
    <w:rsid w:val="002D3405"/>
    <w:rsid w:val="002D4C96"/>
    <w:rsid w:val="002D5262"/>
    <w:rsid w:val="002D6693"/>
    <w:rsid w:val="002D6DD1"/>
    <w:rsid w:val="002D746E"/>
    <w:rsid w:val="002D7625"/>
    <w:rsid w:val="002D7C72"/>
    <w:rsid w:val="002E1866"/>
    <w:rsid w:val="002E1E8C"/>
    <w:rsid w:val="002E425A"/>
    <w:rsid w:val="002E5737"/>
    <w:rsid w:val="002E60E9"/>
    <w:rsid w:val="002E629E"/>
    <w:rsid w:val="002E6D70"/>
    <w:rsid w:val="002F017C"/>
    <w:rsid w:val="002F31A4"/>
    <w:rsid w:val="002F4978"/>
    <w:rsid w:val="002F5AA9"/>
    <w:rsid w:val="002F6585"/>
    <w:rsid w:val="002F680F"/>
    <w:rsid w:val="002F68EA"/>
    <w:rsid w:val="002F7615"/>
    <w:rsid w:val="002F7B8E"/>
    <w:rsid w:val="003046CA"/>
    <w:rsid w:val="003051D8"/>
    <w:rsid w:val="00310044"/>
    <w:rsid w:val="003107D3"/>
    <w:rsid w:val="003133A6"/>
    <w:rsid w:val="00314001"/>
    <w:rsid w:val="00314B1E"/>
    <w:rsid w:val="00316946"/>
    <w:rsid w:val="00317058"/>
    <w:rsid w:val="0032114C"/>
    <w:rsid w:val="00321178"/>
    <w:rsid w:val="003217F0"/>
    <w:rsid w:val="00321ADE"/>
    <w:rsid w:val="0032304D"/>
    <w:rsid w:val="003251A6"/>
    <w:rsid w:val="00325602"/>
    <w:rsid w:val="00326158"/>
    <w:rsid w:val="003301D7"/>
    <w:rsid w:val="00332214"/>
    <w:rsid w:val="00333490"/>
    <w:rsid w:val="00334946"/>
    <w:rsid w:val="00335EB0"/>
    <w:rsid w:val="003369BA"/>
    <w:rsid w:val="00337DA9"/>
    <w:rsid w:val="00342545"/>
    <w:rsid w:val="00343B72"/>
    <w:rsid w:val="003441C4"/>
    <w:rsid w:val="0034680B"/>
    <w:rsid w:val="00350A52"/>
    <w:rsid w:val="00350C62"/>
    <w:rsid w:val="0035106C"/>
    <w:rsid w:val="003511C4"/>
    <w:rsid w:val="0035323F"/>
    <w:rsid w:val="00353964"/>
    <w:rsid w:val="00354CC1"/>
    <w:rsid w:val="00361A6B"/>
    <w:rsid w:val="00361DFF"/>
    <w:rsid w:val="0036314A"/>
    <w:rsid w:val="003638B9"/>
    <w:rsid w:val="00364538"/>
    <w:rsid w:val="00370A63"/>
    <w:rsid w:val="003717D5"/>
    <w:rsid w:val="0037216F"/>
    <w:rsid w:val="00372F5F"/>
    <w:rsid w:val="00376DB3"/>
    <w:rsid w:val="003778AE"/>
    <w:rsid w:val="00380561"/>
    <w:rsid w:val="00381E55"/>
    <w:rsid w:val="003830C3"/>
    <w:rsid w:val="003841CF"/>
    <w:rsid w:val="00385736"/>
    <w:rsid w:val="00386D0C"/>
    <w:rsid w:val="003878D0"/>
    <w:rsid w:val="003921D5"/>
    <w:rsid w:val="003931EB"/>
    <w:rsid w:val="00393445"/>
    <w:rsid w:val="0039475F"/>
    <w:rsid w:val="0039593F"/>
    <w:rsid w:val="00395DBF"/>
    <w:rsid w:val="003A02AF"/>
    <w:rsid w:val="003A3DE2"/>
    <w:rsid w:val="003A4216"/>
    <w:rsid w:val="003A49E4"/>
    <w:rsid w:val="003A4F6E"/>
    <w:rsid w:val="003A58F5"/>
    <w:rsid w:val="003A7151"/>
    <w:rsid w:val="003A77C7"/>
    <w:rsid w:val="003B02C0"/>
    <w:rsid w:val="003B0682"/>
    <w:rsid w:val="003B114F"/>
    <w:rsid w:val="003B123A"/>
    <w:rsid w:val="003B2BC4"/>
    <w:rsid w:val="003B3134"/>
    <w:rsid w:val="003B3CD8"/>
    <w:rsid w:val="003B3D87"/>
    <w:rsid w:val="003B504E"/>
    <w:rsid w:val="003B60D4"/>
    <w:rsid w:val="003B6C4A"/>
    <w:rsid w:val="003B748D"/>
    <w:rsid w:val="003B754E"/>
    <w:rsid w:val="003C049A"/>
    <w:rsid w:val="003C2B75"/>
    <w:rsid w:val="003C5FB2"/>
    <w:rsid w:val="003C665C"/>
    <w:rsid w:val="003D1471"/>
    <w:rsid w:val="003D2E31"/>
    <w:rsid w:val="003D35C7"/>
    <w:rsid w:val="003D552F"/>
    <w:rsid w:val="003D55E6"/>
    <w:rsid w:val="003D65A3"/>
    <w:rsid w:val="003E0622"/>
    <w:rsid w:val="003E071C"/>
    <w:rsid w:val="003E09C6"/>
    <w:rsid w:val="003E0D4E"/>
    <w:rsid w:val="003E15FD"/>
    <w:rsid w:val="003E2E90"/>
    <w:rsid w:val="003E4F66"/>
    <w:rsid w:val="003E59CD"/>
    <w:rsid w:val="003E5C79"/>
    <w:rsid w:val="003E6686"/>
    <w:rsid w:val="003E7C54"/>
    <w:rsid w:val="003E7E49"/>
    <w:rsid w:val="003F016C"/>
    <w:rsid w:val="003F0294"/>
    <w:rsid w:val="003F0F85"/>
    <w:rsid w:val="003F2BE8"/>
    <w:rsid w:val="003F3310"/>
    <w:rsid w:val="003F3978"/>
    <w:rsid w:val="003F3E5D"/>
    <w:rsid w:val="003F554A"/>
    <w:rsid w:val="003F60F0"/>
    <w:rsid w:val="00400970"/>
    <w:rsid w:val="00401A62"/>
    <w:rsid w:val="004029F9"/>
    <w:rsid w:val="00402C1F"/>
    <w:rsid w:val="00403A12"/>
    <w:rsid w:val="00403D82"/>
    <w:rsid w:val="00403FE8"/>
    <w:rsid w:val="004045E7"/>
    <w:rsid w:val="00404DDB"/>
    <w:rsid w:val="0040759E"/>
    <w:rsid w:val="004109AB"/>
    <w:rsid w:val="00413506"/>
    <w:rsid w:val="00414592"/>
    <w:rsid w:val="00417644"/>
    <w:rsid w:val="00420063"/>
    <w:rsid w:val="004202E4"/>
    <w:rsid w:val="004208C4"/>
    <w:rsid w:val="0042122B"/>
    <w:rsid w:val="00421CC2"/>
    <w:rsid w:val="004234C6"/>
    <w:rsid w:val="0042427B"/>
    <w:rsid w:val="00424C2D"/>
    <w:rsid w:val="00425413"/>
    <w:rsid w:val="00425889"/>
    <w:rsid w:val="0042684F"/>
    <w:rsid w:val="00427756"/>
    <w:rsid w:val="0043064C"/>
    <w:rsid w:val="004320C9"/>
    <w:rsid w:val="00432BFB"/>
    <w:rsid w:val="004341D1"/>
    <w:rsid w:val="00434B00"/>
    <w:rsid w:val="0043601E"/>
    <w:rsid w:val="00436416"/>
    <w:rsid w:val="00437DFC"/>
    <w:rsid w:val="004404AF"/>
    <w:rsid w:val="004433DA"/>
    <w:rsid w:val="004437E4"/>
    <w:rsid w:val="00443D01"/>
    <w:rsid w:val="00443ECB"/>
    <w:rsid w:val="004453E9"/>
    <w:rsid w:val="004462F9"/>
    <w:rsid w:val="00446433"/>
    <w:rsid w:val="004469F9"/>
    <w:rsid w:val="00446B74"/>
    <w:rsid w:val="00446F25"/>
    <w:rsid w:val="0044740A"/>
    <w:rsid w:val="00450B42"/>
    <w:rsid w:val="0045390A"/>
    <w:rsid w:val="00453F41"/>
    <w:rsid w:val="00455760"/>
    <w:rsid w:val="00455E50"/>
    <w:rsid w:val="00456331"/>
    <w:rsid w:val="00456503"/>
    <w:rsid w:val="00457124"/>
    <w:rsid w:val="00457191"/>
    <w:rsid w:val="00460F67"/>
    <w:rsid w:val="00461B8E"/>
    <w:rsid w:val="004635B8"/>
    <w:rsid w:val="00464DDF"/>
    <w:rsid w:val="00472547"/>
    <w:rsid w:val="00474131"/>
    <w:rsid w:val="00474BFB"/>
    <w:rsid w:val="00475122"/>
    <w:rsid w:val="00475A29"/>
    <w:rsid w:val="00476301"/>
    <w:rsid w:val="004772FF"/>
    <w:rsid w:val="0047767B"/>
    <w:rsid w:val="00480423"/>
    <w:rsid w:val="004805B8"/>
    <w:rsid w:val="004817A2"/>
    <w:rsid w:val="004829DA"/>
    <w:rsid w:val="00482B6F"/>
    <w:rsid w:val="00483C7A"/>
    <w:rsid w:val="004847CA"/>
    <w:rsid w:val="0048670D"/>
    <w:rsid w:val="004875CE"/>
    <w:rsid w:val="00490A08"/>
    <w:rsid w:val="0049205A"/>
    <w:rsid w:val="00493FC5"/>
    <w:rsid w:val="00494811"/>
    <w:rsid w:val="00495703"/>
    <w:rsid w:val="004A158E"/>
    <w:rsid w:val="004A1E58"/>
    <w:rsid w:val="004A1FC2"/>
    <w:rsid w:val="004A2E55"/>
    <w:rsid w:val="004A3A51"/>
    <w:rsid w:val="004A4FF0"/>
    <w:rsid w:val="004A62DA"/>
    <w:rsid w:val="004A7791"/>
    <w:rsid w:val="004B0B90"/>
    <w:rsid w:val="004B11F0"/>
    <w:rsid w:val="004B3D1C"/>
    <w:rsid w:val="004B3E3D"/>
    <w:rsid w:val="004B4349"/>
    <w:rsid w:val="004B4D54"/>
    <w:rsid w:val="004B4F5E"/>
    <w:rsid w:val="004B50FE"/>
    <w:rsid w:val="004B5B03"/>
    <w:rsid w:val="004B5E05"/>
    <w:rsid w:val="004C3908"/>
    <w:rsid w:val="004C5C4E"/>
    <w:rsid w:val="004C5D90"/>
    <w:rsid w:val="004D1BDC"/>
    <w:rsid w:val="004D334E"/>
    <w:rsid w:val="004D3732"/>
    <w:rsid w:val="004D4D29"/>
    <w:rsid w:val="004D5E5C"/>
    <w:rsid w:val="004D6FC7"/>
    <w:rsid w:val="004D721E"/>
    <w:rsid w:val="004E0B2A"/>
    <w:rsid w:val="004E1952"/>
    <w:rsid w:val="004E199D"/>
    <w:rsid w:val="004E27F7"/>
    <w:rsid w:val="004E3FC7"/>
    <w:rsid w:val="004E4C1B"/>
    <w:rsid w:val="004E5809"/>
    <w:rsid w:val="004F0869"/>
    <w:rsid w:val="004F0E2D"/>
    <w:rsid w:val="004F1BB0"/>
    <w:rsid w:val="004F4A0B"/>
    <w:rsid w:val="004F77CB"/>
    <w:rsid w:val="00500CF2"/>
    <w:rsid w:val="005029CB"/>
    <w:rsid w:val="005037BF"/>
    <w:rsid w:val="005038D0"/>
    <w:rsid w:val="00503B0D"/>
    <w:rsid w:val="0050402C"/>
    <w:rsid w:val="00504261"/>
    <w:rsid w:val="00506380"/>
    <w:rsid w:val="0050755B"/>
    <w:rsid w:val="00510556"/>
    <w:rsid w:val="0051078B"/>
    <w:rsid w:val="005112D6"/>
    <w:rsid w:val="00511FE5"/>
    <w:rsid w:val="0051253E"/>
    <w:rsid w:val="005131DF"/>
    <w:rsid w:val="005143C4"/>
    <w:rsid w:val="0051532A"/>
    <w:rsid w:val="00515398"/>
    <w:rsid w:val="0051542B"/>
    <w:rsid w:val="00516EDE"/>
    <w:rsid w:val="00517533"/>
    <w:rsid w:val="00521867"/>
    <w:rsid w:val="00521FAA"/>
    <w:rsid w:val="00522A15"/>
    <w:rsid w:val="00525295"/>
    <w:rsid w:val="00526726"/>
    <w:rsid w:val="00526788"/>
    <w:rsid w:val="0052761A"/>
    <w:rsid w:val="0052776A"/>
    <w:rsid w:val="00530B71"/>
    <w:rsid w:val="005323FB"/>
    <w:rsid w:val="00532817"/>
    <w:rsid w:val="00532F18"/>
    <w:rsid w:val="0053339D"/>
    <w:rsid w:val="00534CC2"/>
    <w:rsid w:val="0053525F"/>
    <w:rsid w:val="00540ACA"/>
    <w:rsid w:val="00542D75"/>
    <w:rsid w:val="00542DE1"/>
    <w:rsid w:val="0054487D"/>
    <w:rsid w:val="00547268"/>
    <w:rsid w:val="0055009E"/>
    <w:rsid w:val="00550707"/>
    <w:rsid w:val="005518FE"/>
    <w:rsid w:val="00551DEA"/>
    <w:rsid w:val="00551F6D"/>
    <w:rsid w:val="00552A60"/>
    <w:rsid w:val="00554633"/>
    <w:rsid w:val="00571BBD"/>
    <w:rsid w:val="005730B7"/>
    <w:rsid w:val="005742A1"/>
    <w:rsid w:val="0057772F"/>
    <w:rsid w:val="00577765"/>
    <w:rsid w:val="0058001C"/>
    <w:rsid w:val="00582D0E"/>
    <w:rsid w:val="00583878"/>
    <w:rsid w:val="00584059"/>
    <w:rsid w:val="005845D1"/>
    <w:rsid w:val="00584DF3"/>
    <w:rsid w:val="00585A3B"/>
    <w:rsid w:val="00586783"/>
    <w:rsid w:val="00586E68"/>
    <w:rsid w:val="00590260"/>
    <w:rsid w:val="00591D32"/>
    <w:rsid w:val="00592531"/>
    <w:rsid w:val="0059284A"/>
    <w:rsid w:val="005976BC"/>
    <w:rsid w:val="00597DB3"/>
    <w:rsid w:val="005A4AC3"/>
    <w:rsid w:val="005A51D4"/>
    <w:rsid w:val="005A58A4"/>
    <w:rsid w:val="005A6552"/>
    <w:rsid w:val="005A6F84"/>
    <w:rsid w:val="005A7AE4"/>
    <w:rsid w:val="005B2120"/>
    <w:rsid w:val="005B2177"/>
    <w:rsid w:val="005B278E"/>
    <w:rsid w:val="005B2F2B"/>
    <w:rsid w:val="005B3BD7"/>
    <w:rsid w:val="005B4C4E"/>
    <w:rsid w:val="005B56A6"/>
    <w:rsid w:val="005B60AE"/>
    <w:rsid w:val="005B750C"/>
    <w:rsid w:val="005C08A7"/>
    <w:rsid w:val="005C1609"/>
    <w:rsid w:val="005C1F91"/>
    <w:rsid w:val="005C211D"/>
    <w:rsid w:val="005C230C"/>
    <w:rsid w:val="005C235B"/>
    <w:rsid w:val="005C2380"/>
    <w:rsid w:val="005C2482"/>
    <w:rsid w:val="005C51D4"/>
    <w:rsid w:val="005C6791"/>
    <w:rsid w:val="005C69B9"/>
    <w:rsid w:val="005C73E2"/>
    <w:rsid w:val="005D6903"/>
    <w:rsid w:val="005E12AA"/>
    <w:rsid w:val="005E1578"/>
    <w:rsid w:val="005E1E15"/>
    <w:rsid w:val="005E3409"/>
    <w:rsid w:val="005E351B"/>
    <w:rsid w:val="005E4442"/>
    <w:rsid w:val="005E76CE"/>
    <w:rsid w:val="005F223F"/>
    <w:rsid w:val="005F233D"/>
    <w:rsid w:val="005F2D94"/>
    <w:rsid w:val="005F478D"/>
    <w:rsid w:val="005F5BDD"/>
    <w:rsid w:val="005F6729"/>
    <w:rsid w:val="005F6956"/>
    <w:rsid w:val="005F6CF4"/>
    <w:rsid w:val="0060059C"/>
    <w:rsid w:val="006010CB"/>
    <w:rsid w:val="00601C5D"/>
    <w:rsid w:val="006026AF"/>
    <w:rsid w:val="006054F3"/>
    <w:rsid w:val="006117EC"/>
    <w:rsid w:val="00611D1B"/>
    <w:rsid w:val="00611D9F"/>
    <w:rsid w:val="006131D8"/>
    <w:rsid w:val="0061495C"/>
    <w:rsid w:val="006160AC"/>
    <w:rsid w:val="00617164"/>
    <w:rsid w:val="006171CA"/>
    <w:rsid w:val="006179A0"/>
    <w:rsid w:val="006207BA"/>
    <w:rsid w:val="00620815"/>
    <w:rsid w:val="00621385"/>
    <w:rsid w:val="0062172F"/>
    <w:rsid w:val="00621F37"/>
    <w:rsid w:val="00623768"/>
    <w:rsid w:val="006243CF"/>
    <w:rsid w:val="00624823"/>
    <w:rsid w:val="00624ADF"/>
    <w:rsid w:val="00626B8C"/>
    <w:rsid w:val="00631004"/>
    <w:rsid w:val="0063111D"/>
    <w:rsid w:val="00640C80"/>
    <w:rsid w:val="00641043"/>
    <w:rsid w:val="006421E7"/>
    <w:rsid w:val="00644869"/>
    <w:rsid w:val="00645138"/>
    <w:rsid w:val="006451CB"/>
    <w:rsid w:val="00646770"/>
    <w:rsid w:val="00646DD2"/>
    <w:rsid w:val="00646FEB"/>
    <w:rsid w:val="00651568"/>
    <w:rsid w:val="00652681"/>
    <w:rsid w:val="006529FF"/>
    <w:rsid w:val="00654D15"/>
    <w:rsid w:val="00656284"/>
    <w:rsid w:val="006567C8"/>
    <w:rsid w:val="00660D7A"/>
    <w:rsid w:val="00662F29"/>
    <w:rsid w:val="006654FB"/>
    <w:rsid w:val="00666B76"/>
    <w:rsid w:val="0066705F"/>
    <w:rsid w:val="00667744"/>
    <w:rsid w:val="00667E2A"/>
    <w:rsid w:val="006703C9"/>
    <w:rsid w:val="006716B8"/>
    <w:rsid w:val="00673814"/>
    <w:rsid w:val="006755BD"/>
    <w:rsid w:val="006803EA"/>
    <w:rsid w:val="00682184"/>
    <w:rsid w:val="006834B4"/>
    <w:rsid w:val="00683A74"/>
    <w:rsid w:val="00683F8F"/>
    <w:rsid w:val="00685039"/>
    <w:rsid w:val="00685A4E"/>
    <w:rsid w:val="00686500"/>
    <w:rsid w:val="00687008"/>
    <w:rsid w:val="00690968"/>
    <w:rsid w:val="00690AB4"/>
    <w:rsid w:val="00690F81"/>
    <w:rsid w:val="00691184"/>
    <w:rsid w:val="00692CEA"/>
    <w:rsid w:val="00693032"/>
    <w:rsid w:val="00693B92"/>
    <w:rsid w:val="00693FE0"/>
    <w:rsid w:val="00694C55"/>
    <w:rsid w:val="00697795"/>
    <w:rsid w:val="006A0400"/>
    <w:rsid w:val="006A08A2"/>
    <w:rsid w:val="006A0FF5"/>
    <w:rsid w:val="006A5199"/>
    <w:rsid w:val="006A6B02"/>
    <w:rsid w:val="006A74C7"/>
    <w:rsid w:val="006A783D"/>
    <w:rsid w:val="006B0C81"/>
    <w:rsid w:val="006B286E"/>
    <w:rsid w:val="006B4ED1"/>
    <w:rsid w:val="006B57C4"/>
    <w:rsid w:val="006B6080"/>
    <w:rsid w:val="006B61BB"/>
    <w:rsid w:val="006B722B"/>
    <w:rsid w:val="006C007A"/>
    <w:rsid w:val="006C0C81"/>
    <w:rsid w:val="006C0F07"/>
    <w:rsid w:val="006C0FB4"/>
    <w:rsid w:val="006C12B4"/>
    <w:rsid w:val="006C1D5D"/>
    <w:rsid w:val="006C2000"/>
    <w:rsid w:val="006C363B"/>
    <w:rsid w:val="006C6A17"/>
    <w:rsid w:val="006C6CCE"/>
    <w:rsid w:val="006D0F37"/>
    <w:rsid w:val="006D1935"/>
    <w:rsid w:val="006D43F5"/>
    <w:rsid w:val="006D5967"/>
    <w:rsid w:val="006D5DBF"/>
    <w:rsid w:val="006D7950"/>
    <w:rsid w:val="006D7BAA"/>
    <w:rsid w:val="006E150A"/>
    <w:rsid w:val="006E25D6"/>
    <w:rsid w:val="006E5030"/>
    <w:rsid w:val="006E67A0"/>
    <w:rsid w:val="006F052E"/>
    <w:rsid w:val="006F0877"/>
    <w:rsid w:val="006F0FCB"/>
    <w:rsid w:val="006F1E2C"/>
    <w:rsid w:val="006F25CD"/>
    <w:rsid w:val="006F27F4"/>
    <w:rsid w:val="006F299E"/>
    <w:rsid w:val="006F33A9"/>
    <w:rsid w:val="006F5A43"/>
    <w:rsid w:val="006F5CB6"/>
    <w:rsid w:val="006F6083"/>
    <w:rsid w:val="006F7D2A"/>
    <w:rsid w:val="00701553"/>
    <w:rsid w:val="007030B4"/>
    <w:rsid w:val="00703F7D"/>
    <w:rsid w:val="00710120"/>
    <w:rsid w:val="0071064E"/>
    <w:rsid w:val="00711DAA"/>
    <w:rsid w:val="00715BAA"/>
    <w:rsid w:val="00716891"/>
    <w:rsid w:val="007173BA"/>
    <w:rsid w:val="00717763"/>
    <w:rsid w:val="0072035C"/>
    <w:rsid w:val="0072083A"/>
    <w:rsid w:val="0072125B"/>
    <w:rsid w:val="007216E6"/>
    <w:rsid w:val="0072175A"/>
    <w:rsid w:val="0072270F"/>
    <w:rsid w:val="00724150"/>
    <w:rsid w:val="00726E9E"/>
    <w:rsid w:val="0072768A"/>
    <w:rsid w:val="00727857"/>
    <w:rsid w:val="0073070F"/>
    <w:rsid w:val="00731DAB"/>
    <w:rsid w:val="00733912"/>
    <w:rsid w:val="0073409E"/>
    <w:rsid w:val="007355F3"/>
    <w:rsid w:val="0074122F"/>
    <w:rsid w:val="0074550F"/>
    <w:rsid w:val="0074553E"/>
    <w:rsid w:val="0074658C"/>
    <w:rsid w:val="007468EF"/>
    <w:rsid w:val="0075039C"/>
    <w:rsid w:val="00750C19"/>
    <w:rsid w:val="0075148A"/>
    <w:rsid w:val="0075169B"/>
    <w:rsid w:val="00751B20"/>
    <w:rsid w:val="00753715"/>
    <w:rsid w:val="0075380C"/>
    <w:rsid w:val="00755746"/>
    <w:rsid w:val="007608E7"/>
    <w:rsid w:val="00763300"/>
    <w:rsid w:val="00763376"/>
    <w:rsid w:val="00765775"/>
    <w:rsid w:val="00766C8A"/>
    <w:rsid w:val="00767A06"/>
    <w:rsid w:val="00767F7F"/>
    <w:rsid w:val="0077133E"/>
    <w:rsid w:val="0077150F"/>
    <w:rsid w:val="007715D1"/>
    <w:rsid w:val="00771663"/>
    <w:rsid w:val="007719B5"/>
    <w:rsid w:val="00772240"/>
    <w:rsid w:val="007734DD"/>
    <w:rsid w:val="00773F85"/>
    <w:rsid w:val="007742F7"/>
    <w:rsid w:val="007752E2"/>
    <w:rsid w:val="007757D7"/>
    <w:rsid w:val="0077693C"/>
    <w:rsid w:val="0078176D"/>
    <w:rsid w:val="00781E71"/>
    <w:rsid w:val="00782443"/>
    <w:rsid w:val="007829F0"/>
    <w:rsid w:val="00783949"/>
    <w:rsid w:val="0078463D"/>
    <w:rsid w:val="00785439"/>
    <w:rsid w:val="0078655D"/>
    <w:rsid w:val="00790008"/>
    <w:rsid w:val="00791DC5"/>
    <w:rsid w:val="007931A3"/>
    <w:rsid w:val="0079375C"/>
    <w:rsid w:val="00793E98"/>
    <w:rsid w:val="007943DA"/>
    <w:rsid w:val="00796DE8"/>
    <w:rsid w:val="007A0EE2"/>
    <w:rsid w:val="007A1F9D"/>
    <w:rsid w:val="007A2447"/>
    <w:rsid w:val="007A4137"/>
    <w:rsid w:val="007A4EA2"/>
    <w:rsid w:val="007A5B85"/>
    <w:rsid w:val="007A645E"/>
    <w:rsid w:val="007A6FB4"/>
    <w:rsid w:val="007B174A"/>
    <w:rsid w:val="007B21D9"/>
    <w:rsid w:val="007B2768"/>
    <w:rsid w:val="007B5F9F"/>
    <w:rsid w:val="007B6461"/>
    <w:rsid w:val="007B6AFC"/>
    <w:rsid w:val="007B7C95"/>
    <w:rsid w:val="007C1777"/>
    <w:rsid w:val="007C2AF0"/>
    <w:rsid w:val="007C352D"/>
    <w:rsid w:val="007C5781"/>
    <w:rsid w:val="007C5837"/>
    <w:rsid w:val="007C630C"/>
    <w:rsid w:val="007D0360"/>
    <w:rsid w:val="007D13FE"/>
    <w:rsid w:val="007D2055"/>
    <w:rsid w:val="007D284F"/>
    <w:rsid w:val="007D2A28"/>
    <w:rsid w:val="007D308A"/>
    <w:rsid w:val="007D37D7"/>
    <w:rsid w:val="007D3EB9"/>
    <w:rsid w:val="007D4C85"/>
    <w:rsid w:val="007E0100"/>
    <w:rsid w:val="007E0C00"/>
    <w:rsid w:val="007E26A3"/>
    <w:rsid w:val="007E30E5"/>
    <w:rsid w:val="007E37B9"/>
    <w:rsid w:val="007E382E"/>
    <w:rsid w:val="007E4419"/>
    <w:rsid w:val="007E5210"/>
    <w:rsid w:val="007E545B"/>
    <w:rsid w:val="007E5AAD"/>
    <w:rsid w:val="007F16F9"/>
    <w:rsid w:val="007F2CB7"/>
    <w:rsid w:val="007F412E"/>
    <w:rsid w:val="007F420D"/>
    <w:rsid w:val="007F79F6"/>
    <w:rsid w:val="0080125E"/>
    <w:rsid w:val="0080133B"/>
    <w:rsid w:val="00801DB3"/>
    <w:rsid w:val="008038E5"/>
    <w:rsid w:val="0080541A"/>
    <w:rsid w:val="00805757"/>
    <w:rsid w:val="008076C9"/>
    <w:rsid w:val="00814694"/>
    <w:rsid w:val="0081655E"/>
    <w:rsid w:val="00816BF8"/>
    <w:rsid w:val="008178CC"/>
    <w:rsid w:val="00820124"/>
    <w:rsid w:val="00821CA5"/>
    <w:rsid w:val="00822D94"/>
    <w:rsid w:val="0082418B"/>
    <w:rsid w:val="008243AA"/>
    <w:rsid w:val="008247B3"/>
    <w:rsid w:val="00826AF6"/>
    <w:rsid w:val="0082797C"/>
    <w:rsid w:val="008313EA"/>
    <w:rsid w:val="00832C11"/>
    <w:rsid w:val="00835D6F"/>
    <w:rsid w:val="008366B0"/>
    <w:rsid w:val="00836853"/>
    <w:rsid w:val="008375BF"/>
    <w:rsid w:val="00837E33"/>
    <w:rsid w:val="0084092C"/>
    <w:rsid w:val="00841F2D"/>
    <w:rsid w:val="00842A68"/>
    <w:rsid w:val="00843C17"/>
    <w:rsid w:val="0084451E"/>
    <w:rsid w:val="008467A1"/>
    <w:rsid w:val="00846915"/>
    <w:rsid w:val="00847041"/>
    <w:rsid w:val="00847449"/>
    <w:rsid w:val="008503C8"/>
    <w:rsid w:val="008546E8"/>
    <w:rsid w:val="00854F4F"/>
    <w:rsid w:val="008552FD"/>
    <w:rsid w:val="00855686"/>
    <w:rsid w:val="00855E80"/>
    <w:rsid w:val="00856374"/>
    <w:rsid w:val="0085728F"/>
    <w:rsid w:val="008573C5"/>
    <w:rsid w:val="00860B31"/>
    <w:rsid w:val="0086185F"/>
    <w:rsid w:val="00862818"/>
    <w:rsid w:val="0086285E"/>
    <w:rsid w:val="00863977"/>
    <w:rsid w:val="00863DC8"/>
    <w:rsid w:val="00863FD3"/>
    <w:rsid w:val="00864868"/>
    <w:rsid w:val="008671CE"/>
    <w:rsid w:val="0086731D"/>
    <w:rsid w:val="00867E8C"/>
    <w:rsid w:val="00870358"/>
    <w:rsid w:val="00870793"/>
    <w:rsid w:val="008714B6"/>
    <w:rsid w:val="00874A36"/>
    <w:rsid w:val="0087602F"/>
    <w:rsid w:val="00876392"/>
    <w:rsid w:val="00876F8A"/>
    <w:rsid w:val="008773FD"/>
    <w:rsid w:val="00877EA9"/>
    <w:rsid w:val="0088003A"/>
    <w:rsid w:val="00880662"/>
    <w:rsid w:val="00880AC4"/>
    <w:rsid w:val="008855E7"/>
    <w:rsid w:val="008857FD"/>
    <w:rsid w:val="00885FF6"/>
    <w:rsid w:val="008869E5"/>
    <w:rsid w:val="008900D4"/>
    <w:rsid w:val="00892891"/>
    <w:rsid w:val="008938DC"/>
    <w:rsid w:val="00893C35"/>
    <w:rsid w:val="00893ECA"/>
    <w:rsid w:val="00895595"/>
    <w:rsid w:val="0089572E"/>
    <w:rsid w:val="00896808"/>
    <w:rsid w:val="008970CC"/>
    <w:rsid w:val="008A1B22"/>
    <w:rsid w:val="008A3415"/>
    <w:rsid w:val="008A3585"/>
    <w:rsid w:val="008A362E"/>
    <w:rsid w:val="008A36F2"/>
    <w:rsid w:val="008A380F"/>
    <w:rsid w:val="008A4135"/>
    <w:rsid w:val="008A578D"/>
    <w:rsid w:val="008A79E7"/>
    <w:rsid w:val="008A7D0E"/>
    <w:rsid w:val="008B05FD"/>
    <w:rsid w:val="008B11AC"/>
    <w:rsid w:val="008B3CCC"/>
    <w:rsid w:val="008B629E"/>
    <w:rsid w:val="008B63AD"/>
    <w:rsid w:val="008B6C40"/>
    <w:rsid w:val="008B6DAE"/>
    <w:rsid w:val="008B7BD5"/>
    <w:rsid w:val="008C01B6"/>
    <w:rsid w:val="008C1945"/>
    <w:rsid w:val="008C26BD"/>
    <w:rsid w:val="008C311C"/>
    <w:rsid w:val="008C338D"/>
    <w:rsid w:val="008C3E6B"/>
    <w:rsid w:val="008C5CFA"/>
    <w:rsid w:val="008C5DD3"/>
    <w:rsid w:val="008D2477"/>
    <w:rsid w:val="008D2C31"/>
    <w:rsid w:val="008D39D1"/>
    <w:rsid w:val="008D57DF"/>
    <w:rsid w:val="008D5FF0"/>
    <w:rsid w:val="008D6DCA"/>
    <w:rsid w:val="008E0439"/>
    <w:rsid w:val="008E133A"/>
    <w:rsid w:val="008E1C5B"/>
    <w:rsid w:val="008E1F85"/>
    <w:rsid w:val="008E2D8A"/>
    <w:rsid w:val="008E57C5"/>
    <w:rsid w:val="008E79A0"/>
    <w:rsid w:val="008F0530"/>
    <w:rsid w:val="008F2861"/>
    <w:rsid w:val="008F37CA"/>
    <w:rsid w:val="008F4385"/>
    <w:rsid w:val="008F6951"/>
    <w:rsid w:val="008F7CFA"/>
    <w:rsid w:val="009001FA"/>
    <w:rsid w:val="00903593"/>
    <w:rsid w:val="00904053"/>
    <w:rsid w:val="00904E6B"/>
    <w:rsid w:val="00905039"/>
    <w:rsid w:val="0090538D"/>
    <w:rsid w:val="0090584D"/>
    <w:rsid w:val="00906263"/>
    <w:rsid w:val="00910560"/>
    <w:rsid w:val="009106A9"/>
    <w:rsid w:val="00910D10"/>
    <w:rsid w:val="00912356"/>
    <w:rsid w:val="00913170"/>
    <w:rsid w:val="009137B6"/>
    <w:rsid w:val="00914642"/>
    <w:rsid w:val="00914FEF"/>
    <w:rsid w:val="00916B26"/>
    <w:rsid w:val="00916DF2"/>
    <w:rsid w:val="00921C87"/>
    <w:rsid w:val="0092379B"/>
    <w:rsid w:val="0092474A"/>
    <w:rsid w:val="00925EE9"/>
    <w:rsid w:val="0092748D"/>
    <w:rsid w:val="009310FA"/>
    <w:rsid w:val="00931168"/>
    <w:rsid w:val="00932881"/>
    <w:rsid w:val="0093436B"/>
    <w:rsid w:val="00934FCF"/>
    <w:rsid w:val="00935414"/>
    <w:rsid w:val="00941DDF"/>
    <w:rsid w:val="009429BA"/>
    <w:rsid w:val="009450D0"/>
    <w:rsid w:val="009455A3"/>
    <w:rsid w:val="0094589C"/>
    <w:rsid w:val="00946F05"/>
    <w:rsid w:val="009471ED"/>
    <w:rsid w:val="00951861"/>
    <w:rsid w:val="009520A7"/>
    <w:rsid w:val="0095246B"/>
    <w:rsid w:val="009528A8"/>
    <w:rsid w:val="00952EA7"/>
    <w:rsid w:val="0095302C"/>
    <w:rsid w:val="009532BD"/>
    <w:rsid w:val="009539D1"/>
    <w:rsid w:val="00954919"/>
    <w:rsid w:val="009557C2"/>
    <w:rsid w:val="00957D7C"/>
    <w:rsid w:val="00960466"/>
    <w:rsid w:val="00961C85"/>
    <w:rsid w:val="00962183"/>
    <w:rsid w:val="009623CF"/>
    <w:rsid w:val="00962A85"/>
    <w:rsid w:val="0096343C"/>
    <w:rsid w:val="009657A6"/>
    <w:rsid w:val="00971007"/>
    <w:rsid w:val="00972752"/>
    <w:rsid w:val="0097454B"/>
    <w:rsid w:val="009779B4"/>
    <w:rsid w:val="009802A9"/>
    <w:rsid w:val="00980551"/>
    <w:rsid w:val="00980F1F"/>
    <w:rsid w:val="00981625"/>
    <w:rsid w:val="00982B95"/>
    <w:rsid w:val="00984B45"/>
    <w:rsid w:val="00985351"/>
    <w:rsid w:val="0098579E"/>
    <w:rsid w:val="00985B3C"/>
    <w:rsid w:val="00985D99"/>
    <w:rsid w:val="009867D6"/>
    <w:rsid w:val="00987650"/>
    <w:rsid w:val="00987B42"/>
    <w:rsid w:val="00993BB8"/>
    <w:rsid w:val="00994918"/>
    <w:rsid w:val="00995DF4"/>
    <w:rsid w:val="009A00B8"/>
    <w:rsid w:val="009A19E4"/>
    <w:rsid w:val="009A3264"/>
    <w:rsid w:val="009A7862"/>
    <w:rsid w:val="009B1735"/>
    <w:rsid w:val="009B1EC5"/>
    <w:rsid w:val="009B21F2"/>
    <w:rsid w:val="009B3028"/>
    <w:rsid w:val="009B376F"/>
    <w:rsid w:val="009C1D65"/>
    <w:rsid w:val="009C3933"/>
    <w:rsid w:val="009C4E13"/>
    <w:rsid w:val="009C630F"/>
    <w:rsid w:val="009C6408"/>
    <w:rsid w:val="009C70B1"/>
    <w:rsid w:val="009C73A7"/>
    <w:rsid w:val="009D2895"/>
    <w:rsid w:val="009D41C2"/>
    <w:rsid w:val="009D57B7"/>
    <w:rsid w:val="009D67D3"/>
    <w:rsid w:val="009D6AFB"/>
    <w:rsid w:val="009D74AB"/>
    <w:rsid w:val="009D7B6F"/>
    <w:rsid w:val="009E03F3"/>
    <w:rsid w:val="009E0B40"/>
    <w:rsid w:val="009E0E58"/>
    <w:rsid w:val="009E1678"/>
    <w:rsid w:val="009E24E8"/>
    <w:rsid w:val="009E284D"/>
    <w:rsid w:val="009E3A2E"/>
    <w:rsid w:val="009E5803"/>
    <w:rsid w:val="009E78C8"/>
    <w:rsid w:val="009E7BCA"/>
    <w:rsid w:val="009F0B25"/>
    <w:rsid w:val="009F16E7"/>
    <w:rsid w:val="009F195D"/>
    <w:rsid w:val="009F2928"/>
    <w:rsid w:val="009F3379"/>
    <w:rsid w:val="009F54C5"/>
    <w:rsid w:val="009F5783"/>
    <w:rsid w:val="009F5843"/>
    <w:rsid w:val="009F5E87"/>
    <w:rsid w:val="009F78F0"/>
    <w:rsid w:val="009F7A2C"/>
    <w:rsid w:val="00A0084C"/>
    <w:rsid w:val="00A00C07"/>
    <w:rsid w:val="00A00D48"/>
    <w:rsid w:val="00A03519"/>
    <w:rsid w:val="00A04A4E"/>
    <w:rsid w:val="00A051A0"/>
    <w:rsid w:val="00A05F39"/>
    <w:rsid w:val="00A06306"/>
    <w:rsid w:val="00A10228"/>
    <w:rsid w:val="00A11695"/>
    <w:rsid w:val="00A13202"/>
    <w:rsid w:val="00A20587"/>
    <w:rsid w:val="00A25B6F"/>
    <w:rsid w:val="00A2678B"/>
    <w:rsid w:val="00A309FC"/>
    <w:rsid w:val="00A30FB4"/>
    <w:rsid w:val="00A31E29"/>
    <w:rsid w:val="00A321DF"/>
    <w:rsid w:val="00A3463B"/>
    <w:rsid w:val="00A35E69"/>
    <w:rsid w:val="00A360AD"/>
    <w:rsid w:val="00A36294"/>
    <w:rsid w:val="00A36A62"/>
    <w:rsid w:val="00A3734C"/>
    <w:rsid w:val="00A3754E"/>
    <w:rsid w:val="00A40976"/>
    <w:rsid w:val="00A4112D"/>
    <w:rsid w:val="00A42A2E"/>
    <w:rsid w:val="00A43753"/>
    <w:rsid w:val="00A456C5"/>
    <w:rsid w:val="00A47301"/>
    <w:rsid w:val="00A47AB5"/>
    <w:rsid w:val="00A47F5B"/>
    <w:rsid w:val="00A5230E"/>
    <w:rsid w:val="00A52BB7"/>
    <w:rsid w:val="00A5327F"/>
    <w:rsid w:val="00A53C9E"/>
    <w:rsid w:val="00A54360"/>
    <w:rsid w:val="00A55DAE"/>
    <w:rsid w:val="00A574A5"/>
    <w:rsid w:val="00A57EBE"/>
    <w:rsid w:val="00A608C4"/>
    <w:rsid w:val="00A60F34"/>
    <w:rsid w:val="00A615D4"/>
    <w:rsid w:val="00A61982"/>
    <w:rsid w:val="00A620E4"/>
    <w:rsid w:val="00A62A49"/>
    <w:rsid w:val="00A64CF7"/>
    <w:rsid w:val="00A64D10"/>
    <w:rsid w:val="00A64D80"/>
    <w:rsid w:val="00A7595A"/>
    <w:rsid w:val="00A75E77"/>
    <w:rsid w:val="00A76C6D"/>
    <w:rsid w:val="00A76F75"/>
    <w:rsid w:val="00A77D73"/>
    <w:rsid w:val="00A77FC7"/>
    <w:rsid w:val="00A813AB"/>
    <w:rsid w:val="00A8260E"/>
    <w:rsid w:val="00A82C69"/>
    <w:rsid w:val="00A837DA"/>
    <w:rsid w:val="00A86E64"/>
    <w:rsid w:val="00A87AD5"/>
    <w:rsid w:val="00A9189D"/>
    <w:rsid w:val="00A93F0E"/>
    <w:rsid w:val="00A94A91"/>
    <w:rsid w:val="00A94E09"/>
    <w:rsid w:val="00A95BB6"/>
    <w:rsid w:val="00A9603F"/>
    <w:rsid w:val="00AA076D"/>
    <w:rsid w:val="00AA2C23"/>
    <w:rsid w:val="00AA2E85"/>
    <w:rsid w:val="00AA3F15"/>
    <w:rsid w:val="00AA5965"/>
    <w:rsid w:val="00AA6993"/>
    <w:rsid w:val="00AA78EB"/>
    <w:rsid w:val="00AB0C56"/>
    <w:rsid w:val="00AB1293"/>
    <w:rsid w:val="00AB3F14"/>
    <w:rsid w:val="00AB4BBC"/>
    <w:rsid w:val="00AB6889"/>
    <w:rsid w:val="00AB7412"/>
    <w:rsid w:val="00AC0C14"/>
    <w:rsid w:val="00AC4CCE"/>
    <w:rsid w:val="00AC5707"/>
    <w:rsid w:val="00AC5A3A"/>
    <w:rsid w:val="00AC721F"/>
    <w:rsid w:val="00AD220C"/>
    <w:rsid w:val="00AD223C"/>
    <w:rsid w:val="00AD3A5A"/>
    <w:rsid w:val="00AD4EF4"/>
    <w:rsid w:val="00AD5B25"/>
    <w:rsid w:val="00AE3CC0"/>
    <w:rsid w:val="00AE4180"/>
    <w:rsid w:val="00AE55DD"/>
    <w:rsid w:val="00AE583F"/>
    <w:rsid w:val="00AE63FD"/>
    <w:rsid w:val="00AE655A"/>
    <w:rsid w:val="00AE6C4D"/>
    <w:rsid w:val="00AE71FA"/>
    <w:rsid w:val="00AE7723"/>
    <w:rsid w:val="00AE7FCC"/>
    <w:rsid w:val="00AF0982"/>
    <w:rsid w:val="00AF3A6E"/>
    <w:rsid w:val="00AF4C69"/>
    <w:rsid w:val="00AF64A7"/>
    <w:rsid w:val="00AF7C8A"/>
    <w:rsid w:val="00AF7F73"/>
    <w:rsid w:val="00B0032C"/>
    <w:rsid w:val="00B009D7"/>
    <w:rsid w:val="00B00A51"/>
    <w:rsid w:val="00B00B06"/>
    <w:rsid w:val="00B01FD0"/>
    <w:rsid w:val="00B02155"/>
    <w:rsid w:val="00B044A9"/>
    <w:rsid w:val="00B044F6"/>
    <w:rsid w:val="00B0453D"/>
    <w:rsid w:val="00B05E91"/>
    <w:rsid w:val="00B1095D"/>
    <w:rsid w:val="00B11B73"/>
    <w:rsid w:val="00B11C4A"/>
    <w:rsid w:val="00B13517"/>
    <w:rsid w:val="00B167C0"/>
    <w:rsid w:val="00B16E91"/>
    <w:rsid w:val="00B20653"/>
    <w:rsid w:val="00B2068A"/>
    <w:rsid w:val="00B2106C"/>
    <w:rsid w:val="00B214D9"/>
    <w:rsid w:val="00B21DBB"/>
    <w:rsid w:val="00B2458E"/>
    <w:rsid w:val="00B24B7A"/>
    <w:rsid w:val="00B265B7"/>
    <w:rsid w:val="00B303FE"/>
    <w:rsid w:val="00B3109D"/>
    <w:rsid w:val="00B312B4"/>
    <w:rsid w:val="00B3420A"/>
    <w:rsid w:val="00B35C7A"/>
    <w:rsid w:val="00B40720"/>
    <w:rsid w:val="00B41989"/>
    <w:rsid w:val="00B41CF6"/>
    <w:rsid w:val="00B420B7"/>
    <w:rsid w:val="00B42379"/>
    <w:rsid w:val="00B427D9"/>
    <w:rsid w:val="00B458F5"/>
    <w:rsid w:val="00B45D2C"/>
    <w:rsid w:val="00B45E84"/>
    <w:rsid w:val="00B47125"/>
    <w:rsid w:val="00B51769"/>
    <w:rsid w:val="00B5259D"/>
    <w:rsid w:val="00B541E9"/>
    <w:rsid w:val="00B546F9"/>
    <w:rsid w:val="00B54EE0"/>
    <w:rsid w:val="00B55A43"/>
    <w:rsid w:val="00B56184"/>
    <w:rsid w:val="00B565D0"/>
    <w:rsid w:val="00B57111"/>
    <w:rsid w:val="00B574E8"/>
    <w:rsid w:val="00B57F96"/>
    <w:rsid w:val="00B6055A"/>
    <w:rsid w:val="00B60FE7"/>
    <w:rsid w:val="00B63612"/>
    <w:rsid w:val="00B65D60"/>
    <w:rsid w:val="00B66228"/>
    <w:rsid w:val="00B70D83"/>
    <w:rsid w:val="00B7281E"/>
    <w:rsid w:val="00B72D6B"/>
    <w:rsid w:val="00B744F8"/>
    <w:rsid w:val="00B748B5"/>
    <w:rsid w:val="00B80D24"/>
    <w:rsid w:val="00B81597"/>
    <w:rsid w:val="00B81FFA"/>
    <w:rsid w:val="00B823CC"/>
    <w:rsid w:val="00B82FE3"/>
    <w:rsid w:val="00B8397A"/>
    <w:rsid w:val="00B83C88"/>
    <w:rsid w:val="00B86C27"/>
    <w:rsid w:val="00B86EE1"/>
    <w:rsid w:val="00B871A1"/>
    <w:rsid w:val="00B87B23"/>
    <w:rsid w:val="00B90395"/>
    <w:rsid w:val="00B9162A"/>
    <w:rsid w:val="00B91E72"/>
    <w:rsid w:val="00B92803"/>
    <w:rsid w:val="00B93183"/>
    <w:rsid w:val="00B935E7"/>
    <w:rsid w:val="00B9683A"/>
    <w:rsid w:val="00B9774C"/>
    <w:rsid w:val="00BA0DCF"/>
    <w:rsid w:val="00BA1223"/>
    <w:rsid w:val="00BA1833"/>
    <w:rsid w:val="00BA1FF2"/>
    <w:rsid w:val="00BA280F"/>
    <w:rsid w:val="00BA2CD1"/>
    <w:rsid w:val="00BA487B"/>
    <w:rsid w:val="00BA4A37"/>
    <w:rsid w:val="00BA78EA"/>
    <w:rsid w:val="00BB4624"/>
    <w:rsid w:val="00BB6177"/>
    <w:rsid w:val="00BC2D67"/>
    <w:rsid w:val="00BC30BD"/>
    <w:rsid w:val="00BC3A35"/>
    <w:rsid w:val="00BC3DE0"/>
    <w:rsid w:val="00BC470F"/>
    <w:rsid w:val="00BC5171"/>
    <w:rsid w:val="00BC5C49"/>
    <w:rsid w:val="00BC7B28"/>
    <w:rsid w:val="00BC7E23"/>
    <w:rsid w:val="00BD37A0"/>
    <w:rsid w:val="00BD45D9"/>
    <w:rsid w:val="00BD4C3B"/>
    <w:rsid w:val="00BD5E60"/>
    <w:rsid w:val="00BD6D31"/>
    <w:rsid w:val="00BD6EA0"/>
    <w:rsid w:val="00BD722F"/>
    <w:rsid w:val="00BE0BE4"/>
    <w:rsid w:val="00BE2233"/>
    <w:rsid w:val="00BE37BC"/>
    <w:rsid w:val="00BE383B"/>
    <w:rsid w:val="00BE656D"/>
    <w:rsid w:val="00BE6676"/>
    <w:rsid w:val="00BE72C7"/>
    <w:rsid w:val="00BF0C5A"/>
    <w:rsid w:val="00BF2A97"/>
    <w:rsid w:val="00BF335F"/>
    <w:rsid w:val="00BF3855"/>
    <w:rsid w:val="00BF45A8"/>
    <w:rsid w:val="00BF4DAD"/>
    <w:rsid w:val="00BF56C3"/>
    <w:rsid w:val="00BF6D54"/>
    <w:rsid w:val="00BF729C"/>
    <w:rsid w:val="00C005FD"/>
    <w:rsid w:val="00C008A7"/>
    <w:rsid w:val="00C0100F"/>
    <w:rsid w:val="00C0164F"/>
    <w:rsid w:val="00C01D18"/>
    <w:rsid w:val="00C01D77"/>
    <w:rsid w:val="00C02E78"/>
    <w:rsid w:val="00C03F13"/>
    <w:rsid w:val="00C063EF"/>
    <w:rsid w:val="00C067AD"/>
    <w:rsid w:val="00C07A8A"/>
    <w:rsid w:val="00C109A9"/>
    <w:rsid w:val="00C11446"/>
    <w:rsid w:val="00C11EF0"/>
    <w:rsid w:val="00C1592C"/>
    <w:rsid w:val="00C17334"/>
    <w:rsid w:val="00C1782B"/>
    <w:rsid w:val="00C20DC8"/>
    <w:rsid w:val="00C213AC"/>
    <w:rsid w:val="00C21C3F"/>
    <w:rsid w:val="00C21CB8"/>
    <w:rsid w:val="00C22A17"/>
    <w:rsid w:val="00C22F9F"/>
    <w:rsid w:val="00C26935"/>
    <w:rsid w:val="00C300C0"/>
    <w:rsid w:val="00C308BD"/>
    <w:rsid w:val="00C31B98"/>
    <w:rsid w:val="00C33D2B"/>
    <w:rsid w:val="00C36C44"/>
    <w:rsid w:val="00C37BEF"/>
    <w:rsid w:val="00C4205B"/>
    <w:rsid w:val="00C42278"/>
    <w:rsid w:val="00C42710"/>
    <w:rsid w:val="00C43AD1"/>
    <w:rsid w:val="00C43B68"/>
    <w:rsid w:val="00C43BB5"/>
    <w:rsid w:val="00C44095"/>
    <w:rsid w:val="00C4472D"/>
    <w:rsid w:val="00C454BB"/>
    <w:rsid w:val="00C47F50"/>
    <w:rsid w:val="00C503CE"/>
    <w:rsid w:val="00C507C3"/>
    <w:rsid w:val="00C50A82"/>
    <w:rsid w:val="00C52DFB"/>
    <w:rsid w:val="00C53340"/>
    <w:rsid w:val="00C53A58"/>
    <w:rsid w:val="00C54F09"/>
    <w:rsid w:val="00C55DC0"/>
    <w:rsid w:val="00C578F9"/>
    <w:rsid w:val="00C60191"/>
    <w:rsid w:val="00C60456"/>
    <w:rsid w:val="00C60FE7"/>
    <w:rsid w:val="00C6162D"/>
    <w:rsid w:val="00C6255C"/>
    <w:rsid w:val="00C658F2"/>
    <w:rsid w:val="00C702A7"/>
    <w:rsid w:val="00C728C3"/>
    <w:rsid w:val="00C816EA"/>
    <w:rsid w:val="00C817D2"/>
    <w:rsid w:val="00C81AA0"/>
    <w:rsid w:val="00C82FCD"/>
    <w:rsid w:val="00C83250"/>
    <w:rsid w:val="00C855E4"/>
    <w:rsid w:val="00C9014A"/>
    <w:rsid w:val="00C91489"/>
    <w:rsid w:val="00C91C74"/>
    <w:rsid w:val="00C9405A"/>
    <w:rsid w:val="00C940C4"/>
    <w:rsid w:val="00C9689C"/>
    <w:rsid w:val="00C969F9"/>
    <w:rsid w:val="00C96A21"/>
    <w:rsid w:val="00CA058E"/>
    <w:rsid w:val="00CA0AF1"/>
    <w:rsid w:val="00CA274A"/>
    <w:rsid w:val="00CA4955"/>
    <w:rsid w:val="00CA4DBC"/>
    <w:rsid w:val="00CA5007"/>
    <w:rsid w:val="00CA6B2D"/>
    <w:rsid w:val="00CA759F"/>
    <w:rsid w:val="00CA760E"/>
    <w:rsid w:val="00CA77D8"/>
    <w:rsid w:val="00CA791E"/>
    <w:rsid w:val="00CB008E"/>
    <w:rsid w:val="00CB097F"/>
    <w:rsid w:val="00CB1407"/>
    <w:rsid w:val="00CB1642"/>
    <w:rsid w:val="00CB16D9"/>
    <w:rsid w:val="00CB2CC4"/>
    <w:rsid w:val="00CB389C"/>
    <w:rsid w:val="00CB3947"/>
    <w:rsid w:val="00CB489B"/>
    <w:rsid w:val="00CB5DC1"/>
    <w:rsid w:val="00CB69E1"/>
    <w:rsid w:val="00CB6AD9"/>
    <w:rsid w:val="00CC2585"/>
    <w:rsid w:val="00CC3B59"/>
    <w:rsid w:val="00CC599D"/>
    <w:rsid w:val="00CC5A5A"/>
    <w:rsid w:val="00CD1106"/>
    <w:rsid w:val="00CD3580"/>
    <w:rsid w:val="00CD4BA2"/>
    <w:rsid w:val="00CD5513"/>
    <w:rsid w:val="00CD5C0E"/>
    <w:rsid w:val="00CD65B9"/>
    <w:rsid w:val="00CD6F5A"/>
    <w:rsid w:val="00CE0154"/>
    <w:rsid w:val="00CE219E"/>
    <w:rsid w:val="00CE4662"/>
    <w:rsid w:val="00CF0CFA"/>
    <w:rsid w:val="00CF4492"/>
    <w:rsid w:val="00CF559B"/>
    <w:rsid w:val="00D009AA"/>
    <w:rsid w:val="00D015D8"/>
    <w:rsid w:val="00D058DC"/>
    <w:rsid w:val="00D06611"/>
    <w:rsid w:val="00D10C32"/>
    <w:rsid w:val="00D143BB"/>
    <w:rsid w:val="00D157B0"/>
    <w:rsid w:val="00D171AF"/>
    <w:rsid w:val="00D17DF0"/>
    <w:rsid w:val="00D23A5D"/>
    <w:rsid w:val="00D23FD5"/>
    <w:rsid w:val="00D3133C"/>
    <w:rsid w:val="00D32B88"/>
    <w:rsid w:val="00D32EB4"/>
    <w:rsid w:val="00D36A73"/>
    <w:rsid w:val="00D37DB3"/>
    <w:rsid w:val="00D41391"/>
    <w:rsid w:val="00D41438"/>
    <w:rsid w:val="00D41CF0"/>
    <w:rsid w:val="00D42CF6"/>
    <w:rsid w:val="00D440C2"/>
    <w:rsid w:val="00D454E8"/>
    <w:rsid w:val="00D46046"/>
    <w:rsid w:val="00D4762E"/>
    <w:rsid w:val="00D50672"/>
    <w:rsid w:val="00D50859"/>
    <w:rsid w:val="00D56413"/>
    <w:rsid w:val="00D5686D"/>
    <w:rsid w:val="00D56C1F"/>
    <w:rsid w:val="00D6053B"/>
    <w:rsid w:val="00D6079F"/>
    <w:rsid w:val="00D622DB"/>
    <w:rsid w:val="00D622E5"/>
    <w:rsid w:val="00D6572A"/>
    <w:rsid w:val="00D6656A"/>
    <w:rsid w:val="00D67708"/>
    <w:rsid w:val="00D72B6C"/>
    <w:rsid w:val="00D72CC7"/>
    <w:rsid w:val="00D76C56"/>
    <w:rsid w:val="00D777AF"/>
    <w:rsid w:val="00D82802"/>
    <w:rsid w:val="00D82C57"/>
    <w:rsid w:val="00D83BB8"/>
    <w:rsid w:val="00D8511F"/>
    <w:rsid w:val="00D86D18"/>
    <w:rsid w:val="00D86FA4"/>
    <w:rsid w:val="00D90554"/>
    <w:rsid w:val="00D9089B"/>
    <w:rsid w:val="00D91259"/>
    <w:rsid w:val="00D930D5"/>
    <w:rsid w:val="00D934F8"/>
    <w:rsid w:val="00D95B4B"/>
    <w:rsid w:val="00D95D77"/>
    <w:rsid w:val="00D97017"/>
    <w:rsid w:val="00DA1872"/>
    <w:rsid w:val="00DA5C9F"/>
    <w:rsid w:val="00DA5DDD"/>
    <w:rsid w:val="00DB1635"/>
    <w:rsid w:val="00DB2AE5"/>
    <w:rsid w:val="00DB3490"/>
    <w:rsid w:val="00DB373A"/>
    <w:rsid w:val="00DB5963"/>
    <w:rsid w:val="00DB648C"/>
    <w:rsid w:val="00DB7555"/>
    <w:rsid w:val="00DB775B"/>
    <w:rsid w:val="00DB7BBD"/>
    <w:rsid w:val="00DC085A"/>
    <w:rsid w:val="00DC44F8"/>
    <w:rsid w:val="00DC553F"/>
    <w:rsid w:val="00DC59D4"/>
    <w:rsid w:val="00DC6C27"/>
    <w:rsid w:val="00DC717F"/>
    <w:rsid w:val="00DC78D1"/>
    <w:rsid w:val="00DD1673"/>
    <w:rsid w:val="00DD189F"/>
    <w:rsid w:val="00DD2B32"/>
    <w:rsid w:val="00DD55F4"/>
    <w:rsid w:val="00DD768A"/>
    <w:rsid w:val="00DE2A5D"/>
    <w:rsid w:val="00DE2FA4"/>
    <w:rsid w:val="00DE369B"/>
    <w:rsid w:val="00DE3B22"/>
    <w:rsid w:val="00DE4E04"/>
    <w:rsid w:val="00DE6F2D"/>
    <w:rsid w:val="00DE7C2F"/>
    <w:rsid w:val="00DF1701"/>
    <w:rsid w:val="00DF1B9C"/>
    <w:rsid w:val="00DF2F2F"/>
    <w:rsid w:val="00DF3E2A"/>
    <w:rsid w:val="00DF4238"/>
    <w:rsid w:val="00DF48AD"/>
    <w:rsid w:val="00DF4DE5"/>
    <w:rsid w:val="00DF53AD"/>
    <w:rsid w:val="00DF7737"/>
    <w:rsid w:val="00DF7EE6"/>
    <w:rsid w:val="00E0029E"/>
    <w:rsid w:val="00E006CD"/>
    <w:rsid w:val="00E02081"/>
    <w:rsid w:val="00E0313D"/>
    <w:rsid w:val="00E031D7"/>
    <w:rsid w:val="00E044E2"/>
    <w:rsid w:val="00E045B4"/>
    <w:rsid w:val="00E04E72"/>
    <w:rsid w:val="00E05919"/>
    <w:rsid w:val="00E05981"/>
    <w:rsid w:val="00E05FB8"/>
    <w:rsid w:val="00E069B3"/>
    <w:rsid w:val="00E1042F"/>
    <w:rsid w:val="00E10F34"/>
    <w:rsid w:val="00E1221F"/>
    <w:rsid w:val="00E153F1"/>
    <w:rsid w:val="00E15BFF"/>
    <w:rsid w:val="00E167AD"/>
    <w:rsid w:val="00E17B3D"/>
    <w:rsid w:val="00E17D3D"/>
    <w:rsid w:val="00E17FC8"/>
    <w:rsid w:val="00E17FEE"/>
    <w:rsid w:val="00E22330"/>
    <w:rsid w:val="00E229E9"/>
    <w:rsid w:val="00E23261"/>
    <w:rsid w:val="00E23CBC"/>
    <w:rsid w:val="00E24E8C"/>
    <w:rsid w:val="00E254C9"/>
    <w:rsid w:val="00E27D70"/>
    <w:rsid w:val="00E27E3E"/>
    <w:rsid w:val="00E30322"/>
    <w:rsid w:val="00E324A6"/>
    <w:rsid w:val="00E32C2F"/>
    <w:rsid w:val="00E33542"/>
    <w:rsid w:val="00E34356"/>
    <w:rsid w:val="00E36A43"/>
    <w:rsid w:val="00E37393"/>
    <w:rsid w:val="00E37A26"/>
    <w:rsid w:val="00E43A36"/>
    <w:rsid w:val="00E451F1"/>
    <w:rsid w:val="00E452CB"/>
    <w:rsid w:val="00E45DA0"/>
    <w:rsid w:val="00E47CE0"/>
    <w:rsid w:val="00E5093A"/>
    <w:rsid w:val="00E522B3"/>
    <w:rsid w:val="00E5276D"/>
    <w:rsid w:val="00E5486D"/>
    <w:rsid w:val="00E576B1"/>
    <w:rsid w:val="00E60129"/>
    <w:rsid w:val="00E6162F"/>
    <w:rsid w:val="00E6174A"/>
    <w:rsid w:val="00E620D0"/>
    <w:rsid w:val="00E6244B"/>
    <w:rsid w:val="00E6423C"/>
    <w:rsid w:val="00E64488"/>
    <w:rsid w:val="00E652FB"/>
    <w:rsid w:val="00E65F2F"/>
    <w:rsid w:val="00E701F8"/>
    <w:rsid w:val="00E70D25"/>
    <w:rsid w:val="00E7161E"/>
    <w:rsid w:val="00E7214A"/>
    <w:rsid w:val="00E746C6"/>
    <w:rsid w:val="00E771AF"/>
    <w:rsid w:val="00E8023E"/>
    <w:rsid w:val="00E809D2"/>
    <w:rsid w:val="00E8143A"/>
    <w:rsid w:val="00E82219"/>
    <w:rsid w:val="00E827D5"/>
    <w:rsid w:val="00E82A2E"/>
    <w:rsid w:val="00E86847"/>
    <w:rsid w:val="00E9041F"/>
    <w:rsid w:val="00E92704"/>
    <w:rsid w:val="00E959A0"/>
    <w:rsid w:val="00EA03D1"/>
    <w:rsid w:val="00EA102E"/>
    <w:rsid w:val="00EA1749"/>
    <w:rsid w:val="00EA273D"/>
    <w:rsid w:val="00EA4479"/>
    <w:rsid w:val="00EB1822"/>
    <w:rsid w:val="00EB1D02"/>
    <w:rsid w:val="00EB44FC"/>
    <w:rsid w:val="00EB50ED"/>
    <w:rsid w:val="00EB5B7C"/>
    <w:rsid w:val="00EB71E1"/>
    <w:rsid w:val="00EC1F02"/>
    <w:rsid w:val="00EC23E8"/>
    <w:rsid w:val="00EC3412"/>
    <w:rsid w:val="00EC3771"/>
    <w:rsid w:val="00EC47DF"/>
    <w:rsid w:val="00EC4C6C"/>
    <w:rsid w:val="00EC635C"/>
    <w:rsid w:val="00EC74C8"/>
    <w:rsid w:val="00ED2399"/>
    <w:rsid w:val="00ED3127"/>
    <w:rsid w:val="00ED40AB"/>
    <w:rsid w:val="00ED462E"/>
    <w:rsid w:val="00ED559A"/>
    <w:rsid w:val="00ED5970"/>
    <w:rsid w:val="00ED6A02"/>
    <w:rsid w:val="00ED6DF0"/>
    <w:rsid w:val="00EE1DE0"/>
    <w:rsid w:val="00EE3BA2"/>
    <w:rsid w:val="00EE41C0"/>
    <w:rsid w:val="00EE6550"/>
    <w:rsid w:val="00EE7290"/>
    <w:rsid w:val="00EE7962"/>
    <w:rsid w:val="00EF0FC9"/>
    <w:rsid w:val="00EF24DF"/>
    <w:rsid w:val="00F02828"/>
    <w:rsid w:val="00F02D15"/>
    <w:rsid w:val="00F03E23"/>
    <w:rsid w:val="00F04120"/>
    <w:rsid w:val="00F05052"/>
    <w:rsid w:val="00F055F9"/>
    <w:rsid w:val="00F06866"/>
    <w:rsid w:val="00F07522"/>
    <w:rsid w:val="00F07D06"/>
    <w:rsid w:val="00F13755"/>
    <w:rsid w:val="00F14B47"/>
    <w:rsid w:val="00F152F3"/>
    <w:rsid w:val="00F20B5B"/>
    <w:rsid w:val="00F21676"/>
    <w:rsid w:val="00F22464"/>
    <w:rsid w:val="00F22E9B"/>
    <w:rsid w:val="00F240EF"/>
    <w:rsid w:val="00F24A8D"/>
    <w:rsid w:val="00F32364"/>
    <w:rsid w:val="00F33B36"/>
    <w:rsid w:val="00F33D65"/>
    <w:rsid w:val="00F3529A"/>
    <w:rsid w:val="00F35575"/>
    <w:rsid w:val="00F37C43"/>
    <w:rsid w:val="00F412CD"/>
    <w:rsid w:val="00F428DD"/>
    <w:rsid w:val="00F45B55"/>
    <w:rsid w:val="00F47302"/>
    <w:rsid w:val="00F513DF"/>
    <w:rsid w:val="00F51C43"/>
    <w:rsid w:val="00F557B1"/>
    <w:rsid w:val="00F579F6"/>
    <w:rsid w:val="00F57E57"/>
    <w:rsid w:val="00F621B1"/>
    <w:rsid w:val="00F6293A"/>
    <w:rsid w:val="00F63570"/>
    <w:rsid w:val="00F64B6C"/>
    <w:rsid w:val="00F67385"/>
    <w:rsid w:val="00F6757C"/>
    <w:rsid w:val="00F7156D"/>
    <w:rsid w:val="00F7217D"/>
    <w:rsid w:val="00F725F1"/>
    <w:rsid w:val="00F7747C"/>
    <w:rsid w:val="00F8019A"/>
    <w:rsid w:val="00F83566"/>
    <w:rsid w:val="00F8441B"/>
    <w:rsid w:val="00F85512"/>
    <w:rsid w:val="00F86550"/>
    <w:rsid w:val="00F8658A"/>
    <w:rsid w:val="00F902F9"/>
    <w:rsid w:val="00F92528"/>
    <w:rsid w:val="00F944D8"/>
    <w:rsid w:val="00F94FDE"/>
    <w:rsid w:val="00F958C3"/>
    <w:rsid w:val="00F97291"/>
    <w:rsid w:val="00F9739A"/>
    <w:rsid w:val="00F97750"/>
    <w:rsid w:val="00FA39A5"/>
    <w:rsid w:val="00FA4945"/>
    <w:rsid w:val="00FA4E05"/>
    <w:rsid w:val="00FA61E2"/>
    <w:rsid w:val="00FA717E"/>
    <w:rsid w:val="00FB052E"/>
    <w:rsid w:val="00FB1B5D"/>
    <w:rsid w:val="00FB1E38"/>
    <w:rsid w:val="00FB2CA9"/>
    <w:rsid w:val="00FB2D57"/>
    <w:rsid w:val="00FB34CE"/>
    <w:rsid w:val="00FB52B1"/>
    <w:rsid w:val="00FB6057"/>
    <w:rsid w:val="00FC161A"/>
    <w:rsid w:val="00FC1B9B"/>
    <w:rsid w:val="00FC2331"/>
    <w:rsid w:val="00FC2C37"/>
    <w:rsid w:val="00FC2D4C"/>
    <w:rsid w:val="00FC3117"/>
    <w:rsid w:val="00FC3774"/>
    <w:rsid w:val="00FC3D1A"/>
    <w:rsid w:val="00FC493F"/>
    <w:rsid w:val="00FC5E0A"/>
    <w:rsid w:val="00FC648B"/>
    <w:rsid w:val="00FC64FA"/>
    <w:rsid w:val="00FC6807"/>
    <w:rsid w:val="00FD1C40"/>
    <w:rsid w:val="00FD3782"/>
    <w:rsid w:val="00FD6326"/>
    <w:rsid w:val="00FD69A6"/>
    <w:rsid w:val="00FD730E"/>
    <w:rsid w:val="00FD7F57"/>
    <w:rsid w:val="00FE02B7"/>
    <w:rsid w:val="00FE33B4"/>
    <w:rsid w:val="00FE49E5"/>
    <w:rsid w:val="00FE5C6C"/>
    <w:rsid w:val="00FF34C5"/>
    <w:rsid w:val="00FF4984"/>
    <w:rsid w:val="00FF4997"/>
    <w:rsid w:val="00FF6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090826"/>
  <w15:chartTrackingRefBased/>
  <w15:docId w15:val="{6F629232-3D49-41CC-B5B8-AB323CC81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714B6"/>
    <w:rPr>
      <w:rFonts w:ascii="Verdana" w:hAnsi="Verdana"/>
      <w:sz w:val="16"/>
      <w:szCs w:val="24"/>
      <w:lang w:eastAsia="en-US"/>
    </w:rPr>
  </w:style>
  <w:style w:type="paragraph" w:styleId="1">
    <w:name w:val="heading 1"/>
    <w:basedOn w:val="a"/>
    <w:next w:val="a"/>
    <w:autoRedefine/>
    <w:qFormat/>
    <w:rsid w:val="005E4442"/>
    <w:pPr>
      <w:keepNext/>
      <w:autoSpaceDE w:val="0"/>
      <w:autoSpaceDN w:val="0"/>
      <w:adjustRightInd w:val="0"/>
      <w:jc w:val="center"/>
      <w:outlineLvl w:val="0"/>
    </w:pPr>
    <w:rPr>
      <w:rFonts w:cs="Arial"/>
      <w:b/>
      <w:color w:val="000000"/>
      <w:szCs w:val="14"/>
    </w:rPr>
  </w:style>
  <w:style w:type="paragraph" w:styleId="2">
    <w:name w:val="heading 2"/>
    <w:basedOn w:val="a"/>
    <w:next w:val="a"/>
    <w:qFormat/>
    <w:rsid w:val="0063111D"/>
    <w:pPr>
      <w:keepNext/>
      <w:outlineLvl w:val="1"/>
    </w:pPr>
    <w:rPr>
      <w:b/>
      <w:bCs/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both"/>
    </w:pPr>
    <w:rPr>
      <w:rFonts w:ascii="Century" w:hAnsi="Century" w:cs="Arial"/>
      <w:color w:val="000000"/>
      <w:sz w:val="20"/>
      <w:szCs w:val="20"/>
      <w:lang w:val="el-GR"/>
    </w:rPr>
  </w:style>
  <w:style w:type="paragraph" w:styleId="a4">
    <w:name w:val="caption"/>
    <w:basedOn w:val="a"/>
    <w:next w:val="a"/>
    <w:qFormat/>
    <w:pPr>
      <w:jc w:val="center"/>
    </w:pPr>
    <w:rPr>
      <w:rFonts w:ascii="Arial" w:hAnsi="Arial" w:cs="Arial"/>
      <w:b/>
      <w:bCs/>
      <w:color w:val="000000"/>
      <w:szCs w:val="20"/>
      <w:lang w:val="el-GR"/>
    </w:rPr>
  </w:style>
  <w:style w:type="table" w:styleId="a5">
    <w:name w:val="Table Grid"/>
    <w:basedOn w:val="a1"/>
    <w:rsid w:val="008474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rsid w:val="00847449"/>
    <w:pPr>
      <w:tabs>
        <w:tab w:val="center" w:pos="4153"/>
        <w:tab w:val="right" w:pos="8306"/>
      </w:tabs>
    </w:pPr>
  </w:style>
  <w:style w:type="paragraph" w:styleId="a7">
    <w:name w:val="footer"/>
    <w:basedOn w:val="a"/>
    <w:rsid w:val="00847449"/>
    <w:pPr>
      <w:tabs>
        <w:tab w:val="center" w:pos="4153"/>
        <w:tab w:val="right" w:pos="8306"/>
      </w:tabs>
    </w:pPr>
  </w:style>
  <w:style w:type="paragraph" w:styleId="a8">
    <w:name w:val="Title"/>
    <w:basedOn w:val="a"/>
    <w:next w:val="a"/>
    <w:autoRedefine/>
    <w:qFormat/>
    <w:rsid w:val="00FD730E"/>
    <w:pPr>
      <w:widowControl w:val="0"/>
      <w:spacing w:after="120"/>
      <w:jc w:val="center"/>
    </w:pPr>
    <w:rPr>
      <w:b/>
      <w:sz w:val="20"/>
      <w:szCs w:val="20"/>
    </w:rPr>
  </w:style>
  <w:style w:type="paragraph" w:customStyle="1" w:styleId="Tabletext">
    <w:name w:val="Tabletext"/>
    <w:basedOn w:val="a"/>
    <w:rsid w:val="009B376F"/>
    <w:pPr>
      <w:keepLines/>
      <w:widowControl w:val="0"/>
      <w:spacing w:after="120" w:line="240" w:lineRule="atLeast"/>
    </w:pPr>
    <w:rPr>
      <w:sz w:val="20"/>
      <w:szCs w:val="20"/>
      <w:lang w:val="en-US"/>
    </w:rPr>
  </w:style>
  <w:style w:type="paragraph" w:styleId="20">
    <w:name w:val="Body Text Indent 2"/>
    <w:basedOn w:val="a"/>
    <w:rsid w:val="00380561"/>
    <w:pPr>
      <w:spacing w:after="120" w:line="480" w:lineRule="auto"/>
      <w:ind w:left="283"/>
    </w:pPr>
  </w:style>
  <w:style w:type="paragraph" w:styleId="a9">
    <w:name w:val="Balloon Text"/>
    <w:basedOn w:val="a"/>
    <w:semiHidden/>
    <w:rsid w:val="00223F7C"/>
    <w:rPr>
      <w:rFonts w:ascii="Tahoma" w:hAnsi="Tahoma" w:cs="Tahoma"/>
      <w:szCs w:val="16"/>
    </w:rPr>
  </w:style>
  <w:style w:type="paragraph" w:styleId="aa">
    <w:name w:val="Revision"/>
    <w:hidden/>
    <w:uiPriority w:val="71"/>
    <w:unhideWhenUsed/>
    <w:rsid w:val="004E3FC7"/>
    <w:rPr>
      <w:sz w:val="24"/>
      <w:szCs w:val="24"/>
      <w:lang w:eastAsia="en-US"/>
    </w:rPr>
  </w:style>
  <w:style w:type="paragraph" w:styleId="ab">
    <w:name w:val="Normal (Web)"/>
    <w:basedOn w:val="a"/>
    <w:uiPriority w:val="99"/>
    <w:unhideWhenUsed/>
    <w:rsid w:val="001700F0"/>
    <w:pPr>
      <w:spacing w:before="100" w:beforeAutospacing="1" w:after="100" w:afterAutospacing="1"/>
    </w:pPr>
    <w:rPr>
      <w:lang w:val="el-GR" w:eastAsia="el-GR"/>
    </w:rPr>
  </w:style>
  <w:style w:type="character" w:styleId="ac">
    <w:name w:val="Hyperlink"/>
    <w:rsid w:val="005A58A4"/>
    <w:rPr>
      <w:color w:val="0000FF"/>
      <w:u w:val="single"/>
    </w:rPr>
  </w:style>
  <w:style w:type="paragraph" w:styleId="ad">
    <w:name w:val="footnote text"/>
    <w:basedOn w:val="a"/>
    <w:link w:val="ae"/>
    <w:rsid w:val="00A3463B"/>
    <w:rPr>
      <w:sz w:val="20"/>
      <w:szCs w:val="20"/>
    </w:rPr>
  </w:style>
  <w:style w:type="character" w:customStyle="1" w:styleId="ae">
    <w:name w:val="脚注文本 字符"/>
    <w:link w:val="ad"/>
    <w:rsid w:val="00A3463B"/>
    <w:rPr>
      <w:lang w:eastAsia="en-US"/>
    </w:rPr>
  </w:style>
  <w:style w:type="character" w:styleId="af">
    <w:name w:val="footnote reference"/>
    <w:rsid w:val="00A3463B"/>
    <w:rPr>
      <w:vertAlign w:val="superscript"/>
    </w:rPr>
  </w:style>
  <w:style w:type="character" w:customStyle="1" w:styleId="fontstyle01">
    <w:name w:val="fontstyle01"/>
    <w:rsid w:val="009B1EC5"/>
    <w:rPr>
      <w:rFonts w:ascii="Calibri" w:hAnsi="Calibri" w:cs="Calibri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rsid w:val="009B1EC5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af0">
    <w:name w:val="Placeholder Text"/>
    <w:uiPriority w:val="99"/>
    <w:semiHidden/>
    <w:rsid w:val="007B6461"/>
    <w:rPr>
      <w:color w:val="808080"/>
    </w:rPr>
  </w:style>
  <w:style w:type="character" w:customStyle="1" w:styleId="Style2">
    <w:name w:val="Style2"/>
    <w:rsid w:val="007B6461"/>
    <w:rPr>
      <w:rFonts w:ascii="Verdana" w:hAnsi="Verdana"/>
      <w:b/>
      <w:sz w:val="16"/>
    </w:rPr>
  </w:style>
  <w:style w:type="character" w:customStyle="1" w:styleId="Style1">
    <w:name w:val="Style1"/>
    <w:basedOn w:val="a0"/>
    <w:rsid w:val="009D74AB"/>
    <w:rPr>
      <w:rFonts w:ascii="Verdana" w:hAnsi="Verdana"/>
      <w:sz w:val="16"/>
    </w:rPr>
  </w:style>
  <w:style w:type="character" w:styleId="af1">
    <w:name w:val="Unresolved Mention"/>
    <w:basedOn w:val="a0"/>
    <w:uiPriority w:val="99"/>
    <w:semiHidden/>
    <w:unhideWhenUsed/>
    <w:rsid w:val="00A9189D"/>
    <w:rPr>
      <w:color w:val="605E5C"/>
      <w:shd w:val="clear" w:color="auto" w:fill="E1DFDD"/>
    </w:rPr>
  </w:style>
  <w:style w:type="paragraph" w:styleId="af2">
    <w:name w:val="List Paragraph"/>
    <w:basedOn w:val="a"/>
    <w:uiPriority w:val="72"/>
    <w:qFormat/>
    <w:rsid w:val="00D143BB"/>
    <w:pPr>
      <w:ind w:left="720"/>
      <w:contextualSpacing/>
    </w:pPr>
  </w:style>
  <w:style w:type="character" w:customStyle="1" w:styleId="Verdanaen8">
    <w:name w:val="Verdana_en_8"/>
    <w:basedOn w:val="a0"/>
    <w:uiPriority w:val="1"/>
    <w:rsid w:val="00026A02"/>
    <w:rPr>
      <w:rFonts w:ascii="Verdana" w:hAnsi="Verdana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0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3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382B6CB3E2640929935F6CE6B0CE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F5E0E-D4DB-4E0D-8C80-88D9815D69D2}"/>
      </w:docPartPr>
      <w:docPartBody>
        <w:p w:rsidR="00DE7E1F" w:rsidRDefault="00DA6D68" w:rsidP="00DA6D68">
          <w:pPr>
            <w:pStyle w:val="9382B6CB3E2640929935F6CE6B0CE43113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2DEFD352D45744FA9788B1A1FF467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D2B1E-E8D4-47BD-8FB2-2AF31AFBE724}"/>
      </w:docPartPr>
      <w:docPartBody>
        <w:p w:rsidR="00DE7E1F" w:rsidRDefault="005710D9" w:rsidP="005710D9">
          <w:pPr>
            <w:pStyle w:val="2DEFD352D45744FA9788B1A1FF467D56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58684CADDF164C9A9FBCB8FAE4FF5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CC40A-C996-49BB-AEAE-0DB081F75049}"/>
      </w:docPartPr>
      <w:docPartBody>
        <w:p w:rsidR="00DF5425" w:rsidRDefault="005710D9" w:rsidP="005710D9">
          <w:pPr>
            <w:pStyle w:val="58684CADDF164C9A9FBCB8FAE4FF53D1"/>
          </w:pPr>
          <w:r w:rsidRPr="00B13517">
            <w:rPr>
              <w:color w:val="AEAAAA" w:themeColor="background2" w:themeShade="BF"/>
              <w:szCs w:val="16"/>
            </w:rPr>
            <w:t>Other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其他（请填写）</w:t>
          </w:r>
        </w:p>
      </w:docPartBody>
    </w:docPart>
    <w:docPart>
      <w:docPartPr>
        <w:name w:val="22CB87A9617446A1819B9C3ABDE53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1ACFC-A2D0-486F-BF79-A3C30168AB89}"/>
      </w:docPartPr>
      <w:docPartBody>
        <w:p w:rsidR="00DF5425" w:rsidRDefault="005710D9" w:rsidP="005710D9">
          <w:pPr>
            <w:pStyle w:val="22CB87A9617446A1819B9C3ABDE53022"/>
          </w:pPr>
          <w:r>
            <w:rPr>
              <w:rStyle w:val="a3"/>
            </w:rPr>
            <w:t>D</w:t>
          </w:r>
          <w:r>
            <w:rPr>
              <w:rStyle w:val="a3"/>
              <w:lang w:val="en-US"/>
            </w:rPr>
            <w:t>a</w:t>
          </w:r>
          <w:r>
            <w:rPr>
              <w:rStyle w:val="a3"/>
            </w:rPr>
            <w:t>t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8573A7686D2140CCB55FE22A53206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E16CC-9C37-4F6E-BFEC-91E6443D9583}"/>
      </w:docPartPr>
      <w:docPartBody>
        <w:p w:rsidR="00DF5425" w:rsidRDefault="005710D9" w:rsidP="005710D9">
          <w:pPr>
            <w:pStyle w:val="8573A7686D2140CCB55FE22A532062A8"/>
          </w:pPr>
          <w:r>
            <w:rPr>
              <w:rStyle w:val="a3"/>
            </w:rPr>
            <w:t>Owner or legal representative</w:t>
          </w:r>
          <w:r>
            <w:rPr>
              <w:rStyle w:val="a3"/>
              <w:rFonts w:hint="eastAsia"/>
              <w:lang w:eastAsia="zh-CN"/>
            </w:rPr>
            <w:t>法人</w:t>
          </w:r>
        </w:p>
      </w:docPartBody>
    </w:docPart>
    <w:docPart>
      <w:docPartPr>
        <w:name w:val="EC6B19340B1743798FE1D4060F9C7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CCC93-958B-4C82-BCF7-112839E87AC2}"/>
      </w:docPartPr>
      <w:docPartBody>
        <w:p w:rsidR="00DF5425" w:rsidRDefault="005710D9" w:rsidP="005710D9">
          <w:pPr>
            <w:pStyle w:val="EC6B19340B1743798FE1D4060F9C76A9"/>
          </w:pPr>
          <w:r>
            <w:rPr>
              <w:rStyle w:val="a3"/>
            </w:rPr>
            <w:t>Owner or legal representative</w:t>
          </w:r>
          <w:r>
            <w:rPr>
              <w:rStyle w:val="a3"/>
              <w:rFonts w:hint="eastAsia"/>
              <w:lang w:eastAsia="zh-CN"/>
            </w:rPr>
            <w:t>法人</w:t>
          </w:r>
        </w:p>
      </w:docPartBody>
    </w:docPart>
    <w:docPart>
      <w:docPartPr>
        <w:name w:val="AFC4F5A4FEBC452795601B6D5EB6C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8A127-A1E4-4233-831E-C16B2659FA26}"/>
      </w:docPartPr>
      <w:docPartBody>
        <w:p w:rsidR="00DF5425" w:rsidRDefault="005710D9" w:rsidP="005710D9">
          <w:pPr>
            <w:pStyle w:val="AFC4F5A4FEBC452795601B6D5EB6CF93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1D04CC7B25BC4D5CB8240A7394BD2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8C18A-148B-44A1-9BC4-D9038F5C45F1}"/>
      </w:docPartPr>
      <w:docPartBody>
        <w:p w:rsidR="00DF5425" w:rsidRDefault="005710D9" w:rsidP="005710D9">
          <w:pPr>
            <w:pStyle w:val="1D04CC7B25BC4D5CB8240A7394BD2B7B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9462A1BE249143DD82D42BD528962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63B02-3FF0-4710-A126-1059D5698A9A}"/>
      </w:docPartPr>
      <w:docPartBody>
        <w:p w:rsidR="00DF5425" w:rsidRDefault="005710D9" w:rsidP="005710D9">
          <w:pPr>
            <w:pStyle w:val="9462A1BE249143DD82D42BD5289626CB"/>
          </w:pPr>
          <w:r w:rsidRPr="009532BD">
            <w:rPr>
              <w:rStyle w:val="a3"/>
              <w:color w:val="AEAAAA" w:themeColor="background2" w:themeShade="BF"/>
            </w:rPr>
            <w:t>Click to enter a date</w:t>
          </w:r>
          <w:r>
            <w:rPr>
              <w:rStyle w:val="a3"/>
              <w:rFonts w:hint="eastAsia"/>
              <w:color w:val="AEAAAA" w:themeColor="background2" w:themeShade="BF"/>
              <w:lang w:eastAsia="zh-CN"/>
            </w:rPr>
            <w:t>选择日期</w:t>
          </w:r>
        </w:p>
      </w:docPartBody>
    </w:docPart>
    <w:docPart>
      <w:docPartPr>
        <w:name w:val="E29ADF1C13FC4154A30744B4FB94A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520A8-A49E-4AE8-8BA4-60F9956EFB83}"/>
      </w:docPartPr>
      <w:docPartBody>
        <w:p w:rsidR="00816F9C" w:rsidRDefault="005710D9" w:rsidP="005710D9">
          <w:pPr>
            <w:pStyle w:val="E29ADF1C13FC4154A30744B4FB94A2AA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08967F7665BF4C6EA82323F612B686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D4ADD-969C-4100-9CA6-10C199F96CBD}"/>
      </w:docPartPr>
      <w:docPartBody>
        <w:p w:rsidR="004F65BC" w:rsidRDefault="00B172DE" w:rsidP="00B172DE">
          <w:pPr>
            <w:pStyle w:val="08967F7665BF4C6EA82323F612B686FC"/>
          </w:pPr>
          <w:r w:rsidRPr="00697795">
            <w:rPr>
              <w:color w:val="3B3838" w:themeColor="background2" w:themeShade="40"/>
              <w:szCs w:val="16"/>
            </w:rPr>
            <w:t>Other</w:t>
          </w:r>
        </w:p>
      </w:docPartBody>
    </w:docPart>
    <w:docPart>
      <w:docPartPr>
        <w:name w:val="419AA67F52694F868077A3E2A5468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186BD-6606-4BDD-B615-C22D2907CAE7}"/>
      </w:docPartPr>
      <w:docPartBody>
        <w:p w:rsidR="004F65BC" w:rsidRDefault="00B172DE" w:rsidP="00B172DE">
          <w:pPr>
            <w:pStyle w:val="419AA67F52694F868077A3E2A5468B81"/>
          </w:pPr>
          <w:r w:rsidRPr="00697795">
            <w:rPr>
              <w:color w:val="3B3838" w:themeColor="background2" w:themeShade="40"/>
              <w:szCs w:val="16"/>
            </w:rPr>
            <w:t>Other</w:t>
          </w:r>
        </w:p>
      </w:docPartBody>
    </w:docPart>
    <w:docPart>
      <w:docPartPr>
        <w:name w:val="6924089A28B841BA99D13292A2CD6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7D543-138E-4D09-AEBF-A038B0F3853E}"/>
      </w:docPartPr>
      <w:docPartBody>
        <w:p w:rsidR="004F65BC" w:rsidRDefault="005710D9" w:rsidP="005710D9">
          <w:pPr>
            <w:pStyle w:val="6924089A28B841BA99D13292A2CD6082"/>
          </w:pPr>
          <w:r w:rsidRPr="00601C5D">
            <w:rPr>
              <w:color w:val="3B3838" w:themeColor="background2" w:themeShade="40"/>
              <w:szCs w:val="16"/>
              <w:lang w:val="en-US"/>
            </w:rPr>
            <w:t>Type</w:t>
          </w:r>
          <w:r>
            <w:rPr>
              <w:rFonts w:hint="eastAsia"/>
              <w:color w:val="3B3838" w:themeColor="background2" w:themeShade="40"/>
              <w:szCs w:val="16"/>
              <w:lang w:val="en-US" w:eastAsia="zh-CN"/>
            </w:rPr>
            <w:t>填写</w:t>
          </w:r>
        </w:p>
      </w:docPartBody>
    </w:docPart>
    <w:docPart>
      <w:docPartPr>
        <w:name w:val="0391452380364A7E8C4EB20792C4F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B68A0-2CAC-4A23-8702-920E0176B09A}"/>
      </w:docPartPr>
      <w:docPartBody>
        <w:p w:rsidR="004F65BC" w:rsidRDefault="005710D9" w:rsidP="005710D9">
          <w:pPr>
            <w:pStyle w:val="0391452380364A7E8C4EB20792C4FED1"/>
          </w:pPr>
          <w:r w:rsidRPr="00601C5D">
            <w:rPr>
              <w:color w:val="3B3838" w:themeColor="background2" w:themeShade="40"/>
              <w:szCs w:val="16"/>
              <w:lang w:val="en-US"/>
            </w:rPr>
            <w:t>Other</w:t>
          </w:r>
          <w:r>
            <w:rPr>
              <w:rFonts w:hint="eastAsia"/>
              <w:color w:val="3B3838" w:themeColor="background2" w:themeShade="40"/>
              <w:szCs w:val="16"/>
              <w:lang w:val="en-US" w:eastAsia="zh-CN"/>
            </w:rPr>
            <w:t>其他（请填写）</w:t>
          </w:r>
        </w:p>
      </w:docPartBody>
    </w:docPart>
    <w:docPart>
      <w:docPartPr>
        <w:name w:val="0F9D1837C3E84D19863A0692304B4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E18C7-38DD-489C-828C-8176ACBDA8D7}"/>
      </w:docPartPr>
      <w:docPartBody>
        <w:p w:rsidR="004F65BC" w:rsidRDefault="005710D9" w:rsidP="005710D9">
          <w:pPr>
            <w:pStyle w:val="0F9D1837C3E84D19863A0692304B44D5"/>
          </w:pPr>
          <w:r w:rsidRPr="00601C5D">
            <w:rPr>
              <w:rStyle w:val="a3"/>
              <w:lang w:val="en-US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641479BE25644D1D8FA6B6D3989BA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2FC9F-4E45-4397-BE28-B665D0320D85}"/>
      </w:docPartPr>
      <w:docPartBody>
        <w:p w:rsidR="004F65BC" w:rsidRDefault="005710D9" w:rsidP="005710D9">
          <w:pPr>
            <w:pStyle w:val="641479BE25644D1D8FA6B6D3989BAC1C"/>
          </w:pPr>
          <w:r w:rsidRPr="00601C5D">
            <w:rPr>
              <w:rStyle w:val="a3"/>
              <w:lang w:val="en-US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A36E4081466342619E0EA805694FB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548DD-5E0B-426E-9656-23DE92C2BBFB}"/>
      </w:docPartPr>
      <w:docPartBody>
        <w:p w:rsidR="004F65BC" w:rsidRDefault="005710D9" w:rsidP="005710D9">
          <w:pPr>
            <w:pStyle w:val="A36E4081466342619E0EA805694FBD0F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334352D461DC4634A81F01501903F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31733-97D0-4B70-AB95-2E87248C4411}"/>
      </w:docPartPr>
      <w:docPartBody>
        <w:p w:rsidR="004F65BC" w:rsidRDefault="005710D9" w:rsidP="005710D9">
          <w:pPr>
            <w:pStyle w:val="334352D461DC4634A81F01501903F55D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E54C5568361B41A1940EE2B2CA972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93325-55D1-4149-8D4A-55B10D4B876C}"/>
      </w:docPartPr>
      <w:docPartBody>
        <w:p w:rsidR="004F65BC" w:rsidRDefault="005710D9" w:rsidP="005710D9">
          <w:pPr>
            <w:pStyle w:val="E54C5568361B41A1940EE2B2CA972AF7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977E24DB6FF244E4BDACE1042D85E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8CA95-450B-4147-839D-CBB703456C07}"/>
      </w:docPartPr>
      <w:docPartBody>
        <w:p w:rsidR="004F65BC" w:rsidRDefault="005710D9" w:rsidP="005710D9">
          <w:pPr>
            <w:pStyle w:val="977E24DB6FF244E4BDACE1042D85E26B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4D39AFB0749343D0AE8E4210F11A5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91139-51A4-400C-98C2-DF9B56A41FC0}"/>
      </w:docPartPr>
      <w:docPartBody>
        <w:p w:rsidR="004F65BC" w:rsidRDefault="005710D9" w:rsidP="005710D9">
          <w:pPr>
            <w:pStyle w:val="4D39AFB0749343D0AE8E4210F11A541B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39B92D29541A460EA25AA04CC0D93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778D8-2A94-4471-A6E6-373BEDBDCB57}"/>
      </w:docPartPr>
      <w:docPartBody>
        <w:p w:rsidR="004F65BC" w:rsidRDefault="005710D9" w:rsidP="005710D9">
          <w:pPr>
            <w:pStyle w:val="39B92D29541A460EA25AA04CC0D93EF9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AA1112CEB4AB47A8B19C8B7EDD5DD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06B8D-60B2-4178-B211-7AC78B426BF5}"/>
      </w:docPartPr>
      <w:docPartBody>
        <w:p w:rsidR="004F65BC" w:rsidRDefault="005710D9" w:rsidP="005710D9">
          <w:pPr>
            <w:pStyle w:val="AA1112CEB4AB47A8B19C8B7EDD5DDAA0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1FD060FCB95A45F5A1D34B2574E44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F00ED-9460-4C88-966E-E74FCD11F601}"/>
      </w:docPartPr>
      <w:docPartBody>
        <w:p w:rsidR="004F65BC" w:rsidRDefault="005710D9" w:rsidP="005710D9">
          <w:pPr>
            <w:pStyle w:val="1FD060FCB95A45F5A1D34B2574E44CFC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2C048025EF6D4BE6BF1F4C3E83EE9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28320-77C7-40FF-8E24-E26E9C57C5D9}"/>
      </w:docPartPr>
      <w:docPartBody>
        <w:p w:rsidR="004F65BC" w:rsidRDefault="005710D9" w:rsidP="005710D9">
          <w:pPr>
            <w:pStyle w:val="2C048025EF6D4BE6BF1F4C3E83EE93F9"/>
          </w:pPr>
          <w:r w:rsidRPr="00B13517">
            <w:rPr>
              <w:color w:val="AEAAAA" w:themeColor="background2" w:themeShade="BF"/>
              <w:szCs w:val="16"/>
            </w:rPr>
            <w:t>Other</w:t>
          </w:r>
          <w:r>
            <w:rPr>
              <w:rFonts w:hint="eastAsia"/>
              <w:color w:val="AEAAAA" w:themeColor="background2" w:themeShade="BF"/>
              <w:szCs w:val="16"/>
              <w:lang w:eastAsia="zh-CN"/>
            </w:rPr>
            <w:t>其他（请填写）</w:t>
          </w:r>
        </w:p>
      </w:docPartBody>
    </w:docPart>
    <w:docPart>
      <w:docPartPr>
        <w:name w:val="80308B1FC6054B95B4FCCC7F9E484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FD1E0-D7FE-4B91-9E4C-CB448FCDA1B7}"/>
      </w:docPartPr>
      <w:docPartBody>
        <w:p w:rsidR="00A3202D" w:rsidRDefault="005710D9" w:rsidP="005710D9">
          <w:pPr>
            <w:pStyle w:val="80308B1FC6054B95B4FCCC7F9E484AFD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81CBEAD77EF4443299B02DEFC4C5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A29C7-4689-44E7-B185-7D3191C8AEE7}"/>
      </w:docPartPr>
      <w:docPartBody>
        <w:p w:rsidR="00A3202D" w:rsidRDefault="005710D9" w:rsidP="005710D9">
          <w:pPr>
            <w:pStyle w:val="81CBEAD77EF4443299B02DEFC4C5CEBA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95362526CB7747309D68690215B31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3C077-476B-462E-BF64-8746E2DCFCAB}"/>
      </w:docPartPr>
      <w:docPartBody>
        <w:p w:rsidR="00A3202D" w:rsidRDefault="005710D9" w:rsidP="005710D9">
          <w:pPr>
            <w:pStyle w:val="95362526CB7747309D68690215B31D15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E98FDEECE49E406C81AB8FD22BA59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080FE-C6DF-4C57-ADBF-D4C6DA8AF8E6}"/>
      </w:docPartPr>
      <w:docPartBody>
        <w:p w:rsidR="00A3202D" w:rsidRDefault="005710D9" w:rsidP="005710D9">
          <w:pPr>
            <w:pStyle w:val="E98FDEECE49E406C81AB8FD22BA598D5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F116F3ACDBC34E59BCF719DB11425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B8D84-0B12-49B6-98ED-BE9ACFA288AA}"/>
      </w:docPartPr>
      <w:docPartBody>
        <w:p w:rsidR="00A3202D" w:rsidRDefault="005710D9" w:rsidP="005710D9">
          <w:pPr>
            <w:pStyle w:val="F116F3ACDBC34E59BCF719DB114257E2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BF4C89BC87334B2E8B89F97260FE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8DF6D-845B-49D2-B7D1-C579FA231781}"/>
      </w:docPartPr>
      <w:docPartBody>
        <w:p w:rsidR="00A3202D" w:rsidRDefault="005710D9" w:rsidP="005710D9">
          <w:pPr>
            <w:pStyle w:val="BF4C89BC87334B2E8B89F97260FE0749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F8C14C6021AE49D58D8541456743D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5946D-9237-46A3-92D2-696A4F308A0C}"/>
      </w:docPartPr>
      <w:docPartBody>
        <w:p w:rsidR="00A3202D" w:rsidRDefault="005710D9" w:rsidP="005710D9">
          <w:pPr>
            <w:pStyle w:val="F8C14C6021AE49D58D8541456743DEA6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62D8FAF96312433EBA499DC3B1A2E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21350-574B-46AD-9507-AF6C6C4C18DB}"/>
      </w:docPartPr>
      <w:docPartBody>
        <w:p w:rsidR="00A3202D" w:rsidRDefault="005710D9" w:rsidP="005710D9">
          <w:pPr>
            <w:pStyle w:val="62D8FAF96312433EBA499DC3B1A2E2FC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20FA495D790D424A800B8E512D722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32412-FA75-42E4-B714-B77AC41EA982}"/>
      </w:docPartPr>
      <w:docPartBody>
        <w:p w:rsidR="00A3202D" w:rsidRDefault="005710D9" w:rsidP="005710D9">
          <w:pPr>
            <w:pStyle w:val="20FA495D790D424A800B8E512D722297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311483B5C6EB4146BA433A89B24F9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1A69C-DA9D-446B-8E20-7FD0D7C3CEF1}"/>
      </w:docPartPr>
      <w:docPartBody>
        <w:p w:rsidR="00A3202D" w:rsidRDefault="005710D9" w:rsidP="005710D9">
          <w:pPr>
            <w:pStyle w:val="311483B5C6EB4146BA433A89B24F9BBC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07C1BCD0AA044876B0BA7A82CAC8F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10C56-9A23-4F31-AC5D-2DDC75769399}"/>
      </w:docPartPr>
      <w:docPartBody>
        <w:p w:rsidR="00A3202D" w:rsidRDefault="005710D9" w:rsidP="005710D9">
          <w:pPr>
            <w:pStyle w:val="07C1BCD0AA044876B0BA7A82CAC8FE30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34EAD477F582446FB3E6FCA15A993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562DA-C5F7-4DE4-8640-E61401B83AA8}"/>
      </w:docPartPr>
      <w:docPartBody>
        <w:p w:rsidR="00A3202D" w:rsidRDefault="005710D9" w:rsidP="005710D9">
          <w:pPr>
            <w:pStyle w:val="34EAD477F582446FB3E6FCA15A99373E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ABAA3E34E55543E8A24F97A623C49C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5C8AA-95DA-4A4E-8F44-88510798BC9E}"/>
      </w:docPartPr>
      <w:docPartBody>
        <w:p w:rsidR="00A3202D" w:rsidRDefault="005710D9" w:rsidP="005710D9">
          <w:pPr>
            <w:pStyle w:val="ABAA3E34E55543E8A24F97A623C49C3E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95357F51430943389AC7E6D31D7A1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8A8C5-32C5-45A6-97FF-D48C7DBB3A39}"/>
      </w:docPartPr>
      <w:docPartBody>
        <w:p w:rsidR="00A3202D" w:rsidRDefault="005710D9" w:rsidP="005710D9">
          <w:pPr>
            <w:pStyle w:val="95357F51430943389AC7E6D31D7A1B74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D1B78F1CD88E4DE498A8DC0AD20F1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F3465-B7D1-469C-8A08-CA305663C350}"/>
      </w:docPartPr>
      <w:docPartBody>
        <w:p w:rsidR="00A3202D" w:rsidRDefault="005710D9" w:rsidP="005710D9">
          <w:pPr>
            <w:pStyle w:val="D1B78F1CD88E4DE498A8DC0AD20F1E72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6934B425E4114A0BAD9DA370D1551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2B0F3-6554-45B9-8D10-2CC27361C2D1}"/>
      </w:docPartPr>
      <w:docPartBody>
        <w:p w:rsidR="00A3202D" w:rsidRDefault="005710D9" w:rsidP="005710D9">
          <w:pPr>
            <w:pStyle w:val="6934B425E4114A0BAD9DA370D1551967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532BBAF08FC647719A891430EED07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9D312-88B0-432C-A6F8-12BF271A7E69}"/>
      </w:docPartPr>
      <w:docPartBody>
        <w:p w:rsidR="00A3202D" w:rsidRDefault="005710D9" w:rsidP="005710D9">
          <w:pPr>
            <w:pStyle w:val="532BBAF08FC647719A891430EED07746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8AF5CEA3815D439999893C9983314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36D47-6F6D-44C9-89D8-7264040DFA83}"/>
      </w:docPartPr>
      <w:docPartBody>
        <w:p w:rsidR="00A3202D" w:rsidRDefault="005710D9" w:rsidP="005710D9">
          <w:pPr>
            <w:pStyle w:val="8AF5CEA3815D439999893C99833145C5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4F0CA0D189E24B31A3A582EC54423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0E3F8-CDF2-4145-96E2-D6D883D5F684}"/>
      </w:docPartPr>
      <w:docPartBody>
        <w:p w:rsidR="00A3202D" w:rsidRDefault="005710D9" w:rsidP="005710D9">
          <w:pPr>
            <w:pStyle w:val="4F0CA0D189E24B31A3A582EC544239AF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0C947081733249C28979F79F20D26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3C55D-B001-4620-8FDD-95BC01F367BB}"/>
      </w:docPartPr>
      <w:docPartBody>
        <w:p w:rsidR="00A3202D" w:rsidRDefault="005710D9" w:rsidP="005710D9">
          <w:pPr>
            <w:pStyle w:val="0C947081733249C28979F79F20D26227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E5AF384BD3384085A03C403D44E78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1AF96-414B-4ED4-91E9-52998FBFA749}"/>
      </w:docPartPr>
      <w:docPartBody>
        <w:p w:rsidR="00A3202D" w:rsidRDefault="005710D9" w:rsidP="005710D9">
          <w:pPr>
            <w:pStyle w:val="E5AF384BD3384085A03C403D44E78FF7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009B772D54964130AD5811D76C2B0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3D0D-A768-4C25-A61D-037660B00048}"/>
      </w:docPartPr>
      <w:docPartBody>
        <w:p w:rsidR="00A3202D" w:rsidRDefault="005710D9" w:rsidP="005710D9">
          <w:pPr>
            <w:pStyle w:val="009B772D54964130AD5811D76C2B01D8"/>
          </w:pPr>
          <w:r w:rsidRPr="00A21BB5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41CB4F46A50044ABA1D9C4FFB14F7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B3127-4BB6-428B-A141-BFF58C5372C3}"/>
      </w:docPartPr>
      <w:docPartBody>
        <w:p w:rsidR="00A3202D" w:rsidRDefault="00B172DE" w:rsidP="00B172DE">
          <w:pPr>
            <w:pStyle w:val="41CB4F46A50044ABA1D9C4FFB14F7A03"/>
          </w:pPr>
          <w:r w:rsidRPr="00697795">
            <w:rPr>
              <w:color w:val="3B3838" w:themeColor="background2" w:themeShade="40"/>
              <w:szCs w:val="16"/>
            </w:rPr>
            <w:t>Other</w:t>
          </w:r>
        </w:p>
      </w:docPartBody>
    </w:docPart>
    <w:docPart>
      <w:docPartPr>
        <w:name w:val="9F62AC9A00E54B2ABC9182815EB27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CC691-E62B-4B3C-A7C8-C7976DF04194}"/>
      </w:docPartPr>
      <w:docPartBody>
        <w:p w:rsidR="00A3202D" w:rsidRDefault="00B172DE" w:rsidP="00B172DE">
          <w:pPr>
            <w:pStyle w:val="9F62AC9A00E54B2ABC9182815EB275A7"/>
          </w:pPr>
          <w:r w:rsidRPr="00697795">
            <w:rPr>
              <w:color w:val="3B3838" w:themeColor="background2" w:themeShade="40"/>
              <w:szCs w:val="16"/>
            </w:rPr>
            <w:t>Other</w:t>
          </w:r>
        </w:p>
      </w:docPartBody>
    </w:docPart>
    <w:docPart>
      <w:docPartPr>
        <w:name w:val="98FFD76370CF4255A2056449D828A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B391C-158D-41EE-87EF-A1F86187BB27}"/>
      </w:docPartPr>
      <w:docPartBody>
        <w:p w:rsidR="00B172DE" w:rsidRDefault="005710D9" w:rsidP="005710D9">
          <w:pPr>
            <w:pStyle w:val="98FFD76370CF4255A2056449D828ACE3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5FD7DC5DF40D43CC8A8C3A4E6E337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47292-5A6B-4E9C-BB68-95A9E2E91EE1}"/>
      </w:docPartPr>
      <w:docPartBody>
        <w:p w:rsidR="00B172DE" w:rsidRDefault="005710D9" w:rsidP="005710D9">
          <w:pPr>
            <w:pStyle w:val="5FD7DC5DF40D43CC8A8C3A4E6E3375CE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823A4F8FE59F492299741B23BFE99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818B2-03DA-40F6-86A9-0693A69E493B}"/>
      </w:docPartPr>
      <w:docPartBody>
        <w:p w:rsidR="00B172DE" w:rsidRDefault="005710D9" w:rsidP="005710D9">
          <w:pPr>
            <w:pStyle w:val="823A4F8FE59F492299741B23BFE99538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965CE86794A84D488667F72D506D1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B6651-FDFC-42C2-B0D2-A7490034AAB1}"/>
      </w:docPartPr>
      <w:docPartBody>
        <w:p w:rsidR="00B172DE" w:rsidRDefault="005710D9" w:rsidP="005710D9">
          <w:pPr>
            <w:pStyle w:val="965CE86794A84D488667F72D506D1F0F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CC5B6DA67E814E79BD9EA6B706E74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7A21-1B9C-4A30-92E6-9DF24B7BEF97}"/>
      </w:docPartPr>
      <w:docPartBody>
        <w:p w:rsidR="00B172DE" w:rsidRDefault="005710D9" w:rsidP="005710D9">
          <w:pPr>
            <w:pStyle w:val="CC5B6DA67E814E79BD9EA6B706E745A2"/>
          </w:pPr>
          <w:r w:rsidRPr="004E17A8">
            <w:rPr>
              <w:rStyle w:val="a3"/>
            </w:rPr>
            <w:t>Click to enter a date.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23C4CDD501804C3A85B0143F4427E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F9BDE-D592-4024-BFA0-52444F4629C0}"/>
      </w:docPartPr>
      <w:docPartBody>
        <w:p w:rsidR="00B172DE" w:rsidRDefault="005710D9" w:rsidP="005710D9">
          <w:pPr>
            <w:pStyle w:val="23C4CDD501804C3A85B0143F4427E8FF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ABDACBDBA9F24115A03FC933B6FB4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2D614E-327C-43F7-B3A1-EA3A6A4C3CE8}"/>
      </w:docPartPr>
      <w:docPartBody>
        <w:p w:rsidR="00B172DE" w:rsidRDefault="005710D9" w:rsidP="005710D9">
          <w:pPr>
            <w:pStyle w:val="ABDACBDBA9F24115A03FC933B6FB4A52"/>
          </w:pPr>
          <w:r>
            <w:rPr>
              <w:color w:val="3B3838" w:themeColor="background2" w:themeShade="40"/>
              <w:szCs w:val="16"/>
              <w:lang w:val="en-US"/>
            </w:rPr>
            <w:t>Description</w:t>
          </w:r>
          <w:r>
            <w:rPr>
              <w:rFonts w:hint="eastAsia"/>
              <w:color w:val="3B3838" w:themeColor="background2" w:themeShade="40"/>
              <w:szCs w:val="16"/>
              <w:lang w:val="en-US" w:eastAsia="zh-CN"/>
            </w:rPr>
            <w:t>点此输入荒地转换程序描述</w:t>
          </w:r>
        </w:p>
      </w:docPartBody>
    </w:docPart>
    <w:docPart>
      <w:docPartPr>
        <w:name w:val="01E2DAD0AFFD4BD6982D8816D9825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72A8D-3979-478D-B4FC-35CEA93EDCF5}"/>
      </w:docPartPr>
      <w:docPartBody>
        <w:p w:rsidR="00507A12" w:rsidRDefault="005710D9" w:rsidP="005710D9">
          <w:pPr>
            <w:pStyle w:val="01E2DAD0AFFD4BD6982D8816D9825B83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B9652281933841B490B50061406B2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30D5A-3E13-4A3D-A29D-AE5B5C86368B}"/>
      </w:docPartPr>
      <w:docPartBody>
        <w:p w:rsidR="00507A12" w:rsidRDefault="005710D9" w:rsidP="005710D9">
          <w:pPr>
            <w:pStyle w:val="B9652281933841B490B50061406B23A5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3E61FB956C5445A1B03945071FEE3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D6C13-7D08-4BE0-AD4D-E4A8D28760EB}"/>
      </w:docPartPr>
      <w:docPartBody>
        <w:p w:rsidR="00507A12" w:rsidRDefault="005710D9" w:rsidP="005710D9">
          <w:pPr>
            <w:pStyle w:val="3E61FB956C5445A1B03945071FEE38E1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ABAE95235F154C38BC30178FD2D5C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AE49A-AD86-44F0-AB28-3C387EDB1E0D}"/>
      </w:docPartPr>
      <w:docPartBody>
        <w:p w:rsidR="00507A12" w:rsidRDefault="005710D9" w:rsidP="005710D9">
          <w:pPr>
            <w:pStyle w:val="ABAE95235F154C38BC30178FD2D5CCF4"/>
          </w:pPr>
          <w:r w:rsidRPr="004E17A8">
            <w:rPr>
              <w:rStyle w:val="a3"/>
            </w:rPr>
            <w:t>Click to enter a date.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D7509EE36A264A07BDE9AEF5A9552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392A8-F2F2-4A33-AF3B-735C4B7E5CB9}"/>
      </w:docPartPr>
      <w:docPartBody>
        <w:p w:rsidR="00507A12" w:rsidRDefault="005710D9" w:rsidP="005710D9">
          <w:pPr>
            <w:pStyle w:val="D7509EE36A264A07BDE9AEF5A955238E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5692DCCE677142B3A1505018CF6B3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D6C01-7162-4684-873C-17AC4B1C4F61}"/>
      </w:docPartPr>
      <w:docPartBody>
        <w:p w:rsidR="00507A12" w:rsidRDefault="005710D9" w:rsidP="005710D9">
          <w:pPr>
            <w:pStyle w:val="5692DCCE677142B3A1505018CF6B3D6B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961EB0A8D0B6411096D4EDA608389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130BE-F604-4F20-8059-03EB0273911D}"/>
      </w:docPartPr>
      <w:docPartBody>
        <w:p w:rsidR="00507A12" w:rsidRDefault="005710D9" w:rsidP="005710D9">
          <w:pPr>
            <w:pStyle w:val="961EB0A8D0B6411096D4EDA608389D20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4773249CFDEA469C8783CA634EC16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24B5B-7707-4C89-81C9-B9F82BD165EE}"/>
      </w:docPartPr>
      <w:docPartBody>
        <w:p w:rsidR="00507A12" w:rsidRDefault="005710D9" w:rsidP="005710D9">
          <w:pPr>
            <w:pStyle w:val="4773249CFDEA469C8783CA634EC161D7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43E5347A37EC4617B408E2979027A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B60E7-5524-42C1-A37A-E2A8D9A0C39E}"/>
      </w:docPartPr>
      <w:docPartBody>
        <w:p w:rsidR="00507A12" w:rsidRDefault="005710D9" w:rsidP="005710D9">
          <w:pPr>
            <w:pStyle w:val="43E5347A37EC4617B408E2979027A520"/>
          </w:pPr>
          <w:r w:rsidRPr="004E17A8">
            <w:rPr>
              <w:rStyle w:val="a3"/>
            </w:rPr>
            <w:t>Click to enter a date.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D808C1C78E944EDC844288F898018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7DC68-7553-40CE-8409-F9664BDB58FC}"/>
      </w:docPartPr>
      <w:docPartBody>
        <w:p w:rsidR="00507A12" w:rsidRDefault="005710D9" w:rsidP="005710D9">
          <w:pPr>
            <w:pStyle w:val="D808C1C78E944EDC844288F89801897B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47393748C2FB43438005528BCB79A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2D0A3-DA92-470A-83AE-207C805C67A6}"/>
      </w:docPartPr>
      <w:docPartBody>
        <w:p w:rsidR="00507A12" w:rsidRDefault="005710D9" w:rsidP="005710D9">
          <w:pPr>
            <w:pStyle w:val="47393748C2FB43438005528BCB79AB22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A26694ACDE9D48BAAB78EDB86120A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36B85-AD36-41E4-B35C-DBCADCF42048}"/>
      </w:docPartPr>
      <w:docPartBody>
        <w:p w:rsidR="00507A12" w:rsidRDefault="005710D9" w:rsidP="005710D9">
          <w:pPr>
            <w:pStyle w:val="A26694ACDE9D48BAAB78EDB86120A3A4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A3B3BE0A4CEB4DABA7203832BAECB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CA989-FC78-4B01-8E9F-31428B03F017}"/>
      </w:docPartPr>
      <w:docPartBody>
        <w:p w:rsidR="00507A12" w:rsidRDefault="005710D9" w:rsidP="005710D9">
          <w:pPr>
            <w:pStyle w:val="A3B3BE0A4CEB4DABA7203832BAECBF79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5DF529F52A674025821D1ADC0174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FCF5C-CB8B-4B69-8E4D-938E499FA5BE}"/>
      </w:docPartPr>
      <w:docPartBody>
        <w:p w:rsidR="00507A12" w:rsidRDefault="005710D9" w:rsidP="005710D9">
          <w:pPr>
            <w:pStyle w:val="5DF529F52A674025821D1ADC0174A1E8"/>
          </w:pPr>
          <w:r w:rsidRPr="004E17A8">
            <w:rPr>
              <w:rStyle w:val="a3"/>
            </w:rPr>
            <w:t>Click to enter a date.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F29AD9BE73244B99860BB8B4F1DA07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3E2F0-C97B-4AEF-8F03-1E29B6DC038B}"/>
      </w:docPartPr>
      <w:docPartBody>
        <w:p w:rsidR="00507A12" w:rsidRDefault="005710D9" w:rsidP="005710D9">
          <w:pPr>
            <w:pStyle w:val="F29AD9BE73244B99860BB8B4F1DA076F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970846F96C164E77AB1A9E57F3AD05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76B53-017C-4D23-8851-90CB1053E48B}"/>
      </w:docPartPr>
      <w:docPartBody>
        <w:p w:rsidR="00507A12" w:rsidRDefault="005710D9" w:rsidP="005710D9">
          <w:pPr>
            <w:pStyle w:val="970846F96C164E77AB1A9E57F3AD055F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481655FFF00C4F808E7B571A0334B0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CA246-74C3-44D9-9D48-1E8A8399F564}"/>
      </w:docPartPr>
      <w:docPartBody>
        <w:p w:rsidR="00507A12" w:rsidRDefault="005710D9" w:rsidP="005710D9">
          <w:pPr>
            <w:pStyle w:val="481655FFF00C4F808E7B571A0334B071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60F09D22505343D78471112C3AF67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5E0C3-D2B3-44CA-B021-FEFFDF4F40FA}"/>
      </w:docPartPr>
      <w:docPartBody>
        <w:p w:rsidR="00507A12" w:rsidRDefault="005710D9" w:rsidP="005710D9">
          <w:pPr>
            <w:pStyle w:val="60F09D22505343D78471112C3AF67CF3"/>
          </w:pPr>
          <w:r w:rsidRPr="004E17A8">
            <w:rPr>
              <w:rStyle w:val="a3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8497407F16D24F31B2A2BB9FFD49E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09938-D36A-4D5E-88C7-905D720D3236}"/>
      </w:docPartPr>
      <w:docPartBody>
        <w:p w:rsidR="00507A12" w:rsidRDefault="005710D9" w:rsidP="005710D9">
          <w:pPr>
            <w:pStyle w:val="8497407F16D24F31B2A2BB9FFD49E1DC"/>
          </w:pPr>
          <w:r w:rsidRPr="004E17A8">
            <w:rPr>
              <w:rStyle w:val="a3"/>
            </w:rPr>
            <w:t>Click to enter a date.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52FA6DF96D8645E7A51980A2C6AF1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E21A-8870-40CB-89C8-CC89050A8E34}"/>
      </w:docPartPr>
      <w:docPartBody>
        <w:p w:rsidR="00507A12" w:rsidRDefault="005710D9" w:rsidP="005710D9">
          <w:pPr>
            <w:pStyle w:val="52FA6DF96D8645E7A51980A2C6AF1578"/>
          </w:pPr>
          <w:r w:rsidRPr="005976BC">
            <w:rPr>
              <w:color w:val="AEAAAA" w:themeColor="background2" w:themeShade="BF"/>
              <w:szCs w:val="16"/>
            </w:rPr>
            <w:t>Type</w:t>
          </w:r>
        </w:p>
      </w:docPartBody>
    </w:docPart>
    <w:docPart>
      <w:docPartPr>
        <w:name w:val="EC7F9473D0AE4ABC95C89E20FB401FD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CFB43D-419F-46DD-8AA5-7C351E92945E}"/>
      </w:docPartPr>
      <w:docPartBody>
        <w:p w:rsidR="00636EEA" w:rsidRDefault="005710D9" w:rsidP="005710D9">
          <w:pPr>
            <w:pStyle w:val="EC7F9473D0AE4ABC95C89E20FB401FDA1"/>
          </w:pPr>
          <w:r w:rsidRPr="00601C5D">
            <w:rPr>
              <w:rStyle w:val="a3"/>
              <w:lang w:val="en-US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  <w:docPart>
      <w:docPartPr>
        <w:name w:val="EB800BD34B014C8AB2EEABDEB753B8D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C7B33B1-962C-4D43-8EC0-8068381C83AA}"/>
      </w:docPartPr>
      <w:docPartBody>
        <w:p w:rsidR="00636EEA" w:rsidRDefault="005710D9" w:rsidP="005710D9">
          <w:pPr>
            <w:pStyle w:val="EB800BD34B014C8AB2EEABDEB753B8D71"/>
          </w:pPr>
          <w:r w:rsidRPr="00601C5D">
            <w:rPr>
              <w:rStyle w:val="a3"/>
              <w:lang w:val="en-US"/>
            </w:rPr>
            <w:t>Choose</w:t>
          </w:r>
          <w:r>
            <w:rPr>
              <w:rStyle w:val="a3"/>
              <w:rFonts w:hint="eastAsia"/>
              <w:lang w:eastAsia="zh-CN"/>
            </w:rPr>
            <w:t>选择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04E6"/>
    <w:rsid w:val="00060FD9"/>
    <w:rsid w:val="0008701B"/>
    <w:rsid w:val="000D4177"/>
    <w:rsid w:val="0010170D"/>
    <w:rsid w:val="001226C0"/>
    <w:rsid w:val="00147B47"/>
    <w:rsid w:val="0018001F"/>
    <w:rsid w:val="00212B82"/>
    <w:rsid w:val="00293F95"/>
    <w:rsid w:val="002B32ED"/>
    <w:rsid w:val="002E34BE"/>
    <w:rsid w:val="003022A9"/>
    <w:rsid w:val="00314C63"/>
    <w:rsid w:val="003904E6"/>
    <w:rsid w:val="003B0230"/>
    <w:rsid w:val="003D7108"/>
    <w:rsid w:val="00426058"/>
    <w:rsid w:val="004B1AFF"/>
    <w:rsid w:val="004C41F5"/>
    <w:rsid w:val="004F65BC"/>
    <w:rsid w:val="00507A12"/>
    <w:rsid w:val="005366B0"/>
    <w:rsid w:val="005710D9"/>
    <w:rsid w:val="005D1474"/>
    <w:rsid w:val="005D1FF1"/>
    <w:rsid w:val="005D4309"/>
    <w:rsid w:val="0061631A"/>
    <w:rsid w:val="00622AEA"/>
    <w:rsid w:val="00625064"/>
    <w:rsid w:val="00636EEA"/>
    <w:rsid w:val="006B243D"/>
    <w:rsid w:val="006E6A57"/>
    <w:rsid w:val="007C7A33"/>
    <w:rsid w:val="00816F9C"/>
    <w:rsid w:val="009C5C4B"/>
    <w:rsid w:val="009D5172"/>
    <w:rsid w:val="00A31024"/>
    <w:rsid w:val="00A3202D"/>
    <w:rsid w:val="00A336F4"/>
    <w:rsid w:val="00A83DE8"/>
    <w:rsid w:val="00AA68AB"/>
    <w:rsid w:val="00AA74D5"/>
    <w:rsid w:val="00AB6C12"/>
    <w:rsid w:val="00AB7DF5"/>
    <w:rsid w:val="00AC64DD"/>
    <w:rsid w:val="00AE705F"/>
    <w:rsid w:val="00B172DE"/>
    <w:rsid w:val="00B41000"/>
    <w:rsid w:val="00B94E49"/>
    <w:rsid w:val="00BD132A"/>
    <w:rsid w:val="00BF545B"/>
    <w:rsid w:val="00C12BD4"/>
    <w:rsid w:val="00C6363C"/>
    <w:rsid w:val="00C6725C"/>
    <w:rsid w:val="00C909E4"/>
    <w:rsid w:val="00CA3614"/>
    <w:rsid w:val="00CA5FF6"/>
    <w:rsid w:val="00CA7FE4"/>
    <w:rsid w:val="00D25190"/>
    <w:rsid w:val="00D874CC"/>
    <w:rsid w:val="00DA6D68"/>
    <w:rsid w:val="00DB32EB"/>
    <w:rsid w:val="00DE7E1F"/>
    <w:rsid w:val="00DF5425"/>
    <w:rsid w:val="00E27CF1"/>
    <w:rsid w:val="00E47275"/>
    <w:rsid w:val="00E57067"/>
    <w:rsid w:val="00E573E2"/>
    <w:rsid w:val="00E76602"/>
    <w:rsid w:val="00F10BB1"/>
    <w:rsid w:val="00F10DCF"/>
    <w:rsid w:val="00F40423"/>
    <w:rsid w:val="00F96E68"/>
    <w:rsid w:val="00FA0205"/>
    <w:rsid w:val="00FC1BE9"/>
    <w:rsid w:val="00FE2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uiPriority w:val="99"/>
    <w:semiHidden/>
    <w:rsid w:val="005710D9"/>
    <w:rPr>
      <w:color w:val="808080"/>
    </w:rPr>
  </w:style>
  <w:style w:type="paragraph" w:customStyle="1" w:styleId="9382B6CB3E2640929935F6CE6B0CE43113">
    <w:name w:val="9382B6CB3E2640929935F6CE6B0CE43113"/>
    <w:rsid w:val="00DA6D68"/>
    <w:pPr>
      <w:spacing w:after="0" w:line="240" w:lineRule="auto"/>
    </w:pPr>
    <w:rPr>
      <w:rFonts w:ascii="Verdana" w:eastAsia="Times New Roman" w:hAnsi="Verdana" w:cs="Times New Roman"/>
      <w:sz w:val="16"/>
      <w:szCs w:val="24"/>
      <w:lang w:eastAsia="en-US"/>
    </w:rPr>
  </w:style>
  <w:style w:type="paragraph" w:customStyle="1" w:styleId="08967F7665BF4C6EA82323F612B686FC">
    <w:name w:val="08967F7665BF4C6EA82323F612B686FC"/>
    <w:rsid w:val="00B172DE"/>
    <w:pPr>
      <w:spacing w:after="0" w:line="240" w:lineRule="auto"/>
    </w:pPr>
    <w:rPr>
      <w:rFonts w:ascii="Verdana" w:eastAsia="Times New Roman" w:hAnsi="Verdana" w:cs="Times New Roman"/>
      <w:sz w:val="16"/>
      <w:szCs w:val="24"/>
      <w:lang w:eastAsia="en-US"/>
    </w:rPr>
  </w:style>
  <w:style w:type="paragraph" w:customStyle="1" w:styleId="419AA67F52694F868077A3E2A5468B81">
    <w:name w:val="419AA67F52694F868077A3E2A5468B81"/>
    <w:rsid w:val="00B172DE"/>
    <w:pPr>
      <w:spacing w:after="0" w:line="240" w:lineRule="auto"/>
    </w:pPr>
    <w:rPr>
      <w:rFonts w:ascii="Verdana" w:eastAsia="Times New Roman" w:hAnsi="Verdana" w:cs="Times New Roman"/>
      <w:sz w:val="16"/>
      <w:szCs w:val="24"/>
      <w:lang w:eastAsia="en-US"/>
    </w:rPr>
  </w:style>
  <w:style w:type="paragraph" w:customStyle="1" w:styleId="41CB4F46A50044ABA1D9C4FFB14F7A03">
    <w:name w:val="41CB4F46A50044ABA1D9C4FFB14F7A03"/>
    <w:rsid w:val="00B172DE"/>
    <w:pPr>
      <w:spacing w:after="0" w:line="240" w:lineRule="auto"/>
    </w:pPr>
    <w:rPr>
      <w:rFonts w:ascii="Verdana" w:eastAsia="Times New Roman" w:hAnsi="Verdana" w:cs="Times New Roman"/>
      <w:sz w:val="16"/>
      <w:szCs w:val="24"/>
      <w:lang w:eastAsia="en-US"/>
    </w:rPr>
  </w:style>
  <w:style w:type="paragraph" w:customStyle="1" w:styleId="9F62AC9A00E54B2ABC9182815EB275A7">
    <w:name w:val="9F62AC9A00E54B2ABC9182815EB275A7"/>
    <w:rsid w:val="00B172DE"/>
    <w:pPr>
      <w:spacing w:after="0" w:line="240" w:lineRule="auto"/>
    </w:pPr>
    <w:rPr>
      <w:rFonts w:ascii="Verdana" w:eastAsia="Times New Roman" w:hAnsi="Verdana" w:cs="Times New Roman"/>
      <w:sz w:val="16"/>
      <w:szCs w:val="24"/>
      <w:lang w:eastAsia="en-US"/>
    </w:rPr>
  </w:style>
  <w:style w:type="paragraph" w:customStyle="1" w:styleId="98FFD76370CF4255A2056449D828ACE3">
    <w:name w:val="98FFD76370CF4255A2056449D828ACE3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2DEFD352D45744FA9788B1A1FF467D56">
    <w:name w:val="2DEFD352D45744FA9788B1A1FF467D56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EC6B19340B1743798FE1D4060F9C76A9">
    <w:name w:val="EC6B19340B1743798FE1D4060F9C76A9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E29ADF1C13FC4154A30744B4FB94A2AA">
    <w:name w:val="E29ADF1C13FC4154A30744B4FB94A2AA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AFC4F5A4FEBC452795601B6D5EB6CF93">
    <w:name w:val="AFC4F5A4FEBC452795601B6D5EB6CF93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1D04CC7B25BC4D5CB8240A7394BD2B7B">
    <w:name w:val="1D04CC7B25BC4D5CB8240A7394BD2B7B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9462A1BE249143DD82D42BD5289626CB">
    <w:name w:val="9462A1BE249143DD82D42BD5289626CB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01E2DAD0AFFD4BD6982D8816D9825B83">
    <w:name w:val="01E2DAD0AFFD4BD6982D8816D9825B83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B9652281933841B490B50061406B23A5">
    <w:name w:val="B9652281933841B490B50061406B23A5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3E61FB956C5445A1B03945071FEE38E1">
    <w:name w:val="3E61FB956C5445A1B03945071FEE38E1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ABAE95235F154C38BC30178FD2D5CCF4">
    <w:name w:val="ABAE95235F154C38BC30178FD2D5CCF4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D7509EE36A264A07BDE9AEF5A955238E">
    <w:name w:val="D7509EE36A264A07BDE9AEF5A955238E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5692DCCE677142B3A1505018CF6B3D6B">
    <w:name w:val="5692DCCE677142B3A1505018CF6B3D6B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961EB0A8D0B6411096D4EDA608389D20">
    <w:name w:val="961EB0A8D0B6411096D4EDA608389D20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4773249CFDEA469C8783CA634EC161D7">
    <w:name w:val="4773249CFDEA469C8783CA634EC161D7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43E5347A37EC4617B408E2979027A520">
    <w:name w:val="43E5347A37EC4617B408E2979027A520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D808C1C78E944EDC844288F89801897B">
    <w:name w:val="D808C1C78E944EDC844288F89801897B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47393748C2FB43438005528BCB79AB22">
    <w:name w:val="47393748C2FB43438005528BCB79AB22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A26694ACDE9D48BAAB78EDB86120A3A4">
    <w:name w:val="A26694ACDE9D48BAAB78EDB86120A3A4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A3B3BE0A4CEB4DABA7203832BAECBF79">
    <w:name w:val="A3B3BE0A4CEB4DABA7203832BAECBF79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5DF529F52A674025821D1ADC0174A1E8">
    <w:name w:val="5DF529F52A674025821D1ADC0174A1E8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F29AD9BE73244B99860BB8B4F1DA076F">
    <w:name w:val="F29AD9BE73244B99860BB8B4F1DA076F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970846F96C164E77AB1A9E57F3AD055F">
    <w:name w:val="970846F96C164E77AB1A9E57F3AD055F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481655FFF00C4F808E7B571A0334B071">
    <w:name w:val="481655FFF00C4F808E7B571A0334B071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60F09D22505343D78471112C3AF67CF3">
    <w:name w:val="60F09D22505343D78471112C3AF67CF3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8497407F16D24F31B2A2BB9FFD49E1DC">
    <w:name w:val="8497407F16D24F31B2A2BB9FFD49E1DC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52FA6DF96D8645E7A51980A2C6AF1578">
    <w:name w:val="52FA6DF96D8645E7A51980A2C6AF1578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5FD7DC5DF40D43CC8A8C3A4E6E3375CE">
    <w:name w:val="5FD7DC5DF40D43CC8A8C3A4E6E3375CE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823A4F8FE59F492299741B23BFE99538">
    <w:name w:val="823A4F8FE59F492299741B23BFE99538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965CE86794A84D488667F72D506D1F0F">
    <w:name w:val="965CE86794A84D488667F72D506D1F0F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CC5B6DA67E814E79BD9EA6B706E745A2">
    <w:name w:val="CC5B6DA67E814E79BD9EA6B706E745A2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23C4CDD501804C3A85B0143F4427E8FF">
    <w:name w:val="23C4CDD501804C3A85B0143F4427E8FF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2C048025EF6D4BE6BF1F4C3E83EE93F9">
    <w:name w:val="2C048025EF6D4BE6BF1F4C3E83EE93F9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58684CADDF164C9A9FBCB8FAE4FF53D1">
    <w:name w:val="58684CADDF164C9A9FBCB8FAE4FF53D1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6924089A28B841BA99D13292A2CD6082">
    <w:name w:val="6924089A28B841BA99D13292A2CD6082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0391452380364A7E8C4EB20792C4FED1">
    <w:name w:val="0391452380364A7E8C4EB20792C4FED1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0F9D1837C3E84D19863A0692304B44D5">
    <w:name w:val="0F9D1837C3E84D19863A0692304B44D5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641479BE25644D1D8FA6B6D3989BAC1C">
    <w:name w:val="641479BE25644D1D8FA6B6D3989BAC1C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A36E4081466342619E0EA805694FBD0F">
    <w:name w:val="A36E4081466342619E0EA805694FBD0F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334352D461DC4634A81F01501903F55D">
    <w:name w:val="334352D461DC4634A81F01501903F55D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E54C5568361B41A1940EE2B2CA972AF7">
    <w:name w:val="E54C5568361B41A1940EE2B2CA972AF7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977E24DB6FF244E4BDACE1042D85E26B">
    <w:name w:val="977E24DB6FF244E4BDACE1042D85E26B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EC7F9473D0AE4ABC95C89E20FB401FDA1">
    <w:name w:val="EC7F9473D0AE4ABC95C89E20FB401FDA1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EB800BD34B014C8AB2EEABDEB753B8D71">
    <w:name w:val="EB800BD34B014C8AB2EEABDEB753B8D71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4D39AFB0749343D0AE8E4210F11A541B">
    <w:name w:val="4D39AFB0749343D0AE8E4210F11A541B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39B92D29541A460EA25AA04CC0D93EF9">
    <w:name w:val="39B92D29541A460EA25AA04CC0D93EF9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AA1112CEB4AB47A8B19C8B7EDD5DDAA0">
    <w:name w:val="AA1112CEB4AB47A8B19C8B7EDD5DDAA0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1FD060FCB95A45F5A1D34B2574E44CFC">
    <w:name w:val="1FD060FCB95A45F5A1D34B2574E44CFC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80308B1FC6054B95B4FCCC7F9E484AFD">
    <w:name w:val="80308B1FC6054B95B4FCCC7F9E484AFD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81CBEAD77EF4443299B02DEFC4C5CEBA">
    <w:name w:val="81CBEAD77EF4443299B02DEFC4C5CEBA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95362526CB7747309D68690215B31D15">
    <w:name w:val="95362526CB7747309D68690215B31D15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E98FDEECE49E406C81AB8FD22BA598D5">
    <w:name w:val="E98FDEECE49E406C81AB8FD22BA598D5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F116F3ACDBC34E59BCF719DB114257E2">
    <w:name w:val="F116F3ACDBC34E59BCF719DB114257E2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BF4C89BC87334B2E8B89F97260FE0749">
    <w:name w:val="BF4C89BC87334B2E8B89F97260FE0749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F8C14C6021AE49D58D8541456743DEA6">
    <w:name w:val="F8C14C6021AE49D58D8541456743DEA6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62D8FAF96312433EBA499DC3B1A2E2FC">
    <w:name w:val="62D8FAF96312433EBA499DC3B1A2E2FC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20FA495D790D424A800B8E512D722297">
    <w:name w:val="20FA495D790D424A800B8E512D722297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311483B5C6EB4146BA433A89B24F9BBC">
    <w:name w:val="311483B5C6EB4146BA433A89B24F9BBC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07C1BCD0AA044876B0BA7A82CAC8FE30">
    <w:name w:val="07C1BCD0AA044876B0BA7A82CAC8FE30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34EAD477F582446FB3E6FCA15A99373E">
    <w:name w:val="34EAD477F582446FB3E6FCA15A99373E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ABAA3E34E55543E8A24F97A623C49C3E">
    <w:name w:val="ABAA3E34E55543E8A24F97A623C49C3E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95357F51430943389AC7E6D31D7A1B74">
    <w:name w:val="95357F51430943389AC7E6D31D7A1B74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D1B78F1CD88E4DE498A8DC0AD20F1E72">
    <w:name w:val="D1B78F1CD88E4DE498A8DC0AD20F1E72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6934B425E4114A0BAD9DA370D1551967">
    <w:name w:val="6934B425E4114A0BAD9DA370D1551967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532BBAF08FC647719A891430EED07746">
    <w:name w:val="532BBAF08FC647719A891430EED07746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8AF5CEA3815D439999893C99833145C5">
    <w:name w:val="8AF5CEA3815D439999893C99833145C5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4F0CA0D189E24B31A3A582EC544239AF">
    <w:name w:val="4F0CA0D189E24B31A3A582EC544239AF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0C947081733249C28979F79F20D26227">
    <w:name w:val="0C947081733249C28979F79F20D26227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E5AF384BD3384085A03C403D44E78FF7">
    <w:name w:val="E5AF384BD3384085A03C403D44E78FF7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009B772D54964130AD5811D76C2B01D8">
    <w:name w:val="009B772D54964130AD5811D76C2B01D8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ABDACBDBA9F24115A03FC933B6FB4A52">
    <w:name w:val="ABDACBDBA9F24115A03FC933B6FB4A52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22CB87A9617446A1819B9C3ABDE53022">
    <w:name w:val="22CB87A9617446A1819B9C3ABDE53022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  <w:style w:type="paragraph" w:customStyle="1" w:styleId="8573A7686D2140CCB55FE22A532062A8">
    <w:name w:val="8573A7686D2140CCB55FE22A532062A8"/>
    <w:rsid w:val="005710D9"/>
    <w:pPr>
      <w:spacing w:after="0" w:line="240" w:lineRule="auto"/>
    </w:pPr>
    <w:rPr>
      <w:rFonts w:ascii="Verdana" w:hAnsi="Verdana" w:cs="Times New Roman"/>
      <w:sz w:val="16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1302FB-3CF9-4D86-879B-187C86374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936</Words>
  <Characters>5338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D1.2 - Plant production OSP</vt:lpstr>
      <vt:lpstr>ΔΗΛΩΣΗ – ΠΕΡΙΓΡΑΦΗ ΕΠΙΧΕΙΡΗΣΗΣ ΜΕΤΑΠΟΙΗΣΗΣ ΠΑΡΑΓΩΓΗΣ</vt:lpstr>
    </vt:vector>
  </TitlesOfParts>
  <Manager/>
  <Company/>
  <LinksUpToDate>false</LinksUpToDate>
  <CharactersWithSpaces>6262</CharactersWithSpaces>
  <SharedDoc>false</SharedDoc>
  <HLinks>
    <vt:vector size="6" baseType="variant">
      <vt:variant>
        <vt:i4>1638503</vt:i4>
      </vt:variant>
      <vt:variant>
        <vt:i4>546</vt:i4>
      </vt:variant>
      <vt:variant>
        <vt:i4>0</vt:i4>
      </vt:variant>
      <vt:variant>
        <vt:i4>5</vt:i4>
      </vt:variant>
      <vt:variant>
        <vt:lpwstr>mailto:info@a-cer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.2 - Plant production OSP</dc:title>
  <dc:subject/>
  <dc:creator>*</dc:creator>
  <cp:keywords/>
  <cp:lastModifiedBy>Zhou Joanne</cp:lastModifiedBy>
  <cp:revision>3</cp:revision>
  <cp:lastPrinted>2007-06-19T05:44:00Z</cp:lastPrinted>
  <dcterms:created xsi:type="dcterms:W3CDTF">2021-04-15T03:01:00Z</dcterms:created>
  <dcterms:modified xsi:type="dcterms:W3CDTF">2021-04-16T03:51:00Z</dcterms:modified>
</cp:coreProperties>
</file>